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73384584" w:displacedByCustomXml="next"/>
    <w:bookmarkEnd w:id="0" w:displacedByCustomXml="next"/>
    <w:sdt>
      <w:sdtPr>
        <w:id w:val="-1485300966"/>
        <w:docPartObj>
          <w:docPartGallery w:val="Cover Pages"/>
          <w:docPartUnique/>
        </w:docPartObj>
      </w:sdtPr>
      <w:sdtEndPr/>
      <w:sdtContent>
        <w:p w14:paraId="215AFF1C" w14:textId="77777777" w:rsidR="00396C5E" w:rsidRDefault="00396C5E" w:rsidP="2E98C6A4">
          <w:pPr>
            <w:spacing w:after="160" w:line="259" w:lineRule="auto"/>
            <w:ind w:left="0" w:right="0" w:firstLine="0"/>
            <w:jc w:val="left"/>
          </w:pPr>
          <w:r>
            <w:rPr>
              <w:noProof/>
              <w:lang w:eastAsia="en-PH"/>
            </w:rPr>
            <mc:AlternateContent>
              <mc:Choice Requires="wps">
                <w:drawing>
                  <wp:anchor distT="0" distB="0" distL="114300" distR="114300" simplePos="0" relativeHeight="251658241" behindDoc="0" locked="0" layoutInCell="1" allowOverlap="1" wp14:anchorId="17CC3AE8" wp14:editId="10FC893C">
                    <wp:simplePos x="0" y="0"/>
                    <wp:positionH relativeFrom="page">
                      <wp:align>center</wp:align>
                    </wp:positionH>
                    <wp:positionV relativeFrom="page">
                      <wp:align>center</wp:align>
                    </wp:positionV>
                    <wp:extent cx="1712890" cy="777240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77724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102" w:type="pct"/>
                                  <w:jc w:val="center"/>
                                  <w:tblBorders>
                                    <w:insideV w:val="single" w:sz="12" w:space="0" w:color="ED7D31" w:themeColor="accent2"/>
                                  </w:tblBorders>
                                  <w:tblLayout w:type="fixed"/>
                                  <w:tblCellMar>
                                    <w:top w:w="1296" w:type="dxa"/>
                                    <w:left w:w="360" w:type="dxa"/>
                                    <w:bottom w:w="1296" w:type="dxa"/>
                                    <w:right w:w="360" w:type="dxa"/>
                                  </w:tblCellMar>
                                  <w:tblLook w:val="04A0" w:firstRow="1" w:lastRow="0" w:firstColumn="1" w:lastColumn="0" w:noHBand="0" w:noVBand="1"/>
                                </w:tblPr>
                                <w:tblGrid>
                                  <w:gridCol w:w="1378"/>
                                  <w:gridCol w:w="1379"/>
                                </w:tblGrid>
                                <w:tr w:rsidR="00396C5E" w14:paraId="1DFAB9A6" w14:textId="77777777" w:rsidTr="00CD7A2C">
                                  <w:trPr>
                                    <w:jc w:val="center"/>
                                  </w:trPr>
                                  <w:tc>
                                    <w:tcPr>
                                      <w:tcW w:w="2500" w:type="pct"/>
                                      <w:vAlign w:val="center"/>
                                    </w:tcPr>
                                    <w:p w14:paraId="3E59B6E4" w14:textId="77777777" w:rsidR="00396C5E" w:rsidRDefault="00396C5E" w:rsidP="00CD7A2C">
                                      <w:pPr>
                                        <w:pStyle w:val="NoSpacing"/>
                                        <w:jc w:val="right"/>
                                      </w:pPr>
                                      <w:r>
                                        <w:rPr>
                                          <w:noProof/>
                                          <w:lang w:eastAsia="en-PH"/>
                                        </w:rPr>
                                        <w:drawing>
                                          <wp:inline distT="0" distB="0" distL="0" distR="0" wp14:anchorId="33C93C94" wp14:editId="4A25BA34">
                                            <wp:extent cx="2675506" cy="2999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2675506" cy="2999232"/>
                                                    </a:xfrm>
                                                    <a:prstGeom prst="rect">
                                                      <a:avLst/>
                                                    </a:prstGeom>
                                                  </pic:spPr>
                                                </pic:pic>
                                              </a:graphicData>
                                            </a:graphic>
                                          </wp:inline>
                                        </w:drawing>
                                      </w:r>
                                    </w:p>
                                    <w:p w14:paraId="12CA20A6" w14:textId="77777777" w:rsidR="00396C5E" w:rsidRDefault="00396C5E" w:rsidP="00503072">
                                      <w:pPr>
                                        <w:pStyle w:val="Title"/>
                                        <w:ind w:left="1470"/>
                                      </w:pPr>
                                    </w:p>
                                    <w:p w14:paraId="6F532F48" w14:textId="77777777" w:rsidR="00396C5E" w:rsidRDefault="00396C5E" w:rsidP="00396C5E">
                                      <w:pPr>
                                        <w:jc w:val="right"/>
                                        <w:rPr>
                                          <w:sz w:val="24"/>
                                          <w:szCs w:val="24"/>
                                        </w:rPr>
                                      </w:pPr>
                                    </w:p>
                                  </w:tc>
                                  <w:tc>
                                    <w:tcPr>
                                      <w:tcW w:w="2500" w:type="pct"/>
                                      <w:vAlign w:val="center"/>
                                    </w:tcPr>
                                    <w:sdt>
                                      <w:sdtPr>
                                        <w:alias w:val="Title"/>
                                        <w:tag w:val=""/>
                                        <w:id w:val="1892460773"/>
                                        <w:dataBinding w:prefixMappings="xmlns:ns0='http://purl.org/dc/elements/1.1/' xmlns:ns1='http://schemas.openxmlformats.org/package/2006/metadata/core-properties' " w:xpath="/ns1:coreProperties[1]/ns0:title[1]" w:storeItemID="{6C3C8BC8-F283-45AE-878A-BAB7291924A1}"/>
                                        <w:text/>
                                      </w:sdtPr>
                                      <w:sdtEndPr/>
                                      <w:sdtContent>
                                        <w:p w14:paraId="6549D916" w14:textId="1055DF27" w:rsidR="00503072" w:rsidRDefault="006432F1" w:rsidP="00B56665">
                                          <w:pPr>
                                            <w:pStyle w:val="Title"/>
                                          </w:pPr>
                                          <w:r>
                                            <w:t>Medication Manager</w:t>
                                          </w:r>
                                        </w:p>
                                      </w:sdtContent>
                                    </w:sdt>
                                    <w:p w14:paraId="5D1A0B9D" w14:textId="77777777" w:rsidR="00000D28" w:rsidRDefault="00000D28" w:rsidP="00396C5E">
                                      <w:pPr>
                                        <w:pStyle w:val="NoSpacing"/>
                                      </w:pPr>
                                    </w:p>
                                    <w:p w14:paraId="4B3C7215" w14:textId="20F3585D" w:rsidR="00396C5E" w:rsidRDefault="006432F1" w:rsidP="00396C5E">
                                      <w:pPr>
                                        <w:pStyle w:val="NoSpacing"/>
                                      </w:pPr>
                                      <w:r>
                                        <w:t>Encarnacion, John Philip A.</w:t>
                                      </w:r>
                                    </w:p>
                                    <w:p w14:paraId="68F1669E" w14:textId="5846D53B" w:rsidR="00C27E63" w:rsidRDefault="006432F1" w:rsidP="00396C5E">
                                      <w:pPr>
                                        <w:pStyle w:val="NoSpacing"/>
                                      </w:pPr>
                                      <w:r>
                                        <w:t>Laab, Charles Daniel L.</w:t>
                                      </w:r>
                                    </w:p>
                                    <w:p w14:paraId="0FFAB72F" w14:textId="306B4E16" w:rsidR="003579A3" w:rsidRDefault="006432F1" w:rsidP="00396C5E">
                                      <w:pPr>
                                        <w:pStyle w:val="NoSpacing"/>
                                      </w:pPr>
                                      <w:r>
                                        <w:t>Quintos, Juan Santiago S.</w:t>
                                      </w:r>
                                    </w:p>
                                    <w:p w14:paraId="0DDE233E" w14:textId="3906A556" w:rsidR="003579A3" w:rsidRDefault="006432F1" w:rsidP="00396C5E">
                                      <w:pPr>
                                        <w:pStyle w:val="NoSpacing"/>
                                      </w:pPr>
                                      <w:r>
                                        <w:t>Rodriguez, Robert Charles R.</w:t>
                                      </w:r>
                                    </w:p>
                                  </w:tc>
                                </w:tr>
                              </w:tbl>
                              <w:p w14:paraId="36B0CAA8" w14:textId="77777777" w:rsidR="00396C5E" w:rsidRDefault="00396C5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7CC3AE8" id="_x0000_t202" coordsize="21600,21600" o:spt="202" path="m,l,21600r21600,l21600,xe">
                    <v:stroke joinstyle="miter"/>
                    <v:path gradientshapeok="t" o:connecttype="rect"/>
                  </v:shapetype>
                  <v:shape id="Text Box 138" o:spid="_x0000_s1026" type="#_x0000_t202" style="position:absolute;margin-left:0;margin-top:0;width:134.85pt;height:612pt;z-index:251658241;visibility:visible;mso-wrap-style:square;mso-width-percent:941;mso-height-percent:0;mso-wrap-distance-left:9pt;mso-wrap-distance-top:0;mso-wrap-distance-right:9pt;mso-wrap-distance-bottom:0;mso-position-horizontal:center;mso-position-horizontal-relative:page;mso-position-vertical:center;mso-position-vertical-relative:page;mso-width-percent:941;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" fillcolor="white [3201]" stroked="f" strokeweight=".5pt">
                    <v:textbox inset="0,0,0,0">
                      <w:txbxContent>
                        <w:tbl>
                          <w:tblPr>
                            <w:tblW w:w="5102" w:type="pct"/>
                            <w:jc w:val="center"/>
                            <w:tblBorders>
                              <w:insideV w:val="single" w:sz="12" w:space="0" w:color="ED7D31" w:themeColor="accent2"/>
                            </w:tblBorders>
                            <w:tblLayout w:type="fixed"/>
                            <w:tblCellMar>
                              <w:top w:w="1296" w:type="dxa"/>
                              <w:left w:w="360" w:type="dxa"/>
                              <w:bottom w:w="1296" w:type="dxa"/>
                              <w:right w:w="360" w:type="dxa"/>
                            </w:tblCellMar>
                            <w:tblLook w:val="04A0" w:firstRow="1" w:lastRow="0" w:firstColumn="1" w:lastColumn="0" w:noHBand="0" w:noVBand="1"/>
                          </w:tblPr>
                          <w:tblGrid>
                            <w:gridCol w:w="1378"/>
                            <w:gridCol w:w="1379"/>
                          </w:tblGrid>
                          <w:tr w:rsidR="00396C5E" w14:paraId="1DFAB9A6" w14:textId="77777777" w:rsidTr="00CD7A2C">
                            <w:trPr>
                              <w:jc w:val="center"/>
                            </w:trPr>
                            <w:tc>
                              <w:tcPr>
                                <w:tcW w:w="2500" w:type="pct"/>
                                <w:vAlign w:val="center"/>
                              </w:tcPr>
                              <w:p w14:paraId="3E59B6E4" w14:textId="77777777" w:rsidR="00396C5E" w:rsidRDefault="00396C5E" w:rsidP="00CD7A2C">
                                <w:pPr>
                                  <w:pStyle w:val="NoSpacing"/>
                                  <w:jc w:val="right"/>
                                </w:pPr>
                                <w:r>
                                  <w:rPr>
                                    <w:noProof/>
                                    <w:lang w:eastAsia="en-PH"/>
                                  </w:rPr>
                                  <w:drawing>
                                    <wp:inline distT="0" distB="0" distL="0" distR="0" wp14:anchorId="33C93C94" wp14:editId="4A25BA34">
                                      <wp:extent cx="2675506" cy="2999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2675506" cy="2999232"/>
                                              </a:xfrm>
                                              <a:prstGeom prst="rect">
                                                <a:avLst/>
                                              </a:prstGeom>
                                            </pic:spPr>
                                          </pic:pic>
                                        </a:graphicData>
                                      </a:graphic>
                                    </wp:inline>
                                  </w:drawing>
                                </w:r>
                              </w:p>
                              <w:p w14:paraId="12CA20A6" w14:textId="77777777" w:rsidR="00396C5E" w:rsidRDefault="00396C5E" w:rsidP="00503072">
                                <w:pPr>
                                  <w:pStyle w:val="Title"/>
                                  <w:ind w:left="1470"/>
                                </w:pPr>
                              </w:p>
                              <w:p w14:paraId="6F532F48" w14:textId="77777777" w:rsidR="00396C5E" w:rsidRDefault="00396C5E" w:rsidP="00396C5E">
                                <w:pPr>
                                  <w:jc w:val="right"/>
                                  <w:rPr>
                                    <w:sz w:val="24"/>
                                    <w:szCs w:val="24"/>
                                  </w:rPr>
                                </w:pPr>
                              </w:p>
                            </w:tc>
                            <w:tc>
                              <w:tcPr>
                                <w:tcW w:w="2500" w:type="pct"/>
                                <w:vAlign w:val="center"/>
                              </w:tcPr>
                              <w:sdt>
                                <w:sdtPr>
                                  <w:alias w:val="Title"/>
                                  <w:tag w:val=""/>
                                  <w:id w:val="1892460773"/>
                                  <w:dataBinding w:prefixMappings="xmlns:ns0='http://purl.org/dc/elements/1.1/' xmlns:ns1='http://schemas.openxmlformats.org/package/2006/metadata/core-properties' " w:xpath="/ns1:coreProperties[1]/ns0:title[1]" w:storeItemID="{6C3C8BC8-F283-45AE-878A-BAB7291924A1}"/>
                                  <w:text/>
                                </w:sdtPr>
                                <w:sdtEndPr/>
                                <w:sdtContent>
                                  <w:p w14:paraId="6549D916" w14:textId="1055DF27" w:rsidR="00503072" w:rsidRDefault="006432F1" w:rsidP="00B56665">
                                    <w:pPr>
                                      <w:pStyle w:val="Title"/>
                                    </w:pPr>
                                    <w:r>
                                      <w:t>Medication Manager</w:t>
                                    </w:r>
                                  </w:p>
                                </w:sdtContent>
                              </w:sdt>
                              <w:p w14:paraId="5D1A0B9D" w14:textId="77777777" w:rsidR="00000D28" w:rsidRDefault="00000D28" w:rsidP="00396C5E">
                                <w:pPr>
                                  <w:pStyle w:val="NoSpacing"/>
                                </w:pPr>
                              </w:p>
                              <w:p w14:paraId="4B3C7215" w14:textId="20F3585D" w:rsidR="00396C5E" w:rsidRDefault="006432F1" w:rsidP="00396C5E">
                                <w:pPr>
                                  <w:pStyle w:val="NoSpacing"/>
                                </w:pPr>
                                <w:r>
                                  <w:t>Encarnacion, John Philip A.</w:t>
                                </w:r>
                              </w:p>
                              <w:p w14:paraId="68F1669E" w14:textId="5846D53B" w:rsidR="00C27E63" w:rsidRDefault="006432F1" w:rsidP="00396C5E">
                                <w:pPr>
                                  <w:pStyle w:val="NoSpacing"/>
                                </w:pPr>
                                <w:r>
                                  <w:t>Laab, Charles Daniel L.</w:t>
                                </w:r>
                              </w:p>
                              <w:p w14:paraId="0FFAB72F" w14:textId="306B4E16" w:rsidR="003579A3" w:rsidRDefault="006432F1" w:rsidP="00396C5E">
                                <w:pPr>
                                  <w:pStyle w:val="NoSpacing"/>
                                </w:pPr>
                                <w:r>
                                  <w:t>Quintos, Juan Santiago S.</w:t>
                                </w:r>
                              </w:p>
                              <w:p w14:paraId="0DDE233E" w14:textId="3906A556" w:rsidR="003579A3" w:rsidRDefault="006432F1" w:rsidP="00396C5E">
                                <w:pPr>
                                  <w:pStyle w:val="NoSpacing"/>
                                </w:pPr>
                                <w:r>
                                  <w:t>Rodriguez, Robert Charles R.</w:t>
                                </w:r>
                              </w:p>
                            </w:tc>
                          </w:tr>
                        </w:tbl>
                        <w:p w14:paraId="36B0CAA8" w14:textId="77777777" w:rsidR="00396C5E" w:rsidRDefault="00396C5E"/>
                      </w:txbxContent>
                    </v:textbox>
                    <w10:wrap anchorx="page" anchory="page"/>
                  </v:shape>
                </w:pict>
              </mc:Fallback>
            </mc:AlternateContent>
          </w:r>
          <w:r>
            <w:br w:type="page"/>
          </w:r>
        </w:p>
      </w:sdtContent>
    </w:sdt>
    <w:p w14:paraId="3AF99EAD" w14:textId="77777777" w:rsidR="00AA70A9" w:rsidRDefault="00AA70A9">
      <w:pPr>
        <w:sectPr w:rsidR="00AA70A9" w:rsidSect="00396C5E">
          <w:pgSz w:w="12240" w:h="15840"/>
          <w:pgMar w:top="1440" w:right="1440" w:bottom="1440" w:left="1440" w:header="708" w:footer="708" w:gutter="0"/>
          <w:pgNumType w:start="0"/>
          <w:cols w:space="708"/>
          <w:titlePg/>
          <w:docGrid w:linePitch="360"/>
        </w:sectPr>
      </w:pPr>
    </w:p>
    <w:sdt>
      <w:sdtPr>
        <w:rPr>
          <w:rFonts w:eastAsiaTheme="minorHAnsi" w:cstheme="minorBidi"/>
          <w:b w:val="0"/>
          <w:sz w:val="20"/>
          <w:szCs w:val="22"/>
          <w:lang w:val="en-PH"/>
        </w:rPr>
        <w:id w:val="1904492662"/>
        <w:docPartObj>
          <w:docPartGallery w:val="Table of Contents"/>
          <w:docPartUnique/>
        </w:docPartObj>
      </w:sdtPr>
      <w:sdtEndPr>
        <w:rPr>
          <w:bCs/>
          <w:noProof/>
        </w:rPr>
      </w:sdtEndPr>
      <w:sdtContent>
        <w:p w14:paraId="154933F5" w14:textId="77777777" w:rsidR="00AF4018" w:rsidRDefault="00AF4018" w:rsidP="00745F35">
          <w:pPr>
            <w:pStyle w:val="TOCHeading"/>
            <w:numPr>
              <w:ilvl w:val="0"/>
              <w:numId w:val="10"/>
            </w:numPr>
          </w:pPr>
          <w:r>
            <w:t>Table of Contents</w:t>
          </w:r>
        </w:p>
        <w:p w14:paraId="1D8A0657" w14:textId="6C906BCA" w:rsidR="007D506C" w:rsidRDefault="00AF4018">
          <w:pPr>
            <w:pStyle w:val="TOC1"/>
            <w:tabs>
              <w:tab w:val="left" w:pos="960"/>
              <w:tab w:val="right" w:leader="dot" w:pos="9350"/>
            </w:tabs>
            <w:rPr>
              <w:rFonts w:asciiTheme="minorHAnsi" w:eastAsiaTheme="minorEastAsia" w:hAnsiTheme="minorHAnsi"/>
              <w:b w:val="0"/>
              <w:noProof/>
              <w:color w:val="auto"/>
              <w:sz w:val="24"/>
              <w:szCs w:val="24"/>
            </w:rPr>
          </w:pPr>
          <w:r>
            <w:fldChar w:fldCharType="begin"/>
          </w:r>
          <w:r>
            <w:instrText xml:space="preserve"> TOC \o "1-3" \h \z \u </w:instrText>
          </w:r>
          <w:r>
            <w:fldChar w:fldCharType="separate"/>
          </w:r>
          <w:hyperlink w:anchor="_Toc72523577" w:history="1">
            <w:r w:rsidR="007D506C" w:rsidRPr="00B33D4B">
              <w:rPr>
                <w:rStyle w:val="Hyperlink"/>
                <w:noProof/>
              </w:rPr>
              <w:t>A</w:t>
            </w:r>
            <w:r w:rsidR="007D506C">
              <w:rPr>
                <w:rFonts w:asciiTheme="minorHAnsi" w:eastAsiaTheme="minorEastAsia" w:hAnsiTheme="minorHAnsi"/>
                <w:b w:val="0"/>
                <w:noProof/>
                <w:color w:val="auto"/>
                <w:sz w:val="24"/>
                <w:szCs w:val="24"/>
              </w:rPr>
              <w:tab/>
            </w:r>
            <w:r w:rsidR="007D506C" w:rsidRPr="00B33D4B">
              <w:rPr>
                <w:rStyle w:val="Hyperlink"/>
                <w:noProof/>
              </w:rPr>
              <w:t>Objectives</w:t>
            </w:r>
            <w:r w:rsidR="007D506C">
              <w:rPr>
                <w:noProof/>
                <w:webHidden/>
              </w:rPr>
              <w:tab/>
            </w:r>
            <w:r w:rsidR="007D506C">
              <w:rPr>
                <w:noProof/>
                <w:webHidden/>
              </w:rPr>
              <w:fldChar w:fldCharType="begin"/>
            </w:r>
            <w:r w:rsidR="007D506C">
              <w:rPr>
                <w:noProof/>
                <w:webHidden/>
              </w:rPr>
              <w:instrText xml:space="preserve"> PAGEREF _Toc72523577 \h </w:instrText>
            </w:r>
            <w:r w:rsidR="007D506C">
              <w:rPr>
                <w:noProof/>
                <w:webHidden/>
              </w:rPr>
            </w:r>
            <w:r w:rsidR="007D506C">
              <w:rPr>
                <w:noProof/>
                <w:webHidden/>
              </w:rPr>
              <w:fldChar w:fldCharType="separate"/>
            </w:r>
            <w:r w:rsidR="007D506C">
              <w:rPr>
                <w:noProof/>
                <w:webHidden/>
              </w:rPr>
              <w:t>1</w:t>
            </w:r>
            <w:r w:rsidR="007D506C">
              <w:rPr>
                <w:noProof/>
                <w:webHidden/>
              </w:rPr>
              <w:fldChar w:fldCharType="end"/>
            </w:r>
          </w:hyperlink>
        </w:p>
        <w:p w14:paraId="5321F7AB" w14:textId="5DF6F26D" w:rsidR="007D506C" w:rsidRDefault="00A440D8">
          <w:pPr>
            <w:pStyle w:val="TOC1"/>
            <w:tabs>
              <w:tab w:val="left" w:pos="960"/>
              <w:tab w:val="right" w:leader="dot" w:pos="9350"/>
            </w:tabs>
            <w:rPr>
              <w:rFonts w:asciiTheme="minorHAnsi" w:eastAsiaTheme="minorEastAsia" w:hAnsiTheme="minorHAnsi"/>
              <w:b w:val="0"/>
              <w:noProof/>
              <w:color w:val="auto"/>
              <w:sz w:val="24"/>
              <w:szCs w:val="24"/>
            </w:rPr>
          </w:pPr>
          <w:hyperlink w:anchor="_Toc72523578" w:history="1">
            <w:r w:rsidR="007D506C" w:rsidRPr="00B33D4B">
              <w:rPr>
                <w:rStyle w:val="Hyperlink"/>
                <w:noProof/>
              </w:rPr>
              <w:t>B</w:t>
            </w:r>
            <w:r w:rsidR="007D506C">
              <w:rPr>
                <w:rFonts w:asciiTheme="minorHAnsi" w:eastAsiaTheme="minorEastAsia" w:hAnsiTheme="minorHAnsi"/>
                <w:b w:val="0"/>
                <w:noProof/>
                <w:color w:val="auto"/>
                <w:sz w:val="24"/>
                <w:szCs w:val="24"/>
              </w:rPr>
              <w:tab/>
            </w:r>
            <w:r w:rsidR="007D506C" w:rsidRPr="00B33D4B">
              <w:rPr>
                <w:rStyle w:val="Hyperlink"/>
                <w:noProof/>
              </w:rPr>
              <w:t>Scope and Features</w:t>
            </w:r>
            <w:r w:rsidR="007D506C">
              <w:rPr>
                <w:noProof/>
                <w:webHidden/>
              </w:rPr>
              <w:tab/>
            </w:r>
            <w:r w:rsidR="007D506C">
              <w:rPr>
                <w:noProof/>
                <w:webHidden/>
              </w:rPr>
              <w:fldChar w:fldCharType="begin"/>
            </w:r>
            <w:r w:rsidR="007D506C">
              <w:rPr>
                <w:noProof/>
                <w:webHidden/>
              </w:rPr>
              <w:instrText xml:space="preserve"> PAGEREF _Toc72523578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59274093" w14:textId="180EDB39"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79" w:history="1">
            <w:r w:rsidR="007D506C" w:rsidRPr="00B33D4B">
              <w:rPr>
                <w:rStyle w:val="Hyperlink"/>
                <w:noProof/>
              </w:rPr>
              <w:t>B.1</w:t>
            </w:r>
            <w:r w:rsidR="007D506C">
              <w:rPr>
                <w:rFonts w:asciiTheme="minorHAnsi" w:eastAsiaTheme="minorEastAsia" w:hAnsiTheme="minorHAnsi"/>
                <w:b w:val="0"/>
                <w:noProof/>
                <w:color w:val="auto"/>
                <w:sz w:val="24"/>
                <w:szCs w:val="24"/>
              </w:rPr>
              <w:tab/>
            </w:r>
            <w:r w:rsidR="007D506C" w:rsidRPr="00B33D4B">
              <w:rPr>
                <w:rStyle w:val="Hyperlink"/>
                <w:noProof/>
              </w:rPr>
              <w:t>Log-in</w:t>
            </w:r>
            <w:r w:rsidR="007D506C">
              <w:rPr>
                <w:noProof/>
                <w:webHidden/>
              </w:rPr>
              <w:tab/>
            </w:r>
            <w:r w:rsidR="007D506C">
              <w:rPr>
                <w:noProof/>
                <w:webHidden/>
              </w:rPr>
              <w:fldChar w:fldCharType="begin"/>
            </w:r>
            <w:r w:rsidR="007D506C">
              <w:rPr>
                <w:noProof/>
                <w:webHidden/>
              </w:rPr>
              <w:instrText xml:space="preserve"> PAGEREF _Toc72523579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51E51EFE" w14:textId="539FAF98"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0" w:history="1">
            <w:r w:rsidR="007D506C" w:rsidRPr="00B33D4B">
              <w:rPr>
                <w:rStyle w:val="Hyperlink"/>
                <w:noProof/>
              </w:rPr>
              <w:t>B.2</w:t>
            </w:r>
            <w:r w:rsidR="007D506C">
              <w:rPr>
                <w:rFonts w:asciiTheme="minorHAnsi" w:eastAsiaTheme="minorEastAsia" w:hAnsiTheme="minorHAnsi"/>
                <w:b w:val="0"/>
                <w:noProof/>
                <w:color w:val="auto"/>
                <w:sz w:val="24"/>
                <w:szCs w:val="24"/>
              </w:rPr>
              <w:tab/>
            </w:r>
            <w:r w:rsidR="007D506C" w:rsidRPr="00B33D4B">
              <w:rPr>
                <w:rStyle w:val="Hyperlink"/>
                <w:noProof/>
              </w:rPr>
              <w:t>Sign-up</w:t>
            </w:r>
            <w:r w:rsidR="007D506C">
              <w:rPr>
                <w:noProof/>
                <w:webHidden/>
              </w:rPr>
              <w:tab/>
            </w:r>
            <w:r w:rsidR="007D506C">
              <w:rPr>
                <w:noProof/>
                <w:webHidden/>
              </w:rPr>
              <w:fldChar w:fldCharType="begin"/>
            </w:r>
            <w:r w:rsidR="007D506C">
              <w:rPr>
                <w:noProof/>
                <w:webHidden/>
              </w:rPr>
              <w:instrText xml:space="preserve"> PAGEREF _Toc72523580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5DE2DD13" w14:textId="62E74F14"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1" w:history="1">
            <w:r w:rsidR="007D506C" w:rsidRPr="00B33D4B">
              <w:rPr>
                <w:rStyle w:val="Hyperlink"/>
                <w:noProof/>
              </w:rPr>
              <w:t>B.3</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Home Page</w:t>
            </w:r>
            <w:r w:rsidR="007D506C">
              <w:rPr>
                <w:noProof/>
                <w:webHidden/>
              </w:rPr>
              <w:tab/>
            </w:r>
            <w:r w:rsidR="007D506C">
              <w:rPr>
                <w:noProof/>
                <w:webHidden/>
              </w:rPr>
              <w:fldChar w:fldCharType="begin"/>
            </w:r>
            <w:r w:rsidR="007D506C">
              <w:rPr>
                <w:noProof/>
                <w:webHidden/>
              </w:rPr>
              <w:instrText xml:space="preserve"> PAGEREF _Toc72523581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634803D5" w14:textId="48D7095C"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2" w:history="1">
            <w:r w:rsidR="007D506C" w:rsidRPr="00B33D4B">
              <w:rPr>
                <w:rStyle w:val="Hyperlink"/>
                <w:rFonts w:eastAsia="Calibri" w:cs="Arial"/>
                <w:noProof/>
              </w:rPr>
              <w:t>B.4</w:t>
            </w:r>
            <w:r w:rsidR="007D506C">
              <w:rPr>
                <w:rFonts w:asciiTheme="minorHAnsi" w:eastAsiaTheme="minorEastAsia" w:hAnsiTheme="minorHAnsi"/>
                <w:b w:val="0"/>
                <w:noProof/>
                <w:color w:val="auto"/>
                <w:sz w:val="24"/>
                <w:szCs w:val="24"/>
              </w:rPr>
              <w:tab/>
            </w:r>
            <w:r w:rsidR="007D506C" w:rsidRPr="00B33D4B">
              <w:rPr>
                <w:rStyle w:val="Hyperlink"/>
                <w:noProof/>
              </w:rPr>
              <w:t>Profile Page</w:t>
            </w:r>
            <w:r w:rsidR="007D506C">
              <w:rPr>
                <w:noProof/>
                <w:webHidden/>
              </w:rPr>
              <w:tab/>
            </w:r>
            <w:r w:rsidR="007D506C">
              <w:rPr>
                <w:noProof/>
                <w:webHidden/>
              </w:rPr>
              <w:fldChar w:fldCharType="begin"/>
            </w:r>
            <w:r w:rsidR="007D506C">
              <w:rPr>
                <w:noProof/>
                <w:webHidden/>
              </w:rPr>
              <w:instrText xml:space="preserve"> PAGEREF _Toc72523582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5CC7EBBA" w14:textId="4A5F07FB"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3" w:history="1">
            <w:r w:rsidR="007D506C" w:rsidRPr="00B33D4B">
              <w:rPr>
                <w:rStyle w:val="Hyperlink"/>
                <w:noProof/>
              </w:rPr>
              <w:t>B.5</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Manage Medication Page</w:t>
            </w:r>
            <w:r w:rsidR="007D506C">
              <w:rPr>
                <w:noProof/>
                <w:webHidden/>
              </w:rPr>
              <w:tab/>
            </w:r>
            <w:r w:rsidR="007D506C">
              <w:rPr>
                <w:noProof/>
                <w:webHidden/>
              </w:rPr>
              <w:fldChar w:fldCharType="begin"/>
            </w:r>
            <w:r w:rsidR="007D506C">
              <w:rPr>
                <w:noProof/>
                <w:webHidden/>
              </w:rPr>
              <w:instrText xml:space="preserve"> PAGEREF _Toc72523583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7CAB273E" w14:textId="55228BF8"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4" w:history="1">
            <w:r w:rsidR="007D506C" w:rsidRPr="00B33D4B">
              <w:rPr>
                <w:rStyle w:val="Hyperlink"/>
                <w:noProof/>
              </w:rPr>
              <w:t>B.6</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bCs/>
                <w:noProof/>
              </w:rPr>
              <w:t>Alarm</w:t>
            </w:r>
            <w:r w:rsidR="007D506C">
              <w:rPr>
                <w:noProof/>
                <w:webHidden/>
              </w:rPr>
              <w:tab/>
            </w:r>
            <w:r w:rsidR="007D506C">
              <w:rPr>
                <w:noProof/>
                <w:webHidden/>
              </w:rPr>
              <w:fldChar w:fldCharType="begin"/>
            </w:r>
            <w:r w:rsidR="007D506C">
              <w:rPr>
                <w:noProof/>
                <w:webHidden/>
              </w:rPr>
              <w:instrText xml:space="preserve"> PAGEREF _Toc72523584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4D0D6C36" w14:textId="608E7604"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5" w:history="1">
            <w:r w:rsidR="007D506C" w:rsidRPr="00B33D4B">
              <w:rPr>
                <w:rStyle w:val="Hyperlink"/>
                <w:noProof/>
              </w:rPr>
              <w:t>B.7</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Med Count Check</w:t>
            </w:r>
            <w:r w:rsidR="007D506C">
              <w:rPr>
                <w:noProof/>
                <w:webHidden/>
              </w:rPr>
              <w:tab/>
            </w:r>
            <w:r w:rsidR="007D506C">
              <w:rPr>
                <w:noProof/>
                <w:webHidden/>
              </w:rPr>
              <w:fldChar w:fldCharType="begin"/>
            </w:r>
            <w:r w:rsidR="007D506C">
              <w:rPr>
                <w:noProof/>
                <w:webHidden/>
              </w:rPr>
              <w:instrText xml:space="preserve"> PAGEREF _Toc72523585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16FD22AB" w14:textId="65C240A5"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6" w:history="1">
            <w:r w:rsidR="007D506C" w:rsidRPr="00B33D4B">
              <w:rPr>
                <w:rStyle w:val="Hyperlink"/>
                <w:noProof/>
              </w:rPr>
              <w:t>B.8</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Contact Us Page</w:t>
            </w:r>
            <w:r w:rsidR="007D506C">
              <w:rPr>
                <w:noProof/>
                <w:webHidden/>
              </w:rPr>
              <w:tab/>
            </w:r>
            <w:r w:rsidR="007D506C">
              <w:rPr>
                <w:noProof/>
                <w:webHidden/>
              </w:rPr>
              <w:fldChar w:fldCharType="begin"/>
            </w:r>
            <w:r w:rsidR="007D506C">
              <w:rPr>
                <w:noProof/>
                <w:webHidden/>
              </w:rPr>
              <w:instrText xml:space="preserve"> PAGEREF _Toc72523586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0827C5CD" w14:textId="43FBA9BB"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7" w:history="1">
            <w:r w:rsidR="007D506C" w:rsidRPr="00B33D4B">
              <w:rPr>
                <w:rStyle w:val="Hyperlink"/>
                <w:noProof/>
              </w:rPr>
              <w:t>B.9</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bCs/>
                <w:noProof/>
              </w:rPr>
              <w:t>Update Password</w:t>
            </w:r>
            <w:r w:rsidR="007D506C">
              <w:rPr>
                <w:noProof/>
                <w:webHidden/>
              </w:rPr>
              <w:tab/>
            </w:r>
            <w:r w:rsidR="007D506C">
              <w:rPr>
                <w:noProof/>
                <w:webHidden/>
              </w:rPr>
              <w:fldChar w:fldCharType="begin"/>
            </w:r>
            <w:r w:rsidR="007D506C">
              <w:rPr>
                <w:noProof/>
                <w:webHidden/>
              </w:rPr>
              <w:instrText xml:space="preserve"> PAGEREF _Toc72523587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78DC0E7A" w14:textId="38D0A038"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8" w:history="1">
            <w:r w:rsidR="007D506C" w:rsidRPr="00B33D4B">
              <w:rPr>
                <w:rStyle w:val="Hyperlink"/>
                <w:noProof/>
              </w:rPr>
              <w:t>B.10</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bCs/>
                <w:noProof/>
              </w:rPr>
              <w:t>Forget Password</w:t>
            </w:r>
            <w:r w:rsidR="007D506C">
              <w:rPr>
                <w:noProof/>
                <w:webHidden/>
              </w:rPr>
              <w:tab/>
            </w:r>
            <w:r w:rsidR="007D506C">
              <w:rPr>
                <w:noProof/>
                <w:webHidden/>
              </w:rPr>
              <w:fldChar w:fldCharType="begin"/>
            </w:r>
            <w:r w:rsidR="007D506C">
              <w:rPr>
                <w:noProof/>
                <w:webHidden/>
              </w:rPr>
              <w:instrText xml:space="preserve"> PAGEREF _Toc72523588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2D2469B0" w14:textId="1B62B9DE"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89" w:history="1">
            <w:r w:rsidR="007D506C" w:rsidRPr="00B33D4B">
              <w:rPr>
                <w:rStyle w:val="Hyperlink"/>
                <w:rFonts w:eastAsia="Yu Gothic Light" w:cs="Times New Roman"/>
                <w:bCs/>
                <w:noProof/>
              </w:rPr>
              <w:t>B.11</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bCs/>
                <w:noProof/>
              </w:rPr>
              <w:t>Rating and Recommendations</w:t>
            </w:r>
            <w:r w:rsidR="007D506C">
              <w:rPr>
                <w:noProof/>
                <w:webHidden/>
              </w:rPr>
              <w:tab/>
            </w:r>
            <w:r w:rsidR="007D506C">
              <w:rPr>
                <w:noProof/>
                <w:webHidden/>
              </w:rPr>
              <w:fldChar w:fldCharType="begin"/>
            </w:r>
            <w:r w:rsidR="007D506C">
              <w:rPr>
                <w:noProof/>
                <w:webHidden/>
              </w:rPr>
              <w:instrText xml:space="preserve"> PAGEREF _Toc72523589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68F75914" w14:textId="475C1646"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0" w:history="1">
            <w:r w:rsidR="007D506C" w:rsidRPr="00B33D4B">
              <w:rPr>
                <w:rStyle w:val="Hyperlink"/>
                <w:noProof/>
              </w:rPr>
              <w:t>B.12</w:t>
            </w:r>
            <w:r w:rsidR="007D506C">
              <w:rPr>
                <w:rFonts w:asciiTheme="minorHAnsi" w:eastAsiaTheme="minorEastAsia" w:hAnsiTheme="minorHAnsi"/>
                <w:b w:val="0"/>
                <w:noProof/>
                <w:color w:val="auto"/>
                <w:sz w:val="24"/>
                <w:szCs w:val="24"/>
              </w:rPr>
              <w:tab/>
            </w:r>
            <w:r w:rsidR="007D506C" w:rsidRPr="00B33D4B">
              <w:rPr>
                <w:rStyle w:val="Hyperlink"/>
                <w:noProof/>
              </w:rPr>
              <w:t>Intake Log</w:t>
            </w:r>
            <w:r w:rsidR="007D506C">
              <w:rPr>
                <w:noProof/>
                <w:webHidden/>
              </w:rPr>
              <w:tab/>
            </w:r>
            <w:r w:rsidR="007D506C">
              <w:rPr>
                <w:noProof/>
                <w:webHidden/>
              </w:rPr>
              <w:fldChar w:fldCharType="begin"/>
            </w:r>
            <w:r w:rsidR="007D506C">
              <w:rPr>
                <w:noProof/>
                <w:webHidden/>
              </w:rPr>
              <w:instrText xml:space="preserve"> PAGEREF _Toc72523590 \h </w:instrText>
            </w:r>
            <w:r w:rsidR="007D506C">
              <w:rPr>
                <w:noProof/>
                <w:webHidden/>
              </w:rPr>
            </w:r>
            <w:r w:rsidR="007D506C">
              <w:rPr>
                <w:noProof/>
                <w:webHidden/>
              </w:rPr>
              <w:fldChar w:fldCharType="separate"/>
            </w:r>
            <w:r w:rsidR="007D506C">
              <w:rPr>
                <w:noProof/>
                <w:webHidden/>
              </w:rPr>
              <w:t>2</w:t>
            </w:r>
            <w:r w:rsidR="007D506C">
              <w:rPr>
                <w:noProof/>
                <w:webHidden/>
              </w:rPr>
              <w:fldChar w:fldCharType="end"/>
            </w:r>
          </w:hyperlink>
        </w:p>
        <w:p w14:paraId="742153CA" w14:textId="6A4A4D25" w:rsidR="007D506C" w:rsidRDefault="00A440D8">
          <w:pPr>
            <w:pStyle w:val="TOC1"/>
            <w:tabs>
              <w:tab w:val="left" w:pos="960"/>
              <w:tab w:val="right" w:leader="dot" w:pos="9350"/>
            </w:tabs>
            <w:rPr>
              <w:rFonts w:asciiTheme="minorHAnsi" w:eastAsiaTheme="minorEastAsia" w:hAnsiTheme="minorHAnsi"/>
              <w:b w:val="0"/>
              <w:noProof/>
              <w:color w:val="auto"/>
              <w:sz w:val="24"/>
              <w:szCs w:val="24"/>
            </w:rPr>
          </w:pPr>
          <w:hyperlink w:anchor="_Toc72523591" w:history="1">
            <w:r w:rsidR="007D506C" w:rsidRPr="00B33D4B">
              <w:rPr>
                <w:rStyle w:val="Hyperlink"/>
                <w:noProof/>
              </w:rPr>
              <w:t>C</w:t>
            </w:r>
            <w:r w:rsidR="007D506C">
              <w:rPr>
                <w:rFonts w:asciiTheme="minorHAnsi" w:eastAsiaTheme="minorEastAsia" w:hAnsiTheme="minorHAnsi"/>
                <w:b w:val="0"/>
                <w:noProof/>
                <w:color w:val="auto"/>
                <w:sz w:val="24"/>
                <w:szCs w:val="24"/>
              </w:rPr>
              <w:tab/>
            </w:r>
            <w:r w:rsidR="007D506C" w:rsidRPr="00B33D4B">
              <w:rPr>
                <w:rStyle w:val="Hyperlink"/>
                <w:noProof/>
              </w:rPr>
              <w:t>Limitations</w:t>
            </w:r>
            <w:r w:rsidR="007D506C">
              <w:rPr>
                <w:noProof/>
                <w:webHidden/>
              </w:rPr>
              <w:tab/>
            </w:r>
            <w:r w:rsidR="007D506C">
              <w:rPr>
                <w:noProof/>
                <w:webHidden/>
              </w:rPr>
              <w:fldChar w:fldCharType="begin"/>
            </w:r>
            <w:r w:rsidR="007D506C">
              <w:rPr>
                <w:noProof/>
                <w:webHidden/>
              </w:rPr>
              <w:instrText xml:space="preserve"> PAGEREF _Toc72523591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3D98726E" w14:textId="4ED1493E"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2" w:history="1">
            <w:r w:rsidR="007D506C" w:rsidRPr="00B33D4B">
              <w:rPr>
                <w:rStyle w:val="Hyperlink"/>
                <w:noProof/>
              </w:rPr>
              <w:t>C.1</w:t>
            </w:r>
            <w:r w:rsidR="007D506C">
              <w:rPr>
                <w:rFonts w:asciiTheme="minorHAnsi" w:eastAsiaTheme="minorEastAsia" w:hAnsiTheme="minorHAnsi"/>
                <w:b w:val="0"/>
                <w:noProof/>
                <w:color w:val="auto"/>
                <w:sz w:val="24"/>
                <w:szCs w:val="24"/>
              </w:rPr>
              <w:tab/>
            </w:r>
            <w:r w:rsidR="007D506C" w:rsidRPr="00B33D4B">
              <w:rPr>
                <w:rStyle w:val="Hyperlink"/>
                <w:noProof/>
              </w:rPr>
              <w:t>Log-in</w:t>
            </w:r>
            <w:r w:rsidR="007D506C">
              <w:rPr>
                <w:noProof/>
                <w:webHidden/>
              </w:rPr>
              <w:tab/>
            </w:r>
            <w:r w:rsidR="007D506C">
              <w:rPr>
                <w:noProof/>
                <w:webHidden/>
              </w:rPr>
              <w:fldChar w:fldCharType="begin"/>
            </w:r>
            <w:r w:rsidR="007D506C">
              <w:rPr>
                <w:noProof/>
                <w:webHidden/>
              </w:rPr>
              <w:instrText xml:space="preserve"> PAGEREF _Toc72523592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1C6ABE27" w14:textId="7C3D551B"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3" w:history="1">
            <w:r w:rsidR="007D506C" w:rsidRPr="00B33D4B">
              <w:rPr>
                <w:rStyle w:val="Hyperlink"/>
                <w:noProof/>
              </w:rPr>
              <w:t>C.2</w:t>
            </w:r>
            <w:r w:rsidR="007D506C">
              <w:rPr>
                <w:rFonts w:asciiTheme="minorHAnsi" w:eastAsiaTheme="minorEastAsia" w:hAnsiTheme="minorHAnsi"/>
                <w:b w:val="0"/>
                <w:noProof/>
                <w:color w:val="auto"/>
                <w:sz w:val="24"/>
                <w:szCs w:val="24"/>
              </w:rPr>
              <w:tab/>
            </w:r>
            <w:r w:rsidR="007D506C" w:rsidRPr="00B33D4B">
              <w:rPr>
                <w:rStyle w:val="Hyperlink"/>
                <w:noProof/>
              </w:rPr>
              <w:t>Sign-Up</w:t>
            </w:r>
            <w:r w:rsidR="007D506C">
              <w:rPr>
                <w:noProof/>
                <w:webHidden/>
              </w:rPr>
              <w:tab/>
            </w:r>
            <w:r w:rsidR="007D506C">
              <w:rPr>
                <w:noProof/>
                <w:webHidden/>
              </w:rPr>
              <w:fldChar w:fldCharType="begin"/>
            </w:r>
            <w:r w:rsidR="007D506C">
              <w:rPr>
                <w:noProof/>
                <w:webHidden/>
              </w:rPr>
              <w:instrText xml:space="preserve"> PAGEREF _Toc72523593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460DAFFD" w14:textId="24C03A6E"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4" w:history="1">
            <w:r w:rsidR="007D506C" w:rsidRPr="00B33D4B">
              <w:rPr>
                <w:rStyle w:val="Hyperlink"/>
                <w:rFonts w:eastAsia="Yu Gothic Light" w:cs="Times New Roman"/>
                <w:noProof/>
              </w:rPr>
              <w:t>C.3</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Home Page</w:t>
            </w:r>
            <w:r w:rsidR="007D506C">
              <w:rPr>
                <w:noProof/>
                <w:webHidden/>
              </w:rPr>
              <w:tab/>
            </w:r>
            <w:r w:rsidR="007D506C">
              <w:rPr>
                <w:noProof/>
                <w:webHidden/>
              </w:rPr>
              <w:fldChar w:fldCharType="begin"/>
            </w:r>
            <w:r w:rsidR="007D506C">
              <w:rPr>
                <w:noProof/>
                <w:webHidden/>
              </w:rPr>
              <w:instrText xml:space="preserve"> PAGEREF _Toc72523594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1625643D" w14:textId="1EAB8356"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5" w:history="1">
            <w:r w:rsidR="007D506C" w:rsidRPr="00B33D4B">
              <w:rPr>
                <w:rStyle w:val="Hyperlink"/>
                <w:noProof/>
              </w:rPr>
              <w:t>C.4</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Profile Page</w:t>
            </w:r>
            <w:r w:rsidR="007D506C">
              <w:rPr>
                <w:noProof/>
                <w:webHidden/>
              </w:rPr>
              <w:tab/>
            </w:r>
            <w:r w:rsidR="007D506C">
              <w:rPr>
                <w:noProof/>
                <w:webHidden/>
              </w:rPr>
              <w:fldChar w:fldCharType="begin"/>
            </w:r>
            <w:r w:rsidR="007D506C">
              <w:rPr>
                <w:noProof/>
                <w:webHidden/>
              </w:rPr>
              <w:instrText xml:space="preserve"> PAGEREF _Toc72523595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33833E25" w14:textId="2EE1F308"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6" w:history="1">
            <w:r w:rsidR="007D506C" w:rsidRPr="00B33D4B">
              <w:rPr>
                <w:rStyle w:val="Hyperlink"/>
                <w:noProof/>
              </w:rPr>
              <w:t>C.5</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Manage Medication Page</w:t>
            </w:r>
            <w:r w:rsidR="007D506C">
              <w:rPr>
                <w:noProof/>
                <w:webHidden/>
              </w:rPr>
              <w:tab/>
            </w:r>
            <w:r w:rsidR="007D506C">
              <w:rPr>
                <w:noProof/>
                <w:webHidden/>
              </w:rPr>
              <w:fldChar w:fldCharType="begin"/>
            </w:r>
            <w:r w:rsidR="007D506C">
              <w:rPr>
                <w:noProof/>
                <w:webHidden/>
              </w:rPr>
              <w:instrText xml:space="preserve"> PAGEREF _Toc72523596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4CF3DDF1" w14:textId="40F15968"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7" w:history="1">
            <w:r w:rsidR="007D506C" w:rsidRPr="00B33D4B">
              <w:rPr>
                <w:rStyle w:val="Hyperlink"/>
                <w:rFonts w:eastAsia="Yu Gothic Light" w:cs="Times New Roman"/>
                <w:noProof/>
              </w:rPr>
              <w:t>C.6</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Alarm</w:t>
            </w:r>
            <w:r w:rsidR="007D506C">
              <w:rPr>
                <w:noProof/>
                <w:webHidden/>
              </w:rPr>
              <w:tab/>
            </w:r>
            <w:r w:rsidR="007D506C">
              <w:rPr>
                <w:noProof/>
                <w:webHidden/>
              </w:rPr>
              <w:fldChar w:fldCharType="begin"/>
            </w:r>
            <w:r w:rsidR="007D506C">
              <w:rPr>
                <w:noProof/>
                <w:webHidden/>
              </w:rPr>
              <w:instrText xml:space="preserve"> PAGEREF _Toc72523597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429651D9" w14:textId="7DF83B2F"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8" w:history="1">
            <w:r w:rsidR="007D506C" w:rsidRPr="00B33D4B">
              <w:rPr>
                <w:rStyle w:val="Hyperlink"/>
                <w:rFonts w:eastAsia="Yu Gothic Light" w:cs="Times New Roman"/>
                <w:noProof/>
              </w:rPr>
              <w:t>C.7</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Med Count Check</w:t>
            </w:r>
            <w:r w:rsidR="007D506C">
              <w:rPr>
                <w:noProof/>
                <w:webHidden/>
              </w:rPr>
              <w:tab/>
            </w:r>
            <w:r w:rsidR="007D506C">
              <w:rPr>
                <w:noProof/>
                <w:webHidden/>
              </w:rPr>
              <w:fldChar w:fldCharType="begin"/>
            </w:r>
            <w:r w:rsidR="007D506C">
              <w:rPr>
                <w:noProof/>
                <w:webHidden/>
              </w:rPr>
              <w:instrText xml:space="preserve"> PAGEREF _Toc72523598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1BCECFDF" w14:textId="0A66DE3D"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599" w:history="1">
            <w:r w:rsidR="007D506C" w:rsidRPr="00B33D4B">
              <w:rPr>
                <w:rStyle w:val="Hyperlink"/>
                <w:rFonts w:eastAsia="Yu Gothic Light" w:cs="Times New Roman"/>
                <w:noProof/>
              </w:rPr>
              <w:t>C.8</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noProof/>
              </w:rPr>
              <w:t>Contact Us Page</w:t>
            </w:r>
            <w:r w:rsidR="007D506C">
              <w:rPr>
                <w:noProof/>
                <w:webHidden/>
              </w:rPr>
              <w:tab/>
            </w:r>
            <w:r w:rsidR="007D506C">
              <w:rPr>
                <w:noProof/>
                <w:webHidden/>
              </w:rPr>
              <w:fldChar w:fldCharType="begin"/>
            </w:r>
            <w:r w:rsidR="007D506C">
              <w:rPr>
                <w:noProof/>
                <w:webHidden/>
              </w:rPr>
              <w:instrText xml:space="preserve"> PAGEREF _Toc72523599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68094FE9" w14:textId="27464EA7"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00" w:history="1">
            <w:r w:rsidR="007D506C" w:rsidRPr="00B33D4B">
              <w:rPr>
                <w:rStyle w:val="Hyperlink"/>
                <w:rFonts w:eastAsia="Yu Gothic Light" w:cs="Times New Roman"/>
                <w:bCs/>
                <w:noProof/>
              </w:rPr>
              <w:t>C.9</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bCs/>
                <w:noProof/>
              </w:rPr>
              <w:t>Update Password</w:t>
            </w:r>
            <w:r w:rsidR="007D506C">
              <w:rPr>
                <w:noProof/>
                <w:webHidden/>
              </w:rPr>
              <w:tab/>
            </w:r>
            <w:r w:rsidR="007D506C">
              <w:rPr>
                <w:noProof/>
                <w:webHidden/>
              </w:rPr>
              <w:fldChar w:fldCharType="begin"/>
            </w:r>
            <w:r w:rsidR="007D506C">
              <w:rPr>
                <w:noProof/>
                <w:webHidden/>
              </w:rPr>
              <w:instrText xml:space="preserve"> PAGEREF _Toc72523600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484B9CCC" w14:textId="7C0FD749"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01" w:history="1">
            <w:r w:rsidR="007D506C" w:rsidRPr="00B33D4B">
              <w:rPr>
                <w:rStyle w:val="Hyperlink"/>
                <w:noProof/>
              </w:rPr>
              <w:t>C.10</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bCs/>
                <w:noProof/>
              </w:rPr>
              <w:t>Forgot Password</w:t>
            </w:r>
            <w:r w:rsidR="007D506C">
              <w:rPr>
                <w:noProof/>
                <w:webHidden/>
              </w:rPr>
              <w:tab/>
            </w:r>
            <w:r w:rsidR="007D506C">
              <w:rPr>
                <w:noProof/>
                <w:webHidden/>
              </w:rPr>
              <w:fldChar w:fldCharType="begin"/>
            </w:r>
            <w:r w:rsidR="007D506C">
              <w:rPr>
                <w:noProof/>
                <w:webHidden/>
              </w:rPr>
              <w:instrText xml:space="preserve"> PAGEREF _Toc72523601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17CB2151" w14:textId="068FE20F"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02" w:history="1">
            <w:r w:rsidR="007D506C" w:rsidRPr="00B33D4B">
              <w:rPr>
                <w:rStyle w:val="Hyperlink"/>
                <w:rFonts w:eastAsia="Yu Gothic Light" w:cs="Times New Roman"/>
                <w:noProof/>
              </w:rPr>
              <w:t>C.11</w:t>
            </w:r>
            <w:r w:rsidR="007D506C">
              <w:rPr>
                <w:rFonts w:asciiTheme="minorHAnsi" w:eastAsiaTheme="minorEastAsia" w:hAnsiTheme="minorHAnsi"/>
                <w:b w:val="0"/>
                <w:noProof/>
                <w:color w:val="auto"/>
                <w:sz w:val="24"/>
                <w:szCs w:val="24"/>
              </w:rPr>
              <w:tab/>
            </w:r>
            <w:r w:rsidR="007D506C" w:rsidRPr="00B33D4B">
              <w:rPr>
                <w:rStyle w:val="Hyperlink"/>
                <w:rFonts w:eastAsia="Yu Gothic Light" w:cs="Times New Roman"/>
                <w:bCs/>
                <w:noProof/>
              </w:rPr>
              <w:t>Rating and Recommendations</w:t>
            </w:r>
            <w:r w:rsidR="007D506C">
              <w:rPr>
                <w:noProof/>
                <w:webHidden/>
              </w:rPr>
              <w:tab/>
            </w:r>
            <w:r w:rsidR="007D506C">
              <w:rPr>
                <w:noProof/>
                <w:webHidden/>
              </w:rPr>
              <w:fldChar w:fldCharType="begin"/>
            </w:r>
            <w:r w:rsidR="007D506C">
              <w:rPr>
                <w:noProof/>
                <w:webHidden/>
              </w:rPr>
              <w:instrText xml:space="preserve"> PAGEREF _Toc72523602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66C9E6C8" w14:textId="09BE164A"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03" w:history="1">
            <w:r w:rsidR="007D506C" w:rsidRPr="00B33D4B">
              <w:rPr>
                <w:rStyle w:val="Hyperlink"/>
                <w:noProof/>
              </w:rPr>
              <w:t>C.12</w:t>
            </w:r>
            <w:r w:rsidR="007D506C">
              <w:rPr>
                <w:rFonts w:asciiTheme="minorHAnsi" w:eastAsiaTheme="minorEastAsia" w:hAnsiTheme="minorHAnsi"/>
                <w:b w:val="0"/>
                <w:noProof/>
                <w:color w:val="auto"/>
                <w:sz w:val="24"/>
                <w:szCs w:val="24"/>
              </w:rPr>
              <w:tab/>
            </w:r>
            <w:r w:rsidR="007D506C" w:rsidRPr="00B33D4B">
              <w:rPr>
                <w:rStyle w:val="Hyperlink"/>
                <w:noProof/>
              </w:rPr>
              <w:t>Intake Log</w:t>
            </w:r>
            <w:r w:rsidR="007D506C">
              <w:rPr>
                <w:noProof/>
                <w:webHidden/>
              </w:rPr>
              <w:tab/>
            </w:r>
            <w:r w:rsidR="007D506C">
              <w:rPr>
                <w:noProof/>
                <w:webHidden/>
              </w:rPr>
              <w:fldChar w:fldCharType="begin"/>
            </w:r>
            <w:r w:rsidR="007D506C">
              <w:rPr>
                <w:noProof/>
                <w:webHidden/>
              </w:rPr>
              <w:instrText xml:space="preserve"> PAGEREF _Toc72523603 \h </w:instrText>
            </w:r>
            <w:r w:rsidR="007D506C">
              <w:rPr>
                <w:noProof/>
                <w:webHidden/>
              </w:rPr>
            </w:r>
            <w:r w:rsidR="007D506C">
              <w:rPr>
                <w:noProof/>
                <w:webHidden/>
              </w:rPr>
              <w:fldChar w:fldCharType="separate"/>
            </w:r>
            <w:r w:rsidR="007D506C">
              <w:rPr>
                <w:noProof/>
                <w:webHidden/>
              </w:rPr>
              <w:t>3</w:t>
            </w:r>
            <w:r w:rsidR="007D506C">
              <w:rPr>
                <w:noProof/>
                <w:webHidden/>
              </w:rPr>
              <w:fldChar w:fldCharType="end"/>
            </w:r>
          </w:hyperlink>
        </w:p>
        <w:p w14:paraId="6AA775FF" w14:textId="1E447CDC" w:rsidR="007D506C" w:rsidRDefault="00A440D8">
          <w:pPr>
            <w:pStyle w:val="TOC1"/>
            <w:tabs>
              <w:tab w:val="left" w:pos="960"/>
              <w:tab w:val="right" w:leader="dot" w:pos="9350"/>
            </w:tabs>
            <w:rPr>
              <w:rFonts w:asciiTheme="minorHAnsi" w:eastAsiaTheme="minorEastAsia" w:hAnsiTheme="minorHAnsi"/>
              <w:b w:val="0"/>
              <w:noProof/>
              <w:color w:val="auto"/>
              <w:sz w:val="24"/>
              <w:szCs w:val="24"/>
            </w:rPr>
          </w:pPr>
          <w:hyperlink w:anchor="_Toc72523604" w:history="1">
            <w:r w:rsidR="007D506C" w:rsidRPr="00B33D4B">
              <w:rPr>
                <w:rStyle w:val="Hyperlink"/>
                <w:noProof/>
              </w:rPr>
              <w:t>D</w:t>
            </w:r>
            <w:r w:rsidR="007D506C">
              <w:rPr>
                <w:rFonts w:asciiTheme="minorHAnsi" w:eastAsiaTheme="minorEastAsia" w:hAnsiTheme="minorHAnsi"/>
                <w:b w:val="0"/>
                <w:noProof/>
                <w:color w:val="auto"/>
                <w:sz w:val="24"/>
                <w:szCs w:val="24"/>
              </w:rPr>
              <w:tab/>
            </w:r>
            <w:r w:rsidR="007D506C" w:rsidRPr="00B33D4B">
              <w:rPr>
                <w:rStyle w:val="Hyperlink"/>
                <w:noProof/>
              </w:rPr>
              <w:t>Development System Requirements</w:t>
            </w:r>
            <w:r w:rsidR="007D506C">
              <w:rPr>
                <w:noProof/>
                <w:webHidden/>
              </w:rPr>
              <w:tab/>
            </w:r>
            <w:r w:rsidR="007D506C">
              <w:rPr>
                <w:noProof/>
                <w:webHidden/>
              </w:rPr>
              <w:fldChar w:fldCharType="begin"/>
            </w:r>
            <w:r w:rsidR="007D506C">
              <w:rPr>
                <w:noProof/>
                <w:webHidden/>
              </w:rPr>
              <w:instrText xml:space="preserve"> PAGEREF _Toc72523604 \h </w:instrText>
            </w:r>
            <w:r w:rsidR="007D506C">
              <w:rPr>
                <w:noProof/>
                <w:webHidden/>
              </w:rPr>
            </w:r>
            <w:r w:rsidR="007D506C">
              <w:rPr>
                <w:noProof/>
                <w:webHidden/>
              </w:rPr>
              <w:fldChar w:fldCharType="separate"/>
            </w:r>
            <w:r w:rsidR="007D506C">
              <w:rPr>
                <w:noProof/>
                <w:webHidden/>
              </w:rPr>
              <w:t>4</w:t>
            </w:r>
            <w:r w:rsidR="007D506C">
              <w:rPr>
                <w:noProof/>
                <w:webHidden/>
              </w:rPr>
              <w:fldChar w:fldCharType="end"/>
            </w:r>
          </w:hyperlink>
        </w:p>
        <w:p w14:paraId="3566B4B1" w14:textId="0C5FC2D9"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05" w:history="1">
            <w:r w:rsidR="007D506C" w:rsidRPr="00B33D4B">
              <w:rPr>
                <w:rStyle w:val="Hyperlink"/>
                <w:noProof/>
              </w:rPr>
              <w:t>D.1</w:t>
            </w:r>
            <w:r w:rsidR="007D506C">
              <w:rPr>
                <w:rFonts w:asciiTheme="minorHAnsi" w:eastAsiaTheme="minorEastAsia" w:hAnsiTheme="minorHAnsi"/>
                <w:b w:val="0"/>
                <w:noProof/>
                <w:color w:val="auto"/>
                <w:sz w:val="24"/>
                <w:szCs w:val="24"/>
              </w:rPr>
              <w:tab/>
            </w:r>
            <w:r w:rsidR="007D506C" w:rsidRPr="00B33D4B">
              <w:rPr>
                <w:rStyle w:val="Hyperlink"/>
                <w:noProof/>
              </w:rPr>
              <w:t>Development Hardware Requirements</w:t>
            </w:r>
            <w:r w:rsidR="007D506C">
              <w:rPr>
                <w:noProof/>
                <w:webHidden/>
              </w:rPr>
              <w:tab/>
            </w:r>
            <w:r w:rsidR="007D506C">
              <w:rPr>
                <w:noProof/>
                <w:webHidden/>
              </w:rPr>
              <w:fldChar w:fldCharType="begin"/>
            </w:r>
            <w:r w:rsidR="007D506C">
              <w:rPr>
                <w:noProof/>
                <w:webHidden/>
              </w:rPr>
              <w:instrText xml:space="preserve"> PAGEREF _Toc72523605 \h </w:instrText>
            </w:r>
            <w:r w:rsidR="007D506C">
              <w:rPr>
                <w:noProof/>
                <w:webHidden/>
              </w:rPr>
            </w:r>
            <w:r w:rsidR="007D506C">
              <w:rPr>
                <w:noProof/>
                <w:webHidden/>
              </w:rPr>
              <w:fldChar w:fldCharType="separate"/>
            </w:r>
            <w:r w:rsidR="007D506C">
              <w:rPr>
                <w:noProof/>
                <w:webHidden/>
              </w:rPr>
              <w:t>4</w:t>
            </w:r>
            <w:r w:rsidR="007D506C">
              <w:rPr>
                <w:noProof/>
                <w:webHidden/>
              </w:rPr>
              <w:fldChar w:fldCharType="end"/>
            </w:r>
          </w:hyperlink>
        </w:p>
        <w:p w14:paraId="402ECA36" w14:textId="61BDD80C"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06" w:history="1">
            <w:r w:rsidR="007D506C" w:rsidRPr="00B33D4B">
              <w:rPr>
                <w:rStyle w:val="Hyperlink"/>
                <w:noProof/>
              </w:rPr>
              <w:t>D.1.1</w:t>
            </w:r>
            <w:r w:rsidR="007D506C">
              <w:rPr>
                <w:rFonts w:asciiTheme="minorHAnsi" w:eastAsiaTheme="minorEastAsia" w:hAnsiTheme="minorHAnsi"/>
                <w:noProof/>
                <w:color w:val="auto"/>
                <w:sz w:val="24"/>
                <w:szCs w:val="24"/>
              </w:rPr>
              <w:tab/>
            </w:r>
            <w:r w:rsidR="007D506C" w:rsidRPr="00B33D4B">
              <w:rPr>
                <w:rStyle w:val="Hyperlink"/>
                <w:noProof/>
              </w:rPr>
              <w:t>Processor</w:t>
            </w:r>
            <w:r w:rsidR="007D506C">
              <w:rPr>
                <w:noProof/>
                <w:webHidden/>
              </w:rPr>
              <w:tab/>
            </w:r>
            <w:r w:rsidR="007D506C">
              <w:rPr>
                <w:noProof/>
                <w:webHidden/>
              </w:rPr>
              <w:fldChar w:fldCharType="begin"/>
            </w:r>
            <w:r w:rsidR="007D506C">
              <w:rPr>
                <w:noProof/>
                <w:webHidden/>
              </w:rPr>
              <w:instrText xml:space="preserve"> PAGEREF _Toc72523606 \h </w:instrText>
            </w:r>
            <w:r w:rsidR="007D506C">
              <w:rPr>
                <w:noProof/>
                <w:webHidden/>
              </w:rPr>
            </w:r>
            <w:r w:rsidR="007D506C">
              <w:rPr>
                <w:noProof/>
                <w:webHidden/>
              </w:rPr>
              <w:fldChar w:fldCharType="separate"/>
            </w:r>
            <w:r w:rsidR="007D506C">
              <w:rPr>
                <w:noProof/>
                <w:webHidden/>
              </w:rPr>
              <w:t>4</w:t>
            </w:r>
            <w:r w:rsidR="007D506C">
              <w:rPr>
                <w:noProof/>
                <w:webHidden/>
              </w:rPr>
              <w:fldChar w:fldCharType="end"/>
            </w:r>
          </w:hyperlink>
        </w:p>
        <w:p w14:paraId="5E104046" w14:textId="123D9C3D"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07" w:history="1">
            <w:r w:rsidR="007D506C" w:rsidRPr="00B33D4B">
              <w:rPr>
                <w:rStyle w:val="Hyperlink"/>
                <w:noProof/>
              </w:rPr>
              <w:t>D.1.2</w:t>
            </w:r>
            <w:r w:rsidR="007D506C">
              <w:rPr>
                <w:rFonts w:asciiTheme="minorHAnsi" w:eastAsiaTheme="minorEastAsia" w:hAnsiTheme="minorHAnsi"/>
                <w:noProof/>
                <w:color w:val="auto"/>
                <w:sz w:val="24"/>
                <w:szCs w:val="24"/>
              </w:rPr>
              <w:tab/>
            </w:r>
            <w:r w:rsidR="007D506C" w:rsidRPr="00B33D4B">
              <w:rPr>
                <w:rStyle w:val="Hyperlink"/>
                <w:noProof/>
              </w:rPr>
              <w:t>Memory</w:t>
            </w:r>
            <w:r w:rsidR="007D506C">
              <w:rPr>
                <w:noProof/>
                <w:webHidden/>
              </w:rPr>
              <w:tab/>
            </w:r>
            <w:r w:rsidR="007D506C">
              <w:rPr>
                <w:noProof/>
                <w:webHidden/>
              </w:rPr>
              <w:fldChar w:fldCharType="begin"/>
            </w:r>
            <w:r w:rsidR="007D506C">
              <w:rPr>
                <w:noProof/>
                <w:webHidden/>
              </w:rPr>
              <w:instrText xml:space="preserve"> PAGEREF _Toc72523607 \h </w:instrText>
            </w:r>
            <w:r w:rsidR="007D506C">
              <w:rPr>
                <w:noProof/>
                <w:webHidden/>
              </w:rPr>
            </w:r>
            <w:r w:rsidR="007D506C">
              <w:rPr>
                <w:noProof/>
                <w:webHidden/>
              </w:rPr>
              <w:fldChar w:fldCharType="separate"/>
            </w:r>
            <w:r w:rsidR="007D506C">
              <w:rPr>
                <w:noProof/>
                <w:webHidden/>
              </w:rPr>
              <w:t>4</w:t>
            </w:r>
            <w:r w:rsidR="007D506C">
              <w:rPr>
                <w:noProof/>
                <w:webHidden/>
              </w:rPr>
              <w:fldChar w:fldCharType="end"/>
            </w:r>
          </w:hyperlink>
        </w:p>
        <w:p w14:paraId="307EA249" w14:textId="49263B32"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08" w:history="1">
            <w:r w:rsidR="007D506C" w:rsidRPr="00B33D4B">
              <w:rPr>
                <w:rStyle w:val="Hyperlink"/>
                <w:noProof/>
              </w:rPr>
              <w:t>D.1.3</w:t>
            </w:r>
            <w:r w:rsidR="007D506C">
              <w:rPr>
                <w:rFonts w:asciiTheme="minorHAnsi" w:eastAsiaTheme="minorEastAsia" w:hAnsiTheme="minorHAnsi"/>
                <w:noProof/>
                <w:color w:val="auto"/>
                <w:sz w:val="24"/>
                <w:szCs w:val="24"/>
              </w:rPr>
              <w:tab/>
            </w:r>
            <w:r w:rsidR="007D506C" w:rsidRPr="00B33D4B">
              <w:rPr>
                <w:rStyle w:val="Hyperlink"/>
                <w:noProof/>
              </w:rPr>
              <w:t>Storage</w:t>
            </w:r>
            <w:r w:rsidR="007D506C">
              <w:rPr>
                <w:noProof/>
                <w:webHidden/>
              </w:rPr>
              <w:tab/>
            </w:r>
            <w:r w:rsidR="007D506C">
              <w:rPr>
                <w:noProof/>
                <w:webHidden/>
              </w:rPr>
              <w:fldChar w:fldCharType="begin"/>
            </w:r>
            <w:r w:rsidR="007D506C">
              <w:rPr>
                <w:noProof/>
                <w:webHidden/>
              </w:rPr>
              <w:instrText xml:space="preserve"> PAGEREF _Toc72523608 \h </w:instrText>
            </w:r>
            <w:r w:rsidR="007D506C">
              <w:rPr>
                <w:noProof/>
                <w:webHidden/>
              </w:rPr>
            </w:r>
            <w:r w:rsidR="007D506C">
              <w:rPr>
                <w:noProof/>
                <w:webHidden/>
              </w:rPr>
              <w:fldChar w:fldCharType="separate"/>
            </w:r>
            <w:r w:rsidR="007D506C">
              <w:rPr>
                <w:noProof/>
                <w:webHidden/>
              </w:rPr>
              <w:t>4</w:t>
            </w:r>
            <w:r w:rsidR="007D506C">
              <w:rPr>
                <w:noProof/>
                <w:webHidden/>
              </w:rPr>
              <w:fldChar w:fldCharType="end"/>
            </w:r>
          </w:hyperlink>
        </w:p>
        <w:p w14:paraId="052490BB" w14:textId="51A9079B"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09" w:history="1">
            <w:r w:rsidR="007D506C" w:rsidRPr="00B33D4B">
              <w:rPr>
                <w:rStyle w:val="Hyperlink"/>
                <w:noProof/>
              </w:rPr>
              <w:t>D.2</w:t>
            </w:r>
            <w:r w:rsidR="007D506C">
              <w:rPr>
                <w:rFonts w:asciiTheme="minorHAnsi" w:eastAsiaTheme="minorEastAsia" w:hAnsiTheme="minorHAnsi"/>
                <w:b w:val="0"/>
                <w:noProof/>
                <w:color w:val="auto"/>
                <w:sz w:val="24"/>
                <w:szCs w:val="24"/>
              </w:rPr>
              <w:tab/>
            </w:r>
            <w:r w:rsidR="007D506C" w:rsidRPr="00B33D4B">
              <w:rPr>
                <w:rStyle w:val="Hyperlink"/>
                <w:noProof/>
              </w:rPr>
              <w:t>Development Software Requirements</w:t>
            </w:r>
            <w:r w:rsidR="007D506C">
              <w:rPr>
                <w:noProof/>
                <w:webHidden/>
              </w:rPr>
              <w:tab/>
            </w:r>
            <w:r w:rsidR="007D506C">
              <w:rPr>
                <w:noProof/>
                <w:webHidden/>
              </w:rPr>
              <w:fldChar w:fldCharType="begin"/>
            </w:r>
            <w:r w:rsidR="007D506C">
              <w:rPr>
                <w:noProof/>
                <w:webHidden/>
              </w:rPr>
              <w:instrText xml:space="preserve"> PAGEREF _Toc72523609 \h </w:instrText>
            </w:r>
            <w:r w:rsidR="007D506C">
              <w:rPr>
                <w:noProof/>
                <w:webHidden/>
              </w:rPr>
            </w:r>
            <w:r w:rsidR="007D506C">
              <w:rPr>
                <w:noProof/>
                <w:webHidden/>
              </w:rPr>
              <w:fldChar w:fldCharType="separate"/>
            </w:r>
            <w:r w:rsidR="007D506C">
              <w:rPr>
                <w:noProof/>
                <w:webHidden/>
              </w:rPr>
              <w:t>4</w:t>
            </w:r>
            <w:r w:rsidR="007D506C">
              <w:rPr>
                <w:noProof/>
                <w:webHidden/>
              </w:rPr>
              <w:fldChar w:fldCharType="end"/>
            </w:r>
          </w:hyperlink>
        </w:p>
        <w:p w14:paraId="66D110FA" w14:textId="61810897"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10" w:history="1">
            <w:r w:rsidR="007D506C" w:rsidRPr="00B33D4B">
              <w:rPr>
                <w:rStyle w:val="Hyperlink"/>
                <w:noProof/>
              </w:rPr>
              <w:t>D.2.1</w:t>
            </w:r>
            <w:r w:rsidR="007D506C">
              <w:rPr>
                <w:rFonts w:asciiTheme="minorHAnsi" w:eastAsiaTheme="minorEastAsia" w:hAnsiTheme="minorHAnsi"/>
                <w:noProof/>
                <w:color w:val="auto"/>
                <w:sz w:val="24"/>
                <w:szCs w:val="24"/>
              </w:rPr>
              <w:tab/>
            </w:r>
            <w:r w:rsidR="007D506C" w:rsidRPr="00B33D4B">
              <w:rPr>
                <w:rStyle w:val="Hyperlink"/>
                <w:noProof/>
              </w:rPr>
              <w:t>Operating System</w:t>
            </w:r>
            <w:r w:rsidR="007D506C">
              <w:rPr>
                <w:noProof/>
                <w:webHidden/>
              </w:rPr>
              <w:tab/>
            </w:r>
            <w:r w:rsidR="007D506C">
              <w:rPr>
                <w:noProof/>
                <w:webHidden/>
              </w:rPr>
              <w:fldChar w:fldCharType="begin"/>
            </w:r>
            <w:r w:rsidR="007D506C">
              <w:rPr>
                <w:noProof/>
                <w:webHidden/>
              </w:rPr>
              <w:instrText xml:space="preserve"> PAGEREF _Toc72523610 \h </w:instrText>
            </w:r>
            <w:r w:rsidR="007D506C">
              <w:rPr>
                <w:noProof/>
                <w:webHidden/>
              </w:rPr>
            </w:r>
            <w:r w:rsidR="007D506C">
              <w:rPr>
                <w:noProof/>
                <w:webHidden/>
              </w:rPr>
              <w:fldChar w:fldCharType="separate"/>
            </w:r>
            <w:r w:rsidR="007D506C">
              <w:rPr>
                <w:noProof/>
                <w:webHidden/>
              </w:rPr>
              <w:t>4</w:t>
            </w:r>
            <w:r w:rsidR="007D506C">
              <w:rPr>
                <w:noProof/>
                <w:webHidden/>
              </w:rPr>
              <w:fldChar w:fldCharType="end"/>
            </w:r>
          </w:hyperlink>
        </w:p>
        <w:p w14:paraId="7D8525C0" w14:textId="31DB897A"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11" w:history="1">
            <w:r w:rsidR="007D506C" w:rsidRPr="00B33D4B">
              <w:rPr>
                <w:rStyle w:val="Hyperlink"/>
                <w:noProof/>
              </w:rPr>
              <w:t>D.2.2</w:t>
            </w:r>
            <w:r w:rsidR="007D506C">
              <w:rPr>
                <w:rFonts w:asciiTheme="minorHAnsi" w:eastAsiaTheme="minorEastAsia" w:hAnsiTheme="minorHAnsi"/>
                <w:noProof/>
                <w:color w:val="auto"/>
                <w:sz w:val="24"/>
                <w:szCs w:val="24"/>
              </w:rPr>
              <w:tab/>
            </w:r>
            <w:r w:rsidR="007D506C" w:rsidRPr="00B33D4B">
              <w:rPr>
                <w:rStyle w:val="Hyperlink"/>
                <w:noProof/>
              </w:rPr>
              <w:t>Software Requirements</w:t>
            </w:r>
            <w:r w:rsidR="007D506C">
              <w:rPr>
                <w:noProof/>
                <w:webHidden/>
              </w:rPr>
              <w:tab/>
            </w:r>
            <w:r w:rsidR="007D506C">
              <w:rPr>
                <w:noProof/>
                <w:webHidden/>
              </w:rPr>
              <w:fldChar w:fldCharType="begin"/>
            </w:r>
            <w:r w:rsidR="007D506C">
              <w:rPr>
                <w:noProof/>
                <w:webHidden/>
              </w:rPr>
              <w:instrText xml:space="preserve"> PAGEREF _Toc72523611 \h </w:instrText>
            </w:r>
            <w:r w:rsidR="007D506C">
              <w:rPr>
                <w:noProof/>
                <w:webHidden/>
              </w:rPr>
            </w:r>
            <w:r w:rsidR="007D506C">
              <w:rPr>
                <w:noProof/>
                <w:webHidden/>
              </w:rPr>
              <w:fldChar w:fldCharType="separate"/>
            </w:r>
            <w:r w:rsidR="007D506C">
              <w:rPr>
                <w:noProof/>
                <w:webHidden/>
              </w:rPr>
              <w:t>4</w:t>
            </w:r>
            <w:r w:rsidR="007D506C">
              <w:rPr>
                <w:noProof/>
                <w:webHidden/>
              </w:rPr>
              <w:fldChar w:fldCharType="end"/>
            </w:r>
          </w:hyperlink>
        </w:p>
        <w:p w14:paraId="78063C45" w14:textId="4B819E99" w:rsidR="007D506C" w:rsidRDefault="00A440D8">
          <w:pPr>
            <w:pStyle w:val="TOC1"/>
            <w:tabs>
              <w:tab w:val="left" w:pos="960"/>
              <w:tab w:val="right" w:leader="dot" w:pos="9350"/>
            </w:tabs>
            <w:rPr>
              <w:rFonts w:asciiTheme="minorHAnsi" w:eastAsiaTheme="minorEastAsia" w:hAnsiTheme="minorHAnsi"/>
              <w:b w:val="0"/>
              <w:noProof/>
              <w:color w:val="auto"/>
              <w:sz w:val="24"/>
              <w:szCs w:val="24"/>
            </w:rPr>
          </w:pPr>
          <w:hyperlink w:anchor="_Toc72523612" w:history="1">
            <w:r w:rsidR="007D506C" w:rsidRPr="00B33D4B">
              <w:rPr>
                <w:rStyle w:val="Hyperlink"/>
                <w:noProof/>
              </w:rPr>
              <w:t>E</w:t>
            </w:r>
            <w:r w:rsidR="007D506C">
              <w:rPr>
                <w:rFonts w:asciiTheme="minorHAnsi" w:eastAsiaTheme="minorEastAsia" w:hAnsiTheme="minorHAnsi"/>
                <w:b w:val="0"/>
                <w:noProof/>
                <w:color w:val="auto"/>
                <w:sz w:val="24"/>
                <w:szCs w:val="24"/>
              </w:rPr>
              <w:tab/>
            </w:r>
            <w:r w:rsidR="007D506C" w:rsidRPr="00B33D4B">
              <w:rPr>
                <w:rStyle w:val="Hyperlink"/>
                <w:noProof/>
              </w:rPr>
              <w:t>Mobile System Requirements</w:t>
            </w:r>
            <w:r w:rsidR="007D506C">
              <w:rPr>
                <w:noProof/>
                <w:webHidden/>
              </w:rPr>
              <w:tab/>
            </w:r>
            <w:r w:rsidR="007D506C">
              <w:rPr>
                <w:noProof/>
                <w:webHidden/>
              </w:rPr>
              <w:fldChar w:fldCharType="begin"/>
            </w:r>
            <w:r w:rsidR="007D506C">
              <w:rPr>
                <w:noProof/>
                <w:webHidden/>
              </w:rPr>
              <w:instrText xml:space="preserve"> PAGEREF _Toc72523612 \h </w:instrText>
            </w:r>
            <w:r w:rsidR="007D506C">
              <w:rPr>
                <w:noProof/>
                <w:webHidden/>
              </w:rPr>
            </w:r>
            <w:r w:rsidR="007D506C">
              <w:rPr>
                <w:noProof/>
                <w:webHidden/>
              </w:rPr>
              <w:fldChar w:fldCharType="separate"/>
            </w:r>
            <w:r w:rsidR="007D506C">
              <w:rPr>
                <w:noProof/>
                <w:webHidden/>
              </w:rPr>
              <w:t>5</w:t>
            </w:r>
            <w:r w:rsidR="007D506C">
              <w:rPr>
                <w:noProof/>
                <w:webHidden/>
              </w:rPr>
              <w:fldChar w:fldCharType="end"/>
            </w:r>
          </w:hyperlink>
        </w:p>
        <w:p w14:paraId="22431748" w14:textId="7C812166"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13" w:history="1">
            <w:r w:rsidR="007D506C" w:rsidRPr="00B33D4B">
              <w:rPr>
                <w:rStyle w:val="Hyperlink"/>
                <w:noProof/>
              </w:rPr>
              <w:t>E.1</w:t>
            </w:r>
            <w:r w:rsidR="007D506C">
              <w:rPr>
                <w:rFonts w:asciiTheme="minorHAnsi" w:eastAsiaTheme="minorEastAsia" w:hAnsiTheme="minorHAnsi"/>
                <w:b w:val="0"/>
                <w:noProof/>
                <w:color w:val="auto"/>
                <w:sz w:val="24"/>
                <w:szCs w:val="24"/>
              </w:rPr>
              <w:tab/>
            </w:r>
            <w:r w:rsidR="007D506C" w:rsidRPr="00B33D4B">
              <w:rPr>
                <w:rStyle w:val="Hyperlink"/>
                <w:noProof/>
              </w:rPr>
              <w:t>Mobile Hardware Requirements</w:t>
            </w:r>
            <w:r w:rsidR="007D506C">
              <w:rPr>
                <w:noProof/>
                <w:webHidden/>
              </w:rPr>
              <w:tab/>
            </w:r>
            <w:r w:rsidR="007D506C">
              <w:rPr>
                <w:noProof/>
                <w:webHidden/>
              </w:rPr>
              <w:fldChar w:fldCharType="begin"/>
            </w:r>
            <w:r w:rsidR="007D506C">
              <w:rPr>
                <w:noProof/>
                <w:webHidden/>
              </w:rPr>
              <w:instrText xml:space="preserve"> PAGEREF _Toc72523613 \h </w:instrText>
            </w:r>
            <w:r w:rsidR="007D506C">
              <w:rPr>
                <w:noProof/>
                <w:webHidden/>
              </w:rPr>
            </w:r>
            <w:r w:rsidR="007D506C">
              <w:rPr>
                <w:noProof/>
                <w:webHidden/>
              </w:rPr>
              <w:fldChar w:fldCharType="separate"/>
            </w:r>
            <w:r w:rsidR="007D506C">
              <w:rPr>
                <w:noProof/>
                <w:webHidden/>
              </w:rPr>
              <w:t>5</w:t>
            </w:r>
            <w:r w:rsidR="007D506C">
              <w:rPr>
                <w:noProof/>
                <w:webHidden/>
              </w:rPr>
              <w:fldChar w:fldCharType="end"/>
            </w:r>
          </w:hyperlink>
        </w:p>
        <w:p w14:paraId="02E0F482" w14:textId="0FCAD1E5"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14" w:history="1">
            <w:r w:rsidR="007D506C" w:rsidRPr="00B33D4B">
              <w:rPr>
                <w:rStyle w:val="Hyperlink"/>
                <w:noProof/>
              </w:rPr>
              <w:t>E.1.1</w:t>
            </w:r>
            <w:r w:rsidR="007D506C">
              <w:rPr>
                <w:rFonts w:asciiTheme="minorHAnsi" w:eastAsiaTheme="minorEastAsia" w:hAnsiTheme="minorHAnsi"/>
                <w:noProof/>
                <w:color w:val="auto"/>
                <w:sz w:val="24"/>
                <w:szCs w:val="24"/>
              </w:rPr>
              <w:tab/>
            </w:r>
            <w:r w:rsidR="007D506C" w:rsidRPr="00B33D4B">
              <w:rPr>
                <w:rStyle w:val="Hyperlink"/>
                <w:noProof/>
              </w:rPr>
              <w:t>Processor</w:t>
            </w:r>
            <w:r w:rsidR="007D506C">
              <w:rPr>
                <w:noProof/>
                <w:webHidden/>
              </w:rPr>
              <w:tab/>
            </w:r>
            <w:r w:rsidR="007D506C">
              <w:rPr>
                <w:noProof/>
                <w:webHidden/>
              </w:rPr>
              <w:fldChar w:fldCharType="begin"/>
            </w:r>
            <w:r w:rsidR="007D506C">
              <w:rPr>
                <w:noProof/>
                <w:webHidden/>
              </w:rPr>
              <w:instrText xml:space="preserve"> PAGEREF _Toc72523614 \h </w:instrText>
            </w:r>
            <w:r w:rsidR="007D506C">
              <w:rPr>
                <w:noProof/>
                <w:webHidden/>
              </w:rPr>
            </w:r>
            <w:r w:rsidR="007D506C">
              <w:rPr>
                <w:noProof/>
                <w:webHidden/>
              </w:rPr>
              <w:fldChar w:fldCharType="separate"/>
            </w:r>
            <w:r w:rsidR="007D506C">
              <w:rPr>
                <w:noProof/>
                <w:webHidden/>
              </w:rPr>
              <w:t>5</w:t>
            </w:r>
            <w:r w:rsidR="007D506C">
              <w:rPr>
                <w:noProof/>
                <w:webHidden/>
              </w:rPr>
              <w:fldChar w:fldCharType="end"/>
            </w:r>
          </w:hyperlink>
        </w:p>
        <w:p w14:paraId="0B10E06B" w14:textId="6FD61FF5"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15" w:history="1">
            <w:r w:rsidR="007D506C" w:rsidRPr="00B33D4B">
              <w:rPr>
                <w:rStyle w:val="Hyperlink"/>
                <w:noProof/>
              </w:rPr>
              <w:t>E.1.2</w:t>
            </w:r>
            <w:r w:rsidR="007D506C">
              <w:rPr>
                <w:rFonts w:asciiTheme="minorHAnsi" w:eastAsiaTheme="minorEastAsia" w:hAnsiTheme="minorHAnsi"/>
                <w:noProof/>
                <w:color w:val="auto"/>
                <w:sz w:val="24"/>
                <w:szCs w:val="24"/>
              </w:rPr>
              <w:tab/>
            </w:r>
            <w:r w:rsidR="007D506C" w:rsidRPr="00B33D4B">
              <w:rPr>
                <w:rStyle w:val="Hyperlink"/>
                <w:noProof/>
              </w:rPr>
              <w:t>Memory</w:t>
            </w:r>
            <w:r w:rsidR="007D506C">
              <w:rPr>
                <w:noProof/>
                <w:webHidden/>
              </w:rPr>
              <w:tab/>
            </w:r>
            <w:r w:rsidR="007D506C">
              <w:rPr>
                <w:noProof/>
                <w:webHidden/>
              </w:rPr>
              <w:fldChar w:fldCharType="begin"/>
            </w:r>
            <w:r w:rsidR="007D506C">
              <w:rPr>
                <w:noProof/>
                <w:webHidden/>
              </w:rPr>
              <w:instrText xml:space="preserve"> PAGEREF _Toc72523615 \h </w:instrText>
            </w:r>
            <w:r w:rsidR="007D506C">
              <w:rPr>
                <w:noProof/>
                <w:webHidden/>
              </w:rPr>
            </w:r>
            <w:r w:rsidR="007D506C">
              <w:rPr>
                <w:noProof/>
                <w:webHidden/>
              </w:rPr>
              <w:fldChar w:fldCharType="separate"/>
            </w:r>
            <w:r w:rsidR="007D506C">
              <w:rPr>
                <w:noProof/>
                <w:webHidden/>
              </w:rPr>
              <w:t>5</w:t>
            </w:r>
            <w:r w:rsidR="007D506C">
              <w:rPr>
                <w:noProof/>
                <w:webHidden/>
              </w:rPr>
              <w:fldChar w:fldCharType="end"/>
            </w:r>
          </w:hyperlink>
        </w:p>
        <w:p w14:paraId="217E1D66" w14:textId="18C8E9A7"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16" w:history="1">
            <w:r w:rsidR="007D506C" w:rsidRPr="00B33D4B">
              <w:rPr>
                <w:rStyle w:val="Hyperlink"/>
                <w:noProof/>
              </w:rPr>
              <w:t>E.1.3</w:t>
            </w:r>
            <w:r w:rsidR="007D506C">
              <w:rPr>
                <w:rFonts w:asciiTheme="minorHAnsi" w:eastAsiaTheme="minorEastAsia" w:hAnsiTheme="minorHAnsi"/>
                <w:noProof/>
                <w:color w:val="auto"/>
                <w:sz w:val="24"/>
                <w:szCs w:val="24"/>
              </w:rPr>
              <w:tab/>
            </w:r>
            <w:r w:rsidR="007D506C" w:rsidRPr="00B33D4B">
              <w:rPr>
                <w:rStyle w:val="Hyperlink"/>
                <w:noProof/>
              </w:rPr>
              <w:t>Storage</w:t>
            </w:r>
            <w:r w:rsidR="007D506C">
              <w:rPr>
                <w:noProof/>
                <w:webHidden/>
              </w:rPr>
              <w:tab/>
            </w:r>
            <w:r w:rsidR="007D506C">
              <w:rPr>
                <w:noProof/>
                <w:webHidden/>
              </w:rPr>
              <w:fldChar w:fldCharType="begin"/>
            </w:r>
            <w:r w:rsidR="007D506C">
              <w:rPr>
                <w:noProof/>
                <w:webHidden/>
              </w:rPr>
              <w:instrText xml:space="preserve"> PAGEREF _Toc72523616 \h </w:instrText>
            </w:r>
            <w:r w:rsidR="007D506C">
              <w:rPr>
                <w:noProof/>
                <w:webHidden/>
              </w:rPr>
            </w:r>
            <w:r w:rsidR="007D506C">
              <w:rPr>
                <w:noProof/>
                <w:webHidden/>
              </w:rPr>
              <w:fldChar w:fldCharType="separate"/>
            </w:r>
            <w:r w:rsidR="007D506C">
              <w:rPr>
                <w:noProof/>
                <w:webHidden/>
              </w:rPr>
              <w:t>5</w:t>
            </w:r>
            <w:r w:rsidR="007D506C">
              <w:rPr>
                <w:noProof/>
                <w:webHidden/>
              </w:rPr>
              <w:fldChar w:fldCharType="end"/>
            </w:r>
          </w:hyperlink>
        </w:p>
        <w:p w14:paraId="7E3AA92F" w14:textId="54ACCC1A"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17" w:history="1">
            <w:r w:rsidR="007D506C" w:rsidRPr="00B33D4B">
              <w:rPr>
                <w:rStyle w:val="Hyperlink"/>
                <w:noProof/>
              </w:rPr>
              <w:t>E.2</w:t>
            </w:r>
            <w:r w:rsidR="007D506C">
              <w:rPr>
                <w:rFonts w:asciiTheme="minorHAnsi" w:eastAsiaTheme="minorEastAsia" w:hAnsiTheme="minorHAnsi"/>
                <w:b w:val="0"/>
                <w:noProof/>
                <w:color w:val="auto"/>
                <w:sz w:val="24"/>
                <w:szCs w:val="24"/>
              </w:rPr>
              <w:tab/>
            </w:r>
            <w:r w:rsidR="007D506C" w:rsidRPr="00B33D4B">
              <w:rPr>
                <w:rStyle w:val="Hyperlink"/>
                <w:noProof/>
              </w:rPr>
              <w:t>Mobile Software Requirements</w:t>
            </w:r>
            <w:r w:rsidR="007D506C">
              <w:rPr>
                <w:noProof/>
                <w:webHidden/>
              </w:rPr>
              <w:tab/>
            </w:r>
            <w:r w:rsidR="007D506C">
              <w:rPr>
                <w:noProof/>
                <w:webHidden/>
              </w:rPr>
              <w:fldChar w:fldCharType="begin"/>
            </w:r>
            <w:r w:rsidR="007D506C">
              <w:rPr>
                <w:noProof/>
                <w:webHidden/>
              </w:rPr>
              <w:instrText xml:space="preserve"> PAGEREF _Toc72523617 \h </w:instrText>
            </w:r>
            <w:r w:rsidR="007D506C">
              <w:rPr>
                <w:noProof/>
                <w:webHidden/>
              </w:rPr>
            </w:r>
            <w:r w:rsidR="007D506C">
              <w:rPr>
                <w:noProof/>
                <w:webHidden/>
              </w:rPr>
              <w:fldChar w:fldCharType="separate"/>
            </w:r>
            <w:r w:rsidR="007D506C">
              <w:rPr>
                <w:noProof/>
                <w:webHidden/>
              </w:rPr>
              <w:t>5</w:t>
            </w:r>
            <w:r w:rsidR="007D506C">
              <w:rPr>
                <w:noProof/>
                <w:webHidden/>
              </w:rPr>
              <w:fldChar w:fldCharType="end"/>
            </w:r>
          </w:hyperlink>
        </w:p>
        <w:p w14:paraId="2B796A8C" w14:textId="76C3F918" w:rsidR="007D506C" w:rsidRDefault="00A440D8">
          <w:pPr>
            <w:pStyle w:val="TOC3"/>
            <w:tabs>
              <w:tab w:val="left" w:pos="1920"/>
              <w:tab w:val="right" w:leader="dot" w:pos="9350"/>
            </w:tabs>
            <w:rPr>
              <w:rFonts w:asciiTheme="minorHAnsi" w:eastAsiaTheme="minorEastAsia" w:hAnsiTheme="minorHAnsi"/>
              <w:noProof/>
              <w:color w:val="auto"/>
              <w:sz w:val="24"/>
              <w:szCs w:val="24"/>
            </w:rPr>
          </w:pPr>
          <w:hyperlink w:anchor="_Toc72523618" w:history="1">
            <w:r w:rsidR="007D506C" w:rsidRPr="00B33D4B">
              <w:rPr>
                <w:rStyle w:val="Hyperlink"/>
                <w:noProof/>
              </w:rPr>
              <w:t>E.2.1</w:t>
            </w:r>
            <w:r w:rsidR="007D506C">
              <w:rPr>
                <w:rFonts w:asciiTheme="minorHAnsi" w:eastAsiaTheme="minorEastAsia" w:hAnsiTheme="minorHAnsi"/>
                <w:noProof/>
                <w:color w:val="auto"/>
                <w:sz w:val="24"/>
                <w:szCs w:val="24"/>
              </w:rPr>
              <w:tab/>
            </w:r>
            <w:r w:rsidR="007D506C" w:rsidRPr="00B33D4B">
              <w:rPr>
                <w:rStyle w:val="Hyperlink"/>
                <w:noProof/>
              </w:rPr>
              <w:t>Operating System</w:t>
            </w:r>
            <w:r w:rsidR="007D506C">
              <w:rPr>
                <w:noProof/>
                <w:webHidden/>
              </w:rPr>
              <w:tab/>
            </w:r>
            <w:r w:rsidR="007D506C">
              <w:rPr>
                <w:noProof/>
                <w:webHidden/>
              </w:rPr>
              <w:fldChar w:fldCharType="begin"/>
            </w:r>
            <w:r w:rsidR="007D506C">
              <w:rPr>
                <w:noProof/>
                <w:webHidden/>
              </w:rPr>
              <w:instrText xml:space="preserve"> PAGEREF _Toc72523618 \h </w:instrText>
            </w:r>
            <w:r w:rsidR="007D506C">
              <w:rPr>
                <w:noProof/>
                <w:webHidden/>
              </w:rPr>
            </w:r>
            <w:r w:rsidR="007D506C">
              <w:rPr>
                <w:noProof/>
                <w:webHidden/>
              </w:rPr>
              <w:fldChar w:fldCharType="separate"/>
            </w:r>
            <w:r w:rsidR="007D506C">
              <w:rPr>
                <w:noProof/>
                <w:webHidden/>
              </w:rPr>
              <w:t>5</w:t>
            </w:r>
            <w:r w:rsidR="007D506C">
              <w:rPr>
                <w:noProof/>
                <w:webHidden/>
              </w:rPr>
              <w:fldChar w:fldCharType="end"/>
            </w:r>
          </w:hyperlink>
        </w:p>
        <w:p w14:paraId="6BF93F78" w14:textId="389C59C5" w:rsidR="007D506C" w:rsidRDefault="00A440D8">
          <w:pPr>
            <w:pStyle w:val="TOC1"/>
            <w:tabs>
              <w:tab w:val="left" w:pos="720"/>
              <w:tab w:val="right" w:leader="dot" w:pos="9350"/>
            </w:tabs>
            <w:rPr>
              <w:rFonts w:asciiTheme="minorHAnsi" w:eastAsiaTheme="minorEastAsia" w:hAnsiTheme="minorHAnsi"/>
              <w:b w:val="0"/>
              <w:noProof/>
              <w:color w:val="auto"/>
              <w:sz w:val="24"/>
              <w:szCs w:val="24"/>
            </w:rPr>
          </w:pPr>
          <w:hyperlink w:anchor="_Toc72523619" w:history="1">
            <w:r w:rsidR="007D506C" w:rsidRPr="00B33D4B">
              <w:rPr>
                <w:rStyle w:val="Hyperlink"/>
                <w:noProof/>
              </w:rPr>
              <w:t>F</w:t>
            </w:r>
            <w:r w:rsidR="007D506C">
              <w:rPr>
                <w:rFonts w:asciiTheme="minorHAnsi" w:eastAsiaTheme="minorEastAsia" w:hAnsiTheme="minorHAnsi"/>
                <w:b w:val="0"/>
                <w:noProof/>
                <w:color w:val="auto"/>
                <w:sz w:val="24"/>
                <w:szCs w:val="24"/>
              </w:rPr>
              <w:tab/>
            </w:r>
            <w:r w:rsidR="007D506C" w:rsidRPr="00B33D4B">
              <w:rPr>
                <w:rStyle w:val="Hyperlink"/>
                <w:noProof/>
              </w:rPr>
              <w:t>Database Diagram</w:t>
            </w:r>
            <w:r w:rsidR="007D506C">
              <w:rPr>
                <w:noProof/>
                <w:webHidden/>
              </w:rPr>
              <w:tab/>
            </w:r>
            <w:r w:rsidR="007D506C">
              <w:rPr>
                <w:noProof/>
                <w:webHidden/>
              </w:rPr>
              <w:fldChar w:fldCharType="begin"/>
            </w:r>
            <w:r w:rsidR="007D506C">
              <w:rPr>
                <w:noProof/>
                <w:webHidden/>
              </w:rPr>
              <w:instrText xml:space="preserve"> PAGEREF _Toc72523619 \h </w:instrText>
            </w:r>
            <w:r w:rsidR="007D506C">
              <w:rPr>
                <w:noProof/>
                <w:webHidden/>
              </w:rPr>
            </w:r>
            <w:r w:rsidR="007D506C">
              <w:rPr>
                <w:noProof/>
                <w:webHidden/>
              </w:rPr>
              <w:fldChar w:fldCharType="separate"/>
            </w:r>
            <w:r w:rsidR="007D506C">
              <w:rPr>
                <w:noProof/>
                <w:webHidden/>
              </w:rPr>
              <w:t>6</w:t>
            </w:r>
            <w:r w:rsidR="007D506C">
              <w:rPr>
                <w:noProof/>
                <w:webHidden/>
              </w:rPr>
              <w:fldChar w:fldCharType="end"/>
            </w:r>
          </w:hyperlink>
        </w:p>
        <w:p w14:paraId="5404CACA" w14:textId="7BA97F8F"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20" w:history="1">
            <w:r w:rsidR="007D506C" w:rsidRPr="00B33D4B">
              <w:rPr>
                <w:rStyle w:val="Hyperlink"/>
                <w:noProof/>
              </w:rPr>
              <w:t>F.1</w:t>
            </w:r>
            <w:r w:rsidR="007D506C">
              <w:rPr>
                <w:rFonts w:asciiTheme="minorHAnsi" w:eastAsiaTheme="minorEastAsia" w:hAnsiTheme="minorHAnsi"/>
                <w:b w:val="0"/>
                <w:noProof/>
                <w:color w:val="auto"/>
                <w:sz w:val="24"/>
                <w:szCs w:val="24"/>
              </w:rPr>
              <w:tab/>
            </w:r>
            <w:r w:rsidR="007D506C" w:rsidRPr="00B33D4B">
              <w:rPr>
                <w:rStyle w:val="Hyperlink"/>
                <w:noProof/>
              </w:rPr>
              <w:t>Medication Manager Database Diagram</w:t>
            </w:r>
            <w:r w:rsidR="007D506C">
              <w:rPr>
                <w:noProof/>
                <w:webHidden/>
              </w:rPr>
              <w:tab/>
            </w:r>
            <w:r w:rsidR="007D506C">
              <w:rPr>
                <w:noProof/>
                <w:webHidden/>
              </w:rPr>
              <w:fldChar w:fldCharType="begin"/>
            </w:r>
            <w:r w:rsidR="007D506C">
              <w:rPr>
                <w:noProof/>
                <w:webHidden/>
              </w:rPr>
              <w:instrText xml:space="preserve"> PAGEREF _Toc72523620 \h </w:instrText>
            </w:r>
            <w:r w:rsidR="007D506C">
              <w:rPr>
                <w:noProof/>
                <w:webHidden/>
              </w:rPr>
            </w:r>
            <w:r w:rsidR="007D506C">
              <w:rPr>
                <w:noProof/>
                <w:webHidden/>
              </w:rPr>
              <w:fldChar w:fldCharType="separate"/>
            </w:r>
            <w:r w:rsidR="007D506C">
              <w:rPr>
                <w:noProof/>
                <w:webHidden/>
              </w:rPr>
              <w:t>6</w:t>
            </w:r>
            <w:r w:rsidR="007D506C">
              <w:rPr>
                <w:noProof/>
                <w:webHidden/>
              </w:rPr>
              <w:fldChar w:fldCharType="end"/>
            </w:r>
          </w:hyperlink>
        </w:p>
        <w:p w14:paraId="56E48C4F" w14:textId="43E017BB" w:rsidR="007D506C" w:rsidRDefault="00A440D8">
          <w:pPr>
            <w:pStyle w:val="TOC1"/>
            <w:tabs>
              <w:tab w:val="left" w:pos="960"/>
              <w:tab w:val="right" w:leader="dot" w:pos="9350"/>
            </w:tabs>
            <w:rPr>
              <w:rFonts w:asciiTheme="minorHAnsi" w:eastAsiaTheme="minorEastAsia" w:hAnsiTheme="minorHAnsi"/>
              <w:b w:val="0"/>
              <w:noProof/>
              <w:color w:val="auto"/>
              <w:sz w:val="24"/>
              <w:szCs w:val="24"/>
            </w:rPr>
          </w:pPr>
          <w:hyperlink w:anchor="_Toc72523621" w:history="1">
            <w:r w:rsidR="007D506C" w:rsidRPr="00B33D4B">
              <w:rPr>
                <w:rStyle w:val="Hyperlink"/>
                <w:noProof/>
              </w:rPr>
              <w:t>G</w:t>
            </w:r>
            <w:r w:rsidR="007D506C">
              <w:rPr>
                <w:rFonts w:asciiTheme="minorHAnsi" w:eastAsiaTheme="minorEastAsia" w:hAnsiTheme="minorHAnsi"/>
                <w:b w:val="0"/>
                <w:noProof/>
                <w:color w:val="auto"/>
                <w:sz w:val="24"/>
                <w:szCs w:val="24"/>
              </w:rPr>
              <w:tab/>
            </w:r>
            <w:r w:rsidR="007D506C" w:rsidRPr="00B33D4B">
              <w:rPr>
                <w:rStyle w:val="Hyperlink"/>
                <w:noProof/>
              </w:rPr>
              <w:t>Class Diagram</w:t>
            </w:r>
            <w:r w:rsidR="007D506C">
              <w:rPr>
                <w:noProof/>
                <w:webHidden/>
              </w:rPr>
              <w:tab/>
            </w:r>
            <w:r w:rsidR="007D506C">
              <w:rPr>
                <w:noProof/>
                <w:webHidden/>
              </w:rPr>
              <w:fldChar w:fldCharType="begin"/>
            </w:r>
            <w:r w:rsidR="007D506C">
              <w:rPr>
                <w:noProof/>
                <w:webHidden/>
              </w:rPr>
              <w:instrText xml:space="preserve"> PAGEREF _Toc72523621 \h </w:instrText>
            </w:r>
            <w:r w:rsidR="007D506C">
              <w:rPr>
                <w:noProof/>
                <w:webHidden/>
              </w:rPr>
            </w:r>
            <w:r w:rsidR="007D506C">
              <w:rPr>
                <w:noProof/>
                <w:webHidden/>
              </w:rPr>
              <w:fldChar w:fldCharType="separate"/>
            </w:r>
            <w:r w:rsidR="007D506C">
              <w:rPr>
                <w:noProof/>
                <w:webHidden/>
              </w:rPr>
              <w:t>7</w:t>
            </w:r>
            <w:r w:rsidR="007D506C">
              <w:rPr>
                <w:noProof/>
                <w:webHidden/>
              </w:rPr>
              <w:fldChar w:fldCharType="end"/>
            </w:r>
          </w:hyperlink>
        </w:p>
        <w:p w14:paraId="18E7A63E" w14:textId="4F3CC87F"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22" w:history="1">
            <w:r w:rsidR="007D506C" w:rsidRPr="00B33D4B">
              <w:rPr>
                <w:rStyle w:val="Hyperlink"/>
                <w:noProof/>
              </w:rPr>
              <w:t>G.1</w:t>
            </w:r>
            <w:r w:rsidR="007D506C">
              <w:rPr>
                <w:rFonts w:asciiTheme="minorHAnsi" w:eastAsiaTheme="minorEastAsia" w:hAnsiTheme="minorHAnsi"/>
                <w:b w:val="0"/>
                <w:noProof/>
                <w:color w:val="auto"/>
                <w:sz w:val="24"/>
                <w:szCs w:val="24"/>
              </w:rPr>
              <w:tab/>
            </w:r>
            <w:r w:rsidR="007D506C" w:rsidRPr="00B33D4B">
              <w:rPr>
                <w:rStyle w:val="Hyperlink"/>
                <w:noProof/>
              </w:rPr>
              <w:t>Medication Manager Class Diagram</w:t>
            </w:r>
            <w:r w:rsidR="007D506C">
              <w:rPr>
                <w:noProof/>
                <w:webHidden/>
              </w:rPr>
              <w:tab/>
            </w:r>
            <w:r w:rsidR="007D506C">
              <w:rPr>
                <w:noProof/>
                <w:webHidden/>
              </w:rPr>
              <w:fldChar w:fldCharType="begin"/>
            </w:r>
            <w:r w:rsidR="007D506C">
              <w:rPr>
                <w:noProof/>
                <w:webHidden/>
              </w:rPr>
              <w:instrText xml:space="preserve"> PAGEREF _Toc72523622 \h </w:instrText>
            </w:r>
            <w:r w:rsidR="007D506C">
              <w:rPr>
                <w:noProof/>
                <w:webHidden/>
              </w:rPr>
            </w:r>
            <w:r w:rsidR="007D506C">
              <w:rPr>
                <w:noProof/>
                <w:webHidden/>
              </w:rPr>
              <w:fldChar w:fldCharType="separate"/>
            </w:r>
            <w:r w:rsidR="007D506C">
              <w:rPr>
                <w:noProof/>
                <w:webHidden/>
              </w:rPr>
              <w:t>7</w:t>
            </w:r>
            <w:r w:rsidR="007D506C">
              <w:rPr>
                <w:noProof/>
                <w:webHidden/>
              </w:rPr>
              <w:fldChar w:fldCharType="end"/>
            </w:r>
          </w:hyperlink>
        </w:p>
        <w:p w14:paraId="09E14F73" w14:textId="3CCE3E6C" w:rsidR="007D506C" w:rsidRDefault="00A440D8">
          <w:pPr>
            <w:pStyle w:val="TOC1"/>
            <w:tabs>
              <w:tab w:val="left" w:pos="960"/>
              <w:tab w:val="right" w:leader="dot" w:pos="9350"/>
            </w:tabs>
            <w:rPr>
              <w:rFonts w:asciiTheme="minorHAnsi" w:eastAsiaTheme="minorEastAsia" w:hAnsiTheme="minorHAnsi"/>
              <w:b w:val="0"/>
              <w:noProof/>
              <w:color w:val="auto"/>
              <w:sz w:val="24"/>
              <w:szCs w:val="24"/>
            </w:rPr>
          </w:pPr>
          <w:hyperlink w:anchor="_Toc72523623" w:history="1">
            <w:r w:rsidR="007D506C" w:rsidRPr="00B33D4B">
              <w:rPr>
                <w:rStyle w:val="Hyperlink"/>
                <w:noProof/>
              </w:rPr>
              <w:t>H</w:t>
            </w:r>
            <w:r w:rsidR="007D506C">
              <w:rPr>
                <w:rFonts w:asciiTheme="minorHAnsi" w:eastAsiaTheme="minorEastAsia" w:hAnsiTheme="minorHAnsi"/>
                <w:b w:val="0"/>
                <w:noProof/>
                <w:color w:val="auto"/>
                <w:sz w:val="24"/>
                <w:szCs w:val="24"/>
              </w:rPr>
              <w:tab/>
            </w:r>
            <w:r w:rsidR="007D506C" w:rsidRPr="00B33D4B">
              <w:rPr>
                <w:rStyle w:val="Hyperlink"/>
                <w:noProof/>
              </w:rPr>
              <w:t>Class Definition</w:t>
            </w:r>
            <w:r w:rsidR="007D506C">
              <w:rPr>
                <w:noProof/>
                <w:webHidden/>
              </w:rPr>
              <w:tab/>
            </w:r>
            <w:r w:rsidR="007D506C">
              <w:rPr>
                <w:noProof/>
                <w:webHidden/>
              </w:rPr>
              <w:fldChar w:fldCharType="begin"/>
            </w:r>
            <w:r w:rsidR="007D506C">
              <w:rPr>
                <w:noProof/>
                <w:webHidden/>
              </w:rPr>
              <w:instrText xml:space="preserve"> PAGEREF _Toc72523623 \h </w:instrText>
            </w:r>
            <w:r w:rsidR="007D506C">
              <w:rPr>
                <w:noProof/>
                <w:webHidden/>
              </w:rPr>
            </w:r>
            <w:r w:rsidR="007D506C">
              <w:rPr>
                <w:noProof/>
                <w:webHidden/>
              </w:rPr>
              <w:fldChar w:fldCharType="separate"/>
            </w:r>
            <w:r w:rsidR="007D506C">
              <w:rPr>
                <w:noProof/>
                <w:webHidden/>
              </w:rPr>
              <w:t>8</w:t>
            </w:r>
            <w:r w:rsidR="007D506C">
              <w:rPr>
                <w:noProof/>
                <w:webHidden/>
              </w:rPr>
              <w:fldChar w:fldCharType="end"/>
            </w:r>
          </w:hyperlink>
        </w:p>
        <w:p w14:paraId="23B1A7BA" w14:textId="141E7075"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24" w:history="1">
            <w:r w:rsidR="007D506C" w:rsidRPr="00B33D4B">
              <w:rPr>
                <w:rStyle w:val="Hyperlink"/>
                <w:noProof/>
              </w:rPr>
              <w:t>H.1</w:t>
            </w:r>
            <w:r w:rsidR="007D506C">
              <w:rPr>
                <w:rFonts w:asciiTheme="minorHAnsi" w:eastAsiaTheme="minorEastAsia" w:hAnsiTheme="minorHAnsi"/>
                <w:b w:val="0"/>
                <w:noProof/>
                <w:color w:val="auto"/>
                <w:sz w:val="24"/>
                <w:szCs w:val="24"/>
              </w:rPr>
              <w:tab/>
            </w:r>
            <w:r w:rsidR="007D506C" w:rsidRPr="00B33D4B">
              <w:rPr>
                <w:rStyle w:val="Hyperlink"/>
                <w:noProof/>
              </w:rPr>
              <w:t>Account  Class Definition</w:t>
            </w:r>
            <w:r w:rsidR="007D506C">
              <w:rPr>
                <w:noProof/>
                <w:webHidden/>
              </w:rPr>
              <w:tab/>
            </w:r>
            <w:r w:rsidR="007D506C">
              <w:rPr>
                <w:noProof/>
                <w:webHidden/>
              </w:rPr>
              <w:fldChar w:fldCharType="begin"/>
            </w:r>
            <w:r w:rsidR="007D506C">
              <w:rPr>
                <w:noProof/>
                <w:webHidden/>
              </w:rPr>
              <w:instrText xml:space="preserve"> PAGEREF _Toc72523624 \h </w:instrText>
            </w:r>
            <w:r w:rsidR="007D506C">
              <w:rPr>
                <w:noProof/>
                <w:webHidden/>
              </w:rPr>
            </w:r>
            <w:r w:rsidR="007D506C">
              <w:rPr>
                <w:noProof/>
                <w:webHidden/>
              </w:rPr>
              <w:fldChar w:fldCharType="separate"/>
            </w:r>
            <w:r w:rsidR="007D506C">
              <w:rPr>
                <w:noProof/>
                <w:webHidden/>
              </w:rPr>
              <w:t>8</w:t>
            </w:r>
            <w:r w:rsidR="007D506C">
              <w:rPr>
                <w:noProof/>
                <w:webHidden/>
              </w:rPr>
              <w:fldChar w:fldCharType="end"/>
            </w:r>
          </w:hyperlink>
        </w:p>
        <w:p w14:paraId="717C3FD7" w14:textId="2B00D7E5"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25" w:history="1">
            <w:r w:rsidR="007D506C" w:rsidRPr="00B33D4B">
              <w:rPr>
                <w:rStyle w:val="Hyperlink"/>
                <w:noProof/>
              </w:rPr>
              <w:t>H.2</w:t>
            </w:r>
            <w:r w:rsidR="007D506C">
              <w:rPr>
                <w:rFonts w:asciiTheme="minorHAnsi" w:eastAsiaTheme="minorEastAsia" w:hAnsiTheme="minorHAnsi"/>
                <w:b w:val="0"/>
                <w:noProof/>
                <w:color w:val="auto"/>
                <w:sz w:val="24"/>
                <w:szCs w:val="24"/>
              </w:rPr>
              <w:tab/>
            </w:r>
            <w:r w:rsidR="007D506C" w:rsidRPr="00B33D4B">
              <w:rPr>
                <w:rStyle w:val="Hyperlink"/>
                <w:noProof/>
              </w:rPr>
              <w:t>Medtake Class Definition</w:t>
            </w:r>
            <w:r w:rsidR="007D506C">
              <w:rPr>
                <w:noProof/>
                <w:webHidden/>
              </w:rPr>
              <w:tab/>
            </w:r>
            <w:r w:rsidR="007D506C">
              <w:rPr>
                <w:noProof/>
                <w:webHidden/>
              </w:rPr>
              <w:fldChar w:fldCharType="begin"/>
            </w:r>
            <w:r w:rsidR="007D506C">
              <w:rPr>
                <w:noProof/>
                <w:webHidden/>
              </w:rPr>
              <w:instrText xml:space="preserve"> PAGEREF _Toc72523625 \h </w:instrText>
            </w:r>
            <w:r w:rsidR="007D506C">
              <w:rPr>
                <w:noProof/>
                <w:webHidden/>
              </w:rPr>
            </w:r>
            <w:r w:rsidR="007D506C">
              <w:rPr>
                <w:noProof/>
                <w:webHidden/>
              </w:rPr>
              <w:fldChar w:fldCharType="separate"/>
            </w:r>
            <w:r w:rsidR="007D506C">
              <w:rPr>
                <w:noProof/>
                <w:webHidden/>
              </w:rPr>
              <w:t>8</w:t>
            </w:r>
            <w:r w:rsidR="007D506C">
              <w:rPr>
                <w:noProof/>
                <w:webHidden/>
              </w:rPr>
              <w:fldChar w:fldCharType="end"/>
            </w:r>
          </w:hyperlink>
        </w:p>
        <w:p w14:paraId="46AA20ED" w14:textId="039F5902"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26" w:history="1">
            <w:r w:rsidR="007D506C" w:rsidRPr="00B33D4B">
              <w:rPr>
                <w:rStyle w:val="Hyperlink"/>
                <w:noProof/>
              </w:rPr>
              <w:t>H.3</w:t>
            </w:r>
            <w:r w:rsidR="007D506C">
              <w:rPr>
                <w:rFonts w:asciiTheme="minorHAnsi" w:eastAsiaTheme="minorEastAsia" w:hAnsiTheme="minorHAnsi"/>
                <w:b w:val="0"/>
                <w:noProof/>
                <w:color w:val="auto"/>
                <w:sz w:val="24"/>
                <w:szCs w:val="24"/>
              </w:rPr>
              <w:tab/>
            </w:r>
            <w:r w:rsidR="007D506C" w:rsidRPr="00B33D4B">
              <w:rPr>
                <w:rStyle w:val="Hyperlink"/>
                <w:noProof/>
              </w:rPr>
              <w:t>Ratings_Recommendation Class Definition</w:t>
            </w:r>
            <w:r w:rsidR="007D506C">
              <w:rPr>
                <w:noProof/>
                <w:webHidden/>
              </w:rPr>
              <w:tab/>
            </w:r>
            <w:r w:rsidR="007D506C">
              <w:rPr>
                <w:noProof/>
                <w:webHidden/>
              </w:rPr>
              <w:fldChar w:fldCharType="begin"/>
            </w:r>
            <w:r w:rsidR="007D506C">
              <w:rPr>
                <w:noProof/>
                <w:webHidden/>
              </w:rPr>
              <w:instrText xml:space="preserve"> PAGEREF _Toc72523626 \h </w:instrText>
            </w:r>
            <w:r w:rsidR="007D506C">
              <w:rPr>
                <w:noProof/>
                <w:webHidden/>
              </w:rPr>
            </w:r>
            <w:r w:rsidR="007D506C">
              <w:rPr>
                <w:noProof/>
                <w:webHidden/>
              </w:rPr>
              <w:fldChar w:fldCharType="separate"/>
            </w:r>
            <w:r w:rsidR="007D506C">
              <w:rPr>
                <w:noProof/>
                <w:webHidden/>
              </w:rPr>
              <w:t>8</w:t>
            </w:r>
            <w:r w:rsidR="007D506C">
              <w:rPr>
                <w:noProof/>
                <w:webHidden/>
              </w:rPr>
              <w:fldChar w:fldCharType="end"/>
            </w:r>
          </w:hyperlink>
        </w:p>
        <w:p w14:paraId="07BE0DD3" w14:textId="4272F1CC"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27" w:history="1">
            <w:r w:rsidR="007D506C" w:rsidRPr="00B33D4B">
              <w:rPr>
                <w:rStyle w:val="Hyperlink"/>
                <w:noProof/>
              </w:rPr>
              <w:t>H.4</w:t>
            </w:r>
            <w:r w:rsidR="007D506C">
              <w:rPr>
                <w:rFonts w:asciiTheme="minorHAnsi" w:eastAsiaTheme="minorEastAsia" w:hAnsiTheme="minorHAnsi"/>
                <w:b w:val="0"/>
                <w:noProof/>
                <w:color w:val="auto"/>
                <w:sz w:val="24"/>
                <w:szCs w:val="24"/>
              </w:rPr>
              <w:tab/>
            </w:r>
            <w:r w:rsidR="007D506C" w:rsidRPr="00B33D4B">
              <w:rPr>
                <w:rStyle w:val="Hyperlink"/>
                <w:noProof/>
              </w:rPr>
              <w:t>IService Class Definition</w:t>
            </w:r>
            <w:r w:rsidR="007D506C">
              <w:rPr>
                <w:noProof/>
                <w:webHidden/>
              </w:rPr>
              <w:tab/>
            </w:r>
            <w:r w:rsidR="007D506C">
              <w:rPr>
                <w:noProof/>
                <w:webHidden/>
              </w:rPr>
              <w:fldChar w:fldCharType="begin"/>
            </w:r>
            <w:r w:rsidR="007D506C">
              <w:rPr>
                <w:noProof/>
                <w:webHidden/>
              </w:rPr>
              <w:instrText xml:space="preserve"> PAGEREF _Toc72523627 \h </w:instrText>
            </w:r>
            <w:r w:rsidR="007D506C">
              <w:rPr>
                <w:noProof/>
                <w:webHidden/>
              </w:rPr>
            </w:r>
            <w:r w:rsidR="007D506C">
              <w:rPr>
                <w:noProof/>
                <w:webHidden/>
              </w:rPr>
              <w:fldChar w:fldCharType="separate"/>
            </w:r>
            <w:r w:rsidR="007D506C">
              <w:rPr>
                <w:noProof/>
                <w:webHidden/>
              </w:rPr>
              <w:t>9</w:t>
            </w:r>
            <w:r w:rsidR="007D506C">
              <w:rPr>
                <w:noProof/>
                <w:webHidden/>
              </w:rPr>
              <w:fldChar w:fldCharType="end"/>
            </w:r>
          </w:hyperlink>
        </w:p>
        <w:p w14:paraId="21251672" w14:textId="7E6FBAEF"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28" w:history="1">
            <w:r w:rsidR="007D506C" w:rsidRPr="00B33D4B">
              <w:rPr>
                <w:rStyle w:val="Hyperlink"/>
                <w:noProof/>
              </w:rPr>
              <w:t>H.5</w:t>
            </w:r>
            <w:r w:rsidR="007D506C">
              <w:rPr>
                <w:rFonts w:asciiTheme="minorHAnsi" w:eastAsiaTheme="minorEastAsia" w:hAnsiTheme="minorHAnsi"/>
                <w:b w:val="0"/>
                <w:noProof/>
                <w:color w:val="auto"/>
                <w:sz w:val="24"/>
                <w:szCs w:val="24"/>
              </w:rPr>
              <w:tab/>
            </w:r>
            <w:r w:rsidR="007D506C" w:rsidRPr="00B33D4B">
              <w:rPr>
                <w:rStyle w:val="Hyperlink"/>
                <w:noProof/>
              </w:rPr>
              <w:t>Service Class Definition</w:t>
            </w:r>
            <w:r w:rsidR="007D506C">
              <w:rPr>
                <w:noProof/>
                <w:webHidden/>
              </w:rPr>
              <w:tab/>
            </w:r>
            <w:r w:rsidR="007D506C">
              <w:rPr>
                <w:noProof/>
                <w:webHidden/>
              </w:rPr>
              <w:fldChar w:fldCharType="begin"/>
            </w:r>
            <w:r w:rsidR="007D506C">
              <w:rPr>
                <w:noProof/>
                <w:webHidden/>
              </w:rPr>
              <w:instrText xml:space="preserve"> PAGEREF _Toc72523628 \h </w:instrText>
            </w:r>
            <w:r w:rsidR="007D506C">
              <w:rPr>
                <w:noProof/>
                <w:webHidden/>
              </w:rPr>
            </w:r>
            <w:r w:rsidR="007D506C">
              <w:rPr>
                <w:noProof/>
                <w:webHidden/>
              </w:rPr>
              <w:fldChar w:fldCharType="separate"/>
            </w:r>
            <w:r w:rsidR="007D506C">
              <w:rPr>
                <w:noProof/>
                <w:webHidden/>
              </w:rPr>
              <w:t>9</w:t>
            </w:r>
            <w:r w:rsidR="007D506C">
              <w:rPr>
                <w:noProof/>
                <w:webHidden/>
              </w:rPr>
              <w:fldChar w:fldCharType="end"/>
            </w:r>
          </w:hyperlink>
        </w:p>
        <w:p w14:paraId="26DACF22" w14:textId="14A10693"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29" w:history="1">
            <w:r w:rsidR="007D506C" w:rsidRPr="00B33D4B">
              <w:rPr>
                <w:rStyle w:val="Hyperlink"/>
                <w:noProof/>
              </w:rPr>
              <w:t>H.6</w:t>
            </w:r>
            <w:r w:rsidR="007D506C">
              <w:rPr>
                <w:rFonts w:asciiTheme="minorHAnsi" w:eastAsiaTheme="minorEastAsia" w:hAnsiTheme="minorHAnsi"/>
                <w:b w:val="0"/>
                <w:noProof/>
                <w:color w:val="auto"/>
                <w:sz w:val="24"/>
                <w:szCs w:val="24"/>
              </w:rPr>
              <w:tab/>
            </w:r>
            <w:r w:rsidR="007D506C" w:rsidRPr="00B33D4B">
              <w:rPr>
                <w:rStyle w:val="Hyperlink"/>
                <w:noProof/>
              </w:rPr>
              <w:t>MedType Class Definition</w:t>
            </w:r>
            <w:r w:rsidR="007D506C">
              <w:rPr>
                <w:noProof/>
                <w:webHidden/>
              </w:rPr>
              <w:tab/>
            </w:r>
            <w:r w:rsidR="007D506C">
              <w:rPr>
                <w:noProof/>
                <w:webHidden/>
              </w:rPr>
              <w:fldChar w:fldCharType="begin"/>
            </w:r>
            <w:r w:rsidR="007D506C">
              <w:rPr>
                <w:noProof/>
                <w:webHidden/>
              </w:rPr>
              <w:instrText xml:space="preserve"> PAGEREF _Toc72523629 \h </w:instrText>
            </w:r>
            <w:r w:rsidR="007D506C">
              <w:rPr>
                <w:noProof/>
                <w:webHidden/>
              </w:rPr>
            </w:r>
            <w:r w:rsidR="007D506C">
              <w:rPr>
                <w:noProof/>
                <w:webHidden/>
              </w:rPr>
              <w:fldChar w:fldCharType="separate"/>
            </w:r>
            <w:r w:rsidR="007D506C">
              <w:rPr>
                <w:noProof/>
                <w:webHidden/>
              </w:rPr>
              <w:t>12</w:t>
            </w:r>
            <w:r w:rsidR="007D506C">
              <w:rPr>
                <w:noProof/>
                <w:webHidden/>
              </w:rPr>
              <w:fldChar w:fldCharType="end"/>
            </w:r>
          </w:hyperlink>
        </w:p>
        <w:p w14:paraId="33491C46" w14:textId="521DF177"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30" w:history="1">
            <w:r w:rsidR="007D506C" w:rsidRPr="00B33D4B">
              <w:rPr>
                <w:rStyle w:val="Hyperlink"/>
                <w:noProof/>
              </w:rPr>
              <w:t>H.7</w:t>
            </w:r>
            <w:r w:rsidR="007D506C">
              <w:rPr>
                <w:rFonts w:asciiTheme="minorHAnsi" w:eastAsiaTheme="minorEastAsia" w:hAnsiTheme="minorHAnsi"/>
                <w:b w:val="0"/>
                <w:noProof/>
                <w:color w:val="auto"/>
                <w:sz w:val="24"/>
                <w:szCs w:val="24"/>
              </w:rPr>
              <w:tab/>
            </w:r>
            <w:r w:rsidR="007D506C" w:rsidRPr="00B33D4B">
              <w:rPr>
                <w:rStyle w:val="Hyperlink"/>
                <w:noProof/>
              </w:rPr>
              <w:t>MedTake Class Definition</w:t>
            </w:r>
            <w:r w:rsidR="007D506C">
              <w:rPr>
                <w:noProof/>
                <w:webHidden/>
              </w:rPr>
              <w:tab/>
            </w:r>
            <w:r w:rsidR="007D506C">
              <w:rPr>
                <w:noProof/>
                <w:webHidden/>
              </w:rPr>
              <w:fldChar w:fldCharType="begin"/>
            </w:r>
            <w:r w:rsidR="007D506C">
              <w:rPr>
                <w:noProof/>
                <w:webHidden/>
              </w:rPr>
              <w:instrText xml:space="preserve"> PAGEREF _Toc72523630 \h </w:instrText>
            </w:r>
            <w:r w:rsidR="007D506C">
              <w:rPr>
                <w:noProof/>
                <w:webHidden/>
              </w:rPr>
            </w:r>
            <w:r w:rsidR="007D506C">
              <w:rPr>
                <w:noProof/>
                <w:webHidden/>
              </w:rPr>
              <w:fldChar w:fldCharType="separate"/>
            </w:r>
            <w:r w:rsidR="007D506C">
              <w:rPr>
                <w:noProof/>
                <w:webHidden/>
              </w:rPr>
              <w:t>12</w:t>
            </w:r>
            <w:r w:rsidR="007D506C">
              <w:rPr>
                <w:noProof/>
                <w:webHidden/>
              </w:rPr>
              <w:fldChar w:fldCharType="end"/>
            </w:r>
          </w:hyperlink>
        </w:p>
        <w:p w14:paraId="16CE89DE" w14:textId="05B480ED"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31" w:history="1">
            <w:r w:rsidR="007D506C" w:rsidRPr="00B33D4B">
              <w:rPr>
                <w:rStyle w:val="Hyperlink"/>
                <w:noProof/>
              </w:rPr>
              <w:t>H.8</w:t>
            </w:r>
            <w:r w:rsidR="007D506C">
              <w:rPr>
                <w:rFonts w:asciiTheme="minorHAnsi" w:eastAsiaTheme="minorEastAsia" w:hAnsiTheme="minorHAnsi"/>
                <w:b w:val="0"/>
                <w:noProof/>
                <w:color w:val="auto"/>
                <w:sz w:val="24"/>
                <w:szCs w:val="24"/>
              </w:rPr>
              <w:tab/>
            </w:r>
            <w:r w:rsidR="007D506C" w:rsidRPr="00B33D4B">
              <w:rPr>
                <w:rStyle w:val="Hyperlink"/>
                <w:noProof/>
              </w:rPr>
              <w:t>MedTakeSchedule Class Definition</w:t>
            </w:r>
            <w:r w:rsidR="007D506C">
              <w:rPr>
                <w:noProof/>
                <w:webHidden/>
              </w:rPr>
              <w:tab/>
            </w:r>
            <w:r w:rsidR="007D506C">
              <w:rPr>
                <w:noProof/>
                <w:webHidden/>
              </w:rPr>
              <w:fldChar w:fldCharType="begin"/>
            </w:r>
            <w:r w:rsidR="007D506C">
              <w:rPr>
                <w:noProof/>
                <w:webHidden/>
              </w:rPr>
              <w:instrText xml:space="preserve"> PAGEREF _Toc72523631 \h </w:instrText>
            </w:r>
            <w:r w:rsidR="007D506C">
              <w:rPr>
                <w:noProof/>
                <w:webHidden/>
              </w:rPr>
            </w:r>
            <w:r w:rsidR="007D506C">
              <w:rPr>
                <w:noProof/>
                <w:webHidden/>
              </w:rPr>
              <w:fldChar w:fldCharType="separate"/>
            </w:r>
            <w:r w:rsidR="007D506C">
              <w:rPr>
                <w:noProof/>
                <w:webHidden/>
              </w:rPr>
              <w:t>13</w:t>
            </w:r>
            <w:r w:rsidR="007D506C">
              <w:rPr>
                <w:noProof/>
                <w:webHidden/>
              </w:rPr>
              <w:fldChar w:fldCharType="end"/>
            </w:r>
          </w:hyperlink>
        </w:p>
        <w:p w14:paraId="0C8BB45C" w14:textId="2CE6FA69"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32" w:history="1">
            <w:r w:rsidR="007D506C" w:rsidRPr="00B33D4B">
              <w:rPr>
                <w:rStyle w:val="Hyperlink"/>
                <w:noProof/>
              </w:rPr>
              <w:t>H.9</w:t>
            </w:r>
            <w:r w:rsidR="007D506C">
              <w:rPr>
                <w:rFonts w:asciiTheme="minorHAnsi" w:eastAsiaTheme="minorEastAsia" w:hAnsiTheme="minorHAnsi"/>
                <w:b w:val="0"/>
                <w:noProof/>
                <w:color w:val="auto"/>
                <w:sz w:val="24"/>
                <w:szCs w:val="24"/>
              </w:rPr>
              <w:tab/>
            </w:r>
            <w:r w:rsidR="007D506C" w:rsidRPr="00B33D4B">
              <w:rPr>
                <w:rStyle w:val="Hyperlink"/>
                <w:noProof/>
              </w:rPr>
              <w:t>MedTakeToday Class Definition</w:t>
            </w:r>
            <w:r w:rsidR="007D506C">
              <w:rPr>
                <w:noProof/>
                <w:webHidden/>
              </w:rPr>
              <w:tab/>
            </w:r>
            <w:r w:rsidR="007D506C">
              <w:rPr>
                <w:noProof/>
                <w:webHidden/>
              </w:rPr>
              <w:fldChar w:fldCharType="begin"/>
            </w:r>
            <w:r w:rsidR="007D506C">
              <w:rPr>
                <w:noProof/>
                <w:webHidden/>
              </w:rPr>
              <w:instrText xml:space="preserve"> PAGEREF _Toc72523632 \h </w:instrText>
            </w:r>
            <w:r w:rsidR="007D506C">
              <w:rPr>
                <w:noProof/>
                <w:webHidden/>
              </w:rPr>
            </w:r>
            <w:r w:rsidR="007D506C">
              <w:rPr>
                <w:noProof/>
                <w:webHidden/>
              </w:rPr>
              <w:fldChar w:fldCharType="separate"/>
            </w:r>
            <w:r w:rsidR="007D506C">
              <w:rPr>
                <w:noProof/>
                <w:webHidden/>
              </w:rPr>
              <w:t>13</w:t>
            </w:r>
            <w:r w:rsidR="007D506C">
              <w:rPr>
                <w:noProof/>
                <w:webHidden/>
              </w:rPr>
              <w:fldChar w:fldCharType="end"/>
            </w:r>
          </w:hyperlink>
        </w:p>
        <w:p w14:paraId="6692F56D" w14:textId="06D9E3FF"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33" w:history="1">
            <w:r w:rsidR="007D506C" w:rsidRPr="00B33D4B">
              <w:rPr>
                <w:rStyle w:val="Hyperlink"/>
                <w:noProof/>
              </w:rPr>
              <w:t>H.10</w:t>
            </w:r>
            <w:r w:rsidR="007D506C">
              <w:rPr>
                <w:rFonts w:asciiTheme="minorHAnsi" w:eastAsiaTheme="minorEastAsia" w:hAnsiTheme="minorHAnsi"/>
                <w:b w:val="0"/>
                <w:noProof/>
                <w:color w:val="auto"/>
                <w:sz w:val="24"/>
                <w:szCs w:val="24"/>
              </w:rPr>
              <w:tab/>
            </w:r>
            <w:r w:rsidR="007D506C" w:rsidRPr="00B33D4B">
              <w:rPr>
                <w:rStyle w:val="Hyperlink"/>
                <w:noProof/>
              </w:rPr>
              <w:t>AccountLog Class Definition</w:t>
            </w:r>
            <w:r w:rsidR="007D506C">
              <w:rPr>
                <w:noProof/>
                <w:webHidden/>
              </w:rPr>
              <w:tab/>
            </w:r>
            <w:r w:rsidR="007D506C">
              <w:rPr>
                <w:noProof/>
                <w:webHidden/>
              </w:rPr>
              <w:fldChar w:fldCharType="begin"/>
            </w:r>
            <w:r w:rsidR="007D506C">
              <w:rPr>
                <w:noProof/>
                <w:webHidden/>
              </w:rPr>
              <w:instrText xml:space="preserve"> PAGEREF _Toc72523633 \h </w:instrText>
            </w:r>
            <w:r w:rsidR="007D506C">
              <w:rPr>
                <w:noProof/>
                <w:webHidden/>
              </w:rPr>
            </w:r>
            <w:r w:rsidR="007D506C">
              <w:rPr>
                <w:noProof/>
                <w:webHidden/>
              </w:rPr>
              <w:fldChar w:fldCharType="separate"/>
            </w:r>
            <w:r w:rsidR="007D506C">
              <w:rPr>
                <w:noProof/>
                <w:webHidden/>
              </w:rPr>
              <w:t>14</w:t>
            </w:r>
            <w:r w:rsidR="007D506C">
              <w:rPr>
                <w:noProof/>
                <w:webHidden/>
              </w:rPr>
              <w:fldChar w:fldCharType="end"/>
            </w:r>
          </w:hyperlink>
        </w:p>
        <w:p w14:paraId="2EDE45CB" w14:textId="33E5D70A"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34" w:history="1">
            <w:r w:rsidR="007D506C" w:rsidRPr="00B33D4B">
              <w:rPr>
                <w:rStyle w:val="Hyperlink"/>
                <w:noProof/>
              </w:rPr>
              <w:t>H.11</w:t>
            </w:r>
            <w:r w:rsidR="007D506C">
              <w:rPr>
                <w:rFonts w:asciiTheme="minorHAnsi" w:eastAsiaTheme="minorEastAsia" w:hAnsiTheme="minorHAnsi"/>
                <w:b w:val="0"/>
                <w:noProof/>
                <w:color w:val="auto"/>
                <w:sz w:val="24"/>
                <w:szCs w:val="24"/>
              </w:rPr>
              <w:tab/>
            </w:r>
            <w:r w:rsidR="007D506C" w:rsidRPr="00B33D4B">
              <w:rPr>
                <w:rStyle w:val="Hyperlink"/>
                <w:noProof/>
              </w:rPr>
              <w:t>IntakeLog Class Definition</w:t>
            </w:r>
            <w:r w:rsidR="007D506C">
              <w:rPr>
                <w:noProof/>
                <w:webHidden/>
              </w:rPr>
              <w:tab/>
            </w:r>
            <w:r w:rsidR="007D506C">
              <w:rPr>
                <w:noProof/>
                <w:webHidden/>
              </w:rPr>
              <w:fldChar w:fldCharType="begin"/>
            </w:r>
            <w:r w:rsidR="007D506C">
              <w:rPr>
                <w:noProof/>
                <w:webHidden/>
              </w:rPr>
              <w:instrText xml:space="preserve"> PAGEREF _Toc72523634 \h </w:instrText>
            </w:r>
            <w:r w:rsidR="007D506C">
              <w:rPr>
                <w:noProof/>
                <w:webHidden/>
              </w:rPr>
            </w:r>
            <w:r w:rsidR="007D506C">
              <w:rPr>
                <w:noProof/>
                <w:webHidden/>
              </w:rPr>
              <w:fldChar w:fldCharType="separate"/>
            </w:r>
            <w:r w:rsidR="007D506C">
              <w:rPr>
                <w:noProof/>
                <w:webHidden/>
              </w:rPr>
              <w:t>14</w:t>
            </w:r>
            <w:r w:rsidR="007D506C">
              <w:rPr>
                <w:noProof/>
                <w:webHidden/>
              </w:rPr>
              <w:fldChar w:fldCharType="end"/>
            </w:r>
          </w:hyperlink>
        </w:p>
        <w:p w14:paraId="20284581" w14:textId="68383BA2" w:rsidR="007D506C" w:rsidRDefault="00A440D8">
          <w:pPr>
            <w:pStyle w:val="TOC1"/>
            <w:tabs>
              <w:tab w:val="left" w:pos="720"/>
              <w:tab w:val="right" w:leader="dot" w:pos="9350"/>
            </w:tabs>
            <w:rPr>
              <w:rFonts w:asciiTheme="minorHAnsi" w:eastAsiaTheme="minorEastAsia" w:hAnsiTheme="minorHAnsi"/>
              <w:b w:val="0"/>
              <w:noProof/>
              <w:color w:val="auto"/>
              <w:sz w:val="24"/>
              <w:szCs w:val="24"/>
            </w:rPr>
          </w:pPr>
          <w:hyperlink w:anchor="_Toc72523635" w:history="1">
            <w:r w:rsidR="007D506C" w:rsidRPr="00B33D4B">
              <w:rPr>
                <w:rStyle w:val="Hyperlink"/>
                <w:noProof/>
              </w:rPr>
              <w:t>I</w:t>
            </w:r>
            <w:r w:rsidR="007D506C">
              <w:rPr>
                <w:rFonts w:asciiTheme="minorHAnsi" w:eastAsiaTheme="minorEastAsia" w:hAnsiTheme="minorHAnsi"/>
                <w:b w:val="0"/>
                <w:noProof/>
                <w:color w:val="auto"/>
                <w:sz w:val="24"/>
                <w:szCs w:val="24"/>
              </w:rPr>
              <w:tab/>
            </w:r>
            <w:r w:rsidR="007D506C" w:rsidRPr="00B33D4B">
              <w:rPr>
                <w:rStyle w:val="Hyperlink"/>
                <w:noProof/>
              </w:rPr>
              <w:t>User Manual</w:t>
            </w:r>
            <w:r w:rsidR="007D506C">
              <w:rPr>
                <w:noProof/>
                <w:webHidden/>
              </w:rPr>
              <w:tab/>
            </w:r>
            <w:r w:rsidR="007D506C">
              <w:rPr>
                <w:noProof/>
                <w:webHidden/>
              </w:rPr>
              <w:fldChar w:fldCharType="begin"/>
            </w:r>
            <w:r w:rsidR="007D506C">
              <w:rPr>
                <w:noProof/>
                <w:webHidden/>
              </w:rPr>
              <w:instrText xml:space="preserve"> PAGEREF _Toc72523635 \h </w:instrText>
            </w:r>
            <w:r w:rsidR="007D506C">
              <w:rPr>
                <w:noProof/>
                <w:webHidden/>
              </w:rPr>
            </w:r>
            <w:r w:rsidR="007D506C">
              <w:rPr>
                <w:noProof/>
                <w:webHidden/>
              </w:rPr>
              <w:fldChar w:fldCharType="separate"/>
            </w:r>
            <w:r w:rsidR="007D506C">
              <w:rPr>
                <w:noProof/>
                <w:webHidden/>
              </w:rPr>
              <w:t>15</w:t>
            </w:r>
            <w:r w:rsidR="007D506C">
              <w:rPr>
                <w:noProof/>
                <w:webHidden/>
              </w:rPr>
              <w:fldChar w:fldCharType="end"/>
            </w:r>
          </w:hyperlink>
        </w:p>
        <w:p w14:paraId="43FF27A7" w14:textId="53255394"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36" w:history="1">
            <w:r w:rsidR="007D506C" w:rsidRPr="00B33D4B">
              <w:rPr>
                <w:rStyle w:val="Hyperlink"/>
                <w:noProof/>
              </w:rPr>
              <w:t>I.1</w:t>
            </w:r>
            <w:r w:rsidR="007D506C">
              <w:rPr>
                <w:rFonts w:asciiTheme="minorHAnsi" w:eastAsiaTheme="minorEastAsia" w:hAnsiTheme="minorHAnsi"/>
                <w:b w:val="0"/>
                <w:noProof/>
                <w:color w:val="auto"/>
                <w:sz w:val="24"/>
                <w:szCs w:val="24"/>
              </w:rPr>
              <w:tab/>
            </w:r>
            <w:r w:rsidR="007D506C" w:rsidRPr="00B33D4B">
              <w:rPr>
                <w:rStyle w:val="Hyperlink"/>
                <w:noProof/>
              </w:rPr>
              <w:t>Log-in Interface</w:t>
            </w:r>
            <w:r w:rsidR="007D506C">
              <w:rPr>
                <w:noProof/>
                <w:webHidden/>
              </w:rPr>
              <w:tab/>
            </w:r>
            <w:r w:rsidR="007D506C">
              <w:rPr>
                <w:noProof/>
                <w:webHidden/>
              </w:rPr>
              <w:fldChar w:fldCharType="begin"/>
            </w:r>
            <w:r w:rsidR="007D506C">
              <w:rPr>
                <w:noProof/>
                <w:webHidden/>
              </w:rPr>
              <w:instrText xml:space="preserve"> PAGEREF _Toc72523636 \h </w:instrText>
            </w:r>
            <w:r w:rsidR="007D506C">
              <w:rPr>
                <w:noProof/>
                <w:webHidden/>
              </w:rPr>
            </w:r>
            <w:r w:rsidR="007D506C">
              <w:rPr>
                <w:noProof/>
                <w:webHidden/>
              </w:rPr>
              <w:fldChar w:fldCharType="separate"/>
            </w:r>
            <w:r w:rsidR="007D506C">
              <w:rPr>
                <w:noProof/>
                <w:webHidden/>
              </w:rPr>
              <w:t>15</w:t>
            </w:r>
            <w:r w:rsidR="007D506C">
              <w:rPr>
                <w:noProof/>
                <w:webHidden/>
              </w:rPr>
              <w:fldChar w:fldCharType="end"/>
            </w:r>
          </w:hyperlink>
        </w:p>
        <w:p w14:paraId="2EA0F794" w14:textId="085FA78C"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37" w:history="1">
            <w:r w:rsidR="007D506C" w:rsidRPr="00B33D4B">
              <w:rPr>
                <w:rStyle w:val="Hyperlink"/>
                <w:noProof/>
              </w:rPr>
              <w:t>I.2</w:t>
            </w:r>
            <w:r w:rsidR="007D506C">
              <w:rPr>
                <w:rFonts w:asciiTheme="minorHAnsi" w:eastAsiaTheme="minorEastAsia" w:hAnsiTheme="minorHAnsi"/>
                <w:b w:val="0"/>
                <w:noProof/>
                <w:color w:val="auto"/>
                <w:sz w:val="24"/>
                <w:szCs w:val="24"/>
              </w:rPr>
              <w:tab/>
            </w:r>
            <w:r w:rsidR="007D506C" w:rsidRPr="00B33D4B">
              <w:rPr>
                <w:rStyle w:val="Hyperlink"/>
                <w:noProof/>
              </w:rPr>
              <w:t>Home Page</w:t>
            </w:r>
            <w:r w:rsidR="007D506C">
              <w:rPr>
                <w:noProof/>
                <w:webHidden/>
              </w:rPr>
              <w:tab/>
            </w:r>
            <w:r w:rsidR="007D506C">
              <w:rPr>
                <w:noProof/>
                <w:webHidden/>
              </w:rPr>
              <w:fldChar w:fldCharType="begin"/>
            </w:r>
            <w:r w:rsidR="007D506C">
              <w:rPr>
                <w:noProof/>
                <w:webHidden/>
              </w:rPr>
              <w:instrText xml:space="preserve"> PAGEREF _Toc72523637 \h </w:instrText>
            </w:r>
            <w:r w:rsidR="007D506C">
              <w:rPr>
                <w:noProof/>
                <w:webHidden/>
              </w:rPr>
            </w:r>
            <w:r w:rsidR="007D506C">
              <w:rPr>
                <w:noProof/>
                <w:webHidden/>
              </w:rPr>
              <w:fldChar w:fldCharType="separate"/>
            </w:r>
            <w:r w:rsidR="007D506C">
              <w:rPr>
                <w:noProof/>
                <w:webHidden/>
              </w:rPr>
              <w:t>17</w:t>
            </w:r>
            <w:r w:rsidR="007D506C">
              <w:rPr>
                <w:noProof/>
                <w:webHidden/>
              </w:rPr>
              <w:fldChar w:fldCharType="end"/>
            </w:r>
          </w:hyperlink>
        </w:p>
        <w:p w14:paraId="7046AE4C" w14:textId="41B8DCA3"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38" w:history="1">
            <w:r w:rsidR="007D506C" w:rsidRPr="00B33D4B">
              <w:rPr>
                <w:rStyle w:val="Hyperlink"/>
                <w:noProof/>
              </w:rPr>
              <w:t>I.3</w:t>
            </w:r>
            <w:r w:rsidR="007D506C">
              <w:rPr>
                <w:rFonts w:asciiTheme="minorHAnsi" w:eastAsiaTheme="minorEastAsia" w:hAnsiTheme="minorHAnsi"/>
                <w:b w:val="0"/>
                <w:noProof/>
                <w:color w:val="auto"/>
                <w:sz w:val="24"/>
                <w:szCs w:val="24"/>
              </w:rPr>
              <w:tab/>
            </w:r>
            <w:r w:rsidR="007D506C" w:rsidRPr="00B33D4B">
              <w:rPr>
                <w:rStyle w:val="Hyperlink"/>
                <w:noProof/>
              </w:rPr>
              <w:t>User Manual Image # 3</w:t>
            </w:r>
            <w:r w:rsidR="007D506C">
              <w:rPr>
                <w:noProof/>
                <w:webHidden/>
              </w:rPr>
              <w:tab/>
            </w:r>
            <w:r w:rsidR="007D506C">
              <w:rPr>
                <w:noProof/>
                <w:webHidden/>
              </w:rPr>
              <w:fldChar w:fldCharType="begin"/>
            </w:r>
            <w:r w:rsidR="007D506C">
              <w:rPr>
                <w:noProof/>
                <w:webHidden/>
              </w:rPr>
              <w:instrText xml:space="preserve"> PAGEREF _Toc72523638 \h </w:instrText>
            </w:r>
            <w:r w:rsidR="007D506C">
              <w:rPr>
                <w:noProof/>
                <w:webHidden/>
              </w:rPr>
            </w:r>
            <w:r w:rsidR="007D506C">
              <w:rPr>
                <w:noProof/>
                <w:webHidden/>
              </w:rPr>
              <w:fldChar w:fldCharType="separate"/>
            </w:r>
            <w:r w:rsidR="007D506C">
              <w:rPr>
                <w:noProof/>
                <w:webHidden/>
              </w:rPr>
              <w:t>18</w:t>
            </w:r>
            <w:r w:rsidR="007D506C">
              <w:rPr>
                <w:noProof/>
                <w:webHidden/>
              </w:rPr>
              <w:fldChar w:fldCharType="end"/>
            </w:r>
          </w:hyperlink>
        </w:p>
        <w:p w14:paraId="62998907" w14:textId="72423660" w:rsidR="007D506C" w:rsidRDefault="00A440D8">
          <w:pPr>
            <w:pStyle w:val="TOC1"/>
            <w:tabs>
              <w:tab w:val="left" w:pos="720"/>
              <w:tab w:val="right" w:leader="dot" w:pos="9350"/>
            </w:tabs>
            <w:rPr>
              <w:rFonts w:asciiTheme="minorHAnsi" w:eastAsiaTheme="minorEastAsia" w:hAnsiTheme="minorHAnsi"/>
              <w:b w:val="0"/>
              <w:noProof/>
              <w:color w:val="auto"/>
              <w:sz w:val="24"/>
              <w:szCs w:val="24"/>
            </w:rPr>
          </w:pPr>
          <w:hyperlink w:anchor="_Toc72523639" w:history="1">
            <w:r w:rsidR="007D506C" w:rsidRPr="00B33D4B">
              <w:rPr>
                <w:rStyle w:val="Hyperlink"/>
                <w:noProof/>
              </w:rPr>
              <w:t>J</w:t>
            </w:r>
            <w:r w:rsidR="007D506C">
              <w:rPr>
                <w:rFonts w:asciiTheme="minorHAnsi" w:eastAsiaTheme="minorEastAsia" w:hAnsiTheme="minorHAnsi"/>
                <w:b w:val="0"/>
                <w:noProof/>
                <w:color w:val="auto"/>
                <w:sz w:val="24"/>
                <w:szCs w:val="24"/>
              </w:rPr>
              <w:tab/>
            </w:r>
            <w:r w:rsidR="007D506C" w:rsidRPr="00B33D4B">
              <w:rPr>
                <w:rStyle w:val="Hyperlink"/>
                <w:noProof/>
              </w:rPr>
              <w:t>References</w:t>
            </w:r>
            <w:r w:rsidR="007D506C">
              <w:rPr>
                <w:noProof/>
                <w:webHidden/>
              </w:rPr>
              <w:tab/>
            </w:r>
            <w:r w:rsidR="007D506C">
              <w:rPr>
                <w:noProof/>
                <w:webHidden/>
              </w:rPr>
              <w:fldChar w:fldCharType="begin"/>
            </w:r>
            <w:r w:rsidR="007D506C">
              <w:rPr>
                <w:noProof/>
                <w:webHidden/>
              </w:rPr>
              <w:instrText xml:space="preserve"> PAGEREF _Toc72523639 \h </w:instrText>
            </w:r>
            <w:r w:rsidR="007D506C">
              <w:rPr>
                <w:noProof/>
                <w:webHidden/>
              </w:rPr>
            </w:r>
            <w:r w:rsidR="007D506C">
              <w:rPr>
                <w:noProof/>
                <w:webHidden/>
              </w:rPr>
              <w:fldChar w:fldCharType="separate"/>
            </w:r>
            <w:r w:rsidR="007D506C">
              <w:rPr>
                <w:noProof/>
                <w:webHidden/>
              </w:rPr>
              <w:t>19</w:t>
            </w:r>
            <w:r w:rsidR="007D506C">
              <w:rPr>
                <w:noProof/>
                <w:webHidden/>
              </w:rPr>
              <w:fldChar w:fldCharType="end"/>
            </w:r>
          </w:hyperlink>
        </w:p>
        <w:p w14:paraId="372AAF47" w14:textId="049FCD3F"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40" w:history="1">
            <w:r w:rsidR="007D506C" w:rsidRPr="00B33D4B">
              <w:rPr>
                <w:rStyle w:val="Hyperlink"/>
                <w:noProof/>
              </w:rPr>
              <w:t>J.1</w:t>
            </w:r>
            <w:r w:rsidR="007D506C">
              <w:rPr>
                <w:rFonts w:asciiTheme="minorHAnsi" w:eastAsiaTheme="minorEastAsia" w:hAnsiTheme="minorHAnsi"/>
                <w:b w:val="0"/>
                <w:noProof/>
                <w:color w:val="auto"/>
                <w:sz w:val="24"/>
                <w:szCs w:val="24"/>
              </w:rPr>
              <w:tab/>
            </w:r>
            <w:r w:rsidR="007D506C" w:rsidRPr="00B33D4B">
              <w:rPr>
                <w:rStyle w:val="Hyperlink"/>
                <w:noProof/>
              </w:rPr>
              <w:t>Reference # 1</w:t>
            </w:r>
            <w:r w:rsidR="007D506C">
              <w:rPr>
                <w:noProof/>
                <w:webHidden/>
              </w:rPr>
              <w:tab/>
            </w:r>
            <w:r w:rsidR="007D506C">
              <w:rPr>
                <w:noProof/>
                <w:webHidden/>
              </w:rPr>
              <w:fldChar w:fldCharType="begin"/>
            </w:r>
            <w:r w:rsidR="007D506C">
              <w:rPr>
                <w:noProof/>
                <w:webHidden/>
              </w:rPr>
              <w:instrText xml:space="preserve"> PAGEREF _Toc72523640 \h </w:instrText>
            </w:r>
            <w:r w:rsidR="007D506C">
              <w:rPr>
                <w:noProof/>
                <w:webHidden/>
              </w:rPr>
            </w:r>
            <w:r w:rsidR="007D506C">
              <w:rPr>
                <w:noProof/>
                <w:webHidden/>
              </w:rPr>
              <w:fldChar w:fldCharType="separate"/>
            </w:r>
            <w:r w:rsidR="007D506C">
              <w:rPr>
                <w:noProof/>
                <w:webHidden/>
              </w:rPr>
              <w:t>19</w:t>
            </w:r>
            <w:r w:rsidR="007D506C">
              <w:rPr>
                <w:noProof/>
                <w:webHidden/>
              </w:rPr>
              <w:fldChar w:fldCharType="end"/>
            </w:r>
          </w:hyperlink>
        </w:p>
        <w:p w14:paraId="7B93198C" w14:textId="2E8094E7"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41" w:history="1">
            <w:r w:rsidR="007D506C" w:rsidRPr="00B33D4B">
              <w:rPr>
                <w:rStyle w:val="Hyperlink"/>
                <w:noProof/>
              </w:rPr>
              <w:t>J.2</w:t>
            </w:r>
            <w:r w:rsidR="007D506C">
              <w:rPr>
                <w:rFonts w:asciiTheme="minorHAnsi" w:eastAsiaTheme="minorEastAsia" w:hAnsiTheme="minorHAnsi"/>
                <w:b w:val="0"/>
                <w:noProof/>
                <w:color w:val="auto"/>
                <w:sz w:val="24"/>
                <w:szCs w:val="24"/>
              </w:rPr>
              <w:tab/>
            </w:r>
            <w:r w:rsidR="007D506C" w:rsidRPr="00B33D4B">
              <w:rPr>
                <w:rStyle w:val="Hyperlink"/>
                <w:noProof/>
              </w:rPr>
              <w:t>Reference # 2</w:t>
            </w:r>
            <w:r w:rsidR="007D506C">
              <w:rPr>
                <w:noProof/>
                <w:webHidden/>
              </w:rPr>
              <w:tab/>
            </w:r>
            <w:r w:rsidR="007D506C">
              <w:rPr>
                <w:noProof/>
                <w:webHidden/>
              </w:rPr>
              <w:fldChar w:fldCharType="begin"/>
            </w:r>
            <w:r w:rsidR="007D506C">
              <w:rPr>
                <w:noProof/>
                <w:webHidden/>
              </w:rPr>
              <w:instrText xml:space="preserve"> PAGEREF _Toc72523641 \h </w:instrText>
            </w:r>
            <w:r w:rsidR="007D506C">
              <w:rPr>
                <w:noProof/>
                <w:webHidden/>
              </w:rPr>
            </w:r>
            <w:r w:rsidR="007D506C">
              <w:rPr>
                <w:noProof/>
                <w:webHidden/>
              </w:rPr>
              <w:fldChar w:fldCharType="separate"/>
            </w:r>
            <w:r w:rsidR="007D506C">
              <w:rPr>
                <w:noProof/>
                <w:webHidden/>
              </w:rPr>
              <w:t>19</w:t>
            </w:r>
            <w:r w:rsidR="007D506C">
              <w:rPr>
                <w:noProof/>
                <w:webHidden/>
              </w:rPr>
              <w:fldChar w:fldCharType="end"/>
            </w:r>
          </w:hyperlink>
        </w:p>
        <w:p w14:paraId="5547F922" w14:textId="3B1FEC03"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42" w:history="1">
            <w:r w:rsidR="007D506C" w:rsidRPr="00B33D4B">
              <w:rPr>
                <w:rStyle w:val="Hyperlink"/>
                <w:noProof/>
              </w:rPr>
              <w:t>J.3</w:t>
            </w:r>
            <w:r w:rsidR="007D506C">
              <w:rPr>
                <w:rFonts w:asciiTheme="minorHAnsi" w:eastAsiaTheme="minorEastAsia" w:hAnsiTheme="minorHAnsi"/>
                <w:b w:val="0"/>
                <w:noProof/>
                <w:color w:val="auto"/>
                <w:sz w:val="24"/>
                <w:szCs w:val="24"/>
              </w:rPr>
              <w:tab/>
            </w:r>
            <w:r w:rsidR="007D506C" w:rsidRPr="00B33D4B">
              <w:rPr>
                <w:rStyle w:val="Hyperlink"/>
                <w:noProof/>
              </w:rPr>
              <w:t>Reference # 3</w:t>
            </w:r>
            <w:r w:rsidR="007D506C">
              <w:rPr>
                <w:noProof/>
                <w:webHidden/>
              </w:rPr>
              <w:tab/>
            </w:r>
            <w:r w:rsidR="007D506C">
              <w:rPr>
                <w:noProof/>
                <w:webHidden/>
              </w:rPr>
              <w:fldChar w:fldCharType="begin"/>
            </w:r>
            <w:r w:rsidR="007D506C">
              <w:rPr>
                <w:noProof/>
                <w:webHidden/>
              </w:rPr>
              <w:instrText xml:space="preserve"> PAGEREF _Toc72523642 \h </w:instrText>
            </w:r>
            <w:r w:rsidR="007D506C">
              <w:rPr>
                <w:noProof/>
                <w:webHidden/>
              </w:rPr>
            </w:r>
            <w:r w:rsidR="007D506C">
              <w:rPr>
                <w:noProof/>
                <w:webHidden/>
              </w:rPr>
              <w:fldChar w:fldCharType="separate"/>
            </w:r>
            <w:r w:rsidR="007D506C">
              <w:rPr>
                <w:noProof/>
                <w:webHidden/>
              </w:rPr>
              <w:t>19</w:t>
            </w:r>
            <w:r w:rsidR="007D506C">
              <w:rPr>
                <w:noProof/>
                <w:webHidden/>
              </w:rPr>
              <w:fldChar w:fldCharType="end"/>
            </w:r>
          </w:hyperlink>
        </w:p>
        <w:p w14:paraId="452D6F22" w14:textId="2209272D"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43" w:history="1">
            <w:r w:rsidR="007D506C" w:rsidRPr="00B33D4B">
              <w:rPr>
                <w:rStyle w:val="Hyperlink"/>
                <w:noProof/>
              </w:rPr>
              <w:t>J.4</w:t>
            </w:r>
            <w:r w:rsidR="007D506C">
              <w:rPr>
                <w:rFonts w:asciiTheme="minorHAnsi" w:eastAsiaTheme="minorEastAsia" w:hAnsiTheme="minorHAnsi"/>
                <w:b w:val="0"/>
                <w:noProof/>
                <w:color w:val="auto"/>
                <w:sz w:val="24"/>
                <w:szCs w:val="24"/>
              </w:rPr>
              <w:tab/>
            </w:r>
            <w:r w:rsidR="007D506C" w:rsidRPr="00B33D4B">
              <w:rPr>
                <w:rStyle w:val="Hyperlink"/>
                <w:noProof/>
              </w:rPr>
              <w:t>Reference # 4</w:t>
            </w:r>
            <w:r w:rsidR="007D506C">
              <w:rPr>
                <w:noProof/>
                <w:webHidden/>
              </w:rPr>
              <w:tab/>
            </w:r>
            <w:r w:rsidR="007D506C">
              <w:rPr>
                <w:noProof/>
                <w:webHidden/>
              </w:rPr>
              <w:fldChar w:fldCharType="begin"/>
            </w:r>
            <w:r w:rsidR="007D506C">
              <w:rPr>
                <w:noProof/>
                <w:webHidden/>
              </w:rPr>
              <w:instrText xml:space="preserve"> PAGEREF _Toc72523643 \h </w:instrText>
            </w:r>
            <w:r w:rsidR="007D506C">
              <w:rPr>
                <w:noProof/>
                <w:webHidden/>
              </w:rPr>
            </w:r>
            <w:r w:rsidR="007D506C">
              <w:rPr>
                <w:noProof/>
                <w:webHidden/>
              </w:rPr>
              <w:fldChar w:fldCharType="separate"/>
            </w:r>
            <w:r w:rsidR="007D506C">
              <w:rPr>
                <w:noProof/>
                <w:webHidden/>
              </w:rPr>
              <w:t>19</w:t>
            </w:r>
            <w:r w:rsidR="007D506C">
              <w:rPr>
                <w:noProof/>
                <w:webHidden/>
              </w:rPr>
              <w:fldChar w:fldCharType="end"/>
            </w:r>
          </w:hyperlink>
        </w:p>
        <w:p w14:paraId="7B0D46C3" w14:textId="1F2182C4"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44" w:history="1">
            <w:r w:rsidR="007D506C" w:rsidRPr="00B33D4B">
              <w:rPr>
                <w:rStyle w:val="Hyperlink"/>
                <w:noProof/>
              </w:rPr>
              <w:t>J.5</w:t>
            </w:r>
            <w:r w:rsidR="007D506C">
              <w:rPr>
                <w:rFonts w:asciiTheme="minorHAnsi" w:eastAsiaTheme="minorEastAsia" w:hAnsiTheme="minorHAnsi"/>
                <w:b w:val="0"/>
                <w:noProof/>
                <w:color w:val="auto"/>
                <w:sz w:val="24"/>
                <w:szCs w:val="24"/>
              </w:rPr>
              <w:tab/>
            </w:r>
            <w:r w:rsidR="007D506C" w:rsidRPr="00B33D4B">
              <w:rPr>
                <w:rStyle w:val="Hyperlink"/>
                <w:noProof/>
              </w:rPr>
              <w:t>Reference # 5</w:t>
            </w:r>
            <w:r w:rsidR="007D506C">
              <w:rPr>
                <w:noProof/>
                <w:webHidden/>
              </w:rPr>
              <w:tab/>
            </w:r>
            <w:r w:rsidR="007D506C">
              <w:rPr>
                <w:noProof/>
                <w:webHidden/>
              </w:rPr>
              <w:fldChar w:fldCharType="begin"/>
            </w:r>
            <w:r w:rsidR="007D506C">
              <w:rPr>
                <w:noProof/>
                <w:webHidden/>
              </w:rPr>
              <w:instrText xml:space="preserve"> PAGEREF _Toc72523644 \h </w:instrText>
            </w:r>
            <w:r w:rsidR="007D506C">
              <w:rPr>
                <w:noProof/>
                <w:webHidden/>
              </w:rPr>
            </w:r>
            <w:r w:rsidR="007D506C">
              <w:rPr>
                <w:noProof/>
                <w:webHidden/>
              </w:rPr>
              <w:fldChar w:fldCharType="separate"/>
            </w:r>
            <w:r w:rsidR="007D506C">
              <w:rPr>
                <w:noProof/>
                <w:webHidden/>
              </w:rPr>
              <w:t>19</w:t>
            </w:r>
            <w:r w:rsidR="007D506C">
              <w:rPr>
                <w:noProof/>
                <w:webHidden/>
              </w:rPr>
              <w:fldChar w:fldCharType="end"/>
            </w:r>
          </w:hyperlink>
        </w:p>
        <w:p w14:paraId="476097C2" w14:textId="27B8B367" w:rsidR="007D506C" w:rsidRDefault="00A440D8">
          <w:pPr>
            <w:pStyle w:val="TOC2"/>
            <w:tabs>
              <w:tab w:val="left" w:pos="1440"/>
              <w:tab w:val="right" w:leader="dot" w:pos="9350"/>
            </w:tabs>
            <w:rPr>
              <w:rFonts w:asciiTheme="minorHAnsi" w:eastAsiaTheme="minorEastAsia" w:hAnsiTheme="minorHAnsi"/>
              <w:b w:val="0"/>
              <w:noProof/>
              <w:color w:val="auto"/>
              <w:sz w:val="24"/>
              <w:szCs w:val="24"/>
            </w:rPr>
          </w:pPr>
          <w:hyperlink w:anchor="_Toc72523645" w:history="1">
            <w:r w:rsidR="007D506C" w:rsidRPr="00B33D4B">
              <w:rPr>
                <w:rStyle w:val="Hyperlink"/>
                <w:noProof/>
              </w:rPr>
              <w:t>J.6</w:t>
            </w:r>
            <w:r w:rsidR="007D506C">
              <w:rPr>
                <w:rFonts w:asciiTheme="minorHAnsi" w:eastAsiaTheme="minorEastAsia" w:hAnsiTheme="minorHAnsi"/>
                <w:b w:val="0"/>
                <w:noProof/>
                <w:color w:val="auto"/>
                <w:sz w:val="24"/>
                <w:szCs w:val="24"/>
              </w:rPr>
              <w:tab/>
            </w:r>
            <w:r w:rsidR="007D506C" w:rsidRPr="00B33D4B">
              <w:rPr>
                <w:rStyle w:val="Hyperlink"/>
                <w:noProof/>
              </w:rPr>
              <w:t>Reference # 6</w:t>
            </w:r>
            <w:r w:rsidR="007D506C">
              <w:rPr>
                <w:noProof/>
                <w:webHidden/>
              </w:rPr>
              <w:tab/>
            </w:r>
            <w:r w:rsidR="007D506C">
              <w:rPr>
                <w:noProof/>
                <w:webHidden/>
              </w:rPr>
              <w:fldChar w:fldCharType="begin"/>
            </w:r>
            <w:r w:rsidR="007D506C">
              <w:rPr>
                <w:noProof/>
                <w:webHidden/>
              </w:rPr>
              <w:instrText xml:space="preserve"> PAGEREF _Toc72523645 \h </w:instrText>
            </w:r>
            <w:r w:rsidR="007D506C">
              <w:rPr>
                <w:noProof/>
                <w:webHidden/>
              </w:rPr>
            </w:r>
            <w:r w:rsidR="007D506C">
              <w:rPr>
                <w:noProof/>
                <w:webHidden/>
              </w:rPr>
              <w:fldChar w:fldCharType="separate"/>
            </w:r>
            <w:r w:rsidR="007D506C">
              <w:rPr>
                <w:noProof/>
                <w:webHidden/>
              </w:rPr>
              <w:t>19</w:t>
            </w:r>
            <w:r w:rsidR="007D506C">
              <w:rPr>
                <w:noProof/>
                <w:webHidden/>
              </w:rPr>
              <w:fldChar w:fldCharType="end"/>
            </w:r>
          </w:hyperlink>
        </w:p>
        <w:p w14:paraId="6BCF7C35" w14:textId="5FAABD20" w:rsidR="00AF4018" w:rsidRDefault="00AF4018">
          <w:r>
            <w:rPr>
              <w:b/>
              <w:bCs/>
              <w:noProof/>
            </w:rPr>
            <w:fldChar w:fldCharType="end"/>
          </w:r>
        </w:p>
      </w:sdtContent>
    </w:sdt>
    <w:p w14:paraId="11DCF79D" w14:textId="77777777" w:rsidR="00AF4018" w:rsidRDefault="00AF4018">
      <w:pPr>
        <w:sectPr w:rsidR="00AF4018" w:rsidSect="00003646">
          <w:headerReference w:type="default" r:id="rId10"/>
          <w:footerReference w:type="default" r:id="rId11"/>
          <w:footerReference w:type="first" r:id="rId12"/>
          <w:pgSz w:w="12240" w:h="15840"/>
          <w:pgMar w:top="1440" w:right="1440" w:bottom="1440" w:left="1440" w:header="708" w:footer="708" w:gutter="0"/>
          <w:pgNumType w:fmt="lowerRoman" w:start="1"/>
          <w:cols w:space="708"/>
          <w:docGrid w:linePitch="360"/>
        </w:sectPr>
      </w:pPr>
    </w:p>
    <w:p w14:paraId="65140D56" w14:textId="77777777" w:rsidR="005F6B2F" w:rsidRDefault="005F6B2F" w:rsidP="00FD4D0D">
      <w:pPr>
        <w:pStyle w:val="TOCHeading"/>
        <w:numPr>
          <w:ilvl w:val="0"/>
          <w:numId w:val="0"/>
        </w:numPr>
      </w:pPr>
      <w:r>
        <w:lastRenderedPageBreak/>
        <w:t>List of Figures</w:t>
      </w:r>
    </w:p>
    <w:p w14:paraId="229C04C4" w14:textId="7A869F8B" w:rsidR="004B17DC" w:rsidRDefault="00AF4018">
      <w:pPr>
        <w:pStyle w:val="TableofFigures"/>
        <w:tabs>
          <w:tab w:val="right" w:leader="dot" w:pos="9350"/>
        </w:tabs>
        <w:rPr>
          <w:rFonts w:asciiTheme="minorHAnsi" w:eastAsiaTheme="minorEastAsia" w:hAnsiTheme="minorHAnsi"/>
          <w:noProof/>
          <w:color w:val="auto"/>
          <w:sz w:val="24"/>
          <w:szCs w:val="24"/>
        </w:rPr>
      </w:pPr>
      <w:r>
        <w:fldChar w:fldCharType="begin"/>
      </w:r>
      <w:r>
        <w:instrText xml:space="preserve"> TOC \h \z \c "Figure" </w:instrText>
      </w:r>
      <w:r>
        <w:fldChar w:fldCharType="separate"/>
      </w:r>
      <w:hyperlink w:anchor="_Toc73952602" w:history="1">
        <w:r w:rsidR="004B17DC" w:rsidRPr="009A4C23">
          <w:rPr>
            <w:rStyle w:val="Hyperlink"/>
            <w:noProof/>
          </w:rPr>
          <w:t>Figure F.1.a: Medication Manager Database Diagram</w:t>
        </w:r>
        <w:r w:rsidR="004B17DC">
          <w:rPr>
            <w:noProof/>
            <w:webHidden/>
          </w:rPr>
          <w:tab/>
        </w:r>
        <w:r w:rsidR="004B17DC">
          <w:rPr>
            <w:noProof/>
            <w:webHidden/>
          </w:rPr>
          <w:fldChar w:fldCharType="begin"/>
        </w:r>
        <w:r w:rsidR="004B17DC">
          <w:rPr>
            <w:noProof/>
            <w:webHidden/>
          </w:rPr>
          <w:instrText xml:space="preserve"> PAGEREF _Toc73952602 \h </w:instrText>
        </w:r>
        <w:r w:rsidR="004B17DC">
          <w:rPr>
            <w:noProof/>
            <w:webHidden/>
          </w:rPr>
        </w:r>
        <w:r w:rsidR="004B17DC">
          <w:rPr>
            <w:noProof/>
            <w:webHidden/>
          </w:rPr>
          <w:fldChar w:fldCharType="separate"/>
        </w:r>
        <w:r w:rsidR="004B17DC">
          <w:rPr>
            <w:noProof/>
            <w:webHidden/>
          </w:rPr>
          <w:t>6</w:t>
        </w:r>
        <w:r w:rsidR="004B17DC">
          <w:rPr>
            <w:noProof/>
            <w:webHidden/>
          </w:rPr>
          <w:fldChar w:fldCharType="end"/>
        </w:r>
      </w:hyperlink>
    </w:p>
    <w:p w14:paraId="566F8687" w14:textId="5E95A5BD" w:rsidR="004B17DC" w:rsidRDefault="00A440D8">
      <w:pPr>
        <w:pStyle w:val="TableofFigures"/>
        <w:tabs>
          <w:tab w:val="right" w:leader="dot" w:pos="9350"/>
        </w:tabs>
        <w:rPr>
          <w:rFonts w:asciiTheme="minorHAnsi" w:eastAsiaTheme="minorEastAsia" w:hAnsiTheme="minorHAnsi"/>
          <w:noProof/>
          <w:color w:val="auto"/>
          <w:sz w:val="24"/>
          <w:szCs w:val="24"/>
        </w:rPr>
      </w:pPr>
      <w:hyperlink w:anchor="_Toc73952603" w:history="1">
        <w:r w:rsidR="004B17DC" w:rsidRPr="009A4C23">
          <w:rPr>
            <w:rStyle w:val="Hyperlink"/>
            <w:noProof/>
          </w:rPr>
          <w:t>Figure I.1.a: Account Registration</w:t>
        </w:r>
        <w:r w:rsidR="004B17DC">
          <w:rPr>
            <w:noProof/>
            <w:webHidden/>
          </w:rPr>
          <w:tab/>
        </w:r>
        <w:r w:rsidR="004B17DC">
          <w:rPr>
            <w:noProof/>
            <w:webHidden/>
          </w:rPr>
          <w:fldChar w:fldCharType="begin"/>
        </w:r>
        <w:r w:rsidR="004B17DC">
          <w:rPr>
            <w:noProof/>
            <w:webHidden/>
          </w:rPr>
          <w:instrText xml:space="preserve"> PAGEREF _Toc73952603 \h </w:instrText>
        </w:r>
        <w:r w:rsidR="004B17DC">
          <w:rPr>
            <w:noProof/>
            <w:webHidden/>
          </w:rPr>
        </w:r>
        <w:r w:rsidR="004B17DC">
          <w:rPr>
            <w:noProof/>
            <w:webHidden/>
          </w:rPr>
          <w:fldChar w:fldCharType="separate"/>
        </w:r>
        <w:r w:rsidR="004B17DC">
          <w:rPr>
            <w:noProof/>
            <w:webHidden/>
          </w:rPr>
          <w:t>15</w:t>
        </w:r>
        <w:r w:rsidR="004B17DC">
          <w:rPr>
            <w:noProof/>
            <w:webHidden/>
          </w:rPr>
          <w:fldChar w:fldCharType="end"/>
        </w:r>
      </w:hyperlink>
    </w:p>
    <w:p w14:paraId="0F88D325" w14:textId="4314E1B8" w:rsidR="004B17DC" w:rsidRDefault="00A440D8">
      <w:pPr>
        <w:pStyle w:val="TableofFigures"/>
        <w:tabs>
          <w:tab w:val="right" w:leader="dot" w:pos="9350"/>
        </w:tabs>
        <w:rPr>
          <w:rFonts w:asciiTheme="minorHAnsi" w:eastAsiaTheme="minorEastAsia" w:hAnsiTheme="minorHAnsi"/>
          <w:noProof/>
          <w:color w:val="auto"/>
          <w:sz w:val="24"/>
          <w:szCs w:val="24"/>
        </w:rPr>
      </w:pPr>
      <w:hyperlink w:anchor="_Toc73952604" w:history="1">
        <w:r w:rsidR="004B17DC" w:rsidRPr="009A4C23">
          <w:rPr>
            <w:rStyle w:val="Hyperlink"/>
            <w:noProof/>
          </w:rPr>
          <w:t>Figure I.2.a: Home Page</w:t>
        </w:r>
        <w:r w:rsidR="004B17DC">
          <w:rPr>
            <w:noProof/>
            <w:webHidden/>
          </w:rPr>
          <w:tab/>
        </w:r>
        <w:r w:rsidR="004B17DC">
          <w:rPr>
            <w:noProof/>
            <w:webHidden/>
          </w:rPr>
          <w:fldChar w:fldCharType="begin"/>
        </w:r>
        <w:r w:rsidR="004B17DC">
          <w:rPr>
            <w:noProof/>
            <w:webHidden/>
          </w:rPr>
          <w:instrText xml:space="preserve"> PAGEREF _Toc73952604 \h </w:instrText>
        </w:r>
        <w:r w:rsidR="004B17DC">
          <w:rPr>
            <w:noProof/>
            <w:webHidden/>
          </w:rPr>
        </w:r>
        <w:r w:rsidR="004B17DC">
          <w:rPr>
            <w:noProof/>
            <w:webHidden/>
          </w:rPr>
          <w:fldChar w:fldCharType="separate"/>
        </w:r>
        <w:r w:rsidR="004B17DC">
          <w:rPr>
            <w:noProof/>
            <w:webHidden/>
          </w:rPr>
          <w:t>20</w:t>
        </w:r>
        <w:r w:rsidR="004B17DC">
          <w:rPr>
            <w:noProof/>
            <w:webHidden/>
          </w:rPr>
          <w:fldChar w:fldCharType="end"/>
        </w:r>
      </w:hyperlink>
    </w:p>
    <w:p w14:paraId="17190308" w14:textId="0F18EDB7" w:rsidR="00AF4018" w:rsidRDefault="00AF4018">
      <w:pPr>
        <w:sectPr w:rsidR="00AF4018" w:rsidSect="00003646">
          <w:pgSz w:w="12240" w:h="15840"/>
          <w:pgMar w:top="1440" w:right="1440" w:bottom="1440" w:left="1440" w:header="708" w:footer="708" w:gutter="0"/>
          <w:pgNumType w:fmt="lowerRoman"/>
          <w:cols w:space="708"/>
          <w:docGrid w:linePitch="360"/>
        </w:sectPr>
      </w:pPr>
      <w:r>
        <w:fldChar w:fldCharType="end"/>
      </w:r>
    </w:p>
    <w:p w14:paraId="3595F597" w14:textId="77777777" w:rsidR="00B1178E" w:rsidRDefault="00AC2363" w:rsidP="00EE1F36">
      <w:pPr>
        <w:pStyle w:val="Heading1"/>
      </w:pPr>
      <w:bookmarkStart w:id="1" w:name="_Toc67365086"/>
      <w:bookmarkStart w:id="2" w:name="_Toc72523577"/>
      <w:r>
        <w:lastRenderedPageBreak/>
        <w:t>Objectives</w:t>
      </w:r>
      <w:bookmarkEnd w:id="1"/>
      <w:bookmarkEnd w:id="2"/>
    </w:p>
    <w:p w14:paraId="138C5C3A" w14:textId="77777777" w:rsidR="009934AA" w:rsidRDefault="009934AA" w:rsidP="009934AA">
      <w:bookmarkStart w:id="3" w:name="_Toc67365087"/>
      <w:r>
        <w:t>For some people, taking a medicine can be the difference between life and death. People have a lot on their minds these days and because of this, most of us forget to take our prescribed medicine.</w:t>
      </w:r>
    </w:p>
    <w:p w14:paraId="0ABAD319" w14:textId="77777777" w:rsidR="009934AA" w:rsidRDefault="009934AA" w:rsidP="009934AA">
      <w:r>
        <w:t>Medication Manager is a mobile app and its sole purpose is to manage our medications. With this, patients can take the right medication, with the right dosage, and right time that will help them avoid the possible dangers of wrong medication administration. This app does not suggest or prescribe medicine for its us. It only reminds us to take our medication</w:t>
      </w:r>
    </w:p>
    <w:p w14:paraId="3C411822" w14:textId="77777777" w:rsidR="009934AA" w:rsidRPr="00B1178E" w:rsidRDefault="009934AA" w:rsidP="009934AA">
      <w:pPr>
        <w:sectPr w:rsidR="009934AA" w:rsidRPr="00B1178E" w:rsidSect="000A262F">
          <w:headerReference w:type="default" r:id="rId13"/>
          <w:footerReference w:type="default" r:id="rId14"/>
          <w:pgSz w:w="12240" w:h="15840"/>
          <w:pgMar w:top="1440" w:right="1440" w:bottom="1440" w:left="1440" w:header="708" w:footer="708" w:gutter="0"/>
          <w:pgNumType w:start="1"/>
          <w:cols w:space="708"/>
          <w:docGrid w:linePitch="360"/>
        </w:sectPr>
      </w:pPr>
      <w:r>
        <w:t>We believe that this is a helpful tool for everyone especially the senior citizen. Proper medication administration helps people to meet their healthcare goals. It also lessens the stress for the users because they will be comfortable that our app will remind them about their medication.</w:t>
      </w:r>
    </w:p>
    <w:p w14:paraId="14A31B55" w14:textId="5C319775" w:rsidR="00CE3D61" w:rsidRDefault="002B50AE" w:rsidP="004303F0">
      <w:pPr>
        <w:pStyle w:val="Heading1"/>
      </w:pPr>
      <w:bookmarkStart w:id="4" w:name="_Toc72523578"/>
      <w:r>
        <w:lastRenderedPageBreak/>
        <w:t>Scope and Features</w:t>
      </w:r>
      <w:bookmarkEnd w:id="3"/>
      <w:bookmarkEnd w:id="4"/>
    </w:p>
    <w:p w14:paraId="06FAB847" w14:textId="4F5F2975" w:rsidR="1CBCB31B" w:rsidRDefault="1CBCB31B" w:rsidP="56F881FD">
      <w:pPr>
        <w:pStyle w:val="Heading2"/>
      </w:pPr>
      <w:bookmarkStart w:id="5" w:name="_Toc67365088"/>
      <w:bookmarkStart w:id="6" w:name="_Toc72523579"/>
      <w:r>
        <w:t>Log-in</w:t>
      </w:r>
      <w:bookmarkEnd w:id="5"/>
      <w:bookmarkEnd w:id="6"/>
    </w:p>
    <w:p w14:paraId="7B74F93A" w14:textId="20BC8E0C" w:rsidR="1CBCB31B" w:rsidRDefault="1CBCB31B" w:rsidP="47F8AA82">
      <w:pPr>
        <w:rPr>
          <w:rFonts w:eastAsia="Calibri"/>
          <w:szCs w:val="20"/>
        </w:rPr>
      </w:pPr>
      <w:r>
        <w:t>Login page for users</w:t>
      </w:r>
      <w:r w:rsidR="009C3226">
        <w:t xml:space="preserve"> using their registered email address and password.</w:t>
      </w:r>
    </w:p>
    <w:p w14:paraId="7265EA99" w14:textId="7C9E8A0E" w:rsidR="1CBCB31B" w:rsidRDefault="1CBCB31B" w:rsidP="7DE8EFC3">
      <w:pPr>
        <w:pStyle w:val="Heading2"/>
      </w:pPr>
      <w:bookmarkStart w:id="7" w:name="_Toc67365089"/>
      <w:bookmarkStart w:id="8" w:name="_Toc72523580"/>
      <w:r>
        <w:t>Sign-up</w:t>
      </w:r>
      <w:bookmarkEnd w:id="7"/>
      <w:bookmarkEnd w:id="8"/>
      <w:r>
        <w:t xml:space="preserve"> </w:t>
      </w:r>
    </w:p>
    <w:p w14:paraId="17EF7591" w14:textId="212C50F8" w:rsidR="0011738B" w:rsidRPr="009C4D3F" w:rsidRDefault="1CBCB31B" w:rsidP="0011738B">
      <w:r>
        <w:t>Users can create an account to access the app.</w:t>
      </w:r>
    </w:p>
    <w:p w14:paraId="0D3C7B15" w14:textId="2E781D3B" w:rsidR="599346B9" w:rsidRDefault="599346B9" w:rsidP="641EB7E0">
      <w:pPr>
        <w:pStyle w:val="Heading2"/>
      </w:pPr>
      <w:bookmarkStart w:id="9" w:name="_Toc67365090"/>
      <w:bookmarkStart w:id="10" w:name="_Toc72523581"/>
      <w:r w:rsidRPr="56EDA930">
        <w:rPr>
          <w:rFonts w:eastAsia="Yu Gothic Light" w:cs="Times New Roman"/>
        </w:rPr>
        <w:t>Home Page</w:t>
      </w:r>
      <w:bookmarkEnd w:id="9"/>
      <w:bookmarkEnd w:id="10"/>
    </w:p>
    <w:p w14:paraId="77732C60" w14:textId="1B922295" w:rsidR="641EB7E0" w:rsidRDefault="4F7C5E3F" w:rsidP="641EB7E0">
      <w:pPr>
        <w:rPr>
          <w:rFonts w:eastAsia="Calibri" w:cs="Arial"/>
        </w:rPr>
      </w:pPr>
      <w:r w:rsidRPr="72AA5D39">
        <w:rPr>
          <w:rFonts w:eastAsia="Calibri" w:cs="Arial"/>
        </w:rPr>
        <w:t>This is the page where the user could find the information of the medications that is currently managed by our app. This is where they can see the names of the medications, the time it should be taken, and the dosage.</w:t>
      </w:r>
    </w:p>
    <w:p w14:paraId="69408679" w14:textId="023A9265" w:rsidR="599346B9" w:rsidRDefault="599346B9" w:rsidP="2F1AF9CD">
      <w:pPr>
        <w:pStyle w:val="Heading2"/>
        <w:rPr>
          <w:rFonts w:eastAsia="Calibri" w:cs="Arial"/>
        </w:rPr>
      </w:pPr>
      <w:bookmarkStart w:id="11" w:name="_Toc67365091"/>
      <w:bookmarkStart w:id="12" w:name="_Toc72523582"/>
      <w:r>
        <w:t>Profile Page</w:t>
      </w:r>
      <w:bookmarkEnd w:id="11"/>
      <w:bookmarkEnd w:id="12"/>
    </w:p>
    <w:p w14:paraId="1DDC334F" w14:textId="4F9D55DC" w:rsidR="3027E51D" w:rsidRDefault="7A41E414" w:rsidP="2F1AF9CD">
      <w:pPr>
        <w:rPr>
          <w:rFonts w:eastAsia="Calibri" w:cs="Arial"/>
          <w:szCs w:val="20"/>
        </w:rPr>
      </w:pPr>
      <w:r w:rsidRPr="72AA5D39">
        <w:rPr>
          <w:rFonts w:eastAsia="Calibri" w:cs="Arial"/>
        </w:rPr>
        <w:t>The users could edit their information like their age, weight, height and other information here.</w:t>
      </w:r>
    </w:p>
    <w:p w14:paraId="5497D93E" w14:textId="0C916F9F" w:rsidR="001A7209" w:rsidRDefault="599346B9" w:rsidP="001A7209">
      <w:pPr>
        <w:pStyle w:val="Heading2"/>
      </w:pPr>
      <w:bookmarkStart w:id="13" w:name="_Toc67365092"/>
      <w:bookmarkStart w:id="14" w:name="_Toc72523583"/>
      <w:r w:rsidRPr="56EDA930">
        <w:rPr>
          <w:rFonts w:eastAsia="Yu Gothic Light" w:cs="Times New Roman"/>
        </w:rPr>
        <w:t>Manage Medication Page</w:t>
      </w:r>
      <w:bookmarkEnd w:id="13"/>
      <w:bookmarkEnd w:id="14"/>
    </w:p>
    <w:p w14:paraId="4A31485C" w14:textId="625C4750" w:rsidR="109BBD71" w:rsidRDefault="7B8A1897" w:rsidP="109BBD71">
      <w:pPr>
        <w:rPr>
          <w:rFonts w:eastAsia="Calibri" w:cs="Arial"/>
        </w:rPr>
      </w:pPr>
      <w:r w:rsidRPr="215D175C">
        <w:rPr>
          <w:rFonts w:eastAsia="Calibri" w:cs="Arial"/>
        </w:rPr>
        <w:t>This is the page where the user could find the information of the medications that is currently managed by our app. This is where they can see the names of the medications, the time it should be taken, and the dosage.</w:t>
      </w:r>
    </w:p>
    <w:p w14:paraId="46238B69" w14:textId="0C916F9F" w:rsidR="599346B9" w:rsidRDefault="599346B9" w:rsidP="109BBD71">
      <w:pPr>
        <w:pStyle w:val="Heading2"/>
      </w:pPr>
      <w:bookmarkStart w:id="15" w:name="_Toc67365093"/>
      <w:bookmarkStart w:id="16" w:name="_Toc72523584"/>
      <w:r w:rsidRPr="17C1EA55">
        <w:rPr>
          <w:rFonts w:eastAsia="Yu Gothic Light" w:cs="Times New Roman"/>
          <w:bCs/>
          <w:szCs w:val="28"/>
        </w:rPr>
        <w:t>Alarm</w:t>
      </w:r>
      <w:bookmarkEnd w:id="15"/>
      <w:bookmarkEnd w:id="16"/>
    </w:p>
    <w:p w14:paraId="554B7B1C" w14:textId="3668ECB8" w:rsidR="109BBD71" w:rsidRDefault="529D92BB" w:rsidP="109BBD71">
      <w:pPr>
        <w:rPr>
          <w:rFonts w:eastAsia="Calibri" w:cs="Arial"/>
          <w:szCs w:val="20"/>
        </w:rPr>
      </w:pPr>
      <w:r w:rsidRPr="6979372D">
        <w:rPr>
          <w:rFonts w:eastAsia="Calibri" w:cs="Arial"/>
        </w:rPr>
        <w:t>There will be an alert message when the time that was set by the user is reached. It will be a short message that will say “It’s time to take your (Medicine Name)”. There will be a Dismiss button below it to stop the alarm.</w:t>
      </w:r>
    </w:p>
    <w:p w14:paraId="3F99FF02" w14:textId="181CABC1" w:rsidR="34AD9A46" w:rsidRDefault="34AD9A46" w:rsidP="74CF3707">
      <w:pPr>
        <w:pStyle w:val="Heading2"/>
      </w:pPr>
      <w:bookmarkStart w:id="17" w:name="_Toc72523585"/>
      <w:r w:rsidRPr="74CF3707">
        <w:rPr>
          <w:rFonts w:eastAsia="Yu Gothic Light" w:cs="Times New Roman"/>
        </w:rPr>
        <w:t>Med Count</w:t>
      </w:r>
      <w:r w:rsidR="112FC2E9" w:rsidRPr="4380C244">
        <w:rPr>
          <w:rFonts w:eastAsia="Yu Gothic Light" w:cs="Times New Roman"/>
        </w:rPr>
        <w:t xml:space="preserve"> Check</w:t>
      </w:r>
      <w:bookmarkEnd w:id="17"/>
    </w:p>
    <w:p w14:paraId="00C11BC9" w14:textId="4853F643" w:rsidR="109BBD71" w:rsidRDefault="69FD694F" w:rsidP="109BBD71">
      <w:pPr>
        <w:rPr>
          <w:rFonts w:eastAsia="Calibri" w:cs="Arial"/>
        </w:rPr>
      </w:pPr>
      <w:r w:rsidRPr="67963EDB">
        <w:rPr>
          <w:rFonts w:eastAsia="Calibri" w:cs="Arial"/>
        </w:rPr>
        <w:t xml:space="preserve">Notifies the users </w:t>
      </w:r>
      <w:r w:rsidR="00B44DEA">
        <w:rPr>
          <w:rFonts w:eastAsia="Calibri" w:cs="Arial"/>
        </w:rPr>
        <w:t xml:space="preserve">if the </w:t>
      </w:r>
      <w:r w:rsidR="000C3882">
        <w:rPr>
          <w:rFonts w:eastAsia="Calibri" w:cs="Arial"/>
        </w:rPr>
        <w:t>medi</w:t>
      </w:r>
      <w:r w:rsidR="00F03CA2">
        <w:rPr>
          <w:rFonts w:eastAsia="Calibri" w:cs="Arial"/>
        </w:rPr>
        <w:t xml:space="preserve">cation </w:t>
      </w:r>
      <w:r w:rsidR="0016312D">
        <w:rPr>
          <w:rFonts w:eastAsia="Calibri" w:cs="Arial"/>
        </w:rPr>
        <w:t>reaches the critical number that is also set by the user.</w:t>
      </w:r>
    </w:p>
    <w:p w14:paraId="5E493806" w14:textId="6E62AACA" w:rsidR="723D21B5" w:rsidRDefault="723D21B5" w:rsidP="6D92F476">
      <w:pPr>
        <w:pStyle w:val="Heading2"/>
      </w:pPr>
      <w:bookmarkStart w:id="18" w:name="_Toc72523586"/>
      <w:r w:rsidRPr="6D92F476">
        <w:rPr>
          <w:rFonts w:eastAsia="Yu Gothic Light" w:cs="Times New Roman"/>
        </w:rPr>
        <w:t>Contact Us Page</w:t>
      </w:r>
      <w:bookmarkEnd w:id="18"/>
    </w:p>
    <w:p w14:paraId="2449E181" w14:textId="248712C3" w:rsidR="109BBD71" w:rsidRDefault="723D21B5" w:rsidP="109BBD71">
      <w:pPr>
        <w:rPr>
          <w:rFonts w:eastAsia="Calibri" w:cs="Arial"/>
          <w:szCs w:val="20"/>
        </w:rPr>
      </w:pPr>
      <w:r w:rsidRPr="15FCDB18">
        <w:rPr>
          <w:rFonts w:eastAsia="Calibri" w:cs="Arial"/>
        </w:rPr>
        <w:t xml:space="preserve">Shows </w:t>
      </w:r>
      <w:r w:rsidRPr="15FCDB18">
        <w:rPr>
          <w:rFonts w:eastAsia="Calibri" w:cs="Arial"/>
          <w:szCs w:val="20"/>
        </w:rPr>
        <w:t>contact details of our website.</w:t>
      </w:r>
    </w:p>
    <w:p w14:paraId="13222A49" w14:textId="7FB2E450" w:rsidR="599346B9" w:rsidRDefault="0011738B" w:rsidP="109BBD71">
      <w:pPr>
        <w:pStyle w:val="Heading2"/>
      </w:pPr>
      <w:bookmarkStart w:id="19" w:name="_Toc72523587"/>
      <w:r>
        <w:rPr>
          <w:rFonts w:eastAsia="Yu Gothic Light" w:cs="Times New Roman"/>
          <w:bCs/>
          <w:szCs w:val="28"/>
        </w:rPr>
        <w:t xml:space="preserve">Update </w:t>
      </w:r>
      <w:r w:rsidR="00A177AA">
        <w:rPr>
          <w:rFonts w:eastAsia="Yu Gothic Light" w:cs="Times New Roman"/>
          <w:bCs/>
          <w:szCs w:val="28"/>
        </w:rPr>
        <w:t>Password</w:t>
      </w:r>
      <w:bookmarkEnd w:id="19"/>
    </w:p>
    <w:p w14:paraId="4224B8B9" w14:textId="57F55B81" w:rsidR="109BBD71" w:rsidRDefault="00147B85" w:rsidP="109BBD71">
      <w:pPr>
        <w:rPr>
          <w:rFonts w:eastAsia="Calibri" w:cs="Arial"/>
          <w:szCs w:val="20"/>
        </w:rPr>
      </w:pPr>
      <w:r>
        <w:t xml:space="preserve">Users </w:t>
      </w:r>
      <w:r w:rsidR="00A177AA">
        <w:t>may use this feature to change the password of their account.</w:t>
      </w:r>
    </w:p>
    <w:p w14:paraId="2F5814C3" w14:textId="0FB60027" w:rsidR="599346B9" w:rsidRDefault="00413888" w:rsidP="17C1EA55">
      <w:pPr>
        <w:pStyle w:val="Heading2"/>
      </w:pPr>
      <w:bookmarkStart w:id="20" w:name="_Toc72523588"/>
      <w:r>
        <w:rPr>
          <w:rFonts w:eastAsia="Yu Gothic Light" w:cs="Times New Roman"/>
          <w:bCs/>
          <w:szCs w:val="28"/>
        </w:rPr>
        <w:t>Forget Password</w:t>
      </w:r>
      <w:bookmarkEnd w:id="20"/>
    </w:p>
    <w:p w14:paraId="3AD05813" w14:textId="4A471A9B" w:rsidR="17C1EA55" w:rsidRDefault="00FC073B" w:rsidP="17C1EA55">
      <w:pPr>
        <w:rPr>
          <w:rFonts w:eastAsia="Calibri" w:cs="Arial"/>
          <w:szCs w:val="20"/>
        </w:rPr>
      </w:pPr>
      <w:r>
        <w:t xml:space="preserve">Users could reset the password of their account using </w:t>
      </w:r>
      <w:r w:rsidR="006641DA">
        <w:t>their e-mail.</w:t>
      </w:r>
    </w:p>
    <w:p w14:paraId="586DF845" w14:textId="3DEDE477" w:rsidR="599346B9" w:rsidRDefault="003C03A0" w:rsidP="17C1EA55">
      <w:pPr>
        <w:pStyle w:val="Heading2"/>
        <w:rPr>
          <w:rFonts w:eastAsia="Yu Gothic Light" w:cs="Times New Roman"/>
          <w:bCs/>
          <w:szCs w:val="28"/>
        </w:rPr>
      </w:pPr>
      <w:bookmarkStart w:id="21" w:name="_Toc72523589"/>
      <w:r>
        <w:rPr>
          <w:rFonts w:eastAsia="Yu Gothic Light" w:cs="Times New Roman"/>
          <w:bCs/>
          <w:szCs w:val="28"/>
        </w:rPr>
        <w:t>Rat</w:t>
      </w:r>
      <w:r w:rsidR="008C315E">
        <w:rPr>
          <w:rFonts w:eastAsia="Yu Gothic Light" w:cs="Times New Roman"/>
          <w:bCs/>
          <w:szCs w:val="28"/>
        </w:rPr>
        <w:t>ing and Recommendation</w:t>
      </w:r>
      <w:r w:rsidR="00B95DFB">
        <w:rPr>
          <w:rFonts w:eastAsia="Yu Gothic Light" w:cs="Times New Roman"/>
          <w:bCs/>
          <w:szCs w:val="28"/>
        </w:rPr>
        <w:t>s</w:t>
      </w:r>
      <w:bookmarkEnd w:id="21"/>
    </w:p>
    <w:p w14:paraId="07404399" w14:textId="66DC86C9" w:rsidR="17C1EA55" w:rsidRDefault="004D01D2" w:rsidP="17C1EA55">
      <w:pPr>
        <w:rPr>
          <w:rFonts w:eastAsia="Calibri" w:cs="Arial"/>
          <w:szCs w:val="20"/>
        </w:rPr>
      </w:pPr>
      <w:r>
        <w:t>This feature allows the users to send recommendation</w:t>
      </w:r>
      <w:r w:rsidR="00CB22E8">
        <w:t>s, and feedback to the developers to further improve the app.</w:t>
      </w:r>
    </w:p>
    <w:p w14:paraId="08103EF7" w14:textId="43E7AFA3" w:rsidR="599346B9" w:rsidRDefault="00BD4E5E" w:rsidP="17C1EA55">
      <w:pPr>
        <w:pStyle w:val="Heading2"/>
      </w:pPr>
      <w:bookmarkStart w:id="22" w:name="_Toc72523590"/>
      <w:r>
        <w:t>Intake Log</w:t>
      </w:r>
      <w:bookmarkEnd w:id="22"/>
    </w:p>
    <w:p w14:paraId="143837B4" w14:textId="7F1EFB7B" w:rsidR="003C411C" w:rsidRPr="00CE3D61" w:rsidRDefault="00D05520" w:rsidP="00CE3D61">
      <w:pPr>
        <w:sectPr w:rsidR="003C411C" w:rsidRPr="00CE3D61" w:rsidSect="005B6648">
          <w:headerReference w:type="default" r:id="rId15"/>
          <w:footerReference w:type="default" r:id="rId16"/>
          <w:pgSz w:w="12240" w:h="15840"/>
          <w:pgMar w:top="1440" w:right="1440" w:bottom="1440" w:left="1440" w:header="708" w:footer="708" w:gutter="0"/>
          <w:cols w:space="708"/>
          <w:docGrid w:linePitch="360"/>
        </w:sectPr>
      </w:pPr>
      <w:r>
        <w:t xml:space="preserve">This feature will allow the </w:t>
      </w:r>
      <w:r w:rsidR="00325124">
        <w:t xml:space="preserve">users to </w:t>
      </w:r>
      <w:r w:rsidR="00D8034B">
        <w:t xml:space="preserve">view the days </w:t>
      </w:r>
      <w:r w:rsidR="00756A92">
        <w:t xml:space="preserve">that </w:t>
      </w:r>
      <w:r w:rsidR="009435EC">
        <w:t xml:space="preserve">they have </w:t>
      </w:r>
      <w:r w:rsidR="00F446AB">
        <w:t xml:space="preserve">missed to </w:t>
      </w:r>
      <w:r w:rsidR="00390005">
        <w:t xml:space="preserve">take </w:t>
      </w:r>
      <w:r w:rsidR="005B69A5">
        <w:t>their medicine</w:t>
      </w:r>
      <w:r w:rsidR="00AC1AF1">
        <w:t>.</w:t>
      </w:r>
    </w:p>
    <w:p w14:paraId="4BBDA159" w14:textId="77777777" w:rsidR="001F11D9" w:rsidRDefault="006F12A3" w:rsidP="00CE3D61">
      <w:pPr>
        <w:pStyle w:val="Heading1"/>
      </w:pPr>
      <w:bookmarkStart w:id="23" w:name="_Toc67365100"/>
      <w:bookmarkStart w:id="24" w:name="_Toc72523591"/>
      <w:r>
        <w:lastRenderedPageBreak/>
        <w:t>Limitations</w:t>
      </w:r>
      <w:bookmarkEnd w:id="23"/>
      <w:bookmarkEnd w:id="24"/>
    </w:p>
    <w:p w14:paraId="44E3AC92" w14:textId="261653DE" w:rsidR="00501B3F" w:rsidRDefault="00053D1C" w:rsidP="001F11D9">
      <w:pPr>
        <w:pStyle w:val="Heading2"/>
      </w:pPr>
      <w:bookmarkStart w:id="25" w:name="_Toc72523592"/>
      <w:bookmarkStart w:id="26" w:name="_Toc67365101"/>
      <w:r>
        <w:t>L</w:t>
      </w:r>
      <w:r w:rsidR="33BDF0C8">
        <w:t>og</w:t>
      </w:r>
      <w:r w:rsidR="00D17496">
        <w:t>-</w:t>
      </w:r>
      <w:r w:rsidR="33BDF0C8">
        <w:t>in</w:t>
      </w:r>
      <w:bookmarkEnd w:id="25"/>
      <w:r w:rsidR="33BDF0C8">
        <w:t xml:space="preserve"> </w:t>
      </w:r>
      <w:bookmarkEnd w:id="26"/>
    </w:p>
    <w:p w14:paraId="2111B14C" w14:textId="7F9CB907" w:rsidR="0005185F" w:rsidRDefault="005F7074" w:rsidP="00053D1C">
      <w:r>
        <w:t>Only registered users can log</w:t>
      </w:r>
      <w:r w:rsidR="007C5C70">
        <w:t xml:space="preserve"> </w:t>
      </w:r>
      <w:r>
        <w:t>in and use the app.</w:t>
      </w:r>
      <w:r w:rsidR="005C357D">
        <w:t xml:space="preserve"> </w:t>
      </w:r>
    </w:p>
    <w:p w14:paraId="6610A245" w14:textId="3F3E64B5" w:rsidR="56C81736" w:rsidRDefault="56C81736" w:rsidP="1135EA07">
      <w:pPr>
        <w:pStyle w:val="Heading2"/>
      </w:pPr>
      <w:bookmarkStart w:id="27" w:name="_Toc72523593"/>
      <w:r>
        <w:t>Sign-Up</w:t>
      </w:r>
      <w:bookmarkEnd w:id="27"/>
    </w:p>
    <w:p w14:paraId="19504463" w14:textId="2A7B46BA" w:rsidR="00CC7510" w:rsidRDefault="00680DDC" w:rsidP="00053D1C">
      <w:r>
        <w:t xml:space="preserve">Collects basic information from the users such as their full name, </w:t>
      </w:r>
      <w:r w:rsidR="00036C98">
        <w:t xml:space="preserve">email address, </w:t>
      </w:r>
      <w:r>
        <w:t>age</w:t>
      </w:r>
      <w:r w:rsidR="00320911">
        <w:t>,</w:t>
      </w:r>
      <w:r w:rsidR="00036C98">
        <w:t xml:space="preserve"> and</w:t>
      </w:r>
      <w:r>
        <w:t xml:space="preserve"> gender</w:t>
      </w:r>
      <w:r w:rsidR="00F84A41">
        <w:t xml:space="preserve">. </w:t>
      </w:r>
      <w:r w:rsidR="007C0548">
        <w:t>Other</w:t>
      </w:r>
      <w:r w:rsidR="007E705F">
        <w:t xml:space="preserve"> personal information</w:t>
      </w:r>
      <w:r w:rsidR="00931167">
        <w:t xml:space="preserve"> like home address</w:t>
      </w:r>
      <w:r w:rsidR="007E705F">
        <w:t xml:space="preserve"> is not needed</w:t>
      </w:r>
      <w:r w:rsidR="00931167">
        <w:t xml:space="preserve"> due to privacy purposes</w:t>
      </w:r>
    </w:p>
    <w:p w14:paraId="2794012A" w14:textId="57233E72" w:rsidR="56EDA930" w:rsidRDefault="4B7EF526" w:rsidP="4DC490E9">
      <w:pPr>
        <w:pStyle w:val="Heading2"/>
        <w:rPr>
          <w:rFonts w:eastAsia="Yu Gothic Light" w:cs="Times New Roman"/>
        </w:rPr>
      </w:pPr>
      <w:bookmarkStart w:id="28" w:name="_Toc72523594"/>
      <w:r w:rsidRPr="17274D07">
        <w:rPr>
          <w:rFonts w:eastAsia="Yu Gothic Light" w:cs="Times New Roman"/>
        </w:rPr>
        <w:t>Home Page</w:t>
      </w:r>
      <w:bookmarkEnd w:id="28"/>
    </w:p>
    <w:p w14:paraId="38D133FB" w14:textId="417593FE" w:rsidR="4DC490E9" w:rsidRPr="00633871" w:rsidRDefault="000857A0" w:rsidP="00633871">
      <w:r>
        <w:t>Th</w:t>
      </w:r>
      <w:r w:rsidR="00983E1C">
        <w:t>is page</w:t>
      </w:r>
      <w:r>
        <w:t xml:space="preserve"> will only show </w:t>
      </w:r>
      <w:r w:rsidR="00877681">
        <w:t xml:space="preserve">the medication that is being managed </w:t>
      </w:r>
      <w:r w:rsidR="0007256D">
        <w:t>by t</w:t>
      </w:r>
      <w:r w:rsidR="00983E1C">
        <w:t xml:space="preserve">he app. </w:t>
      </w:r>
      <w:r w:rsidR="004D6A6D">
        <w:t xml:space="preserve">It will not </w:t>
      </w:r>
      <w:r w:rsidR="00A85494">
        <w:t>prescript or suggest medications for the user.</w:t>
      </w:r>
    </w:p>
    <w:p w14:paraId="4A022328" w14:textId="093EFECF" w:rsidR="1CCC718F" w:rsidRDefault="4B7EF526" w:rsidP="4DC490E9">
      <w:pPr>
        <w:pStyle w:val="Heading2"/>
      </w:pPr>
      <w:bookmarkStart w:id="29" w:name="_Toc72523595"/>
      <w:r w:rsidRPr="17274D07">
        <w:rPr>
          <w:rFonts w:eastAsia="Yu Gothic Light" w:cs="Times New Roman"/>
        </w:rPr>
        <w:t>Profile Page</w:t>
      </w:r>
      <w:bookmarkEnd w:id="29"/>
    </w:p>
    <w:p w14:paraId="544B9FB2" w14:textId="2D28D6CD" w:rsidR="00C70C15" w:rsidRDefault="00320911" w:rsidP="00613572">
      <w:pPr>
        <w:rPr>
          <w:rFonts w:eastAsia="Calibri" w:cs="Arial"/>
          <w:szCs w:val="20"/>
        </w:rPr>
      </w:pPr>
      <w:r>
        <w:rPr>
          <w:rFonts w:eastAsia="Calibri" w:cs="Arial"/>
          <w:szCs w:val="20"/>
        </w:rPr>
        <w:t>Shows</w:t>
      </w:r>
      <w:r w:rsidR="00016432">
        <w:rPr>
          <w:rFonts w:eastAsia="Calibri" w:cs="Arial"/>
          <w:szCs w:val="20"/>
        </w:rPr>
        <w:t xml:space="preserve"> only the basic information </w:t>
      </w:r>
      <w:r w:rsidR="00074172">
        <w:rPr>
          <w:rFonts w:eastAsia="Calibri" w:cs="Arial"/>
          <w:szCs w:val="20"/>
        </w:rPr>
        <w:t xml:space="preserve">like </w:t>
      </w:r>
      <w:r>
        <w:rPr>
          <w:rFonts w:eastAsia="Calibri" w:cs="Arial"/>
          <w:szCs w:val="20"/>
        </w:rPr>
        <w:t>f</w:t>
      </w:r>
      <w:r w:rsidR="00074172">
        <w:rPr>
          <w:rFonts w:eastAsia="Calibri" w:cs="Arial"/>
          <w:szCs w:val="20"/>
        </w:rPr>
        <w:t xml:space="preserve">ull </w:t>
      </w:r>
      <w:r w:rsidR="008A604C">
        <w:rPr>
          <w:rFonts w:eastAsia="Calibri" w:cs="Arial"/>
          <w:szCs w:val="20"/>
        </w:rPr>
        <w:t>n</w:t>
      </w:r>
      <w:r w:rsidR="00074172">
        <w:rPr>
          <w:rFonts w:eastAsia="Calibri" w:cs="Arial"/>
          <w:szCs w:val="20"/>
        </w:rPr>
        <w:t xml:space="preserve">ame, </w:t>
      </w:r>
      <w:r>
        <w:rPr>
          <w:rFonts w:eastAsia="Calibri" w:cs="Arial"/>
          <w:szCs w:val="20"/>
        </w:rPr>
        <w:t>email address, a</w:t>
      </w:r>
      <w:r w:rsidR="00074172">
        <w:rPr>
          <w:rFonts w:eastAsia="Calibri" w:cs="Arial"/>
          <w:szCs w:val="20"/>
        </w:rPr>
        <w:t>ge</w:t>
      </w:r>
      <w:r>
        <w:rPr>
          <w:rFonts w:eastAsia="Calibri" w:cs="Arial"/>
          <w:szCs w:val="20"/>
        </w:rPr>
        <w:t>,</w:t>
      </w:r>
      <w:r w:rsidR="00074172">
        <w:rPr>
          <w:rFonts w:eastAsia="Calibri" w:cs="Arial"/>
          <w:szCs w:val="20"/>
        </w:rPr>
        <w:t xml:space="preserve"> and </w:t>
      </w:r>
      <w:r>
        <w:rPr>
          <w:rFonts w:eastAsia="Calibri" w:cs="Arial"/>
          <w:szCs w:val="20"/>
        </w:rPr>
        <w:t>g</w:t>
      </w:r>
      <w:r w:rsidR="00074172">
        <w:rPr>
          <w:rFonts w:eastAsia="Calibri" w:cs="Arial"/>
          <w:szCs w:val="20"/>
        </w:rPr>
        <w:t>ender.</w:t>
      </w:r>
    </w:p>
    <w:p w14:paraId="0D78FAC3" w14:textId="6D441D68" w:rsidR="1CCC718F" w:rsidRDefault="4B7EF526" w:rsidP="4DC490E9">
      <w:pPr>
        <w:pStyle w:val="Heading2"/>
      </w:pPr>
      <w:bookmarkStart w:id="30" w:name="_Toc72523596"/>
      <w:r w:rsidRPr="17274D07">
        <w:rPr>
          <w:rFonts w:eastAsia="Yu Gothic Light" w:cs="Times New Roman"/>
        </w:rPr>
        <w:t>Manage Medication Page</w:t>
      </w:r>
      <w:bookmarkEnd w:id="30"/>
    </w:p>
    <w:p w14:paraId="1F598F2B" w14:textId="2AE7E3D5" w:rsidR="4DC490E9" w:rsidRDefault="003119C6" w:rsidP="4DC490E9">
      <w:pPr>
        <w:rPr>
          <w:rFonts w:eastAsia="Calibri" w:cs="Arial"/>
          <w:szCs w:val="20"/>
        </w:rPr>
      </w:pPr>
      <w:r>
        <w:rPr>
          <w:rFonts w:eastAsia="Calibri" w:cs="Arial"/>
          <w:szCs w:val="20"/>
        </w:rPr>
        <w:t>The app c</w:t>
      </w:r>
      <w:r w:rsidR="00B35168">
        <w:rPr>
          <w:rFonts w:eastAsia="Calibri" w:cs="Arial"/>
          <w:szCs w:val="20"/>
        </w:rPr>
        <w:t xml:space="preserve">annot verify if the medication that you </w:t>
      </w:r>
      <w:r w:rsidR="005F7074">
        <w:rPr>
          <w:rFonts w:eastAsia="Calibri" w:cs="Arial"/>
          <w:szCs w:val="20"/>
        </w:rPr>
        <w:t>have entered is really for your illness.</w:t>
      </w:r>
    </w:p>
    <w:p w14:paraId="3968A6B3" w14:textId="00D05E6F" w:rsidR="1CCC718F" w:rsidRDefault="1CCC718F" w:rsidP="4DC490E9">
      <w:pPr>
        <w:pStyle w:val="Heading2"/>
        <w:rPr>
          <w:rFonts w:eastAsia="Yu Gothic Light" w:cs="Times New Roman"/>
        </w:rPr>
      </w:pPr>
      <w:bookmarkStart w:id="31" w:name="_Toc67365106"/>
      <w:bookmarkStart w:id="32" w:name="_Toc72523597"/>
      <w:r w:rsidRPr="17274D07">
        <w:rPr>
          <w:rFonts w:eastAsia="Yu Gothic Light" w:cs="Times New Roman"/>
        </w:rPr>
        <w:t>A</w:t>
      </w:r>
      <w:r w:rsidR="016715BA" w:rsidRPr="17274D07">
        <w:rPr>
          <w:rFonts w:eastAsia="Yu Gothic Light" w:cs="Times New Roman"/>
        </w:rPr>
        <w:t>larm</w:t>
      </w:r>
      <w:bookmarkEnd w:id="31"/>
      <w:bookmarkEnd w:id="32"/>
    </w:p>
    <w:p w14:paraId="675FCF4D" w14:textId="699D1AE3" w:rsidR="00420EB2" w:rsidRPr="00420EB2" w:rsidRDefault="00D154B7" w:rsidP="00B37793">
      <w:r>
        <w:t xml:space="preserve">The </w:t>
      </w:r>
      <w:r w:rsidR="00726638">
        <w:t>alarm</w:t>
      </w:r>
      <w:r>
        <w:t xml:space="preserve"> </w:t>
      </w:r>
      <w:r w:rsidR="001F2E55">
        <w:t>would just remind</w:t>
      </w:r>
      <w:r w:rsidR="00726638">
        <w:t xml:space="preserve"> the </w:t>
      </w:r>
      <w:r w:rsidR="001F2E55">
        <w:t>u</w:t>
      </w:r>
      <w:r w:rsidR="00726638">
        <w:t>sers</w:t>
      </w:r>
      <w:r w:rsidR="001F2E55">
        <w:t xml:space="preserve"> to take the medication</w:t>
      </w:r>
      <w:r w:rsidR="0082159B">
        <w:t xml:space="preserve">, </w:t>
      </w:r>
      <w:r w:rsidR="000B5377">
        <w:t>there</w:t>
      </w:r>
      <w:r w:rsidR="00D0348B">
        <w:t xml:space="preserve">fore we have no </w:t>
      </w:r>
      <w:r w:rsidR="00666B6B">
        <w:t xml:space="preserve">guarantee if the user will take the medicine </w:t>
      </w:r>
      <w:r w:rsidR="00B37793">
        <w:t>or not.</w:t>
      </w:r>
      <w:r w:rsidR="0082159B">
        <w:t xml:space="preserve"> </w:t>
      </w:r>
    </w:p>
    <w:p w14:paraId="2BC9C8A4" w14:textId="1A004D11" w:rsidR="14FDB046" w:rsidRDefault="14FDB046" w:rsidP="74CF3707">
      <w:pPr>
        <w:pStyle w:val="Heading2"/>
        <w:rPr>
          <w:rFonts w:eastAsia="Yu Gothic Light" w:cs="Times New Roman"/>
        </w:rPr>
      </w:pPr>
      <w:bookmarkStart w:id="33" w:name="_Toc72523598"/>
      <w:r w:rsidRPr="74CF3707">
        <w:rPr>
          <w:rFonts w:eastAsia="Yu Gothic Light" w:cs="Times New Roman"/>
        </w:rPr>
        <w:t>Med Count</w:t>
      </w:r>
      <w:r w:rsidR="004B079C">
        <w:rPr>
          <w:rFonts w:eastAsia="Yu Gothic Light" w:cs="Times New Roman"/>
        </w:rPr>
        <w:t xml:space="preserve"> Check</w:t>
      </w:r>
      <w:bookmarkEnd w:id="33"/>
    </w:p>
    <w:p w14:paraId="739BE090" w14:textId="3787CB6E" w:rsidR="4DC490E9" w:rsidRDefault="00823CA2" w:rsidP="4DC490E9">
      <w:pPr>
        <w:rPr>
          <w:rFonts w:eastAsia="Calibri" w:cs="Arial"/>
          <w:szCs w:val="20"/>
        </w:rPr>
      </w:pPr>
      <w:r>
        <w:t>The number of tablets/pills w</w:t>
      </w:r>
      <w:r w:rsidR="00E02E4A">
        <w:t>ill</w:t>
      </w:r>
      <w:r>
        <w:t xml:space="preserve"> be set by the user</w:t>
      </w:r>
      <w:r w:rsidR="00E02E4A">
        <w:t>, so this feature will be dependent on the input of the user.</w:t>
      </w:r>
      <w:r w:rsidR="00F01D28">
        <w:t xml:space="preserve"> This feature is not </w:t>
      </w:r>
      <w:r w:rsidR="00040BE5">
        <w:t>applicable to medications that are in liquid form.</w:t>
      </w:r>
    </w:p>
    <w:p w14:paraId="5D7EBD4A" w14:textId="5D16456E" w:rsidR="004B4F78" w:rsidRDefault="0C8FED3B" w:rsidP="007B7915">
      <w:pPr>
        <w:pStyle w:val="Heading2"/>
        <w:rPr>
          <w:rFonts w:eastAsia="Yu Gothic Light" w:cs="Times New Roman"/>
        </w:rPr>
      </w:pPr>
      <w:bookmarkStart w:id="34" w:name="_Toc72523599"/>
      <w:r w:rsidRPr="60F3D8B7">
        <w:rPr>
          <w:rFonts w:eastAsia="Yu Gothic Light" w:cs="Times New Roman"/>
        </w:rPr>
        <w:t>Contact Us Page</w:t>
      </w:r>
      <w:bookmarkEnd w:id="34"/>
    </w:p>
    <w:p w14:paraId="539F03F8" w14:textId="207AABE1" w:rsidR="007B7915" w:rsidRPr="007B7915" w:rsidRDefault="00194735" w:rsidP="007B7915">
      <w:r>
        <w:t>The users could only reach us thru the contact information that we will provide in this page</w:t>
      </w:r>
    </w:p>
    <w:p w14:paraId="32620D20" w14:textId="2C96D7B7" w:rsidR="1CCC718F" w:rsidRDefault="004B079C" w:rsidP="30652157">
      <w:pPr>
        <w:pStyle w:val="Heading2"/>
        <w:rPr>
          <w:rFonts w:eastAsia="Yu Gothic Light" w:cs="Times New Roman"/>
          <w:bCs/>
          <w:szCs w:val="28"/>
        </w:rPr>
      </w:pPr>
      <w:bookmarkStart w:id="35" w:name="_Toc72523600"/>
      <w:r>
        <w:rPr>
          <w:rFonts w:eastAsia="Yu Gothic Light" w:cs="Times New Roman"/>
          <w:bCs/>
          <w:szCs w:val="28"/>
        </w:rPr>
        <w:t>Update Password</w:t>
      </w:r>
      <w:bookmarkEnd w:id="35"/>
    </w:p>
    <w:p w14:paraId="0BA4A878" w14:textId="0A9EF480" w:rsidR="0039376C" w:rsidRPr="0039376C" w:rsidRDefault="008E2E04" w:rsidP="0039376C">
      <w:r>
        <w:t xml:space="preserve">The </w:t>
      </w:r>
      <w:r w:rsidR="005C7D42">
        <w:t xml:space="preserve">user should know his current password to </w:t>
      </w:r>
      <w:r w:rsidR="00C16D85">
        <w:t>update the new password.</w:t>
      </w:r>
      <w:r w:rsidR="009A0271">
        <w:t>.</w:t>
      </w:r>
    </w:p>
    <w:p w14:paraId="1A72A05A" w14:textId="089BCBB6" w:rsidR="1CCC718F" w:rsidRDefault="004B079C" w:rsidP="30652157">
      <w:pPr>
        <w:pStyle w:val="Heading2"/>
      </w:pPr>
      <w:bookmarkStart w:id="36" w:name="_Toc72523601"/>
      <w:r>
        <w:rPr>
          <w:rFonts w:eastAsia="Yu Gothic Light" w:cs="Times New Roman"/>
          <w:bCs/>
          <w:szCs w:val="28"/>
        </w:rPr>
        <w:t>Forgot Password</w:t>
      </w:r>
      <w:bookmarkEnd w:id="36"/>
    </w:p>
    <w:p w14:paraId="65AAB568" w14:textId="4812501E" w:rsidR="30652157" w:rsidRDefault="00EC3E44" w:rsidP="0039376C">
      <w:pPr>
        <w:rPr>
          <w:rFonts w:eastAsia="Calibri" w:cs="Arial"/>
          <w:szCs w:val="20"/>
        </w:rPr>
      </w:pPr>
      <w:r>
        <w:t>The</w:t>
      </w:r>
      <w:r w:rsidR="00F04C9F">
        <w:t xml:space="preserve"> </w:t>
      </w:r>
      <w:r w:rsidR="00342CCA">
        <w:t xml:space="preserve">user </w:t>
      </w:r>
      <w:r w:rsidR="00182431">
        <w:t xml:space="preserve">cannot retrieve </w:t>
      </w:r>
      <w:r w:rsidR="00CB04CF">
        <w:t xml:space="preserve">their password if </w:t>
      </w:r>
      <w:r w:rsidR="00E43A60">
        <w:t xml:space="preserve">they have also forgotten their e-mail address. </w:t>
      </w:r>
    </w:p>
    <w:p w14:paraId="203C6BE8" w14:textId="0CE7E3E5" w:rsidR="0039376C" w:rsidRPr="0039376C" w:rsidRDefault="009309F4" w:rsidP="00190449">
      <w:pPr>
        <w:pStyle w:val="Heading2"/>
        <w:rPr>
          <w:rFonts w:eastAsia="Yu Gothic Light" w:cs="Times New Roman"/>
          <w:szCs w:val="28"/>
        </w:rPr>
      </w:pPr>
      <w:bookmarkStart w:id="37" w:name="_Toc72523602"/>
      <w:r>
        <w:rPr>
          <w:rFonts w:eastAsia="Yu Gothic Light" w:cs="Times New Roman"/>
          <w:bCs/>
          <w:szCs w:val="28"/>
        </w:rPr>
        <w:t>Rating and Recommendations</w:t>
      </w:r>
      <w:bookmarkEnd w:id="37"/>
    </w:p>
    <w:p w14:paraId="56E48C6E" w14:textId="4E6E7999" w:rsidR="30652157" w:rsidRPr="007B7915" w:rsidRDefault="00C9579C" w:rsidP="007B7915">
      <w:r>
        <w:t>Each u</w:t>
      </w:r>
      <w:r w:rsidR="00692B36">
        <w:t xml:space="preserve">ser can </w:t>
      </w:r>
      <w:r w:rsidR="00ED774E">
        <w:t xml:space="preserve">only </w:t>
      </w:r>
      <w:r w:rsidR="00FB6412">
        <w:t>rate</w:t>
      </w:r>
      <w:r w:rsidR="00275D92">
        <w:t xml:space="preserve"> the </w:t>
      </w:r>
      <w:r w:rsidR="00ED774E">
        <w:t xml:space="preserve">app’s </w:t>
      </w:r>
      <w:r w:rsidR="00275D92">
        <w:t xml:space="preserve">services and </w:t>
      </w:r>
      <w:r w:rsidR="00AE46A6">
        <w:t xml:space="preserve">submit </w:t>
      </w:r>
      <w:r w:rsidR="00ED774E">
        <w:t xml:space="preserve">a </w:t>
      </w:r>
      <w:r w:rsidR="00D02F3A">
        <w:t>feedback</w:t>
      </w:r>
      <w:r w:rsidR="005B6C69">
        <w:t xml:space="preserve"> once</w:t>
      </w:r>
      <w:r w:rsidR="00DC6746">
        <w:t>.</w:t>
      </w:r>
    </w:p>
    <w:p w14:paraId="74BEADAC" w14:textId="50DE7B60" w:rsidR="00E31937" w:rsidRDefault="009309F4" w:rsidP="00E31937">
      <w:pPr>
        <w:pStyle w:val="Heading2"/>
      </w:pPr>
      <w:bookmarkStart w:id="38" w:name="_Toc67365112"/>
      <w:bookmarkStart w:id="39" w:name="_Toc72523603"/>
      <w:bookmarkEnd w:id="38"/>
      <w:r>
        <w:t>Intake Log</w:t>
      </w:r>
      <w:bookmarkEnd w:id="39"/>
    </w:p>
    <w:p w14:paraId="2C0CB421" w14:textId="10E5CBB1" w:rsidR="004D55B8" w:rsidRPr="004D55B8" w:rsidRDefault="00F150B3" w:rsidP="004D55B8">
      <w:r>
        <w:t xml:space="preserve">The intake log can only handle one </w:t>
      </w:r>
      <w:r w:rsidR="00D64AAC">
        <w:t xml:space="preserve">medication at a time. </w:t>
      </w:r>
    </w:p>
    <w:p w14:paraId="15450083" w14:textId="6663D31E" w:rsidR="005B7576" w:rsidRDefault="005B7576" w:rsidP="00C473C7">
      <w:pPr>
        <w:ind w:left="0" w:firstLine="0"/>
        <w:sectPr w:rsidR="005B7576" w:rsidSect="005B6648">
          <w:pgSz w:w="12240" w:h="15840"/>
          <w:pgMar w:top="1440" w:right="1440" w:bottom="1440" w:left="1440" w:header="708" w:footer="708" w:gutter="0"/>
          <w:cols w:space="708"/>
          <w:docGrid w:linePitch="360"/>
        </w:sectPr>
      </w:pPr>
    </w:p>
    <w:p w14:paraId="13316601" w14:textId="77DE4732" w:rsidR="00724B17" w:rsidRDefault="00540C49" w:rsidP="00D45676">
      <w:pPr>
        <w:pStyle w:val="Heading1"/>
      </w:pPr>
      <w:bookmarkStart w:id="40" w:name="_Toc67365113"/>
      <w:bookmarkStart w:id="41" w:name="_Toc72523604"/>
      <w:r>
        <w:lastRenderedPageBreak/>
        <w:t xml:space="preserve">Development </w:t>
      </w:r>
      <w:r w:rsidR="00AF4018">
        <w:t>System Requirements</w:t>
      </w:r>
      <w:bookmarkEnd w:id="40"/>
      <w:bookmarkEnd w:id="41"/>
    </w:p>
    <w:p w14:paraId="6922E19E" w14:textId="48E8C52B" w:rsidR="003B46CC" w:rsidRDefault="00D961F8" w:rsidP="00473091">
      <w:pPr>
        <w:pStyle w:val="Heading2"/>
      </w:pPr>
      <w:bookmarkStart w:id="42" w:name="_Toc67365114"/>
      <w:bookmarkStart w:id="43" w:name="_Toc72523605"/>
      <w:r>
        <w:t xml:space="preserve">Development </w:t>
      </w:r>
      <w:r w:rsidR="003B46CC">
        <w:t>Hardware Requirements</w:t>
      </w:r>
      <w:bookmarkEnd w:id="42"/>
      <w:bookmarkEnd w:id="43"/>
    </w:p>
    <w:p w14:paraId="7A365F82" w14:textId="77777777" w:rsidR="008A0297" w:rsidRDefault="008A0297" w:rsidP="00D45676">
      <w:pPr>
        <w:pStyle w:val="Heading3"/>
      </w:pPr>
      <w:bookmarkStart w:id="44" w:name="_Toc67365115"/>
      <w:bookmarkStart w:id="45" w:name="_Toc72523606"/>
      <w:r>
        <w:t>Processor</w:t>
      </w:r>
      <w:bookmarkEnd w:id="44"/>
      <w:bookmarkEnd w:id="45"/>
    </w:p>
    <w:p w14:paraId="12FAFAC3" w14:textId="6CAA8849" w:rsidR="00D85A2F" w:rsidRDefault="00D85A2F" w:rsidP="00D85A2F">
      <w:r>
        <w:t>Processor Core Count</w:t>
      </w:r>
      <w:r>
        <w:tab/>
      </w:r>
      <w:r w:rsidR="004974C6">
        <w:tab/>
      </w:r>
      <w:r>
        <w:t xml:space="preserve">: </w:t>
      </w:r>
      <w:r w:rsidR="00D34757">
        <w:t>4</w:t>
      </w:r>
    </w:p>
    <w:p w14:paraId="4172BA1F" w14:textId="77777777" w:rsidR="00D85A2F" w:rsidRDefault="00D85A2F" w:rsidP="00D85A2F">
      <w:pPr>
        <w:pStyle w:val="Heading3"/>
      </w:pPr>
      <w:bookmarkStart w:id="46" w:name="_Toc67365116"/>
      <w:bookmarkStart w:id="47" w:name="_Toc72523607"/>
      <w:r>
        <w:t>Memory</w:t>
      </w:r>
      <w:bookmarkEnd w:id="46"/>
      <w:bookmarkEnd w:id="47"/>
    </w:p>
    <w:p w14:paraId="695B0256" w14:textId="653B520D" w:rsidR="00D85A2F" w:rsidRDefault="00D85A2F" w:rsidP="00D85A2F">
      <w:r>
        <w:t>Memory Capacity</w:t>
      </w:r>
      <w:r>
        <w:tab/>
      </w:r>
      <w:r w:rsidR="004974C6">
        <w:tab/>
      </w:r>
      <w:r w:rsidR="006C7C0E">
        <w:tab/>
      </w:r>
      <w:r>
        <w:t xml:space="preserve">: </w:t>
      </w:r>
      <w:r w:rsidR="00FD30FF">
        <w:t xml:space="preserve">4 GB </w:t>
      </w:r>
    </w:p>
    <w:p w14:paraId="63759D98" w14:textId="77777777" w:rsidR="00B426FE" w:rsidRDefault="00B426FE" w:rsidP="00B426FE">
      <w:pPr>
        <w:pStyle w:val="Heading3"/>
      </w:pPr>
      <w:bookmarkStart w:id="48" w:name="_Toc67365117"/>
      <w:bookmarkStart w:id="49" w:name="_Toc72523608"/>
      <w:r>
        <w:t>Storage</w:t>
      </w:r>
      <w:bookmarkEnd w:id="48"/>
      <w:bookmarkEnd w:id="49"/>
    </w:p>
    <w:p w14:paraId="322BAFD4" w14:textId="721F0ED6" w:rsidR="00B426FE" w:rsidRDefault="00B426FE" w:rsidP="00B426FE">
      <w:r>
        <w:t>Disk Size</w:t>
      </w:r>
      <w:r>
        <w:tab/>
      </w:r>
      <w:r>
        <w:tab/>
      </w:r>
      <w:r w:rsidR="004974C6">
        <w:tab/>
      </w:r>
      <w:r w:rsidR="006C7C0E">
        <w:tab/>
      </w:r>
      <w:r>
        <w:t xml:space="preserve">: </w:t>
      </w:r>
      <w:r w:rsidR="00504F85">
        <w:t>50 GB</w:t>
      </w:r>
    </w:p>
    <w:p w14:paraId="5105292A" w14:textId="6C3E14B8" w:rsidR="006723E0" w:rsidRDefault="00D961F8" w:rsidP="006723E0">
      <w:pPr>
        <w:pStyle w:val="Heading2"/>
      </w:pPr>
      <w:bookmarkStart w:id="50" w:name="_Toc67365118"/>
      <w:bookmarkStart w:id="51" w:name="_Toc72523609"/>
      <w:r>
        <w:t xml:space="preserve">Development </w:t>
      </w:r>
      <w:r w:rsidR="004974C6">
        <w:t>Software Requirements</w:t>
      </w:r>
      <w:bookmarkEnd w:id="50"/>
      <w:bookmarkEnd w:id="51"/>
    </w:p>
    <w:p w14:paraId="4E08FF3B" w14:textId="77777777" w:rsidR="004974C6" w:rsidRDefault="004974C6" w:rsidP="004974C6">
      <w:pPr>
        <w:pStyle w:val="Heading3"/>
      </w:pPr>
      <w:bookmarkStart w:id="52" w:name="_Toc67365119"/>
      <w:bookmarkStart w:id="53" w:name="_Toc72523610"/>
      <w:r>
        <w:t>Operating System</w:t>
      </w:r>
      <w:bookmarkEnd w:id="52"/>
      <w:bookmarkEnd w:id="53"/>
    </w:p>
    <w:p w14:paraId="4A346581" w14:textId="434BF269" w:rsidR="00D3023E" w:rsidRDefault="004974C6" w:rsidP="004974C6">
      <w:r>
        <w:t>Operating System Name</w:t>
      </w:r>
      <w:r>
        <w:tab/>
      </w:r>
      <w:r>
        <w:tab/>
        <w:t xml:space="preserve">: </w:t>
      </w:r>
      <w:r w:rsidR="00335B8B">
        <w:t>Windows 7 and above</w:t>
      </w:r>
    </w:p>
    <w:p w14:paraId="5726F55B" w14:textId="27D2C5AC" w:rsidR="00512716" w:rsidRDefault="00512716" w:rsidP="004974C6">
      <w:r>
        <w:t>Architecture Type</w:t>
      </w:r>
      <w:r>
        <w:tab/>
      </w:r>
      <w:r>
        <w:tab/>
      </w:r>
      <w:r w:rsidR="006C7C0E">
        <w:tab/>
      </w:r>
      <w:r>
        <w:t xml:space="preserve">: </w:t>
      </w:r>
      <w:r w:rsidR="0008605C">
        <w:t>64 bit</w:t>
      </w:r>
    </w:p>
    <w:p w14:paraId="0C9F88B1" w14:textId="0EBF0861" w:rsidR="00512716" w:rsidRDefault="00512716" w:rsidP="004974C6">
      <w:r>
        <w:t>Edition</w:t>
      </w:r>
      <w:r>
        <w:tab/>
      </w:r>
      <w:r>
        <w:tab/>
      </w:r>
      <w:r>
        <w:tab/>
      </w:r>
      <w:r>
        <w:tab/>
        <w:t xml:space="preserve">: </w:t>
      </w:r>
      <w:r w:rsidR="0028373F">
        <w:t>Premium Edition</w:t>
      </w:r>
    </w:p>
    <w:p w14:paraId="5F4B9F9A" w14:textId="77777777" w:rsidR="00647F9D" w:rsidRDefault="00647F9D" w:rsidP="00ED011D">
      <w:pPr>
        <w:pStyle w:val="Heading3"/>
      </w:pPr>
      <w:bookmarkStart w:id="54" w:name="_Toc67365120"/>
      <w:bookmarkStart w:id="55" w:name="_Toc72523611"/>
      <w:r>
        <w:t>Software Requirements</w:t>
      </w:r>
      <w:bookmarkEnd w:id="54"/>
      <w:bookmarkEnd w:id="55"/>
    </w:p>
    <w:p w14:paraId="7336C4B6" w14:textId="55B3C996" w:rsidR="00647F9D" w:rsidRDefault="00647F9D" w:rsidP="00647F9D">
      <w:r>
        <w:t xml:space="preserve">Software Application </w:t>
      </w:r>
      <w:r w:rsidR="00BF6D38">
        <w:t xml:space="preserve"># </w:t>
      </w:r>
      <w:r>
        <w:t>1</w:t>
      </w:r>
      <w:r>
        <w:tab/>
      </w:r>
      <w:r w:rsidR="006C7C0E">
        <w:tab/>
      </w:r>
      <w:r>
        <w:t xml:space="preserve">: </w:t>
      </w:r>
      <w:r w:rsidR="00D84BE0">
        <w:t>Visual Studio 201</w:t>
      </w:r>
      <w:r w:rsidR="001E058C">
        <w:t>9 Community Edition</w:t>
      </w:r>
      <w:r w:rsidR="00D26FEA">
        <w:t xml:space="preserve"> </w:t>
      </w:r>
    </w:p>
    <w:p w14:paraId="17257E4B" w14:textId="686032DB" w:rsidR="008B7B5A" w:rsidRDefault="00647F9D" w:rsidP="00647F9D">
      <w:r>
        <w:t xml:space="preserve">Software Application </w:t>
      </w:r>
      <w:r w:rsidR="00BF6D38">
        <w:t xml:space="preserve"># </w:t>
      </w:r>
      <w:r>
        <w:t>2</w:t>
      </w:r>
      <w:r>
        <w:tab/>
      </w:r>
      <w:r w:rsidR="006C7C0E">
        <w:tab/>
      </w:r>
      <w:r>
        <w:t xml:space="preserve">: </w:t>
      </w:r>
      <w:r w:rsidR="00675CAC">
        <w:t>Microsoft SQL Server</w:t>
      </w:r>
      <w:r w:rsidR="00795EEC">
        <w:t xml:space="preserve"> 2019 Express Edition</w:t>
      </w:r>
      <w:r w:rsidR="00D84BE0">
        <w:t xml:space="preserve"> </w:t>
      </w:r>
    </w:p>
    <w:p w14:paraId="146AC69C" w14:textId="72F17816" w:rsidR="00540C49" w:rsidRDefault="008B7B5A" w:rsidP="00647F9D">
      <w:r>
        <w:t xml:space="preserve">Software Application </w:t>
      </w:r>
      <w:r w:rsidR="00BF6D38">
        <w:t xml:space="preserve"># </w:t>
      </w:r>
      <w:r>
        <w:t>3</w:t>
      </w:r>
      <w:r>
        <w:tab/>
      </w:r>
      <w:r w:rsidR="006C7C0E">
        <w:tab/>
      </w:r>
      <w:r>
        <w:t xml:space="preserve">: </w:t>
      </w:r>
      <w:r w:rsidR="00A40F2F">
        <w:t xml:space="preserve">SQL Server Management Studio </w:t>
      </w:r>
      <w:r w:rsidR="00687512">
        <w:t xml:space="preserve">v18.7 </w:t>
      </w:r>
      <w:r w:rsidR="00540C49">
        <w:br w:type="page"/>
      </w:r>
    </w:p>
    <w:p w14:paraId="7EF29434" w14:textId="31EED1A0" w:rsidR="00540C49" w:rsidRDefault="00540C49" w:rsidP="00540C49">
      <w:pPr>
        <w:pStyle w:val="Heading1"/>
      </w:pPr>
      <w:bookmarkStart w:id="56" w:name="_Toc67365121"/>
      <w:bookmarkStart w:id="57" w:name="_Toc72523612"/>
      <w:r>
        <w:lastRenderedPageBreak/>
        <w:t>Mobile System Requirements</w:t>
      </w:r>
      <w:bookmarkEnd w:id="56"/>
      <w:bookmarkEnd w:id="57"/>
    </w:p>
    <w:p w14:paraId="3B2C8C9F" w14:textId="067E2589" w:rsidR="00540C49" w:rsidRDefault="00EF5D75" w:rsidP="00540C49">
      <w:pPr>
        <w:pStyle w:val="Heading2"/>
      </w:pPr>
      <w:bookmarkStart w:id="58" w:name="_Toc67365122"/>
      <w:bookmarkStart w:id="59" w:name="_Toc72523613"/>
      <w:r>
        <w:t xml:space="preserve">Mobile </w:t>
      </w:r>
      <w:r w:rsidR="00540C49">
        <w:t>Hardware Requirements</w:t>
      </w:r>
      <w:bookmarkEnd w:id="58"/>
      <w:bookmarkEnd w:id="59"/>
    </w:p>
    <w:p w14:paraId="371B81CF" w14:textId="77777777" w:rsidR="00540C49" w:rsidRDefault="00540C49" w:rsidP="00540C49">
      <w:pPr>
        <w:pStyle w:val="Heading3"/>
      </w:pPr>
      <w:bookmarkStart w:id="60" w:name="_Toc67365123"/>
      <w:bookmarkStart w:id="61" w:name="_Toc72523614"/>
      <w:r>
        <w:t>Processor</w:t>
      </w:r>
      <w:bookmarkEnd w:id="60"/>
      <w:bookmarkEnd w:id="61"/>
    </w:p>
    <w:p w14:paraId="354FB811" w14:textId="15A3751C" w:rsidR="00540C49" w:rsidRDefault="00540C49" w:rsidP="00540C49">
      <w:r>
        <w:t>Processor Core Count</w:t>
      </w:r>
      <w:r>
        <w:tab/>
      </w:r>
      <w:r>
        <w:tab/>
        <w:t xml:space="preserve">: </w:t>
      </w:r>
      <w:r w:rsidR="000272A1">
        <w:t>4</w:t>
      </w:r>
    </w:p>
    <w:p w14:paraId="4E554429" w14:textId="77777777" w:rsidR="00540C49" w:rsidRDefault="00540C49" w:rsidP="00540C49">
      <w:pPr>
        <w:pStyle w:val="Heading3"/>
      </w:pPr>
      <w:bookmarkStart w:id="62" w:name="_Toc67365124"/>
      <w:bookmarkStart w:id="63" w:name="_Toc72523615"/>
      <w:r>
        <w:t>Memory</w:t>
      </w:r>
      <w:bookmarkEnd w:id="62"/>
      <w:bookmarkEnd w:id="63"/>
    </w:p>
    <w:p w14:paraId="3824A685" w14:textId="5F7F4284" w:rsidR="00540C49" w:rsidRDefault="00540C49" w:rsidP="00540C49">
      <w:r>
        <w:t>Memory Capacity</w:t>
      </w:r>
      <w:r>
        <w:tab/>
      </w:r>
      <w:r>
        <w:tab/>
      </w:r>
      <w:r>
        <w:tab/>
        <w:t xml:space="preserve">: </w:t>
      </w:r>
      <w:r w:rsidR="008A58AA">
        <w:t>1 GB</w:t>
      </w:r>
    </w:p>
    <w:p w14:paraId="71151D0C" w14:textId="77777777" w:rsidR="00540C49" w:rsidRDefault="00540C49" w:rsidP="00540C49">
      <w:pPr>
        <w:pStyle w:val="Heading3"/>
      </w:pPr>
      <w:bookmarkStart w:id="64" w:name="_Toc67365125"/>
      <w:bookmarkStart w:id="65" w:name="_Toc72523616"/>
      <w:r>
        <w:t>Storage</w:t>
      </w:r>
      <w:bookmarkEnd w:id="64"/>
      <w:bookmarkEnd w:id="65"/>
    </w:p>
    <w:p w14:paraId="5208424E" w14:textId="085F7E1F" w:rsidR="00540C49" w:rsidRDefault="00540C49" w:rsidP="00540C49">
      <w:r>
        <w:t>Disk Size</w:t>
      </w:r>
      <w:r>
        <w:tab/>
      </w:r>
      <w:r>
        <w:tab/>
      </w:r>
      <w:r>
        <w:tab/>
      </w:r>
      <w:r>
        <w:tab/>
        <w:t xml:space="preserve">: </w:t>
      </w:r>
      <w:r w:rsidR="00C861B9">
        <w:t>200 M</w:t>
      </w:r>
      <w:r w:rsidR="00F76E95">
        <w:t>B</w:t>
      </w:r>
    </w:p>
    <w:p w14:paraId="21E48860" w14:textId="30C7A721" w:rsidR="00540C49" w:rsidRDefault="00EF5D75" w:rsidP="00540C49">
      <w:pPr>
        <w:pStyle w:val="Heading2"/>
      </w:pPr>
      <w:bookmarkStart w:id="66" w:name="_Toc67365126"/>
      <w:bookmarkStart w:id="67" w:name="_Toc72523617"/>
      <w:r>
        <w:t xml:space="preserve">Mobile </w:t>
      </w:r>
      <w:r w:rsidR="00540C49">
        <w:t>Software Requirements</w:t>
      </w:r>
      <w:bookmarkEnd w:id="66"/>
      <w:bookmarkEnd w:id="67"/>
    </w:p>
    <w:p w14:paraId="57507CC7" w14:textId="77777777" w:rsidR="00540C49" w:rsidRDefault="00540C49" w:rsidP="00540C49">
      <w:pPr>
        <w:pStyle w:val="Heading3"/>
      </w:pPr>
      <w:bookmarkStart w:id="68" w:name="_Toc67365127"/>
      <w:bookmarkStart w:id="69" w:name="_Toc72523618"/>
      <w:r>
        <w:t>Operating System</w:t>
      </w:r>
      <w:bookmarkEnd w:id="68"/>
      <w:bookmarkEnd w:id="69"/>
    </w:p>
    <w:p w14:paraId="45CFB715" w14:textId="2C57A26C" w:rsidR="00540C49" w:rsidRDefault="00540C49" w:rsidP="00540C49">
      <w:r>
        <w:t>Operating System Name</w:t>
      </w:r>
      <w:r>
        <w:tab/>
      </w:r>
      <w:r>
        <w:tab/>
        <w:t xml:space="preserve">: </w:t>
      </w:r>
      <w:r w:rsidR="00742700">
        <w:t>Android</w:t>
      </w:r>
    </w:p>
    <w:p w14:paraId="4CAF83D5" w14:textId="22B9DE90" w:rsidR="00540C49" w:rsidRDefault="00540C49" w:rsidP="00540C49">
      <w:r>
        <w:t>Architecture Type</w:t>
      </w:r>
      <w:r>
        <w:tab/>
      </w:r>
      <w:r>
        <w:tab/>
      </w:r>
      <w:r>
        <w:tab/>
        <w:t xml:space="preserve">: </w:t>
      </w:r>
      <w:r w:rsidR="009A0D22">
        <w:t>Lollipop</w:t>
      </w:r>
    </w:p>
    <w:p w14:paraId="04616F1B" w14:textId="16A6D904" w:rsidR="00540C49" w:rsidRDefault="00540C49" w:rsidP="00540C49">
      <w:r>
        <w:t>Edition</w:t>
      </w:r>
      <w:r>
        <w:tab/>
      </w:r>
      <w:r>
        <w:tab/>
      </w:r>
      <w:r>
        <w:tab/>
      </w:r>
      <w:r>
        <w:tab/>
        <w:t xml:space="preserve">: </w:t>
      </w:r>
      <w:r w:rsidR="00665B31">
        <w:t>5</w:t>
      </w:r>
      <w:r w:rsidR="00345924">
        <w:t>.0</w:t>
      </w:r>
    </w:p>
    <w:p w14:paraId="5F520D76" w14:textId="59A27ACD" w:rsidR="00407198" w:rsidRPr="00407198" w:rsidRDefault="00407198" w:rsidP="00B02DA0">
      <w:pPr>
        <w:sectPr w:rsidR="00407198" w:rsidRPr="00407198" w:rsidSect="005B6648">
          <w:pgSz w:w="12240" w:h="15840"/>
          <w:pgMar w:top="1440" w:right="1440" w:bottom="1440" w:left="1440" w:header="708" w:footer="708" w:gutter="0"/>
          <w:cols w:space="708"/>
          <w:docGrid w:linePitch="360"/>
        </w:sectPr>
      </w:pPr>
    </w:p>
    <w:p w14:paraId="69DB49F2" w14:textId="77777777" w:rsidR="00724B17" w:rsidRDefault="00026F96" w:rsidP="00724B17">
      <w:pPr>
        <w:pStyle w:val="Heading1"/>
      </w:pPr>
      <w:bookmarkStart w:id="70" w:name="_Toc67365129"/>
      <w:bookmarkStart w:id="71" w:name="_Toc72523619"/>
      <w:r>
        <w:lastRenderedPageBreak/>
        <w:t>Database Diagram</w:t>
      </w:r>
      <w:bookmarkEnd w:id="70"/>
      <w:bookmarkEnd w:id="71"/>
    </w:p>
    <w:p w14:paraId="1CB0C034" w14:textId="0BF95ACE" w:rsidR="004F1CAC" w:rsidRDefault="00123690" w:rsidP="004F1CAC">
      <w:pPr>
        <w:pStyle w:val="Heading2"/>
      </w:pPr>
      <w:bookmarkStart w:id="72" w:name="_Toc67365130"/>
      <w:bookmarkStart w:id="73" w:name="_Toc72523620"/>
      <w:r>
        <w:t>Medication Manager</w:t>
      </w:r>
      <w:r w:rsidR="00F07E47">
        <w:t xml:space="preserve"> </w:t>
      </w:r>
      <w:r w:rsidR="00026F96">
        <w:t>Database Diagram</w:t>
      </w:r>
      <w:bookmarkEnd w:id="72"/>
      <w:bookmarkEnd w:id="73"/>
    </w:p>
    <w:p w14:paraId="43CA44F6" w14:textId="3E9DD444" w:rsidR="00134000" w:rsidRDefault="005274BB" w:rsidP="00ED4BBA">
      <w:pPr>
        <w:pStyle w:val="NoSpacing"/>
        <w:jc w:val="center"/>
      </w:pPr>
      <w:r w:rsidRPr="005274BB">
        <w:rPr>
          <w:noProof/>
        </w:rPr>
        <w:drawing>
          <wp:inline distT="0" distB="0" distL="0" distR="0" wp14:anchorId="73880FDC" wp14:editId="208AAACF">
            <wp:extent cx="5943600" cy="70656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065645"/>
                    </a:xfrm>
                    <a:prstGeom prst="rect">
                      <a:avLst/>
                    </a:prstGeom>
                    <a:noFill/>
                    <a:ln>
                      <a:noFill/>
                    </a:ln>
                  </pic:spPr>
                </pic:pic>
              </a:graphicData>
            </a:graphic>
          </wp:inline>
        </w:drawing>
      </w:r>
    </w:p>
    <w:p w14:paraId="41C46271" w14:textId="465AA957" w:rsidR="00410477" w:rsidRPr="00410477" w:rsidRDefault="00134000" w:rsidP="00467377">
      <w:pPr>
        <w:pStyle w:val="Caption"/>
        <w:sectPr w:rsidR="00410477" w:rsidRPr="00410477" w:rsidSect="00B2333C">
          <w:pgSz w:w="12240" w:h="15840"/>
          <w:pgMar w:top="1440" w:right="1440" w:bottom="1440" w:left="1440" w:header="708" w:footer="708" w:gutter="0"/>
          <w:cols w:space="708"/>
          <w:docGrid w:linePitch="360"/>
        </w:sectPr>
      </w:pPr>
      <w:bookmarkStart w:id="74" w:name="_Toc73952602"/>
      <w:r>
        <w:t xml:space="preserve">Figure </w:t>
      </w:r>
      <w:r>
        <w:fldChar w:fldCharType="begin"/>
      </w:r>
      <w:r>
        <w:instrText>STYLEREF 2 \s</w:instrText>
      </w:r>
      <w:r>
        <w:fldChar w:fldCharType="separate"/>
      </w:r>
      <w:r w:rsidR="005613D6">
        <w:rPr>
          <w:noProof/>
        </w:rPr>
        <w:t>F.1</w:t>
      </w:r>
      <w:r>
        <w:fldChar w:fldCharType="end"/>
      </w:r>
      <w:r w:rsidR="00195118">
        <w:t>.</w:t>
      </w:r>
      <w:r>
        <w:fldChar w:fldCharType="begin"/>
      </w:r>
      <w:r>
        <w:instrText>SEQ Figure \* alphabetic \s 2</w:instrText>
      </w:r>
      <w:r>
        <w:fldChar w:fldCharType="separate"/>
      </w:r>
      <w:r w:rsidR="005613D6">
        <w:rPr>
          <w:noProof/>
        </w:rPr>
        <w:t>a</w:t>
      </w:r>
      <w:r>
        <w:fldChar w:fldCharType="end"/>
      </w:r>
      <w:r w:rsidR="0010181D">
        <w:t xml:space="preserve">: </w:t>
      </w:r>
      <w:r w:rsidR="007D181E">
        <w:t>Medication Manager</w:t>
      </w:r>
      <w:r w:rsidR="00573F35">
        <w:t xml:space="preserve"> Database Diagram</w:t>
      </w:r>
      <w:bookmarkEnd w:id="74"/>
    </w:p>
    <w:p w14:paraId="2601510F" w14:textId="77777777" w:rsidR="004D734A" w:rsidRDefault="00312B74" w:rsidP="004D734A">
      <w:pPr>
        <w:pStyle w:val="Heading1"/>
      </w:pPr>
      <w:bookmarkStart w:id="75" w:name="_Toc67365131"/>
      <w:bookmarkStart w:id="76" w:name="_Toc72523621"/>
      <w:r>
        <w:lastRenderedPageBreak/>
        <w:t>Class Diagram</w:t>
      </w:r>
      <w:bookmarkEnd w:id="75"/>
      <w:bookmarkEnd w:id="76"/>
    </w:p>
    <w:p w14:paraId="1B8F7548" w14:textId="0153E041" w:rsidR="000713D8" w:rsidRDefault="007D181E" w:rsidP="000713D8">
      <w:pPr>
        <w:pStyle w:val="Heading2"/>
      </w:pPr>
      <w:bookmarkStart w:id="77" w:name="_Toc67365132"/>
      <w:bookmarkStart w:id="78" w:name="_Toc72523622"/>
      <w:r>
        <w:t>Medication Manager</w:t>
      </w:r>
      <w:r w:rsidR="00573F35">
        <w:t xml:space="preserve"> </w:t>
      </w:r>
      <w:r w:rsidR="00312B74">
        <w:t>Class Diagram</w:t>
      </w:r>
      <w:bookmarkEnd w:id="77"/>
      <w:bookmarkEnd w:id="78"/>
    </w:p>
    <w:p w14:paraId="699313E9" w14:textId="77777777" w:rsidR="000713D8" w:rsidRDefault="000713D8" w:rsidP="000713D8"/>
    <w:p w14:paraId="6CCC2B72" w14:textId="77777777" w:rsidR="005613D6" w:rsidRDefault="004C1FEB" w:rsidP="005613D6">
      <w:pPr>
        <w:pStyle w:val="NoSpacing"/>
        <w:keepNext/>
        <w:jc w:val="center"/>
      </w:pPr>
      <w:r>
        <w:rPr>
          <w:noProof/>
        </w:rPr>
        <w:drawing>
          <wp:inline distT="0" distB="0" distL="0" distR="0" wp14:anchorId="305CAB11" wp14:editId="4FC04B83">
            <wp:extent cx="5934710" cy="3433445"/>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710" cy="3433445"/>
                    </a:xfrm>
                    <a:prstGeom prst="rect">
                      <a:avLst/>
                    </a:prstGeom>
                    <a:noFill/>
                    <a:ln>
                      <a:noFill/>
                    </a:ln>
                  </pic:spPr>
                </pic:pic>
              </a:graphicData>
            </a:graphic>
          </wp:inline>
        </w:drawing>
      </w:r>
    </w:p>
    <w:p w14:paraId="4A6FB9CB" w14:textId="55F674D1" w:rsidR="00B36B7F" w:rsidRDefault="005613D6" w:rsidP="005613D6">
      <w:pPr>
        <w:pStyle w:val="Caption"/>
      </w:pPr>
      <w:r>
        <w:t xml:space="preserve">Figure </w:t>
      </w:r>
      <w:r w:rsidR="00127624">
        <w:t>G.1.a: Medication Manager Class Diagram</w:t>
      </w:r>
    </w:p>
    <w:p w14:paraId="6A3ACC7B" w14:textId="6CC37FB8" w:rsidR="00127624" w:rsidRDefault="00127624" w:rsidP="00127624"/>
    <w:p w14:paraId="2307AB69" w14:textId="416316EF" w:rsidR="00127624" w:rsidRDefault="00127624" w:rsidP="00127624"/>
    <w:p w14:paraId="11739C61" w14:textId="686EF5AA" w:rsidR="00127624" w:rsidRDefault="00127624" w:rsidP="00127624"/>
    <w:p w14:paraId="03D36EFA" w14:textId="726EB1F6" w:rsidR="00127624" w:rsidRDefault="00127624" w:rsidP="00127624"/>
    <w:p w14:paraId="1BAE107F" w14:textId="52B583EE" w:rsidR="00127624" w:rsidRDefault="00127624" w:rsidP="00127624"/>
    <w:p w14:paraId="1893196E" w14:textId="0864170A" w:rsidR="00127624" w:rsidRDefault="00127624" w:rsidP="00127624"/>
    <w:p w14:paraId="02D48B57" w14:textId="6A6661A5" w:rsidR="00127624" w:rsidRDefault="00127624" w:rsidP="00127624"/>
    <w:p w14:paraId="74BCEF33" w14:textId="50D8C1D4" w:rsidR="00127624" w:rsidRDefault="00127624" w:rsidP="00127624"/>
    <w:p w14:paraId="2690C9F1" w14:textId="2F4FE500" w:rsidR="00127624" w:rsidRDefault="00127624" w:rsidP="00127624"/>
    <w:p w14:paraId="2710F2DD" w14:textId="4DCB28EA" w:rsidR="00127624" w:rsidRDefault="00127624" w:rsidP="00127624"/>
    <w:p w14:paraId="05ED7327" w14:textId="579642A6" w:rsidR="00127624" w:rsidRDefault="00127624" w:rsidP="00127624"/>
    <w:p w14:paraId="3A87C9E0" w14:textId="77777777" w:rsidR="00127624" w:rsidRPr="00127624" w:rsidRDefault="00127624" w:rsidP="00127624"/>
    <w:p w14:paraId="5D29BE59" w14:textId="77777777" w:rsidR="009F5E2E" w:rsidRDefault="00115384" w:rsidP="00724B17">
      <w:pPr>
        <w:pStyle w:val="Heading1"/>
      </w:pPr>
      <w:bookmarkStart w:id="79" w:name="_Toc67365133"/>
      <w:bookmarkStart w:id="80" w:name="_Toc72523623"/>
      <w:r>
        <w:lastRenderedPageBreak/>
        <w:t>Class Definition</w:t>
      </w:r>
      <w:bookmarkEnd w:id="79"/>
      <w:bookmarkEnd w:id="80"/>
    </w:p>
    <w:p w14:paraId="56D727ED" w14:textId="02DF0683" w:rsidR="00D13D70" w:rsidRDefault="000070C3" w:rsidP="00D13D70">
      <w:pPr>
        <w:pStyle w:val="Heading2"/>
      </w:pPr>
      <w:bookmarkStart w:id="81" w:name="_Toc67365134"/>
      <w:bookmarkStart w:id="82" w:name="_Toc72523624"/>
      <w:r>
        <w:t>Account</w:t>
      </w:r>
      <w:r w:rsidR="007D181E">
        <w:t xml:space="preserve"> </w:t>
      </w:r>
      <w:r w:rsidR="00CE494F">
        <w:t xml:space="preserve"> </w:t>
      </w:r>
      <w:r w:rsidR="00115384">
        <w:t>Class Definitio</w:t>
      </w:r>
      <w:bookmarkEnd w:id="81"/>
      <w:r w:rsidR="00543990">
        <w:t>n</w:t>
      </w:r>
      <w:bookmarkEnd w:id="82"/>
    </w:p>
    <w:tbl>
      <w:tblPr>
        <w:tblStyle w:val="TableGrid2"/>
        <w:tblW w:w="9535" w:type="dxa"/>
        <w:tblLook w:val="04A0" w:firstRow="1" w:lastRow="0" w:firstColumn="1" w:lastColumn="0" w:noHBand="0" w:noVBand="1"/>
      </w:tblPr>
      <w:tblGrid>
        <w:gridCol w:w="2065"/>
        <w:gridCol w:w="7470"/>
      </w:tblGrid>
      <w:tr w:rsidR="00D13D70" w:rsidRPr="0046023A" w14:paraId="6F068DC7" w14:textId="77777777" w:rsidTr="0046336B">
        <w:trPr>
          <w:trHeight w:val="332"/>
        </w:trPr>
        <w:tc>
          <w:tcPr>
            <w:tcW w:w="2065" w:type="dxa"/>
            <w:vAlign w:val="center"/>
          </w:tcPr>
          <w:p w14:paraId="385E505A"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153D62DE" w14:textId="77777777" w:rsidR="00D13D70" w:rsidRPr="00646245" w:rsidRDefault="00D13D70" w:rsidP="0046336B">
            <w:pPr>
              <w:spacing w:after="0"/>
              <w:ind w:left="0" w:right="0" w:firstLine="0"/>
              <w:jc w:val="left"/>
              <w:rPr>
                <w:rFonts w:ascii="Calibri" w:eastAsia="Calibri" w:hAnsi="Calibri" w:cs="Times New Roman"/>
                <w:color w:val="auto"/>
                <w:sz w:val="22"/>
              </w:rPr>
            </w:pPr>
            <w:r w:rsidRPr="00646245">
              <w:rPr>
                <w:rFonts w:ascii="Calibri" w:eastAsia="Calibri" w:hAnsi="Calibri" w:cs="Times New Roman"/>
                <w:color w:val="auto"/>
                <w:sz w:val="22"/>
              </w:rPr>
              <w:t>Account</w:t>
            </w:r>
          </w:p>
        </w:tc>
      </w:tr>
      <w:tr w:rsidR="00D13D70" w:rsidRPr="00CE494F" w14:paraId="548CEA77" w14:textId="77777777" w:rsidTr="0046336B">
        <w:trPr>
          <w:trHeight w:val="332"/>
        </w:trPr>
        <w:tc>
          <w:tcPr>
            <w:tcW w:w="2065" w:type="dxa"/>
            <w:vAlign w:val="center"/>
          </w:tcPr>
          <w:p w14:paraId="6979EECC"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05CAEA58" w14:textId="77777777" w:rsidR="00D13D70" w:rsidRPr="00CE494F" w:rsidRDefault="00D13D70" w:rsidP="0046336B">
            <w:pPr>
              <w:spacing w:after="0"/>
              <w:ind w:left="0" w:right="0" w:firstLine="0"/>
              <w:jc w:val="left"/>
              <w:rPr>
                <w:rFonts w:ascii="Calibri" w:eastAsia="Calibri" w:hAnsi="Calibri" w:cs="Times New Roman"/>
                <w:color w:val="auto"/>
                <w:sz w:val="22"/>
              </w:rPr>
            </w:pPr>
            <w:r w:rsidRPr="00CE494F">
              <w:rPr>
                <w:rFonts w:ascii="Calibri" w:eastAsia="Calibri" w:hAnsi="Calibri" w:cs="Times New Roman"/>
                <w:color w:val="auto"/>
                <w:sz w:val="22"/>
              </w:rPr>
              <w:t>Class</w:t>
            </w:r>
          </w:p>
        </w:tc>
      </w:tr>
      <w:tr w:rsidR="00D13D70" w:rsidRPr="00CE494F" w14:paraId="621DC469" w14:textId="77777777" w:rsidTr="0046336B">
        <w:trPr>
          <w:trHeight w:val="242"/>
        </w:trPr>
        <w:tc>
          <w:tcPr>
            <w:tcW w:w="2065" w:type="dxa"/>
            <w:vAlign w:val="center"/>
          </w:tcPr>
          <w:p w14:paraId="3D0BAF6C"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0455940F" w14:textId="77777777" w:rsidR="00D13D70" w:rsidRPr="00CE494F" w:rsidRDefault="00D13D70" w:rsidP="0046336B">
            <w:pPr>
              <w:spacing w:after="0"/>
              <w:ind w:left="0" w:right="0" w:firstLine="0"/>
              <w:jc w:val="left"/>
              <w:rPr>
                <w:rFonts w:ascii="Calibri" w:eastAsia="Calibri" w:hAnsi="Calibri" w:cs="Times New Roman"/>
                <w:color w:val="auto"/>
                <w:sz w:val="22"/>
              </w:rPr>
            </w:pPr>
            <w:r w:rsidRPr="00CE494F">
              <w:rPr>
                <w:rFonts w:ascii="Calibri" w:eastAsia="Calibri" w:hAnsi="Calibri" w:cs="Times New Roman"/>
                <w:color w:val="auto"/>
                <w:sz w:val="22"/>
              </w:rPr>
              <w:t xml:space="preserve">Used to store and get </w:t>
            </w:r>
            <w:r>
              <w:rPr>
                <w:rFonts w:ascii="Calibri" w:eastAsia="Calibri" w:hAnsi="Calibri" w:cs="Times New Roman"/>
                <w:color w:val="auto"/>
                <w:sz w:val="22"/>
              </w:rPr>
              <w:t>account</w:t>
            </w:r>
            <w:r w:rsidRPr="00CE494F">
              <w:rPr>
                <w:rFonts w:ascii="Calibri" w:eastAsia="Calibri" w:hAnsi="Calibri" w:cs="Times New Roman"/>
                <w:color w:val="auto"/>
                <w:sz w:val="22"/>
              </w:rPr>
              <w:t xml:space="preserve"> information.</w:t>
            </w:r>
          </w:p>
        </w:tc>
      </w:tr>
      <w:tr w:rsidR="00D13D70" w:rsidRPr="00CE494F" w14:paraId="2AAA5ABB" w14:textId="77777777" w:rsidTr="0046336B">
        <w:trPr>
          <w:trHeight w:val="242"/>
        </w:trPr>
        <w:tc>
          <w:tcPr>
            <w:tcW w:w="2065" w:type="dxa"/>
            <w:vMerge w:val="restart"/>
            <w:vAlign w:val="center"/>
          </w:tcPr>
          <w:p w14:paraId="2B04DC7E"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Fields:</w:t>
            </w:r>
          </w:p>
        </w:tc>
        <w:tc>
          <w:tcPr>
            <w:tcW w:w="7470" w:type="dxa"/>
            <w:vAlign w:val="center"/>
          </w:tcPr>
          <w:p w14:paraId="748B9A46" w14:textId="77777777" w:rsidR="00D13D70" w:rsidRPr="00CE494F"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account_id</w:t>
            </w:r>
            <w:r w:rsidRPr="00CE494F">
              <w:rPr>
                <w:rFonts w:ascii="Calibri" w:eastAsia="Calibri" w:hAnsi="Calibri" w:cs="Times New Roman"/>
                <w:color w:val="auto"/>
                <w:sz w:val="22"/>
              </w:rPr>
              <w:t xml:space="preserve"> : int</w:t>
            </w:r>
          </w:p>
        </w:tc>
      </w:tr>
      <w:tr w:rsidR="00D13D70" w:rsidRPr="00CE494F" w14:paraId="55129131" w14:textId="77777777" w:rsidTr="0046336B">
        <w:trPr>
          <w:trHeight w:val="242"/>
        </w:trPr>
        <w:tc>
          <w:tcPr>
            <w:tcW w:w="2065" w:type="dxa"/>
            <w:vMerge/>
            <w:vAlign w:val="center"/>
          </w:tcPr>
          <w:p w14:paraId="64676F9A"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6F316592" w14:textId="77777777" w:rsidR="00D13D70" w:rsidRPr="00CE494F"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birthday : DateTime</w:t>
            </w:r>
          </w:p>
        </w:tc>
      </w:tr>
      <w:tr w:rsidR="00D13D70" w14:paraId="32FE8DDD" w14:textId="77777777" w:rsidTr="0046336B">
        <w:trPr>
          <w:trHeight w:val="242"/>
        </w:trPr>
        <w:tc>
          <w:tcPr>
            <w:tcW w:w="2065" w:type="dxa"/>
            <w:vMerge/>
            <w:vAlign w:val="center"/>
          </w:tcPr>
          <w:p w14:paraId="4458E815"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21CC3AF5"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date_registered : DateTime</w:t>
            </w:r>
          </w:p>
        </w:tc>
      </w:tr>
      <w:tr w:rsidR="00D13D70" w14:paraId="00EF710C" w14:textId="77777777" w:rsidTr="0046336B">
        <w:trPr>
          <w:trHeight w:val="242"/>
        </w:trPr>
        <w:tc>
          <w:tcPr>
            <w:tcW w:w="2065" w:type="dxa"/>
            <w:vMerge/>
            <w:vAlign w:val="center"/>
          </w:tcPr>
          <w:p w14:paraId="6A952E59"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78200F14"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email : string</w:t>
            </w:r>
          </w:p>
        </w:tc>
      </w:tr>
      <w:tr w:rsidR="00D13D70" w14:paraId="26864FA2" w14:textId="77777777" w:rsidTr="0046336B">
        <w:trPr>
          <w:trHeight w:val="242"/>
        </w:trPr>
        <w:tc>
          <w:tcPr>
            <w:tcW w:w="2065" w:type="dxa"/>
            <w:vMerge/>
            <w:vAlign w:val="center"/>
          </w:tcPr>
          <w:p w14:paraId="7CD099B8"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69A6292B"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firstname : string</w:t>
            </w:r>
          </w:p>
        </w:tc>
      </w:tr>
      <w:tr w:rsidR="00D13D70" w14:paraId="41ECB242" w14:textId="77777777" w:rsidTr="0046336B">
        <w:trPr>
          <w:trHeight w:val="242"/>
        </w:trPr>
        <w:tc>
          <w:tcPr>
            <w:tcW w:w="2065" w:type="dxa"/>
            <w:vMerge/>
            <w:vAlign w:val="center"/>
          </w:tcPr>
          <w:p w14:paraId="09A9BABE"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4F6DCA0A"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lastname : string</w:t>
            </w:r>
          </w:p>
        </w:tc>
      </w:tr>
      <w:tr w:rsidR="00D13D70" w14:paraId="2D53E406" w14:textId="77777777" w:rsidTr="0046336B">
        <w:trPr>
          <w:trHeight w:val="242"/>
        </w:trPr>
        <w:tc>
          <w:tcPr>
            <w:tcW w:w="2065" w:type="dxa"/>
            <w:vMerge/>
            <w:vAlign w:val="center"/>
          </w:tcPr>
          <w:p w14:paraId="307F528A"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F8E3354"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password : string</w:t>
            </w:r>
          </w:p>
        </w:tc>
      </w:tr>
      <w:tr w:rsidR="00D13D70" w14:paraId="23285411" w14:textId="77777777" w:rsidTr="0046336B">
        <w:trPr>
          <w:trHeight w:val="242"/>
        </w:trPr>
        <w:tc>
          <w:tcPr>
            <w:tcW w:w="2065" w:type="dxa"/>
            <w:vMerge/>
            <w:vAlign w:val="center"/>
          </w:tcPr>
          <w:p w14:paraId="065F911A"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B4E3A89"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username : string</w:t>
            </w:r>
          </w:p>
        </w:tc>
      </w:tr>
      <w:tr w:rsidR="00D13D70" w:rsidRPr="00CE494F" w14:paraId="4D5D7848" w14:textId="77777777" w:rsidTr="0046336B">
        <w:trPr>
          <w:trHeight w:val="242"/>
        </w:trPr>
        <w:tc>
          <w:tcPr>
            <w:tcW w:w="2065" w:type="dxa"/>
            <w:vMerge w:val="restart"/>
            <w:vAlign w:val="center"/>
          </w:tcPr>
          <w:p w14:paraId="5D2DCFCA"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roperties:</w:t>
            </w:r>
          </w:p>
        </w:tc>
        <w:tc>
          <w:tcPr>
            <w:tcW w:w="7470" w:type="dxa"/>
            <w:vAlign w:val="center"/>
          </w:tcPr>
          <w:p w14:paraId="41895A64" w14:textId="77777777" w:rsidR="00D13D70" w:rsidRPr="00CE494F"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Account</w:t>
            </w:r>
            <w:r w:rsidRPr="00CE494F">
              <w:rPr>
                <w:rFonts w:ascii="Calibri" w:eastAsia="Calibri" w:hAnsi="Calibri" w:cs="Times New Roman"/>
                <w:color w:val="auto"/>
                <w:sz w:val="22"/>
              </w:rPr>
              <w:t>ID { get; set; } : int</w:t>
            </w:r>
          </w:p>
        </w:tc>
      </w:tr>
      <w:tr w:rsidR="00D13D70" w:rsidRPr="00CE494F" w14:paraId="6FA11173" w14:textId="77777777" w:rsidTr="0046336B">
        <w:trPr>
          <w:trHeight w:val="242"/>
        </w:trPr>
        <w:tc>
          <w:tcPr>
            <w:tcW w:w="2065" w:type="dxa"/>
            <w:vMerge/>
            <w:vAlign w:val="center"/>
          </w:tcPr>
          <w:p w14:paraId="15DC46B7"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3E9184D1" w14:textId="77777777" w:rsidR="00D13D70" w:rsidRPr="00CE494F" w:rsidRDefault="00D13D70" w:rsidP="0046336B">
            <w:pPr>
              <w:spacing w:after="0"/>
              <w:ind w:left="0" w:right="0" w:firstLine="0"/>
              <w:jc w:val="left"/>
              <w:rPr>
                <w:rFonts w:ascii="Calibri" w:eastAsia="Calibri" w:hAnsi="Calibri" w:cs="Times New Roman"/>
                <w:color w:val="auto"/>
                <w:sz w:val="22"/>
              </w:rPr>
            </w:pPr>
            <w:r w:rsidRPr="00AC35C3">
              <w:rPr>
                <w:rFonts w:ascii="Calibri" w:eastAsia="Calibri" w:hAnsi="Calibri" w:cs="Times New Roman"/>
                <w:color w:val="auto"/>
                <w:sz w:val="22"/>
              </w:rPr>
              <w:t xml:space="preserve">Birthday {get; set;} : </w:t>
            </w:r>
            <w:r>
              <w:rPr>
                <w:rFonts w:ascii="Calibri" w:eastAsia="Calibri" w:hAnsi="Calibri" w:cs="Times New Roman"/>
                <w:color w:val="auto"/>
                <w:sz w:val="22"/>
              </w:rPr>
              <w:t>string</w:t>
            </w:r>
          </w:p>
        </w:tc>
      </w:tr>
      <w:tr w:rsidR="00D13D70" w:rsidRPr="00CE494F" w14:paraId="4DC30392" w14:textId="77777777" w:rsidTr="0046336B">
        <w:trPr>
          <w:trHeight w:val="242"/>
        </w:trPr>
        <w:tc>
          <w:tcPr>
            <w:tcW w:w="2065" w:type="dxa"/>
            <w:vMerge/>
            <w:vAlign w:val="center"/>
          </w:tcPr>
          <w:p w14:paraId="11276C94"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307D30B9" w14:textId="77777777" w:rsidR="00D13D70" w:rsidRPr="00CE494F" w:rsidRDefault="00D13D70" w:rsidP="0046336B">
            <w:pPr>
              <w:spacing w:after="0"/>
              <w:ind w:left="0" w:right="0" w:firstLine="0"/>
              <w:jc w:val="left"/>
              <w:rPr>
                <w:rFonts w:ascii="Calibri" w:eastAsia="Calibri" w:hAnsi="Calibri" w:cs="Times New Roman"/>
                <w:color w:val="auto"/>
                <w:sz w:val="22"/>
              </w:rPr>
            </w:pPr>
            <w:r w:rsidRPr="00AC35C3">
              <w:rPr>
                <w:rFonts w:ascii="Calibri" w:eastAsia="Calibri" w:hAnsi="Calibri" w:cs="Times New Roman"/>
                <w:color w:val="auto"/>
                <w:sz w:val="22"/>
              </w:rPr>
              <w:t xml:space="preserve">Date_Registered {get; set;} : </w:t>
            </w:r>
            <w:r>
              <w:rPr>
                <w:rFonts w:ascii="Calibri" w:eastAsia="Calibri" w:hAnsi="Calibri" w:cs="Times New Roman"/>
                <w:color w:val="auto"/>
                <w:sz w:val="22"/>
              </w:rPr>
              <w:t>string</w:t>
            </w:r>
            <w:r w:rsidRPr="00AC35C3">
              <w:rPr>
                <w:rFonts w:ascii="Calibri" w:eastAsia="Calibri" w:hAnsi="Calibri" w:cs="Times New Roman"/>
                <w:color w:val="auto"/>
                <w:sz w:val="22"/>
              </w:rPr>
              <w:tab/>
            </w:r>
          </w:p>
        </w:tc>
      </w:tr>
      <w:tr w:rsidR="00D13D70" w:rsidRPr="00CE494F" w14:paraId="5F57DC41" w14:textId="77777777" w:rsidTr="0046336B">
        <w:trPr>
          <w:trHeight w:val="242"/>
        </w:trPr>
        <w:tc>
          <w:tcPr>
            <w:tcW w:w="2065" w:type="dxa"/>
            <w:vMerge/>
            <w:vAlign w:val="center"/>
          </w:tcPr>
          <w:p w14:paraId="4D6CD420"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6312B287" w14:textId="77777777" w:rsidR="00D13D70" w:rsidRPr="00CE494F"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Email {get; set;} : string</w:t>
            </w:r>
          </w:p>
        </w:tc>
      </w:tr>
      <w:tr w:rsidR="00D13D70" w:rsidRPr="00CE494F" w14:paraId="39255580" w14:textId="77777777" w:rsidTr="0046336B">
        <w:trPr>
          <w:trHeight w:val="242"/>
        </w:trPr>
        <w:tc>
          <w:tcPr>
            <w:tcW w:w="2065" w:type="dxa"/>
            <w:vMerge/>
            <w:vAlign w:val="center"/>
          </w:tcPr>
          <w:p w14:paraId="48A98314"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2A166B76" w14:textId="77777777" w:rsidR="00D13D70" w:rsidRPr="00CE494F"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FirstName {get; set;} : string</w:t>
            </w:r>
          </w:p>
        </w:tc>
      </w:tr>
      <w:tr w:rsidR="00D13D70" w14:paraId="01AC88DE" w14:textId="77777777" w:rsidTr="0046336B">
        <w:trPr>
          <w:trHeight w:val="242"/>
        </w:trPr>
        <w:tc>
          <w:tcPr>
            <w:tcW w:w="2065" w:type="dxa"/>
            <w:vMerge/>
            <w:vAlign w:val="center"/>
          </w:tcPr>
          <w:p w14:paraId="684DDBDA"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0DF8178F"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LastName {get; set;} : string</w:t>
            </w:r>
          </w:p>
        </w:tc>
      </w:tr>
      <w:tr w:rsidR="00D13D70" w14:paraId="6D13EA64" w14:textId="77777777" w:rsidTr="0046336B">
        <w:trPr>
          <w:trHeight w:val="242"/>
        </w:trPr>
        <w:tc>
          <w:tcPr>
            <w:tcW w:w="2065" w:type="dxa"/>
            <w:vMerge/>
            <w:vAlign w:val="center"/>
          </w:tcPr>
          <w:p w14:paraId="530B5DCD"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761A614E"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Password {get; set;} : string</w:t>
            </w:r>
          </w:p>
        </w:tc>
      </w:tr>
      <w:tr w:rsidR="00D13D70" w14:paraId="2DA6D08B" w14:textId="77777777" w:rsidTr="0046336B">
        <w:trPr>
          <w:trHeight w:val="242"/>
        </w:trPr>
        <w:tc>
          <w:tcPr>
            <w:tcW w:w="2065" w:type="dxa"/>
            <w:vMerge/>
            <w:vAlign w:val="center"/>
          </w:tcPr>
          <w:p w14:paraId="3013DE50" w14:textId="77777777" w:rsidR="00D13D70" w:rsidRPr="00CE494F" w:rsidRDefault="00D13D70"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054470C4" w14:textId="77777777" w:rsidR="00D13D70" w:rsidRDefault="00D13D70"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Username{get; set;} : string</w:t>
            </w:r>
          </w:p>
        </w:tc>
      </w:tr>
    </w:tbl>
    <w:p w14:paraId="5FBD14B4" w14:textId="77777777" w:rsidR="00E97CD6" w:rsidRDefault="00E97CD6" w:rsidP="00E97CD6">
      <w:pPr>
        <w:pStyle w:val="Heading2"/>
        <w:numPr>
          <w:ilvl w:val="0"/>
          <w:numId w:val="0"/>
        </w:numPr>
      </w:pPr>
    </w:p>
    <w:p w14:paraId="5C8D948D" w14:textId="5213E175" w:rsidR="00272579" w:rsidRDefault="00B55882" w:rsidP="00B55882">
      <w:pPr>
        <w:pStyle w:val="Heading2"/>
      </w:pPr>
      <w:bookmarkStart w:id="83" w:name="_Toc72523625"/>
      <w:r>
        <w:t>Medtake Class Definition</w:t>
      </w:r>
      <w:bookmarkEnd w:id="83"/>
    </w:p>
    <w:tbl>
      <w:tblPr>
        <w:tblStyle w:val="TableGrid2"/>
        <w:tblW w:w="9535" w:type="dxa"/>
        <w:tblLook w:val="04A0" w:firstRow="1" w:lastRow="0" w:firstColumn="1" w:lastColumn="0" w:noHBand="0" w:noVBand="1"/>
      </w:tblPr>
      <w:tblGrid>
        <w:gridCol w:w="2065"/>
        <w:gridCol w:w="7470"/>
      </w:tblGrid>
      <w:tr w:rsidR="00BF01DF" w:rsidRPr="00CE494F" w14:paraId="26E975CB" w14:textId="77777777" w:rsidTr="0046336B">
        <w:trPr>
          <w:trHeight w:val="332"/>
        </w:trPr>
        <w:tc>
          <w:tcPr>
            <w:tcW w:w="2065" w:type="dxa"/>
            <w:vAlign w:val="center"/>
          </w:tcPr>
          <w:p w14:paraId="3778C8C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2FBAA8C6" w14:textId="77777777" w:rsidR="00BF01DF" w:rsidRPr="00646245" w:rsidRDefault="00BF01DF" w:rsidP="0046336B">
            <w:pPr>
              <w:spacing w:after="0"/>
              <w:ind w:left="0" w:right="0" w:firstLine="0"/>
              <w:jc w:val="left"/>
              <w:rPr>
                <w:rFonts w:ascii="Calibri" w:eastAsia="Calibri" w:hAnsi="Calibri" w:cs="Times New Roman"/>
                <w:color w:val="auto"/>
                <w:sz w:val="22"/>
              </w:rPr>
            </w:pPr>
            <w:r w:rsidRPr="00646245">
              <w:rPr>
                <w:rFonts w:ascii="Calibri" w:eastAsia="Calibri" w:hAnsi="Calibri" w:cs="Times New Roman"/>
                <w:color w:val="auto"/>
                <w:sz w:val="22"/>
              </w:rPr>
              <w:t>MedTake</w:t>
            </w:r>
          </w:p>
        </w:tc>
      </w:tr>
      <w:tr w:rsidR="00BF01DF" w:rsidRPr="00CE494F" w14:paraId="0579A791" w14:textId="77777777" w:rsidTr="0046336B">
        <w:trPr>
          <w:trHeight w:val="332"/>
        </w:trPr>
        <w:tc>
          <w:tcPr>
            <w:tcW w:w="2065" w:type="dxa"/>
            <w:vAlign w:val="center"/>
          </w:tcPr>
          <w:p w14:paraId="6558B99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17D5F08A" w14:textId="77777777" w:rsidR="00BF01DF" w:rsidRPr="00CE494F" w:rsidRDefault="00BF01DF" w:rsidP="0046336B">
            <w:pPr>
              <w:spacing w:after="0"/>
              <w:ind w:left="0" w:right="0" w:firstLine="0"/>
              <w:jc w:val="left"/>
              <w:rPr>
                <w:rFonts w:ascii="Calibri" w:eastAsia="Calibri" w:hAnsi="Calibri" w:cs="Times New Roman"/>
                <w:color w:val="auto"/>
                <w:sz w:val="22"/>
              </w:rPr>
            </w:pPr>
            <w:r w:rsidRPr="00CE494F">
              <w:rPr>
                <w:rFonts w:ascii="Calibri" w:eastAsia="Calibri" w:hAnsi="Calibri" w:cs="Times New Roman"/>
                <w:color w:val="auto"/>
                <w:sz w:val="22"/>
              </w:rPr>
              <w:t>Class</w:t>
            </w:r>
          </w:p>
        </w:tc>
      </w:tr>
      <w:tr w:rsidR="00BF01DF" w:rsidRPr="00CE494F" w14:paraId="053ABF10" w14:textId="77777777" w:rsidTr="0046336B">
        <w:trPr>
          <w:trHeight w:val="242"/>
        </w:trPr>
        <w:tc>
          <w:tcPr>
            <w:tcW w:w="2065" w:type="dxa"/>
            <w:vAlign w:val="center"/>
          </w:tcPr>
          <w:p w14:paraId="271E197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48C33E53" w14:textId="77777777" w:rsidR="00BF01DF" w:rsidRPr="00CE494F" w:rsidRDefault="00BF01DF" w:rsidP="0046336B">
            <w:pPr>
              <w:spacing w:after="0"/>
              <w:ind w:left="0" w:right="0" w:firstLine="0"/>
              <w:jc w:val="left"/>
              <w:rPr>
                <w:rFonts w:ascii="Calibri" w:eastAsia="Calibri" w:hAnsi="Calibri" w:cs="Times New Roman"/>
                <w:color w:val="auto"/>
                <w:sz w:val="22"/>
              </w:rPr>
            </w:pPr>
            <w:r w:rsidRPr="00CE494F">
              <w:rPr>
                <w:rFonts w:ascii="Calibri" w:eastAsia="Calibri" w:hAnsi="Calibri" w:cs="Times New Roman"/>
                <w:color w:val="auto"/>
                <w:sz w:val="22"/>
              </w:rPr>
              <w:t xml:space="preserve">Used to store and get </w:t>
            </w:r>
            <w:r>
              <w:rPr>
                <w:rFonts w:ascii="Calibri" w:eastAsia="Calibri" w:hAnsi="Calibri" w:cs="Times New Roman"/>
                <w:color w:val="auto"/>
                <w:sz w:val="22"/>
              </w:rPr>
              <w:t>medication</w:t>
            </w:r>
            <w:r w:rsidRPr="00CE494F">
              <w:rPr>
                <w:rFonts w:ascii="Calibri" w:eastAsia="Calibri" w:hAnsi="Calibri" w:cs="Times New Roman"/>
                <w:color w:val="auto"/>
                <w:sz w:val="22"/>
              </w:rPr>
              <w:t xml:space="preserve"> information.</w:t>
            </w:r>
          </w:p>
        </w:tc>
      </w:tr>
      <w:tr w:rsidR="00BF01DF" w:rsidRPr="00CE494F" w14:paraId="4FCCEDBC" w14:textId="77777777" w:rsidTr="0046336B">
        <w:trPr>
          <w:trHeight w:val="242"/>
        </w:trPr>
        <w:tc>
          <w:tcPr>
            <w:tcW w:w="2065" w:type="dxa"/>
            <w:vMerge w:val="restart"/>
            <w:vAlign w:val="center"/>
          </w:tcPr>
          <w:p w14:paraId="39C0722C"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Fields:</w:t>
            </w:r>
          </w:p>
        </w:tc>
        <w:tc>
          <w:tcPr>
            <w:tcW w:w="7470" w:type="dxa"/>
            <w:vAlign w:val="center"/>
          </w:tcPr>
          <w:p w14:paraId="26E8E604" w14:textId="77777777" w:rsidR="00BF01DF" w:rsidRPr="00CE494F" w:rsidRDefault="00BF01DF"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med_take_id : int</w:t>
            </w:r>
          </w:p>
        </w:tc>
      </w:tr>
      <w:tr w:rsidR="00BF01DF" w:rsidRPr="00CE494F" w14:paraId="46341525" w14:textId="77777777" w:rsidTr="0046336B">
        <w:trPr>
          <w:trHeight w:val="242"/>
        </w:trPr>
        <w:tc>
          <w:tcPr>
            <w:tcW w:w="2065" w:type="dxa"/>
            <w:vMerge/>
            <w:vAlign w:val="center"/>
          </w:tcPr>
          <w:p w14:paraId="03C92DAD"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57E9FA4C" w14:textId="77777777" w:rsidR="00BF01DF" w:rsidRPr="00CE494F" w:rsidRDefault="00BF01DF"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med_name : string</w:t>
            </w:r>
          </w:p>
        </w:tc>
      </w:tr>
      <w:tr w:rsidR="00BF01DF" w14:paraId="7BB43041" w14:textId="77777777" w:rsidTr="0046336B">
        <w:trPr>
          <w:trHeight w:val="242"/>
        </w:trPr>
        <w:tc>
          <w:tcPr>
            <w:tcW w:w="2065" w:type="dxa"/>
            <w:vMerge/>
            <w:vAlign w:val="center"/>
          </w:tcPr>
          <w:p w14:paraId="571BF69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66D104DB" w14:textId="77777777" w:rsidR="00BF01DF" w:rsidRDefault="00BF01DF"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med_count : int</w:t>
            </w:r>
          </w:p>
        </w:tc>
      </w:tr>
      <w:tr w:rsidR="00BF01DF" w14:paraId="0860E617" w14:textId="77777777" w:rsidTr="0046336B">
        <w:trPr>
          <w:trHeight w:val="242"/>
        </w:trPr>
        <w:tc>
          <w:tcPr>
            <w:tcW w:w="2065" w:type="dxa"/>
            <w:vMerge/>
            <w:vAlign w:val="center"/>
          </w:tcPr>
          <w:p w14:paraId="4AAC20A1"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486C936F" w14:textId="77777777" w:rsidR="00BF01DF" w:rsidRDefault="00BF01DF"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med_take_time : DateTime</w:t>
            </w:r>
          </w:p>
        </w:tc>
      </w:tr>
      <w:tr w:rsidR="00BF01DF" w:rsidRPr="00CE494F" w14:paraId="630FE4CF" w14:textId="77777777" w:rsidTr="0046336B">
        <w:trPr>
          <w:trHeight w:val="242"/>
        </w:trPr>
        <w:tc>
          <w:tcPr>
            <w:tcW w:w="2065" w:type="dxa"/>
            <w:vMerge w:val="restart"/>
            <w:vAlign w:val="center"/>
          </w:tcPr>
          <w:p w14:paraId="793877D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roperties:</w:t>
            </w:r>
          </w:p>
        </w:tc>
        <w:tc>
          <w:tcPr>
            <w:tcW w:w="7470" w:type="dxa"/>
            <w:vAlign w:val="center"/>
          </w:tcPr>
          <w:p w14:paraId="065AC3A2" w14:textId="77777777" w:rsidR="00BF01DF" w:rsidRPr="00CE494F" w:rsidRDefault="00BF01DF"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Med_Take_ID</w:t>
            </w:r>
            <w:r w:rsidRPr="00CE494F">
              <w:rPr>
                <w:rFonts w:ascii="Calibri" w:eastAsia="Calibri" w:hAnsi="Calibri" w:cs="Times New Roman"/>
                <w:color w:val="auto"/>
                <w:sz w:val="22"/>
              </w:rPr>
              <w:t xml:space="preserve"> { get; set; } : int</w:t>
            </w:r>
          </w:p>
        </w:tc>
      </w:tr>
      <w:tr w:rsidR="00BF01DF" w:rsidRPr="00CE494F" w14:paraId="72C36708" w14:textId="77777777" w:rsidTr="0046336B">
        <w:trPr>
          <w:trHeight w:val="242"/>
        </w:trPr>
        <w:tc>
          <w:tcPr>
            <w:tcW w:w="2065" w:type="dxa"/>
            <w:vMerge/>
            <w:vAlign w:val="center"/>
          </w:tcPr>
          <w:p w14:paraId="73C9B38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BFA7767" w14:textId="77777777" w:rsidR="00BF01DF" w:rsidRPr="00CE494F" w:rsidRDefault="00BF01DF"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 xml:space="preserve">Med_Name </w:t>
            </w:r>
            <w:r w:rsidRPr="00AC35C3">
              <w:rPr>
                <w:rFonts w:ascii="Calibri" w:eastAsia="Calibri" w:hAnsi="Calibri" w:cs="Times New Roman"/>
                <w:color w:val="auto"/>
                <w:sz w:val="22"/>
              </w:rPr>
              <w:t xml:space="preserve">{get; set;} : </w:t>
            </w:r>
            <w:r>
              <w:rPr>
                <w:rFonts w:ascii="Calibri" w:eastAsia="Calibri" w:hAnsi="Calibri" w:cs="Times New Roman"/>
                <w:color w:val="auto"/>
                <w:sz w:val="22"/>
              </w:rPr>
              <w:t>string</w:t>
            </w:r>
          </w:p>
        </w:tc>
      </w:tr>
      <w:tr w:rsidR="00BF01DF" w:rsidRPr="00CE494F" w14:paraId="677631CF" w14:textId="77777777" w:rsidTr="0046336B">
        <w:trPr>
          <w:trHeight w:val="242"/>
        </w:trPr>
        <w:tc>
          <w:tcPr>
            <w:tcW w:w="2065" w:type="dxa"/>
            <w:vMerge/>
            <w:vAlign w:val="center"/>
          </w:tcPr>
          <w:p w14:paraId="4D549C16"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41F4CD56" w14:textId="77777777" w:rsidR="00BF01DF" w:rsidRPr="00CE494F" w:rsidRDefault="00BF01DF"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 xml:space="preserve">Med_Count </w:t>
            </w:r>
            <w:r w:rsidRPr="00AC35C3">
              <w:rPr>
                <w:rFonts w:ascii="Calibri" w:eastAsia="Calibri" w:hAnsi="Calibri" w:cs="Times New Roman"/>
                <w:color w:val="auto"/>
                <w:sz w:val="22"/>
              </w:rPr>
              <w:t xml:space="preserve">{get; set;} : </w:t>
            </w:r>
            <w:r>
              <w:rPr>
                <w:rFonts w:ascii="Calibri" w:eastAsia="Calibri" w:hAnsi="Calibri" w:cs="Times New Roman"/>
                <w:color w:val="auto"/>
                <w:sz w:val="22"/>
              </w:rPr>
              <w:t>int</w:t>
            </w:r>
          </w:p>
        </w:tc>
      </w:tr>
      <w:tr w:rsidR="00BF01DF" w:rsidRPr="00CE494F" w14:paraId="090DD675" w14:textId="77777777" w:rsidTr="0046336B">
        <w:trPr>
          <w:trHeight w:val="242"/>
        </w:trPr>
        <w:tc>
          <w:tcPr>
            <w:tcW w:w="2065" w:type="dxa"/>
            <w:vMerge/>
            <w:vAlign w:val="center"/>
          </w:tcPr>
          <w:p w14:paraId="3C61BCAC"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0C8FF099" w14:textId="77777777" w:rsidR="00BF01DF" w:rsidRPr="00CE494F" w:rsidRDefault="00BF01DF" w:rsidP="0046336B">
            <w:pPr>
              <w:spacing w:after="0"/>
              <w:ind w:left="0" w:right="0" w:firstLine="0"/>
              <w:jc w:val="left"/>
              <w:rPr>
                <w:rFonts w:ascii="Calibri" w:eastAsia="Calibri" w:hAnsi="Calibri" w:cs="Times New Roman"/>
                <w:color w:val="auto"/>
                <w:sz w:val="22"/>
              </w:rPr>
            </w:pPr>
            <w:r>
              <w:rPr>
                <w:rFonts w:ascii="Calibri" w:eastAsia="Calibri" w:hAnsi="Calibri" w:cs="Times New Roman"/>
                <w:color w:val="auto"/>
                <w:sz w:val="22"/>
              </w:rPr>
              <w:t>Med_Take_Time {get; set;} : string</w:t>
            </w:r>
          </w:p>
        </w:tc>
      </w:tr>
    </w:tbl>
    <w:p w14:paraId="5544521C" w14:textId="77777777" w:rsidR="00E97CD6" w:rsidRDefault="00E97CD6" w:rsidP="00BF01DF">
      <w:pPr>
        <w:ind w:left="0" w:firstLine="0"/>
      </w:pPr>
    </w:p>
    <w:p w14:paraId="1CD36564" w14:textId="2B34DA21" w:rsidR="00BF01DF" w:rsidRDefault="00B55882" w:rsidP="00B55882">
      <w:pPr>
        <w:pStyle w:val="Heading2"/>
      </w:pPr>
      <w:bookmarkStart w:id="84" w:name="_Toc72523626"/>
      <w:r>
        <w:t>Ratings_Recommendation</w:t>
      </w:r>
      <w:r w:rsidR="00572F8E">
        <w:t xml:space="preserve"> Class Definition</w:t>
      </w:r>
      <w:bookmarkEnd w:id="84"/>
    </w:p>
    <w:tbl>
      <w:tblPr>
        <w:tblStyle w:val="TableGrid2"/>
        <w:tblW w:w="9535" w:type="dxa"/>
        <w:tblLook w:val="04A0" w:firstRow="1" w:lastRow="0" w:firstColumn="1" w:lastColumn="0" w:noHBand="0" w:noVBand="1"/>
      </w:tblPr>
      <w:tblGrid>
        <w:gridCol w:w="2065"/>
        <w:gridCol w:w="7470"/>
      </w:tblGrid>
      <w:tr w:rsidR="00BF01DF" w:rsidRPr="00CE494F" w14:paraId="7A3D4D50" w14:textId="77777777" w:rsidTr="0046336B">
        <w:trPr>
          <w:trHeight w:val="332"/>
        </w:trPr>
        <w:tc>
          <w:tcPr>
            <w:tcW w:w="2065" w:type="dxa"/>
            <w:vAlign w:val="center"/>
          </w:tcPr>
          <w:p w14:paraId="74E57FE5"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23687AD7" w14:textId="77777777" w:rsidR="00BF01DF" w:rsidRPr="00646245" w:rsidRDefault="00BF01DF" w:rsidP="0046336B">
            <w:pPr>
              <w:spacing w:after="0"/>
              <w:ind w:left="0" w:right="0" w:firstLine="0"/>
              <w:jc w:val="left"/>
              <w:rPr>
                <w:rFonts w:ascii="Calibri" w:eastAsia="Calibri" w:hAnsi="Calibri" w:cs="Times New Roman"/>
                <w:color w:val="auto"/>
                <w:sz w:val="22"/>
              </w:rPr>
            </w:pPr>
            <w:r w:rsidRPr="00646245">
              <w:rPr>
                <w:rFonts w:ascii="Calibri" w:eastAsia="Calibri" w:hAnsi="Calibri" w:cs="Times New Roman"/>
                <w:color w:val="auto"/>
                <w:sz w:val="22"/>
              </w:rPr>
              <w:t>Ratings_Recommendation</w:t>
            </w:r>
          </w:p>
        </w:tc>
      </w:tr>
      <w:tr w:rsidR="00BF01DF" w:rsidRPr="00CE494F" w14:paraId="03E4A218" w14:textId="77777777" w:rsidTr="0046336B">
        <w:trPr>
          <w:trHeight w:val="332"/>
        </w:trPr>
        <w:tc>
          <w:tcPr>
            <w:tcW w:w="2065" w:type="dxa"/>
            <w:vAlign w:val="center"/>
          </w:tcPr>
          <w:p w14:paraId="1CCBF3A5"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574EC4E6" w14:textId="77777777" w:rsidR="00BF01DF" w:rsidRPr="00CE494F" w:rsidRDefault="00BF01DF" w:rsidP="0046336B">
            <w:pPr>
              <w:spacing w:after="0"/>
              <w:ind w:left="0" w:right="0" w:firstLine="0"/>
              <w:jc w:val="left"/>
              <w:rPr>
                <w:rFonts w:ascii="Calibri" w:eastAsia="Calibri" w:hAnsi="Calibri" w:cs="Times New Roman"/>
                <w:color w:val="auto"/>
                <w:sz w:val="22"/>
              </w:rPr>
            </w:pPr>
            <w:r w:rsidRPr="00CE494F">
              <w:rPr>
                <w:rFonts w:ascii="Calibri" w:eastAsia="Calibri" w:hAnsi="Calibri" w:cs="Times New Roman"/>
                <w:color w:val="auto"/>
                <w:sz w:val="22"/>
              </w:rPr>
              <w:t>Class</w:t>
            </w:r>
          </w:p>
        </w:tc>
      </w:tr>
      <w:tr w:rsidR="00BF01DF" w:rsidRPr="00CE494F" w14:paraId="0F45BC3C" w14:textId="77777777" w:rsidTr="0046336B">
        <w:trPr>
          <w:trHeight w:val="242"/>
        </w:trPr>
        <w:tc>
          <w:tcPr>
            <w:tcW w:w="2065" w:type="dxa"/>
            <w:vAlign w:val="center"/>
          </w:tcPr>
          <w:p w14:paraId="752B33D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1570464D"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Used to store and get ratings and recommendations information.</w:t>
            </w:r>
          </w:p>
        </w:tc>
      </w:tr>
      <w:tr w:rsidR="00BF01DF" w:rsidRPr="00CE494F" w14:paraId="270A9A45" w14:textId="77777777" w:rsidTr="0046336B">
        <w:trPr>
          <w:trHeight w:val="242"/>
        </w:trPr>
        <w:tc>
          <w:tcPr>
            <w:tcW w:w="2065" w:type="dxa"/>
            <w:vMerge w:val="restart"/>
            <w:vAlign w:val="center"/>
          </w:tcPr>
          <w:p w14:paraId="01530F7C"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Fields:</w:t>
            </w:r>
          </w:p>
        </w:tc>
        <w:tc>
          <w:tcPr>
            <w:tcW w:w="7470" w:type="dxa"/>
            <w:vAlign w:val="center"/>
          </w:tcPr>
          <w:p w14:paraId="6A85B8AC"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ratings_recommendation_id : int</w:t>
            </w:r>
          </w:p>
        </w:tc>
      </w:tr>
      <w:tr w:rsidR="00BF01DF" w:rsidRPr="00CE494F" w14:paraId="15EAA259" w14:textId="77777777" w:rsidTr="0046336B">
        <w:trPr>
          <w:trHeight w:val="242"/>
        </w:trPr>
        <w:tc>
          <w:tcPr>
            <w:tcW w:w="2065" w:type="dxa"/>
            <w:vMerge/>
            <w:vAlign w:val="center"/>
          </w:tcPr>
          <w:p w14:paraId="5CCD0AB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412079BA"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ratings : int</w:t>
            </w:r>
          </w:p>
        </w:tc>
      </w:tr>
      <w:tr w:rsidR="00BF01DF" w14:paraId="35913B02" w14:textId="77777777" w:rsidTr="0046336B">
        <w:trPr>
          <w:trHeight w:val="242"/>
        </w:trPr>
        <w:tc>
          <w:tcPr>
            <w:tcW w:w="2065" w:type="dxa"/>
            <w:vMerge/>
            <w:vAlign w:val="center"/>
          </w:tcPr>
          <w:p w14:paraId="6562F8A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20E969EC"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recommendations: string</w:t>
            </w:r>
          </w:p>
        </w:tc>
      </w:tr>
      <w:tr w:rsidR="00BF01DF" w14:paraId="5DF387A1" w14:textId="77777777" w:rsidTr="0046336B">
        <w:trPr>
          <w:trHeight w:val="242"/>
        </w:trPr>
        <w:tc>
          <w:tcPr>
            <w:tcW w:w="2065" w:type="dxa"/>
            <w:vMerge/>
            <w:vAlign w:val="center"/>
          </w:tcPr>
          <w:p w14:paraId="1F917F0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2BC27447"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date : DateTime</w:t>
            </w:r>
          </w:p>
        </w:tc>
      </w:tr>
      <w:tr w:rsidR="00BF01DF" w:rsidRPr="00CE494F" w14:paraId="60A374E3" w14:textId="77777777" w:rsidTr="0046336B">
        <w:trPr>
          <w:trHeight w:val="242"/>
        </w:trPr>
        <w:tc>
          <w:tcPr>
            <w:tcW w:w="2065" w:type="dxa"/>
            <w:vMerge w:val="restart"/>
            <w:vAlign w:val="center"/>
          </w:tcPr>
          <w:p w14:paraId="0C503148"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roperties:</w:t>
            </w:r>
          </w:p>
        </w:tc>
        <w:tc>
          <w:tcPr>
            <w:tcW w:w="7470" w:type="dxa"/>
            <w:vAlign w:val="center"/>
          </w:tcPr>
          <w:p w14:paraId="7B7F606F"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Ratings_Recommendation_ID { get; set; } : int</w:t>
            </w:r>
          </w:p>
        </w:tc>
      </w:tr>
      <w:tr w:rsidR="00BF01DF" w:rsidRPr="00CE494F" w14:paraId="76A2A539" w14:textId="77777777" w:rsidTr="0046336B">
        <w:trPr>
          <w:trHeight w:val="242"/>
        </w:trPr>
        <w:tc>
          <w:tcPr>
            <w:tcW w:w="2065" w:type="dxa"/>
            <w:vMerge/>
            <w:vAlign w:val="center"/>
          </w:tcPr>
          <w:p w14:paraId="79C81E5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0D404BA5"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Ratings {get; set;} : int</w:t>
            </w:r>
          </w:p>
        </w:tc>
      </w:tr>
      <w:tr w:rsidR="00BF01DF" w:rsidRPr="00CE494F" w14:paraId="21A6DDF8" w14:textId="77777777" w:rsidTr="0046336B">
        <w:trPr>
          <w:trHeight w:val="242"/>
        </w:trPr>
        <w:tc>
          <w:tcPr>
            <w:tcW w:w="2065" w:type="dxa"/>
            <w:vMerge/>
            <w:vAlign w:val="center"/>
          </w:tcPr>
          <w:p w14:paraId="58A962F5"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75463687"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Recommendations {get; set;} : string</w:t>
            </w:r>
          </w:p>
        </w:tc>
      </w:tr>
      <w:tr w:rsidR="00BF01DF" w:rsidRPr="00CE494F" w14:paraId="076A4264" w14:textId="77777777" w:rsidTr="0046336B">
        <w:trPr>
          <w:trHeight w:val="242"/>
        </w:trPr>
        <w:tc>
          <w:tcPr>
            <w:tcW w:w="2065" w:type="dxa"/>
            <w:vMerge/>
            <w:vAlign w:val="center"/>
          </w:tcPr>
          <w:p w14:paraId="199E2F9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64937131"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Date {get; set;} : string</w:t>
            </w:r>
          </w:p>
        </w:tc>
      </w:tr>
    </w:tbl>
    <w:p w14:paraId="36C9FBFB" w14:textId="77777777" w:rsidR="00E97CD6" w:rsidRDefault="00E97CD6" w:rsidP="00E97CD6">
      <w:pPr>
        <w:pStyle w:val="Heading2"/>
        <w:numPr>
          <w:ilvl w:val="0"/>
          <w:numId w:val="0"/>
        </w:numPr>
      </w:pPr>
    </w:p>
    <w:p w14:paraId="69558109" w14:textId="4204374A" w:rsidR="00BF01DF" w:rsidRDefault="00572F8E" w:rsidP="00572F8E">
      <w:pPr>
        <w:pStyle w:val="Heading2"/>
      </w:pPr>
      <w:bookmarkStart w:id="85" w:name="_Toc72523627"/>
      <w:r>
        <w:t>IService Class Definition</w:t>
      </w:r>
      <w:bookmarkEnd w:id="85"/>
    </w:p>
    <w:tbl>
      <w:tblPr>
        <w:tblStyle w:val="TableGrid2"/>
        <w:tblW w:w="9535" w:type="dxa"/>
        <w:tblLook w:val="04A0" w:firstRow="1" w:lastRow="0" w:firstColumn="1" w:lastColumn="0" w:noHBand="0" w:noVBand="1"/>
      </w:tblPr>
      <w:tblGrid>
        <w:gridCol w:w="2065"/>
        <w:gridCol w:w="7470"/>
      </w:tblGrid>
      <w:tr w:rsidR="00BF01DF" w:rsidRPr="0046023A" w14:paraId="4C495DA9" w14:textId="77777777" w:rsidTr="0046336B">
        <w:trPr>
          <w:trHeight w:val="332"/>
        </w:trPr>
        <w:tc>
          <w:tcPr>
            <w:tcW w:w="2065" w:type="dxa"/>
            <w:vAlign w:val="center"/>
          </w:tcPr>
          <w:p w14:paraId="10441A87"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1FBA61DF"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eastAsia="Calibri" w:hAnsiTheme="minorHAnsi" w:cstheme="minorHAnsi"/>
                <w:sz w:val="22"/>
              </w:rPr>
              <w:t>IService</w:t>
            </w:r>
          </w:p>
        </w:tc>
      </w:tr>
      <w:tr w:rsidR="00BF01DF" w:rsidRPr="00CE494F" w14:paraId="46C1C2EC" w14:textId="77777777" w:rsidTr="0046336B">
        <w:trPr>
          <w:trHeight w:val="332"/>
        </w:trPr>
        <w:tc>
          <w:tcPr>
            <w:tcW w:w="2065" w:type="dxa"/>
            <w:vAlign w:val="center"/>
          </w:tcPr>
          <w:p w14:paraId="359AF855"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1535A9DA"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eastAsia="Calibri" w:hAnsiTheme="minorHAnsi" w:cstheme="minorHAnsi"/>
                <w:sz w:val="22"/>
              </w:rPr>
              <w:t>Interface</w:t>
            </w:r>
          </w:p>
        </w:tc>
      </w:tr>
      <w:tr w:rsidR="00BF01DF" w:rsidRPr="00CE494F" w14:paraId="4E9D4BEE" w14:textId="77777777" w:rsidTr="0046336B">
        <w:trPr>
          <w:trHeight w:val="242"/>
        </w:trPr>
        <w:tc>
          <w:tcPr>
            <w:tcW w:w="2065" w:type="dxa"/>
            <w:vAlign w:val="center"/>
          </w:tcPr>
          <w:p w14:paraId="125FB07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7C010803"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eastAsia="Calibri" w:hAnsiTheme="minorHAnsi" w:cstheme="minorHAnsi"/>
                <w:sz w:val="22"/>
              </w:rPr>
              <w:t>Contains a collection of methods used in performing CRUD operation in WCF Web Service.</w:t>
            </w:r>
          </w:p>
        </w:tc>
      </w:tr>
      <w:tr w:rsidR="00BF01DF" w:rsidRPr="00CE494F" w14:paraId="49D43647" w14:textId="77777777" w:rsidTr="0046336B">
        <w:trPr>
          <w:trHeight w:val="242"/>
        </w:trPr>
        <w:tc>
          <w:tcPr>
            <w:tcW w:w="2065" w:type="dxa"/>
            <w:vMerge w:val="restart"/>
            <w:vAlign w:val="center"/>
          </w:tcPr>
          <w:p w14:paraId="0376D895"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Methods:</w:t>
            </w:r>
          </w:p>
        </w:tc>
        <w:tc>
          <w:tcPr>
            <w:tcW w:w="7470" w:type="dxa"/>
            <w:vAlign w:val="center"/>
          </w:tcPr>
          <w:p w14:paraId="015F8DEC"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hAnsiTheme="minorHAnsi" w:cstheme="minorHAnsi"/>
                <w:sz w:val="22"/>
              </w:rPr>
              <w:t>GetAccountDetails(string id);</w:t>
            </w:r>
          </w:p>
        </w:tc>
      </w:tr>
      <w:tr w:rsidR="00BF01DF" w:rsidRPr="00CE494F" w14:paraId="683B54EE" w14:textId="77777777" w:rsidTr="0046336B">
        <w:trPr>
          <w:trHeight w:val="242"/>
        </w:trPr>
        <w:tc>
          <w:tcPr>
            <w:tcW w:w="2065" w:type="dxa"/>
            <w:vMerge/>
            <w:vAlign w:val="center"/>
          </w:tcPr>
          <w:p w14:paraId="6D332DB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5F6CB3D1"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hAnsiTheme="minorHAnsi" w:cstheme="minorHAnsi"/>
                <w:sz w:val="22"/>
              </w:rPr>
              <w:t>LoginAccount(string username, string password);</w:t>
            </w:r>
          </w:p>
        </w:tc>
      </w:tr>
      <w:tr w:rsidR="00BF01DF" w14:paraId="067935E5" w14:textId="77777777" w:rsidTr="0046336B">
        <w:trPr>
          <w:trHeight w:val="242"/>
        </w:trPr>
        <w:tc>
          <w:tcPr>
            <w:tcW w:w="2065" w:type="dxa"/>
            <w:vMerge/>
            <w:vAlign w:val="center"/>
          </w:tcPr>
          <w:p w14:paraId="47361FE7"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0272BAE9"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hAnsiTheme="minorHAnsi" w:cstheme="minorHAnsi"/>
                <w:sz w:val="22"/>
              </w:rPr>
              <w:t>AddAccount(Account account);</w:t>
            </w:r>
          </w:p>
        </w:tc>
      </w:tr>
      <w:tr w:rsidR="00BF01DF" w14:paraId="4316A02E" w14:textId="77777777" w:rsidTr="0046336B">
        <w:trPr>
          <w:trHeight w:val="242"/>
        </w:trPr>
        <w:tc>
          <w:tcPr>
            <w:tcW w:w="2065" w:type="dxa"/>
            <w:vMerge/>
            <w:vAlign w:val="center"/>
          </w:tcPr>
          <w:p w14:paraId="73153CFA"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0D128CB"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hAnsiTheme="minorHAnsi" w:cstheme="minorHAnsi"/>
                <w:sz w:val="22"/>
              </w:rPr>
              <w:t>UpdateAccountDetails(Account account);</w:t>
            </w:r>
          </w:p>
        </w:tc>
      </w:tr>
      <w:tr w:rsidR="00BF01DF" w14:paraId="223894A8" w14:textId="77777777" w:rsidTr="0046336B">
        <w:trPr>
          <w:trHeight w:val="242"/>
        </w:trPr>
        <w:tc>
          <w:tcPr>
            <w:tcW w:w="2065" w:type="dxa"/>
            <w:vMerge/>
            <w:vAlign w:val="center"/>
          </w:tcPr>
          <w:p w14:paraId="560BD38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EBF0BE8"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hAnsiTheme="minorHAnsi" w:cstheme="minorHAnsi"/>
                <w:sz w:val="22"/>
              </w:rPr>
              <w:t>UpdateAccountPassword(int account_id, string old_password, string new_password);</w:t>
            </w:r>
          </w:p>
        </w:tc>
      </w:tr>
      <w:tr w:rsidR="00BF01DF" w14:paraId="3BE61E4B" w14:textId="77777777" w:rsidTr="0046336B">
        <w:trPr>
          <w:trHeight w:val="242"/>
        </w:trPr>
        <w:tc>
          <w:tcPr>
            <w:tcW w:w="2065" w:type="dxa"/>
            <w:vMerge/>
            <w:vAlign w:val="center"/>
          </w:tcPr>
          <w:p w14:paraId="6FABAE8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28540F92"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hAnsiTheme="minorHAnsi" w:cstheme="minorHAnsi"/>
                <w:sz w:val="22"/>
              </w:rPr>
              <w:t>AddRatingsRecommendation(Ratings_Recommendation ratingsRecommendation);</w:t>
            </w:r>
          </w:p>
        </w:tc>
      </w:tr>
      <w:tr w:rsidR="00BF01DF" w14:paraId="03F5BED3" w14:textId="77777777" w:rsidTr="0046336B">
        <w:trPr>
          <w:trHeight w:val="242"/>
        </w:trPr>
        <w:tc>
          <w:tcPr>
            <w:tcW w:w="2065" w:type="dxa"/>
            <w:vMerge/>
            <w:vAlign w:val="center"/>
          </w:tcPr>
          <w:p w14:paraId="0624FD5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5416A646"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hAnsiTheme="minorHAnsi" w:cstheme="minorHAnsi"/>
                <w:sz w:val="22"/>
              </w:rPr>
              <w:t>GetRatingsRecommendation(int account_id);</w:t>
            </w:r>
          </w:p>
        </w:tc>
      </w:tr>
      <w:tr w:rsidR="00BF01DF" w14:paraId="2B9D3318" w14:textId="77777777" w:rsidTr="0046336B">
        <w:trPr>
          <w:trHeight w:val="242"/>
        </w:trPr>
        <w:tc>
          <w:tcPr>
            <w:tcW w:w="2065" w:type="dxa"/>
            <w:vMerge/>
            <w:vAlign w:val="center"/>
          </w:tcPr>
          <w:p w14:paraId="05A64DA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57FD4DC4" w14:textId="77777777" w:rsidR="00BF01DF" w:rsidRPr="00646245" w:rsidRDefault="00BF01DF" w:rsidP="0046336B">
            <w:pPr>
              <w:spacing w:after="0"/>
              <w:ind w:left="0" w:right="0" w:firstLine="0"/>
              <w:jc w:val="left"/>
              <w:rPr>
                <w:rFonts w:asciiTheme="minorHAnsi" w:eastAsia="Calibri" w:hAnsiTheme="minorHAnsi" w:cstheme="minorHAnsi"/>
                <w:sz w:val="22"/>
              </w:rPr>
            </w:pPr>
            <w:r w:rsidRPr="00646245">
              <w:rPr>
                <w:rFonts w:asciiTheme="minorHAnsi" w:hAnsiTheme="minorHAnsi" w:cstheme="minorHAnsi"/>
                <w:sz w:val="22"/>
              </w:rPr>
              <w:t>AddMedTake(MedTake medtake);</w:t>
            </w:r>
          </w:p>
        </w:tc>
      </w:tr>
      <w:tr w:rsidR="00BF01DF" w14:paraId="709530A7" w14:textId="77777777" w:rsidTr="0046336B">
        <w:trPr>
          <w:trHeight w:val="242"/>
        </w:trPr>
        <w:tc>
          <w:tcPr>
            <w:tcW w:w="2065" w:type="dxa"/>
            <w:vMerge/>
            <w:vAlign w:val="center"/>
          </w:tcPr>
          <w:p w14:paraId="48BDDFD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3741C0FB" w14:textId="77777777" w:rsidR="00BF01DF" w:rsidRPr="00646245" w:rsidRDefault="00BF01DF" w:rsidP="0046336B">
            <w:pPr>
              <w:spacing w:after="0"/>
              <w:ind w:left="0" w:right="0" w:firstLine="0"/>
              <w:jc w:val="left"/>
              <w:rPr>
                <w:rFonts w:asciiTheme="minorHAnsi" w:hAnsiTheme="minorHAnsi" w:cstheme="minorHAnsi"/>
                <w:sz w:val="22"/>
              </w:rPr>
            </w:pPr>
            <w:r w:rsidRPr="00646245">
              <w:rPr>
                <w:rFonts w:asciiTheme="minorHAnsi" w:hAnsiTheme="minorHAnsi" w:cstheme="minorHAnsi"/>
                <w:sz w:val="22"/>
              </w:rPr>
              <w:t>GetMedTakes(int account_id);</w:t>
            </w:r>
          </w:p>
        </w:tc>
      </w:tr>
      <w:tr w:rsidR="00BF01DF" w14:paraId="25B23D5B" w14:textId="77777777" w:rsidTr="0046336B">
        <w:trPr>
          <w:trHeight w:val="242"/>
        </w:trPr>
        <w:tc>
          <w:tcPr>
            <w:tcW w:w="2065" w:type="dxa"/>
            <w:vMerge/>
            <w:vAlign w:val="center"/>
          </w:tcPr>
          <w:p w14:paraId="26785DD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72B505F3" w14:textId="77777777" w:rsidR="00BF01DF" w:rsidRPr="00646245" w:rsidRDefault="00BF01DF" w:rsidP="0046336B">
            <w:pPr>
              <w:spacing w:after="0"/>
              <w:ind w:left="0" w:right="0" w:firstLine="0"/>
              <w:jc w:val="left"/>
              <w:rPr>
                <w:rFonts w:asciiTheme="minorHAnsi" w:hAnsiTheme="minorHAnsi" w:cstheme="minorHAnsi"/>
                <w:sz w:val="22"/>
              </w:rPr>
            </w:pPr>
            <w:r w:rsidRPr="00646245">
              <w:rPr>
                <w:rFonts w:asciiTheme="minorHAnsi" w:hAnsiTheme="minorHAnsi" w:cstheme="minorHAnsi"/>
                <w:sz w:val="22"/>
              </w:rPr>
              <w:t>UpdateMedTake(MedTake medtake);</w:t>
            </w:r>
          </w:p>
        </w:tc>
      </w:tr>
      <w:tr w:rsidR="00BF01DF" w14:paraId="6DF55212" w14:textId="77777777" w:rsidTr="0046336B">
        <w:trPr>
          <w:trHeight w:val="242"/>
        </w:trPr>
        <w:tc>
          <w:tcPr>
            <w:tcW w:w="2065" w:type="dxa"/>
            <w:vMerge/>
            <w:vAlign w:val="center"/>
          </w:tcPr>
          <w:p w14:paraId="41E88C1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15466B8" w14:textId="77777777" w:rsidR="00BF01DF" w:rsidRPr="00646245" w:rsidRDefault="00BF01DF" w:rsidP="0046336B">
            <w:pPr>
              <w:spacing w:after="0"/>
              <w:ind w:left="0" w:right="0" w:firstLine="0"/>
              <w:jc w:val="left"/>
              <w:rPr>
                <w:rFonts w:asciiTheme="minorHAnsi" w:hAnsiTheme="minorHAnsi" w:cstheme="minorHAnsi"/>
                <w:sz w:val="22"/>
              </w:rPr>
            </w:pPr>
            <w:r w:rsidRPr="00646245">
              <w:rPr>
                <w:rFonts w:asciiTheme="minorHAnsi" w:hAnsiTheme="minorHAnsi" w:cstheme="minorHAnsi"/>
                <w:sz w:val="22"/>
              </w:rPr>
              <w:t>DeleteMedTake(MedTake medtake);</w:t>
            </w:r>
          </w:p>
        </w:tc>
      </w:tr>
    </w:tbl>
    <w:p w14:paraId="775A6356" w14:textId="77777777" w:rsidR="00BF01DF" w:rsidRDefault="00BF01DF" w:rsidP="00BF01DF">
      <w:pPr>
        <w:ind w:left="0" w:firstLine="0"/>
      </w:pPr>
    </w:p>
    <w:p w14:paraId="676DCF9D" w14:textId="77777777" w:rsidR="00BF01DF" w:rsidRDefault="00BF01DF" w:rsidP="00BF01DF">
      <w:pPr>
        <w:ind w:left="0" w:firstLine="0"/>
      </w:pPr>
    </w:p>
    <w:p w14:paraId="19DFF9D0" w14:textId="708494BC" w:rsidR="00BF01DF" w:rsidRDefault="00572F8E" w:rsidP="00BF01DF">
      <w:pPr>
        <w:pStyle w:val="Heading2"/>
      </w:pPr>
      <w:bookmarkStart w:id="86" w:name="_Toc72523628"/>
      <w:r>
        <w:t>Service Class Definition</w:t>
      </w:r>
      <w:bookmarkEnd w:id="86"/>
    </w:p>
    <w:tbl>
      <w:tblPr>
        <w:tblStyle w:val="TableGrid2"/>
        <w:tblW w:w="9535" w:type="dxa"/>
        <w:tblLook w:val="04A0" w:firstRow="1" w:lastRow="0" w:firstColumn="1" w:lastColumn="0" w:noHBand="0" w:noVBand="1"/>
      </w:tblPr>
      <w:tblGrid>
        <w:gridCol w:w="2065"/>
        <w:gridCol w:w="7470"/>
      </w:tblGrid>
      <w:tr w:rsidR="00BF01DF" w:rsidRPr="0046023A" w14:paraId="254E5F1A" w14:textId="77777777" w:rsidTr="0046336B">
        <w:trPr>
          <w:trHeight w:val="332"/>
        </w:trPr>
        <w:tc>
          <w:tcPr>
            <w:tcW w:w="2065" w:type="dxa"/>
            <w:vAlign w:val="center"/>
          </w:tcPr>
          <w:p w14:paraId="407F510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6F54DA7A"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Service</w:t>
            </w:r>
          </w:p>
        </w:tc>
      </w:tr>
      <w:tr w:rsidR="00BF01DF" w:rsidRPr="00CE494F" w14:paraId="5C0C0FE5" w14:textId="77777777" w:rsidTr="0046336B">
        <w:trPr>
          <w:trHeight w:val="332"/>
        </w:trPr>
        <w:tc>
          <w:tcPr>
            <w:tcW w:w="2065" w:type="dxa"/>
            <w:vAlign w:val="center"/>
          </w:tcPr>
          <w:p w14:paraId="4AA327C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703929F8"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Class</w:t>
            </w:r>
          </w:p>
        </w:tc>
      </w:tr>
      <w:tr w:rsidR="00BF01DF" w:rsidRPr="00CE494F" w14:paraId="42A9D399" w14:textId="77777777" w:rsidTr="0046336B">
        <w:trPr>
          <w:trHeight w:val="242"/>
        </w:trPr>
        <w:tc>
          <w:tcPr>
            <w:tcW w:w="2065" w:type="dxa"/>
            <w:vAlign w:val="center"/>
          </w:tcPr>
          <w:p w14:paraId="55CAA75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5A81DA8A"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Contains a collection of methods with their definitions that are used in performing CRUD operation in WCF Web Service.</w:t>
            </w:r>
          </w:p>
        </w:tc>
      </w:tr>
      <w:tr w:rsidR="00BF01DF" w:rsidRPr="00CE494F" w14:paraId="18F68AD0" w14:textId="77777777" w:rsidTr="0046336B">
        <w:trPr>
          <w:trHeight w:val="242"/>
        </w:trPr>
        <w:tc>
          <w:tcPr>
            <w:tcW w:w="2065" w:type="dxa"/>
            <w:vMerge w:val="restart"/>
            <w:vAlign w:val="center"/>
          </w:tcPr>
          <w:p w14:paraId="08276AE7"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Methods:</w:t>
            </w:r>
          </w:p>
        </w:tc>
        <w:tc>
          <w:tcPr>
            <w:tcW w:w="7470" w:type="dxa"/>
            <w:vAlign w:val="center"/>
          </w:tcPr>
          <w:p w14:paraId="6B3CDCFB"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GetAccountDetails(string id) : Account</w:t>
            </w:r>
          </w:p>
        </w:tc>
      </w:tr>
      <w:tr w:rsidR="00BF01DF" w:rsidRPr="00CE494F" w14:paraId="6A230A2A" w14:textId="77777777" w:rsidTr="0046336B">
        <w:trPr>
          <w:trHeight w:val="242"/>
        </w:trPr>
        <w:tc>
          <w:tcPr>
            <w:tcW w:w="2065" w:type="dxa"/>
            <w:vMerge/>
            <w:vAlign w:val="center"/>
          </w:tcPr>
          <w:p w14:paraId="45380A5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1F11E45"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LoginAccount(string username, string password) : int</w:t>
            </w:r>
          </w:p>
        </w:tc>
      </w:tr>
      <w:tr w:rsidR="00BF01DF" w14:paraId="634CABA9" w14:textId="77777777" w:rsidTr="0046336B">
        <w:trPr>
          <w:trHeight w:val="242"/>
        </w:trPr>
        <w:tc>
          <w:tcPr>
            <w:tcW w:w="2065" w:type="dxa"/>
            <w:vMerge/>
            <w:vAlign w:val="center"/>
          </w:tcPr>
          <w:p w14:paraId="5D49E9F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77A07F9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AddAccount(Account account) : int</w:t>
            </w:r>
          </w:p>
        </w:tc>
      </w:tr>
      <w:tr w:rsidR="00BF01DF" w14:paraId="7329FE6C" w14:textId="77777777" w:rsidTr="0046336B">
        <w:trPr>
          <w:trHeight w:val="242"/>
        </w:trPr>
        <w:tc>
          <w:tcPr>
            <w:tcW w:w="2065" w:type="dxa"/>
            <w:vMerge/>
            <w:vAlign w:val="center"/>
          </w:tcPr>
          <w:p w14:paraId="0F625587"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4A77DB6F"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UpdateAccountDetails(Account account) : int</w:t>
            </w:r>
          </w:p>
        </w:tc>
      </w:tr>
      <w:tr w:rsidR="00BF01DF" w14:paraId="69A900F3" w14:textId="77777777" w:rsidTr="0046336B">
        <w:trPr>
          <w:trHeight w:val="242"/>
        </w:trPr>
        <w:tc>
          <w:tcPr>
            <w:tcW w:w="2065" w:type="dxa"/>
            <w:vMerge/>
            <w:vAlign w:val="center"/>
          </w:tcPr>
          <w:p w14:paraId="2D1271E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37A90170"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UpdateAccountPassword(int account_id, string old_password, string new_password) : int</w:t>
            </w:r>
          </w:p>
        </w:tc>
      </w:tr>
      <w:tr w:rsidR="00BF01DF" w14:paraId="1D0AA518" w14:textId="77777777" w:rsidTr="0046336B">
        <w:trPr>
          <w:trHeight w:val="242"/>
        </w:trPr>
        <w:tc>
          <w:tcPr>
            <w:tcW w:w="2065" w:type="dxa"/>
            <w:vMerge/>
            <w:vAlign w:val="center"/>
          </w:tcPr>
          <w:p w14:paraId="13964D4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081EB4C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AddRatingsRecommendation(Ratings_Recommendation ratingsRecommendation) : int</w:t>
            </w:r>
          </w:p>
        </w:tc>
      </w:tr>
      <w:tr w:rsidR="00BF01DF" w14:paraId="449EEF5D" w14:textId="77777777" w:rsidTr="0046336B">
        <w:trPr>
          <w:trHeight w:val="242"/>
        </w:trPr>
        <w:tc>
          <w:tcPr>
            <w:tcW w:w="2065" w:type="dxa"/>
            <w:vMerge/>
            <w:vAlign w:val="center"/>
          </w:tcPr>
          <w:p w14:paraId="3C6C38ED"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ED0A036"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GetRatingsRecommendation(int account_id) : Ratings_Recommendation</w:t>
            </w:r>
          </w:p>
        </w:tc>
      </w:tr>
      <w:tr w:rsidR="00BF01DF" w14:paraId="75B86EA0" w14:textId="77777777" w:rsidTr="0046336B">
        <w:trPr>
          <w:trHeight w:val="242"/>
        </w:trPr>
        <w:tc>
          <w:tcPr>
            <w:tcW w:w="2065" w:type="dxa"/>
            <w:vMerge/>
            <w:vAlign w:val="center"/>
          </w:tcPr>
          <w:p w14:paraId="2051A205"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76C16E7B"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AddMedTake(MedTake medtake) : int</w:t>
            </w:r>
          </w:p>
        </w:tc>
      </w:tr>
      <w:tr w:rsidR="00BF01DF" w14:paraId="17BB9028" w14:textId="77777777" w:rsidTr="0046336B">
        <w:trPr>
          <w:trHeight w:val="242"/>
        </w:trPr>
        <w:tc>
          <w:tcPr>
            <w:tcW w:w="2065" w:type="dxa"/>
            <w:vMerge/>
            <w:vAlign w:val="center"/>
          </w:tcPr>
          <w:p w14:paraId="3F78D966"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1A38FFD7" w14:textId="77777777" w:rsidR="00BF01DF" w:rsidRPr="0046336B" w:rsidRDefault="00BF01DF" w:rsidP="0046336B">
            <w:pPr>
              <w:spacing w:after="0"/>
              <w:ind w:left="0" w:right="0" w:firstLine="0"/>
              <w:jc w:val="left"/>
              <w:rPr>
                <w:rFonts w:asciiTheme="minorHAnsi" w:hAnsiTheme="minorHAnsi" w:cstheme="minorHAnsi"/>
                <w:sz w:val="22"/>
              </w:rPr>
            </w:pPr>
            <w:r w:rsidRPr="0046336B">
              <w:rPr>
                <w:rFonts w:asciiTheme="minorHAnsi" w:hAnsiTheme="minorHAnsi" w:cstheme="minorHAnsi"/>
                <w:sz w:val="22"/>
              </w:rPr>
              <w:t>GetMedTakes(int account_id) : List&lt;MedTake&gt;</w:t>
            </w:r>
          </w:p>
        </w:tc>
      </w:tr>
      <w:tr w:rsidR="00BF01DF" w14:paraId="1A4D00C5" w14:textId="77777777" w:rsidTr="0046336B">
        <w:trPr>
          <w:trHeight w:val="242"/>
        </w:trPr>
        <w:tc>
          <w:tcPr>
            <w:tcW w:w="2065" w:type="dxa"/>
            <w:vMerge/>
            <w:vAlign w:val="center"/>
          </w:tcPr>
          <w:p w14:paraId="11961917"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464D3091" w14:textId="77777777" w:rsidR="00BF01DF" w:rsidRPr="0046336B" w:rsidRDefault="00BF01DF" w:rsidP="0046336B">
            <w:pPr>
              <w:spacing w:after="0"/>
              <w:ind w:left="0" w:right="0" w:firstLine="0"/>
              <w:jc w:val="left"/>
              <w:rPr>
                <w:rFonts w:asciiTheme="minorHAnsi" w:hAnsiTheme="minorHAnsi" w:cstheme="minorHAnsi"/>
                <w:sz w:val="22"/>
              </w:rPr>
            </w:pPr>
            <w:r w:rsidRPr="0046336B">
              <w:rPr>
                <w:rFonts w:asciiTheme="minorHAnsi" w:hAnsiTheme="minorHAnsi" w:cstheme="minorHAnsi"/>
                <w:sz w:val="22"/>
              </w:rPr>
              <w:t>UpdateMedTake(MedTake medtake) : int</w:t>
            </w:r>
          </w:p>
        </w:tc>
      </w:tr>
      <w:tr w:rsidR="00BF01DF" w14:paraId="4919C80A" w14:textId="77777777" w:rsidTr="0046336B">
        <w:trPr>
          <w:trHeight w:val="242"/>
        </w:trPr>
        <w:tc>
          <w:tcPr>
            <w:tcW w:w="2065" w:type="dxa"/>
            <w:vMerge/>
            <w:vAlign w:val="center"/>
          </w:tcPr>
          <w:p w14:paraId="17235418"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415DDDFB" w14:textId="77777777" w:rsidR="00BF01DF" w:rsidRPr="0046336B" w:rsidRDefault="00BF01DF" w:rsidP="0046336B">
            <w:pPr>
              <w:spacing w:after="0"/>
              <w:ind w:left="0" w:right="0" w:firstLine="0"/>
              <w:jc w:val="left"/>
              <w:rPr>
                <w:rFonts w:asciiTheme="minorHAnsi" w:hAnsiTheme="minorHAnsi" w:cstheme="minorHAnsi"/>
                <w:sz w:val="22"/>
              </w:rPr>
            </w:pPr>
            <w:r w:rsidRPr="0046336B">
              <w:rPr>
                <w:rFonts w:asciiTheme="minorHAnsi" w:hAnsiTheme="minorHAnsi" w:cstheme="minorHAnsi"/>
                <w:sz w:val="22"/>
              </w:rPr>
              <w:t>DeleteMedTake(MedTake medtake) : int</w:t>
            </w:r>
          </w:p>
        </w:tc>
      </w:tr>
    </w:tbl>
    <w:p w14:paraId="7D1C0A03" w14:textId="77777777" w:rsidR="00BF01DF" w:rsidRDefault="00BF01DF" w:rsidP="00BF01DF">
      <w:pPr>
        <w:ind w:left="0" w:firstLine="0"/>
      </w:pPr>
    </w:p>
    <w:tbl>
      <w:tblPr>
        <w:tblStyle w:val="TableGrid3"/>
        <w:tblW w:w="9535" w:type="dxa"/>
        <w:tblLook w:val="04A0" w:firstRow="1" w:lastRow="0" w:firstColumn="1" w:lastColumn="0" w:noHBand="0" w:noVBand="1"/>
      </w:tblPr>
      <w:tblGrid>
        <w:gridCol w:w="2065"/>
        <w:gridCol w:w="7470"/>
      </w:tblGrid>
      <w:tr w:rsidR="00BF01DF" w:rsidRPr="00CE494F" w14:paraId="03968215" w14:textId="77777777" w:rsidTr="0046336B">
        <w:trPr>
          <w:trHeight w:val="332"/>
        </w:trPr>
        <w:tc>
          <w:tcPr>
            <w:tcW w:w="2065" w:type="dxa"/>
            <w:vAlign w:val="center"/>
          </w:tcPr>
          <w:p w14:paraId="37B901E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4F8A316A"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CE494F" w14:paraId="23DC0EAC" w14:textId="77777777" w:rsidTr="0046336B">
        <w:trPr>
          <w:trHeight w:val="332"/>
        </w:trPr>
        <w:tc>
          <w:tcPr>
            <w:tcW w:w="2065" w:type="dxa"/>
            <w:vAlign w:val="center"/>
          </w:tcPr>
          <w:p w14:paraId="4009198C"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vAlign w:val="center"/>
          </w:tcPr>
          <w:p w14:paraId="3825F95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GetAccountDetails</w:t>
            </w:r>
          </w:p>
        </w:tc>
      </w:tr>
      <w:tr w:rsidR="00BF01DF" w:rsidRPr="00CE494F" w14:paraId="797EF2F4" w14:textId="77777777" w:rsidTr="0046336B">
        <w:trPr>
          <w:trHeight w:val="332"/>
        </w:trPr>
        <w:tc>
          <w:tcPr>
            <w:tcW w:w="2065" w:type="dxa"/>
            <w:vAlign w:val="center"/>
          </w:tcPr>
          <w:p w14:paraId="4C2BA491"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41551E7A"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7479A2E3" w14:textId="77777777" w:rsidTr="0046336B">
        <w:trPr>
          <w:trHeight w:val="242"/>
        </w:trPr>
        <w:tc>
          <w:tcPr>
            <w:tcW w:w="2065" w:type="dxa"/>
            <w:vAlign w:val="center"/>
          </w:tcPr>
          <w:p w14:paraId="163B632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7F582B14"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retrieve user’s account and personal information.</w:t>
            </w:r>
          </w:p>
        </w:tc>
      </w:tr>
      <w:tr w:rsidR="00BF01DF" w:rsidRPr="00CE494F" w14:paraId="7C6943A1" w14:textId="77777777" w:rsidTr="0046336B">
        <w:trPr>
          <w:trHeight w:val="242"/>
        </w:trPr>
        <w:tc>
          <w:tcPr>
            <w:tcW w:w="2065" w:type="dxa"/>
            <w:vAlign w:val="center"/>
          </w:tcPr>
          <w:p w14:paraId="796ACBC8"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vAlign w:val="center"/>
          </w:tcPr>
          <w:p w14:paraId="1118B876"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string id</w:t>
            </w:r>
          </w:p>
        </w:tc>
      </w:tr>
      <w:tr w:rsidR="00BF01DF" w:rsidRPr="00CE494F" w14:paraId="6FD44CEE" w14:textId="77777777" w:rsidTr="0046336B">
        <w:trPr>
          <w:trHeight w:val="242"/>
        </w:trPr>
        <w:tc>
          <w:tcPr>
            <w:tcW w:w="2065" w:type="dxa"/>
            <w:vAlign w:val="center"/>
          </w:tcPr>
          <w:p w14:paraId="522E5DF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vAlign w:val="center"/>
          </w:tcPr>
          <w:p w14:paraId="57D70B2B"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Account</w:t>
            </w:r>
          </w:p>
        </w:tc>
      </w:tr>
      <w:tr w:rsidR="00BF01DF" w:rsidRPr="00CE494F" w14:paraId="339A1678" w14:textId="77777777" w:rsidTr="0046336B">
        <w:trPr>
          <w:trHeight w:val="242"/>
        </w:trPr>
        <w:tc>
          <w:tcPr>
            <w:tcW w:w="2065" w:type="dxa"/>
            <w:vAlign w:val="center"/>
          </w:tcPr>
          <w:p w14:paraId="3E983E46"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vAlign w:val="center"/>
          </w:tcPr>
          <w:p w14:paraId="7199C7F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Account</w:t>
            </w:r>
          </w:p>
        </w:tc>
      </w:tr>
    </w:tbl>
    <w:p w14:paraId="395CC040" w14:textId="77777777" w:rsidR="00BF01DF" w:rsidRDefault="00BF01DF" w:rsidP="00BF01DF"/>
    <w:tbl>
      <w:tblPr>
        <w:tblStyle w:val="TableGrid3"/>
        <w:tblW w:w="9535" w:type="dxa"/>
        <w:tblLook w:val="04A0" w:firstRow="1" w:lastRow="0" w:firstColumn="1" w:lastColumn="0" w:noHBand="0" w:noVBand="1"/>
      </w:tblPr>
      <w:tblGrid>
        <w:gridCol w:w="2065"/>
        <w:gridCol w:w="7470"/>
      </w:tblGrid>
      <w:tr w:rsidR="00BF01DF" w:rsidRPr="00CE494F" w14:paraId="2658E0DD" w14:textId="77777777" w:rsidTr="0046336B">
        <w:trPr>
          <w:trHeight w:val="332"/>
        </w:trPr>
        <w:tc>
          <w:tcPr>
            <w:tcW w:w="2065" w:type="dxa"/>
            <w:vAlign w:val="center"/>
          </w:tcPr>
          <w:p w14:paraId="36483C1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0C369E05"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CE494F" w14:paraId="6998B68B" w14:textId="77777777" w:rsidTr="0046336B">
        <w:trPr>
          <w:trHeight w:val="332"/>
        </w:trPr>
        <w:tc>
          <w:tcPr>
            <w:tcW w:w="2065" w:type="dxa"/>
            <w:vAlign w:val="center"/>
          </w:tcPr>
          <w:p w14:paraId="3AB736D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vAlign w:val="center"/>
          </w:tcPr>
          <w:p w14:paraId="21C04EB8"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LoginAccount</w:t>
            </w:r>
          </w:p>
        </w:tc>
      </w:tr>
      <w:tr w:rsidR="00BF01DF" w:rsidRPr="00CE494F" w14:paraId="5234002B" w14:textId="77777777" w:rsidTr="0046336B">
        <w:trPr>
          <w:trHeight w:val="332"/>
        </w:trPr>
        <w:tc>
          <w:tcPr>
            <w:tcW w:w="2065" w:type="dxa"/>
            <w:vAlign w:val="center"/>
          </w:tcPr>
          <w:p w14:paraId="229FDA3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698298F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4FB5A250" w14:textId="77777777" w:rsidTr="0046336B">
        <w:trPr>
          <w:trHeight w:val="242"/>
        </w:trPr>
        <w:tc>
          <w:tcPr>
            <w:tcW w:w="2065" w:type="dxa"/>
            <w:vAlign w:val="center"/>
          </w:tcPr>
          <w:p w14:paraId="2FF75EC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3FFC5E2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check if the supplied username and password are valid.</w:t>
            </w:r>
          </w:p>
        </w:tc>
      </w:tr>
      <w:tr w:rsidR="00BF01DF" w:rsidRPr="00CE494F" w14:paraId="17FAE71C" w14:textId="77777777" w:rsidTr="0046336B">
        <w:trPr>
          <w:trHeight w:val="242"/>
        </w:trPr>
        <w:tc>
          <w:tcPr>
            <w:tcW w:w="2065" w:type="dxa"/>
            <w:vMerge w:val="restart"/>
            <w:vAlign w:val="center"/>
          </w:tcPr>
          <w:p w14:paraId="0620B93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vAlign w:val="center"/>
          </w:tcPr>
          <w:p w14:paraId="306E713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string username</w:t>
            </w:r>
          </w:p>
        </w:tc>
      </w:tr>
      <w:tr w:rsidR="00BF01DF" w:rsidRPr="00CE494F" w14:paraId="53E26179" w14:textId="77777777" w:rsidTr="0046336B">
        <w:trPr>
          <w:trHeight w:val="242"/>
        </w:trPr>
        <w:tc>
          <w:tcPr>
            <w:tcW w:w="2065" w:type="dxa"/>
            <w:vMerge/>
            <w:vAlign w:val="center"/>
          </w:tcPr>
          <w:p w14:paraId="0F80EE9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vAlign w:val="center"/>
          </w:tcPr>
          <w:p w14:paraId="604F0E3F"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string password</w:t>
            </w:r>
          </w:p>
        </w:tc>
      </w:tr>
      <w:tr w:rsidR="00BF01DF" w:rsidRPr="00CE494F" w14:paraId="67739142" w14:textId="77777777" w:rsidTr="0046336B">
        <w:trPr>
          <w:trHeight w:val="242"/>
        </w:trPr>
        <w:tc>
          <w:tcPr>
            <w:tcW w:w="2065" w:type="dxa"/>
            <w:vAlign w:val="center"/>
          </w:tcPr>
          <w:p w14:paraId="2EC24FF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vAlign w:val="center"/>
          </w:tcPr>
          <w:p w14:paraId="6F81F3D1"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Account_ID</w:t>
            </w:r>
          </w:p>
        </w:tc>
      </w:tr>
      <w:tr w:rsidR="00BF01DF" w:rsidRPr="00CE494F" w14:paraId="6F83EFBC" w14:textId="77777777" w:rsidTr="0046336B">
        <w:trPr>
          <w:trHeight w:val="242"/>
        </w:trPr>
        <w:tc>
          <w:tcPr>
            <w:tcW w:w="2065" w:type="dxa"/>
            <w:vAlign w:val="center"/>
          </w:tcPr>
          <w:p w14:paraId="5798866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vAlign w:val="center"/>
          </w:tcPr>
          <w:p w14:paraId="11687602"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w:t>
            </w:r>
          </w:p>
        </w:tc>
      </w:tr>
    </w:tbl>
    <w:p w14:paraId="3390E44D" w14:textId="77777777" w:rsidR="00BF01DF" w:rsidRDefault="00BF01DF" w:rsidP="00BF01DF">
      <w:pPr>
        <w:ind w:left="0" w:firstLine="0"/>
      </w:pPr>
    </w:p>
    <w:tbl>
      <w:tblPr>
        <w:tblStyle w:val="TableGrid3"/>
        <w:tblW w:w="9535" w:type="dxa"/>
        <w:tblLook w:val="04A0" w:firstRow="1" w:lastRow="0" w:firstColumn="1" w:lastColumn="0" w:noHBand="0" w:noVBand="1"/>
      </w:tblPr>
      <w:tblGrid>
        <w:gridCol w:w="2065"/>
        <w:gridCol w:w="7470"/>
      </w:tblGrid>
      <w:tr w:rsidR="00BF01DF" w:rsidRPr="00CE494F" w14:paraId="08E87F80" w14:textId="77777777" w:rsidTr="0046336B">
        <w:trPr>
          <w:trHeight w:val="332"/>
        </w:trPr>
        <w:tc>
          <w:tcPr>
            <w:tcW w:w="2065" w:type="dxa"/>
            <w:vAlign w:val="center"/>
          </w:tcPr>
          <w:p w14:paraId="5893321E"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21F68211"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Service</w:t>
            </w:r>
          </w:p>
        </w:tc>
      </w:tr>
      <w:tr w:rsidR="00BF01DF" w:rsidRPr="00CE494F" w14:paraId="3BA783AE" w14:textId="77777777" w:rsidTr="0046336B">
        <w:trPr>
          <w:trHeight w:val="332"/>
        </w:trPr>
        <w:tc>
          <w:tcPr>
            <w:tcW w:w="2065" w:type="dxa"/>
            <w:vAlign w:val="center"/>
          </w:tcPr>
          <w:p w14:paraId="5A70034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vAlign w:val="center"/>
          </w:tcPr>
          <w:p w14:paraId="16399F78"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hAnsiTheme="minorHAnsi" w:cstheme="minorHAnsi"/>
                <w:color w:val="000000"/>
                <w:sz w:val="22"/>
              </w:rPr>
              <w:t>AddAccount</w:t>
            </w:r>
          </w:p>
        </w:tc>
      </w:tr>
      <w:tr w:rsidR="00BF01DF" w:rsidRPr="00CE494F" w14:paraId="3574259A" w14:textId="77777777" w:rsidTr="0046336B">
        <w:trPr>
          <w:trHeight w:val="332"/>
        </w:trPr>
        <w:tc>
          <w:tcPr>
            <w:tcW w:w="2065" w:type="dxa"/>
            <w:vAlign w:val="center"/>
          </w:tcPr>
          <w:p w14:paraId="24736FD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7B959B4F"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Method</w:t>
            </w:r>
          </w:p>
        </w:tc>
      </w:tr>
      <w:tr w:rsidR="00BF01DF" w:rsidRPr="00CE494F" w14:paraId="11889A32" w14:textId="77777777" w:rsidTr="0046336B">
        <w:trPr>
          <w:trHeight w:val="242"/>
        </w:trPr>
        <w:tc>
          <w:tcPr>
            <w:tcW w:w="2065" w:type="dxa"/>
            <w:vAlign w:val="center"/>
          </w:tcPr>
          <w:p w14:paraId="43D3612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1F44128E"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eastAsia="Calibri" w:hAnsiTheme="minorHAnsi" w:cstheme="minorHAnsi"/>
                <w:color w:val="auto"/>
                <w:sz w:val="22"/>
              </w:rPr>
              <w:t>Used to create a new account after user’s successful registration.</w:t>
            </w:r>
          </w:p>
        </w:tc>
      </w:tr>
      <w:tr w:rsidR="00BF01DF" w:rsidRPr="00CE494F" w14:paraId="640CAE17" w14:textId="77777777" w:rsidTr="0046336B">
        <w:trPr>
          <w:trHeight w:val="242"/>
        </w:trPr>
        <w:tc>
          <w:tcPr>
            <w:tcW w:w="2065" w:type="dxa"/>
            <w:vAlign w:val="center"/>
          </w:tcPr>
          <w:p w14:paraId="4090240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vAlign w:val="center"/>
          </w:tcPr>
          <w:p w14:paraId="74C27B9A" w14:textId="77777777" w:rsidR="00BF01DF" w:rsidRPr="00646245" w:rsidRDefault="00BF01DF" w:rsidP="0046336B">
            <w:pPr>
              <w:spacing w:after="0"/>
              <w:ind w:left="0" w:right="0" w:firstLine="0"/>
              <w:jc w:val="left"/>
              <w:rPr>
                <w:rFonts w:asciiTheme="minorHAnsi" w:eastAsia="Calibri" w:hAnsiTheme="minorHAnsi" w:cstheme="minorHAnsi"/>
                <w:color w:val="auto"/>
                <w:sz w:val="22"/>
              </w:rPr>
            </w:pPr>
            <w:r w:rsidRPr="00646245">
              <w:rPr>
                <w:rFonts w:asciiTheme="minorHAnsi" w:hAnsiTheme="minorHAnsi" w:cstheme="minorHAnsi"/>
                <w:color w:val="000000"/>
                <w:sz w:val="22"/>
              </w:rPr>
              <w:t>Account account</w:t>
            </w:r>
          </w:p>
        </w:tc>
      </w:tr>
      <w:tr w:rsidR="00BF01DF" w:rsidRPr="00CE494F" w14:paraId="7164915D" w14:textId="77777777" w:rsidTr="0046336B">
        <w:trPr>
          <w:trHeight w:val="242"/>
        </w:trPr>
        <w:tc>
          <w:tcPr>
            <w:tcW w:w="2065" w:type="dxa"/>
            <w:vAlign w:val="center"/>
          </w:tcPr>
          <w:p w14:paraId="39102471"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vAlign w:val="center"/>
          </w:tcPr>
          <w:p w14:paraId="3B52C537"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result</w:t>
            </w:r>
          </w:p>
        </w:tc>
      </w:tr>
      <w:tr w:rsidR="00BF01DF" w:rsidRPr="00CE494F" w14:paraId="25D3681C" w14:textId="77777777" w:rsidTr="0046336B">
        <w:trPr>
          <w:trHeight w:val="242"/>
        </w:trPr>
        <w:tc>
          <w:tcPr>
            <w:tcW w:w="2065" w:type="dxa"/>
            <w:vAlign w:val="center"/>
          </w:tcPr>
          <w:p w14:paraId="3A299A71"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vAlign w:val="center"/>
          </w:tcPr>
          <w:p w14:paraId="6916AC0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w:t>
            </w:r>
          </w:p>
        </w:tc>
      </w:tr>
    </w:tbl>
    <w:p w14:paraId="548E827F" w14:textId="77777777" w:rsidR="0094258D" w:rsidRDefault="0094258D"/>
    <w:tbl>
      <w:tblPr>
        <w:tblStyle w:val="TableGrid3"/>
        <w:tblW w:w="9535" w:type="dxa"/>
        <w:tblLook w:val="04A0" w:firstRow="1" w:lastRow="0" w:firstColumn="1" w:lastColumn="0" w:noHBand="0" w:noVBand="1"/>
      </w:tblPr>
      <w:tblGrid>
        <w:gridCol w:w="2065"/>
        <w:gridCol w:w="7470"/>
      </w:tblGrid>
      <w:tr w:rsidR="00BF01DF" w:rsidRPr="00CE494F" w14:paraId="1F2E0BC8" w14:textId="77777777" w:rsidTr="0046336B">
        <w:trPr>
          <w:trHeight w:val="332"/>
        </w:trPr>
        <w:tc>
          <w:tcPr>
            <w:tcW w:w="2065" w:type="dxa"/>
          </w:tcPr>
          <w:p w14:paraId="3A4DB78A"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tcPr>
          <w:p w14:paraId="5286F9E8"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CE494F" w14:paraId="645A1F55" w14:textId="77777777" w:rsidTr="0046336B">
        <w:trPr>
          <w:trHeight w:val="332"/>
        </w:trPr>
        <w:tc>
          <w:tcPr>
            <w:tcW w:w="2065" w:type="dxa"/>
          </w:tcPr>
          <w:p w14:paraId="4486AA9C"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tcPr>
          <w:p w14:paraId="7D4BE9E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UpdateAccountDetails</w:t>
            </w:r>
          </w:p>
        </w:tc>
      </w:tr>
      <w:tr w:rsidR="00BF01DF" w:rsidRPr="00CE494F" w14:paraId="08925B12" w14:textId="77777777" w:rsidTr="0046336B">
        <w:trPr>
          <w:trHeight w:val="332"/>
        </w:trPr>
        <w:tc>
          <w:tcPr>
            <w:tcW w:w="2065" w:type="dxa"/>
          </w:tcPr>
          <w:p w14:paraId="7070F1FE"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tcPr>
          <w:p w14:paraId="38008F9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30CDF284" w14:textId="77777777" w:rsidTr="0046336B">
        <w:trPr>
          <w:trHeight w:val="242"/>
        </w:trPr>
        <w:tc>
          <w:tcPr>
            <w:tcW w:w="2065" w:type="dxa"/>
          </w:tcPr>
          <w:p w14:paraId="71BC7DA1"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tcPr>
          <w:p w14:paraId="672C7D40"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update the user’s account and personal information.</w:t>
            </w:r>
          </w:p>
        </w:tc>
      </w:tr>
      <w:tr w:rsidR="00BF01DF" w:rsidRPr="00CE494F" w14:paraId="24B79827" w14:textId="77777777" w:rsidTr="0046336B">
        <w:trPr>
          <w:trHeight w:val="242"/>
        </w:trPr>
        <w:tc>
          <w:tcPr>
            <w:tcW w:w="2065" w:type="dxa"/>
          </w:tcPr>
          <w:p w14:paraId="67DD8BDD"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tcPr>
          <w:p w14:paraId="394B9C4A"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Account account</w:t>
            </w:r>
          </w:p>
        </w:tc>
      </w:tr>
      <w:tr w:rsidR="00BF01DF" w:rsidRPr="00CE494F" w14:paraId="638946C7" w14:textId="77777777" w:rsidTr="0046336B">
        <w:trPr>
          <w:trHeight w:val="242"/>
        </w:trPr>
        <w:tc>
          <w:tcPr>
            <w:tcW w:w="2065" w:type="dxa"/>
          </w:tcPr>
          <w:p w14:paraId="31965F4D"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tcPr>
          <w:p w14:paraId="70D2D6D9"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result</w:t>
            </w:r>
          </w:p>
        </w:tc>
      </w:tr>
      <w:tr w:rsidR="00BF01DF" w:rsidRPr="00CE494F" w14:paraId="43D3A6CE" w14:textId="77777777" w:rsidTr="0046336B">
        <w:trPr>
          <w:trHeight w:val="242"/>
        </w:trPr>
        <w:tc>
          <w:tcPr>
            <w:tcW w:w="2065" w:type="dxa"/>
          </w:tcPr>
          <w:p w14:paraId="246D3B8D"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tcPr>
          <w:p w14:paraId="0D926259"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w:t>
            </w:r>
          </w:p>
        </w:tc>
      </w:tr>
    </w:tbl>
    <w:p w14:paraId="29B308B3" w14:textId="5F52FE0D" w:rsidR="00BF01DF" w:rsidRDefault="00BF01DF" w:rsidP="00BF01DF"/>
    <w:p w14:paraId="0DE9279F" w14:textId="77777777" w:rsidR="00374BBD" w:rsidRDefault="00374BBD" w:rsidP="00BF01DF"/>
    <w:tbl>
      <w:tblPr>
        <w:tblStyle w:val="TableGrid3"/>
        <w:tblW w:w="9535" w:type="dxa"/>
        <w:tblLook w:val="04A0" w:firstRow="1" w:lastRow="0" w:firstColumn="1" w:lastColumn="0" w:noHBand="0" w:noVBand="1"/>
      </w:tblPr>
      <w:tblGrid>
        <w:gridCol w:w="2065"/>
        <w:gridCol w:w="7470"/>
      </w:tblGrid>
      <w:tr w:rsidR="00BF01DF" w:rsidRPr="00CE494F" w14:paraId="7986FA73" w14:textId="77777777" w:rsidTr="0046336B">
        <w:trPr>
          <w:trHeight w:val="332"/>
        </w:trPr>
        <w:tc>
          <w:tcPr>
            <w:tcW w:w="2065" w:type="dxa"/>
          </w:tcPr>
          <w:p w14:paraId="54618907"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tcPr>
          <w:p w14:paraId="3CD2AEC1"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CE494F" w14:paraId="02D2430E" w14:textId="77777777" w:rsidTr="0046336B">
        <w:trPr>
          <w:trHeight w:val="332"/>
        </w:trPr>
        <w:tc>
          <w:tcPr>
            <w:tcW w:w="2065" w:type="dxa"/>
          </w:tcPr>
          <w:p w14:paraId="4A4313E6"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lastRenderedPageBreak/>
              <w:t>Member Name:</w:t>
            </w:r>
          </w:p>
        </w:tc>
        <w:tc>
          <w:tcPr>
            <w:tcW w:w="7470" w:type="dxa"/>
          </w:tcPr>
          <w:p w14:paraId="0A5F3DCB"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UpdateAccountPassword</w:t>
            </w:r>
          </w:p>
        </w:tc>
      </w:tr>
      <w:tr w:rsidR="00BF01DF" w:rsidRPr="00CE494F" w14:paraId="7C1EA5B9" w14:textId="77777777" w:rsidTr="0046336B">
        <w:trPr>
          <w:trHeight w:val="332"/>
        </w:trPr>
        <w:tc>
          <w:tcPr>
            <w:tcW w:w="2065" w:type="dxa"/>
          </w:tcPr>
          <w:p w14:paraId="57632D4D"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tcPr>
          <w:p w14:paraId="12CDCC2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0696A947" w14:textId="77777777" w:rsidTr="0046336B">
        <w:trPr>
          <w:trHeight w:val="242"/>
        </w:trPr>
        <w:tc>
          <w:tcPr>
            <w:tcW w:w="2065" w:type="dxa"/>
          </w:tcPr>
          <w:p w14:paraId="3EC8A01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tcPr>
          <w:p w14:paraId="31B1A1B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update the user’s account password.</w:t>
            </w:r>
          </w:p>
        </w:tc>
      </w:tr>
      <w:tr w:rsidR="00BF01DF" w:rsidRPr="00CE494F" w14:paraId="56259A7E" w14:textId="77777777" w:rsidTr="0046336B">
        <w:trPr>
          <w:trHeight w:val="242"/>
        </w:trPr>
        <w:tc>
          <w:tcPr>
            <w:tcW w:w="2065" w:type="dxa"/>
            <w:vMerge w:val="restart"/>
          </w:tcPr>
          <w:p w14:paraId="5CE8C58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tcPr>
          <w:p w14:paraId="68EFE4B3"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 account_id,</w:t>
            </w:r>
          </w:p>
        </w:tc>
      </w:tr>
      <w:tr w:rsidR="00BF01DF" w:rsidRPr="00CE494F" w14:paraId="5883555B" w14:textId="77777777" w:rsidTr="0046336B">
        <w:trPr>
          <w:trHeight w:val="242"/>
        </w:trPr>
        <w:tc>
          <w:tcPr>
            <w:tcW w:w="2065" w:type="dxa"/>
            <w:vMerge/>
          </w:tcPr>
          <w:p w14:paraId="7BA4AA16"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tcPr>
          <w:p w14:paraId="771E17C8"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string old_password</w:t>
            </w:r>
          </w:p>
        </w:tc>
      </w:tr>
      <w:tr w:rsidR="00BF01DF" w:rsidRPr="00CE494F" w14:paraId="48D26CD8" w14:textId="77777777" w:rsidTr="0046336B">
        <w:trPr>
          <w:trHeight w:val="242"/>
        </w:trPr>
        <w:tc>
          <w:tcPr>
            <w:tcW w:w="2065" w:type="dxa"/>
            <w:vMerge/>
          </w:tcPr>
          <w:p w14:paraId="416E6E15"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p>
        </w:tc>
        <w:tc>
          <w:tcPr>
            <w:tcW w:w="7470" w:type="dxa"/>
          </w:tcPr>
          <w:p w14:paraId="4481F64B" w14:textId="77777777" w:rsidR="00BF01DF" w:rsidRPr="0046336B" w:rsidRDefault="00BF01DF" w:rsidP="0046336B">
            <w:pPr>
              <w:spacing w:after="0"/>
              <w:ind w:left="0" w:right="0" w:firstLine="0"/>
              <w:jc w:val="left"/>
              <w:rPr>
                <w:rFonts w:asciiTheme="minorHAnsi" w:hAnsiTheme="minorHAnsi" w:cstheme="minorHAnsi"/>
                <w:sz w:val="22"/>
              </w:rPr>
            </w:pPr>
            <w:r w:rsidRPr="0046336B">
              <w:rPr>
                <w:rFonts w:asciiTheme="minorHAnsi" w:hAnsiTheme="minorHAnsi" w:cstheme="minorHAnsi"/>
                <w:sz w:val="22"/>
              </w:rPr>
              <w:t>string new_password</w:t>
            </w:r>
          </w:p>
        </w:tc>
      </w:tr>
      <w:tr w:rsidR="00BF01DF" w:rsidRPr="00CE494F" w14:paraId="4C1A3EBA" w14:textId="77777777" w:rsidTr="0046336B">
        <w:trPr>
          <w:trHeight w:val="242"/>
        </w:trPr>
        <w:tc>
          <w:tcPr>
            <w:tcW w:w="2065" w:type="dxa"/>
          </w:tcPr>
          <w:p w14:paraId="4BA66CE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tcPr>
          <w:p w14:paraId="4AAC392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result</w:t>
            </w:r>
          </w:p>
        </w:tc>
      </w:tr>
      <w:tr w:rsidR="00BF01DF" w:rsidRPr="00CE494F" w14:paraId="4105C667" w14:textId="77777777" w:rsidTr="0046336B">
        <w:trPr>
          <w:trHeight w:val="242"/>
        </w:trPr>
        <w:tc>
          <w:tcPr>
            <w:tcW w:w="2065" w:type="dxa"/>
          </w:tcPr>
          <w:p w14:paraId="25E5351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tcPr>
          <w:p w14:paraId="6531C2A9"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w:t>
            </w:r>
          </w:p>
        </w:tc>
      </w:tr>
    </w:tbl>
    <w:p w14:paraId="159944AC" w14:textId="77777777" w:rsidR="00BF01DF" w:rsidRDefault="00BF01DF" w:rsidP="00BF01DF"/>
    <w:tbl>
      <w:tblPr>
        <w:tblStyle w:val="TableGrid3"/>
        <w:tblW w:w="9535" w:type="dxa"/>
        <w:tblLook w:val="04A0" w:firstRow="1" w:lastRow="0" w:firstColumn="1" w:lastColumn="0" w:noHBand="0" w:noVBand="1"/>
      </w:tblPr>
      <w:tblGrid>
        <w:gridCol w:w="2065"/>
        <w:gridCol w:w="7470"/>
      </w:tblGrid>
      <w:tr w:rsidR="00BF01DF" w:rsidRPr="00FC6D6E" w14:paraId="6718F42F" w14:textId="77777777" w:rsidTr="0046336B">
        <w:trPr>
          <w:trHeight w:val="332"/>
        </w:trPr>
        <w:tc>
          <w:tcPr>
            <w:tcW w:w="2065" w:type="dxa"/>
          </w:tcPr>
          <w:p w14:paraId="33EC398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tcPr>
          <w:p w14:paraId="0866B420"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FC6D6E" w14:paraId="217B6957" w14:textId="77777777" w:rsidTr="0046336B">
        <w:trPr>
          <w:trHeight w:val="332"/>
        </w:trPr>
        <w:tc>
          <w:tcPr>
            <w:tcW w:w="2065" w:type="dxa"/>
          </w:tcPr>
          <w:p w14:paraId="435C90A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tcPr>
          <w:p w14:paraId="51255D5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AddRatingsRecommendation</w:t>
            </w:r>
          </w:p>
        </w:tc>
      </w:tr>
      <w:tr w:rsidR="00BF01DF" w:rsidRPr="00CE494F" w14:paraId="48C37900" w14:textId="77777777" w:rsidTr="0046336B">
        <w:trPr>
          <w:trHeight w:val="332"/>
        </w:trPr>
        <w:tc>
          <w:tcPr>
            <w:tcW w:w="2065" w:type="dxa"/>
          </w:tcPr>
          <w:p w14:paraId="1684FD0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tcPr>
          <w:p w14:paraId="06ECE2BF"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1B7CC4C4" w14:textId="77777777" w:rsidTr="0046336B">
        <w:trPr>
          <w:trHeight w:val="242"/>
        </w:trPr>
        <w:tc>
          <w:tcPr>
            <w:tcW w:w="2065" w:type="dxa"/>
          </w:tcPr>
          <w:p w14:paraId="0E05D70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tcPr>
          <w:p w14:paraId="111631AF"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add new ratings and recommendations of a user.</w:t>
            </w:r>
          </w:p>
        </w:tc>
      </w:tr>
      <w:tr w:rsidR="00BF01DF" w:rsidRPr="00CE494F" w14:paraId="1D4ED2DA" w14:textId="77777777" w:rsidTr="0046336B">
        <w:trPr>
          <w:trHeight w:val="242"/>
        </w:trPr>
        <w:tc>
          <w:tcPr>
            <w:tcW w:w="2065" w:type="dxa"/>
          </w:tcPr>
          <w:p w14:paraId="1C9563E7"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tcPr>
          <w:p w14:paraId="2A266073"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Ratings_Recommendation ratingsRecommendation</w:t>
            </w:r>
          </w:p>
        </w:tc>
      </w:tr>
      <w:tr w:rsidR="00BF01DF" w:rsidRPr="00CE494F" w14:paraId="20DF6D36" w14:textId="77777777" w:rsidTr="0046336B">
        <w:trPr>
          <w:trHeight w:val="242"/>
        </w:trPr>
        <w:tc>
          <w:tcPr>
            <w:tcW w:w="2065" w:type="dxa"/>
          </w:tcPr>
          <w:p w14:paraId="21D9EB5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tcPr>
          <w:p w14:paraId="40268595"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result</w:t>
            </w:r>
          </w:p>
        </w:tc>
      </w:tr>
      <w:tr w:rsidR="00BF01DF" w:rsidRPr="00CE494F" w14:paraId="4E7E3663" w14:textId="77777777" w:rsidTr="0046336B">
        <w:trPr>
          <w:trHeight w:val="242"/>
        </w:trPr>
        <w:tc>
          <w:tcPr>
            <w:tcW w:w="2065" w:type="dxa"/>
          </w:tcPr>
          <w:p w14:paraId="366D806B"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tcPr>
          <w:p w14:paraId="21E44D82"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w:t>
            </w:r>
          </w:p>
        </w:tc>
      </w:tr>
    </w:tbl>
    <w:p w14:paraId="5AF95CB7" w14:textId="77777777" w:rsidR="00BF01DF" w:rsidRDefault="00BF01DF" w:rsidP="00BF01DF"/>
    <w:tbl>
      <w:tblPr>
        <w:tblStyle w:val="TableGrid3"/>
        <w:tblW w:w="9535" w:type="dxa"/>
        <w:tblLook w:val="04A0" w:firstRow="1" w:lastRow="0" w:firstColumn="1" w:lastColumn="0" w:noHBand="0" w:noVBand="1"/>
      </w:tblPr>
      <w:tblGrid>
        <w:gridCol w:w="2065"/>
        <w:gridCol w:w="7470"/>
      </w:tblGrid>
      <w:tr w:rsidR="00BF01DF" w:rsidRPr="00FC6D6E" w14:paraId="3AF108FA" w14:textId="77777777" w:rsidTr="0046336B">
        <w:trPr>
          <w:trHeight w:val="332"/>
        </w:trPr>
        <w:tc>
          <w:tcPr>
            <w:tcW w:w="2065" w:type="dxa"/>
          </w:tcPr>
          <w:p w14:paraId="2B66AFC6"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tcPr>
          <w:p w14:paraId="1D7209D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FC6D6E" w14:paraId="5E8A6019" w14:textId="77777777" w:rsidTr="0046336B">
        <w:trPr>
          <w:trHeight w:val="332"/>
        </w:trPr>
        <w:tc>
          <w:tcPr>
            <w:tcW w:w="2065" w:type="dxa"/>
          </w:tcPr>
          <w:p w14:paraId="4BF2204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tcPr>
          <w:p w14:paraId="22CE4719"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GetRatingsRecommendation</w:t>
            </w:r>
          </w:p>
        </w:tc>
      </w:tr>
      <w:tr w:rsidR="00BF01DF" w:rsidRPr="00CE494F" w14:paraId="10419506" w14:textId="77777777" w:rsidTr="0046336B">
        <w:trPr>
          <w:trHeight w:val="332"/>
        </w:trPr>
        <w:tc>
          <w:tcPr>
            <w:tcW w:w="2065" w:type="dxa"/>
          </w:tcPr>
          <w:p w14:paraId="7D958D0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tcPr>
          <w:p w14:paraId="6D4F24BF"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41DF4CB6" w14:textId="77777777" w:rsidTr="0046336B">
        <w:trPr>
          <w:trHeight w:val="242"/>
        </w:trPr>
        <w:tc>
          <w:tcPr>
            <w:tcW w:w="2065" w:type="dxa"/>
          </w:tcPr>
          <w:p w14:paraId="3EFEAE5E"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tcPr>
          <w:p w14:paraId="4B7425EA"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retrieve ratings and recommendations of a user.</w:t>
            </w:r>
          </w:p>
        </w:tc>
      </w:tr>
      <w:tr w:rsidR="00BF01DF" w:rsidRPr="00CE494F" w14:paraId="64EF45E1" w14:textId="77777777" w:rsidTr="0046336B">
        <w:trPr>
          <w:trHeight w:val="242"/>
        </w:trPr>
        <w:tc>
          <w:tcPr>
            <w:tcW w:w="2065" w:type="dxa"/>
          </w:tcPr>
          <w:p w14:paraId="2E8EBFA1"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tcPr>
          <w:p w14:paraId="355A5157"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 account_id</w:t>
            </w:r>
          </w:p>
        </w:tc>
      </w:tr>
      <w:tr w:rsidR="00BF01DF" w:rsidRPr="00CE494F" w14:paraId="515AAD99" w14:textId="77777777" w:rsidTr="0046336B">
        <w:trPr>
          <w:trHeight w:val="242"/>
        </w:trPr>
        <w:tc>
          <w:tcPr>
            <w:tcW w:w="2065" w:type="dxa"/>
          </w:tcPr>
          <w:p w14:paraId="21BC3ABE"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tcPr>
          <w:p w14:paraId="4D264CB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ratingsRecommendation</w:t>
            </w:r>
          </w:p>
        </w:tc>
      </w:tr>
      <w:tr w:rsidR="00BF01DF" w:rsidRPr="00CE494F" w14:paraId="7B12AD4E" w14:textId="77777777" w:rsidTr="0046336B">
        <w:trPr>
          <w:trHeight w:val="242"/>
        </w:trPr>
        <w:tc>
          <w:tcPr>
            <w:tcW w:w="2065" w:type="dxa"/>
          </w:tcPr>
          <w:p w14:paraId="1EC2B69A"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tcPr>
          <w:p w14:paraId="2EE3FAA1"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Ratings_Recommendation</w:t>
            </w:r>
          </w:p>
        </w:tc>
      </w:tr>
    </w:tbl>
    <w:p w14:paraId="70FF254B" w14:textId="77777777" w:rsidR="00BF01DF" w:rsidRDefault="00BF01DF" w:rsidP="00572F8E">
      <w:pPr>
        <w:ind w:left="0" w:firstLine="0"/>
      </w:pPr>
    </w:p>
    <w:p w14:paraId="0746A084" w14:textId="77777777" w:rsidR="00BF01DF" w:rsidRDefault="00BF01DF" w:rsidP="00BF01DF"/>
    <w:tbl>
      <w:tblPr>
        <w:tblStyle w:val="TableGrid3"/>
        <w:tblW w:w="9535" w:type="dxa"/>
        <w:tblLook w:val="04A0" w:firstRow="1" w:lastRow="0" w:firstColumn="1" w:lastColumn="0" w:noHBand="0" w:noVBand="1"/>
      </w:tblPr>
      <w:tblGrid>
        <w:gridCol w:w="2065"/>
        <w:gridCol w:w="7470"/>
      </w:tblGrid>
      <w:tr w:rsidR="00BF01DF" w:rsidRPr="00FC6D6E" w14:paraId="6875A005" w14:textId="77777777" w:rsidTr="0046336B">
        <w:trPr>
          <w:trHeight w:val="332"/>
        </w:trPr>
        <w:tc>
          <w:tcPr>
            <w:tcW w:w="2065" w:type="dxa"/>
          </w:tcPr>
          <w:p w14:paraId="3B889B9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tcPr>
          <w:p w14:paraId="02C55C61"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FC6D6E" w14:paraId="73FB9FF3" w14:textId="77777777" w:rsidTr="0046336B">
        <w:trPr>
          <w:trHeight w:val="332"/>
        </w:trPr>
        <w:tc>
          <w:tcPr>
            <w:tcW w:w="2065" w:type="dxa"/>
          </w:tcPr>
          <w:p w14:paraId="0388D52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tcPr>
          <w:p w14:paraId="33663B3F"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AddMedTake</w:t>
            </w:r>
          </w:p>
        </w:tc>
      </w:tr>
      <w:tr w:rsidR="00BF01DF" w:rsidRPr="00CE494F" w14:paraId="20F9263A" w14:textId="77777777" w:rsidTr="0046336B">
        <w:trPr>
          <w:trHeight w:val="332"/>
        </w:trPr>
        <w:tc>
          <w:tcPr>
            <w:tcW w:w="2065" w:type="dxa"/>
          </w:tcPr>
          <w:p w14:paraId="173412BC"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tcPr>
          <w:p w14:paraId="43BF67A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6550C503" w14:textId="77777777" w:rsidTr="0046336B">
        <w:trPr>
          <w:trHeight w:val="242"/>
        </w:trPr>
        <w:tc>
          <w:tcPr>
            <w:tcW w:w="2065" w:type="dxa"/>
          </w:tcPr>
          <w:p w14:paraId="113C3266"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tcPr>
          <w:p w14:paraId="4D6636CA"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add a medication intake schedule of a user.</w:t>
            </w:r>
          </w:p>
        </w:tc>
      </w:tr>
      <w:tr w:rsidR="00BF01DF" w:rsidRPr="00CE494F" w14:paraId="5D910ACD" w14:textId="77777777" w:rsidTr="0046336B">
        <w:trPr>
          <w:trHeight w:val="242"/>
        </w:trPr>
        <w:tc>
          <w:tcPr>
            <w:tcW w:w="2065" w:type="dxa"/>
          </w:tcPr>
          <w:p w14:paraId="66A2F7ED"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tcPr>
          <w:p w14:paraId="150E3842"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MedTake medtake</w:t>
            </w:r>
          </w:p>
        </w:tc>
      </w:tr>
      <w:tr w:rsidR="00BF01DF" w:rsidRPr="00CE494F" w14:paraId="53A90CD7" w14:textId="77777777" w:rsidTr="0046336B">
        <w:trPr>
          <w:trHeight w:val="242"/>
        </w:trPr>
        <w:tc>
          <w:tcPr>
            <w:tcW w:w="2065" w:type="dxa"/>
          </w:tcPr>
          <w:p w14:paraId="4FD28A2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tcPr>
          <w:p w14:paraId="5B0B181E"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result</w:t>
            </w:r>
          </w:p>
        </w:tc>
      </w:tr>
      <w:tr w:rsidR="00BF01DF" w:rsidRPr="00CE494F" w14:paraId="09D4ECC0" w14:textId="77777777" w:rsidTr="0046336B">
        <w:trPr>
          <w:trHeight w:val="242"/>
        </w:trPr>
        <w:tc>
          <w:tcPr>
            <w:tcW w:w="2065" w:type="dxa"/>
          </w:tcPr>
          <w:p w14:paraId="175E7B0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tcPr>
          <w:p w14:paraId="1EA3B7F5"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w:t>
            </w:r>
          </w:p>
        </w:tc>
      </w:tr>
    </w:tbl>
    <w:p w14:paraId="488B44D0" w14:textId="77777777" w:rsidR="00BF01DF" w:rsidRDefault="00BF01DF" w:rsidP="00BF01DF"/>
    <w:tbl>
      <w:tblPr>
        <w:tblStyle w:val="TableGrid3"/>
        <w:tblW w:w="9535" w:type="dxa"/>
        <w:tblLook w:val="04A0" w:firstRow="1" w:lastRow="0" w:firstColumn="1" w:lastColumn="0" w:noHBand="0" w:noVBand="1"/>
      </w:tblPr>
      <w:tblGrid>
        <w:gridCol w:w="2065"/>
        <w:gridCol w:w="7470"/>
      </w:tblGrid>
      <w:tr w:rsidR="00BF01DF" w:rsidRPr="00FC6D6E" w14:paraId="4749BFE9" w14:textId="77777777" w:rsidTr="0046336B">
        <w:trPr>
          <w:trHeight w:val="332"/>
        </w:trPr>
        <w:tc>
          <w:tcPr>
            <w:tcW w:w="2065" w:type="dxa"/>
          </w:tcPr>
          <w:p w14:paraId="21DBA8D8"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tcPr>
          <w:p w14:paraId="02E932A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FC6D6E" w14:paraId="401AF369" w14:textId="77777777" w:rsidTr="0046336B">
        <w:trPr>
          <w:trHeight w:val="332"/>
        </w:trPr>
        <w:tc>
          <w:tcPr>
            <w:tcW w:w="2065" w:type="dxa"/>
          </w:tcPr>
          <w:p w14:paraId="735415CD"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tcPr>
          <w:p w14:paraId="7BD5473D"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GetMedTakes</w:t>
            </w:r>
          </w:p>
        </w:tc>
      </w:tr>
      <w:tr w:rsidR="00BF01DF" w:rsidRPr="00CE494F" w14:paraId="67BAE541" w14:textId="77777777" w:rsidTr="0046336B">
        <w:trPr>
          <w:trHeight w:val="332"/>
        </w:trPr>
        <w:tc>
          <w:tcPr>
            <w:tcW w:w="2065" w:type="dxa"/>
          </w:tcPr>
          <w:p w14:paraId="64F8CD8C"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tcPr>
          <w:p w14:paraId="37F25BD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0707C394" w14:textId="77777777" w:rsidTr="0046336B">
        <w:trPr>
          <w:trHeight w:val="242"/>
        </w:trPr>
        <w:tc>
          <w:tcPr>
            <w:tcW w:w="2065" w:type="dxa"/>
          </w:tcPr>
          <w:p w14:paraId="07F9E2C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tcPr>
          <w:p w14:paraId="187CCE6C"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retrieve all medication intake schedules of a user.</w:t>
            </w:r>
          </w:p>
        </w:tc>
      </w:tr>
      <w:tr w:rsidR="00BF01DF" w:rsidRPr="00CE494F" w14:paraId="25DD748F" w14:textId="77777777" w:rsidTr="0046336B">
        <w:trPr>
          <w:trHeight w:val="242"/>
        </w:trPr>
        <w:tc>
          <w:tcPr>
            <w:tcW w:w="2065" w:type="dxa"/>
          </w:tcPr>
          <w:p w14:paraId="4FE6BD0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tcPr>
          <w:p w14:paraId="61EEEBEB"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int account_id</w:t>
            </w:r>
          </w:p>
        </w:tc>
      </w:tr>
      <w:tr w:rsidR="00BF01DF" w:rsidRPr="00CE494F" w14:paraId="0060667B" w14:textId="77777777" w:rsidTr="0046336B">
        <w:trPr>
          <w:trHeight w:val="242"/>
        </w:trPr>
        <w:tc>
          <w:tcPr>
            <w:tcW w:w="2065" w:type="dxa"/>
          </w:tcPr>
          <w:p w14:paraId="5473702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tcPr>
          <w:p w14:paraId="6BA3A791"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dtakes</w:t>
            </w:r>
          </w:p>
        </w:tc>
      </w:tr>
      <w:tr w:rsidR="00BF01DF" w:rsidRPr="00CE494F" w14:paraId="34C2FAE3" w14:textId="77777777" w:rsidTr="0046336B">
        <w:trPr>
          <w:trHeight w:val="242"/>
        </w:trPr>
        <w:tc>
          <w:tcPr>
            <w:tcW w:w="2065" w:type="dxa"/>
          </w:tcPr>
          <w:p w14:paraId="0D483974"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lastRenderedPageBreak/>
              <w:t>Return Type:</w:t>
            </w:r>
          </w:p>
        </w:tc>
        <w:tc>
          <w:tcPr>
            <w:tcW w:w="7470" w:type="dxa"/>
          </w:tcPr>
          <w:p w14:paraId="26D0D689"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List&lt;MedTake&gt;</w:t>
            </w:r>
          </w:p>
        </w:tc>
      </w:tr>
    </w:tbl>
    <w:p w14:paraId="371F98BD" w14:textId="77777777" w:rsidR="00BF01DF" w:rsidRDefault="00BF01DF" w:rsidP="00BF01DF"/>
    <w:tbl>
      <w:tblPr>
        <w:tblStyle w:val="TableGrid3"/>
        <w:tblW w:w="9535" w:type="dxa"/>
        <w:tblLook w:val="04A0" w:firstRow="1" w:lastRow="0" w:firstColumn="1" w:lastColumn="0" w:noHBand="0" w:noVBand="1"/>
      </w:tblPr>
      <w:tblGrid>
        <w:gridCol w:w="2065"/>
        <w:gridCol w:w="7470"/>
      </w:tblGrid>
      <w:tr w:rsidR="00BF01DF" w:rsidRPr="00FC6D6E" w14:paraId="5690A56B" w14:textId="77777777" w:rsidTr="0046336B">
        <w:trPr>
          <w:trHeight w:val="332"/>
        </w:trPr>
        <w:tc>
          <w:tcPr>
            <w:tcW w:w="2065" w:type="dxa"/>
          </w:tcPr>
          <w:p w14:paraId="52336AAE"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tcPr>
          <w:p w14:paraId="19907978" w14:textId="77777777" w:rsidR="00BF01DF" w:rsidRPr="0046336B" w:rsidRDefault="00BF01DF" w:rsidP="0046336B">
            <w:pPr>
              <w:spacing w:after="0"/>
              <w:ind w:left="0" w:right="0" w:firstLine="0"/>
              <w:jc w:val="left"/>
              <w:rPr>
                <w:rFonts w:asciiTheme="minorHAnsi" w:eastAsia="Calibri" w:hAnsiTheme="minorHAnsi" w:cstheme="minorHAnsi"/>
                <w:color w:val="auto"/>
                <w:sz w:val="22"/>
              </w:rPr>
            </w:pPr>
            <w:r w:rsidRPr="0046336B">
              <w:rPr>
                <w:rFonts w:asciiTheme="minorHAnsi" w:eastAsia="Calibri" w:hAnsiTheme="minorHAnsi" w:cstheme="minorHAnsi"/>
                <w:color w:val="auto"/>
                <w:sz w:val="22"/>
              </w:rPr>
              <w:t>Service</w:t>
            </w:r>
          </w:p>
        </w:tc>
      </w:tr>
      <w:tr w:rsidR="00BF01DF" w:rsidRPr="00FC6D6E" w14:paraId="5562239A" w14:textId="77777777" w:rsidTr="0046336B">
        <w:trPr>
          <w:trHeight w:val="332"/>
        </w:trPr>
        <w:tc>
          <w:tcPr>
            <w:tcW w:w="2065" w:type="dxa"/>
          </w:tcPr>
          <w:p w14:paraId="0626D5E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tcPr>
          <w:p w14:paraId="1AE81B0B" w14:textId="77777777" w:rsidR="00BF01DF" w:rsidRPr="0046336B" w:rsidRDefault="00BF01DF" w:rsidP="0046336B">
            <w:pPr>
              <w:spacing w:after="0"/>
              <w:ind w:left="0" w:right="0" w:firstLine="0"/>
              <w:jc w:val="left"/>
              <w:rPr>
                <w:rFonts w:asciiTheme="minorHAnsi" w:eastAsia="Calibri" w:hAnsiTheme="minorHAnsi" w:cstheme="minorHAnsi"/>
                <w:color w:val="auto"/>
                <w:sz w:val="22"/>
              </w:rPr>
            </w:pPr>
            <w:r w:rsidRPr="0046336B">
              <w:rPr>
                <w:rFonts w:asciiTheme="minorHAnsi" w:hAnsiTheme="minorHAnsi" w:cstheme="minorHAnsi"/>
                <w:color w:val="000000"/>
                <w:sz w:val="22"/>
              </w:rPr>
              <w:t>UpdateMedTake</w:t>
            </w:r>
          </w:p>
        </w:tc>
      </w:tr>
      <w:tr w:rsidR="00BF01DF" w:rsidRPr="00CE494F" w14:paraId="621130C8" w14:textId="77777777" w:rsidTr="0046336B">
        <w:trPr>
          <w:trHeight w:val="332"/>
        </w:trPr>
        <w:tc>
          <w:tcPr>
            <w:tcW w:w="2065" w:type="dxa"/>
          </w:tcPr>
          <w:p w14:paraId="30FCA409"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tcPr>
          <w:p w14:paraId="672DC5FC" w14:textId="77777777" w:rsidR="00BF01DF" w:rsidRPr="0046336B" w:rsidRDefault="00BF01DF" w:rsidP="0046336B">
            <w:pPr>
              <w:spacing w:after="0"/>
              <w:ind w:left="0" w:right="0" w:firstLine="0"/>
              <w:jc w:val="left"/>
              <w:rPr>
                <w:rFonts w:asciiTheme="minorHAnsi" w:eastAsia="Calibri" w:hAnsiTheme="minorHAnsi" w:cstheme="minorHAnsi"/>
                <w:color w:val="auto"/>
                <w:sz w:val="22"/>
              </w:rPr>
            </w:pPr>
            <w:r w:rsidRPr="0046336B">
              <w:rPr>
                <w:rFonts w:asciiTheme="minorHAnsi" w:eastAsia="Calibri" w:hAnsiTheme="minorHAnsi" w:cstheme="minorHAnsi"/>
                <w:color w:val="auto"/>
                <w:sz w:val="22"/>
              </w:rPr>
              <w:t>Method</w:t>
            </w:r>
          </w:p>
        </w:tc>
      </w:tr>
      <w:tr w:rsidR="00BF01DF" w:rsidRPr="00CE494F" w14:paraId="75E38205" w14:textId="77777777" w:rsidTr="0046336B">
        <w:trPr>
          <w:trHeight w:val="242"/>
        </w:trPr>
        <w:tc>
          <w:tcPr>
            <w:tcW w:w="2065" w:type="dxa"/>
          </w:tcPr>
          <w:p w14:paraId="4889598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tcPr>
          <w:p w14:paraId="583B4C1B" w14:textId="77777777" w:rsidR="00BF01DF" w:rsidRPr="0046336B" w:rsidRDefault="00BF01DF" w:rsidP="0046336B">
            <w:pPr>
              <w:spacing w:after="0"/>
              <w:ind w:left="0" w:right="0" w:firstLine="0"/>
              <w:jc w:val="left"/>
              <w:rPr>
                <w:rFonts w:asciiTheme="minorHAnsi" w:eastAsia="Calibri" w:hAnsiTheme="minorHAnsi" w:cstheme="minorHAnsi"/>
                <w:color w:val="auto"/>
                <w:sz w:val="22"/>
              </w:rPr>
            </w:pPr>
            <w:r w:rsidRPr="0046336B">
              <w:rPr>
                <w:rFonts w:asciiTheme="minorHAnsi" w:eastAsia="Calibri" w:hAnsiTheme="minorHAnsi" w:cstheme="minorHAnsi"/>
                <w:color w:val="auto"/>
                <w:sz w:val="22"/>
              </w:rPr>
              <w:t>Used to update a medication intake schedule of a user.</w:t>
            </w:r>
          </w:p>
        </w:tc>
      </w:tr>
      <w:tr w:rsidR="00BF01DF" w:rsidRPr="00CE494F" w14:paraId="153AE4BB" w14:textId="77777777" w:rsidTr="0046336B">
        <w:trPr>
          <w:trHeight w:val="242"/>
        </w:trPr>
        <w:tc>
          <w:tcPr>
            <w:tcW w:w="2065" w:type="dxa"/>
          </w:tcPr>
          <w:p w14:paraId="33FFEE55"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tcPr>
          <w:p w14:paraId="7C66F7BC" w14:textId="77777777" w:rsidR="00BF01DF" w:rsidRPr="0046336B" w:rsidRDefault="00BF01DF" w:rsidP="0046336B">
            <w:pPr>
              <w:spacing w:after="0"/>
              <w:ind w:left="0" w:right="0" w:firstLine="0"/>
              <w:jc w:val="left"/>
              <w:rPr>
                <w:rFonts w:asciiTheme="minorHAnsi" w:eastAsia="Calibri" w:hAnsiTheme="minorHAnsi" w:cstheme="minorHAnsi"/>
                <w:color w:val="auto"/>
                <w:sz w:val="22"/>
              </w:rPr>
            </w:pPr>
            <w:r w:rsidRPr="0046336B">
              <w:rPr>
                <w:rFonts w:asciiTheme="minorHAnsi" w:hAnsiTheme="minorHAnsi" w:cstheme="minorHAnsi"/>
                <w:color w:val="000000"/>
                <w:sz w:val="22"/>
              </w:rPr>
              <w:t>MedTake medtake</w:t>
            </w:r>
          </w:p>
        </w:tc>
      </w:tr>
      <w:tr w:rsidR="00BF01DF" w:rsidRPr="00CE494F" w14:paraId="26F863D8" w14:textId="77777777" w:rsidTr="0046336B">
        <w:trPr>
          <w:trHeight w:val="242"/>
        </w:trPr>
        <w:tc>
          <w:tcPr>
            <w:tcW w:w="2065" w:type="dxa"/>
          </w:tcPr>
          <w:p w14:paraId="69E94DF3"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tcPr>
          <w:p w14:paraId="366049B5" w14:textId="77777777" w:rsidR="00BF01DF" w:rsidRPr="0046336B" w:rsidRDefault="00BF01DF" w:rsidP="0046336B">
            <w:pPr>
              <w:spacing w:after="0"/>
              <w:ind w:left="0" w:right="0" w:firstLine="0"/>
              <w:jc w:val="left"/>
              <w:rPr>
                <w:rFonts w:asciiTheme="minorHAnsi" w:eastAsia="Calibri" w:hAnsiTheme="minorHAnsi" w:cstheme="minorHAnsi"/>
                <w:color w:val="auto"/>
                <w:sz w:val="22"/>
              </w:rPr>
            </w:pPr>
            <w:r w:rsidRPr="0046336B">
              <w:rPr>
                <w:rFonts w:asciiTheme="minorHAnsi" w:eastAsia="Calibri" w:hAnsiTheme="minorHAnsi" w:cstheme="minorHAnsi"/>
                <w:color w:val="auto"/>
                <w:sz w:val="22"/>
              </w:rPr>
              <w:t>result</w:t>
            </w:r>
          </w:p>
        </w:tc>
      </w:tr>
      <w:tr w:rsidR="00BF01DF" w:rsidRPr="00CE494F" w14:paraId="19CA9C2F" w14:textId="77777777" w:rsidTr="0046336B">
        <w:trPr>
          <w:trHeight w:val="242"/>
        </w:trPr>
        <w:tc>
          <w:tcPr>
            <w:tcW w:w="2065" w:type="dxa"/>
          </w:tcPr>
          <w:p w14:paraId="221B2D1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tcPr>
          <w:p w14:paraId="079C7F41" w14:textId="77777777" w:rsidR="00BF01DF" w:rsidRPr="0046336B" w:rsidRDefault="00BF01DF" w:rsidP="0046336B">
            <w:pPr>
              <w:spacing w:after="0"/>
              <w:ind w:left="0" w:right="0" w:firstLine="0"/>
              <w:jc w:val="left"/>
              <w:rPr>
                <w:rFonts w:asciiTheme="minorHAnsi" w:eastAsia="Calibri" w:hAnsiTheme="minorHAnsi" w:cstheme="minorHAnsi"/>
                <w:color w:val="auto"/>
                <w:sz w:val="22"/>
              </w:rPr>
            </w:pPr>
            <w:r w:rsidRPr="0046336B">
              <w:rPr>
                <w:rFonts w:asciiTheme="minorHAnsi" w:eastAsia="Calibri" w:hAnsiTheme="minorHAnsi" w:cstheme="minorHAnsi"/>
                <w:color w:val="auto"/>
                <w:sz w:val="22"/>
              </w:rPr>
              <w:t>int</w:t>
            </w:r>
          </w:p>
        </w:tc>
      </w:tr>
    </w:tbl>
    <w:p w14:paraId="0CD67A10" w14:textId="77777777" w:rsidR="00BF01DF" w:rsidRDefault="00BF01DF" w:rsidP="00BF01DF"/>
    <w:tbl>
      <w:tblPr>
        <w:tblStyle w:val="TableGrid3"/>
        <w:tblW w:w="9535" w:type="dxa"/>
        <w:tblLook w:val="04A0" w:firstRow="1" w:lastRow="0" w:firstColumn="1" w:lastColumn="0" w:noHBand="0" w:noVBand="1"/>
      </w:tblPr>
      <w:tblGrid>
        <w:gridCol w:w="2065"/>
        <w:gridCol w:w="7470"/>
      </w:tblGrid>
      <w:tr w:rsidR="00BF01DF" w:rsidRPr="00FC6D6E" w14:paraId="32875254" w14:textId="77777777" w:rsidTr="0046336B">
        <w:trPr>
          <w:trHeight w:val="332"/>
        </w:trPr>
        <w:tc>
          <w:tcPr>
            <w:tcW w:w="2065" w:type="dxa"/>
          </w:tcPr>
          <w:p w14:paraId="1B157A2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tcPr>
          <w:p w14:paraId="21FAEDF3"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Service</w:t>
            </w:r>
          </w:p>
        </w:tc>
      </w:tr>
      <w:tr w:rsidR="00BF01DF" w:rsidRPr="00FC6D6E" w14:paraId="605E5FFC" w14:textId="77777777" w:rsidTr="0046336B">
        <w:trPr>
          <w:trHeight w:val="332"/>
        </w:trPr>
        <w:tc>
          <w:tcPr>
            <w:tcW w:w="2065" w:type="dxa"/>
          </w:tcPr>
          <w:p w14:paraId="0C6E2C3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Member Name:</w:t>
            </w:r>
          </w:p>
        </w:tc>
        <w:tc>
          <w:tcPr>
            <w:tcW w:w="7470" w:type="dxa"/>
          </w:tcPr>
          <w:p w14:paraId="79A23F2B"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DeleteMedTake</w:t>
            </w:r>
          </w:p>
        </w:tc>
      </w:tr>
      <w:tr w:rsidR="00BF01DF" w:rsidRPr="00CE494F" w14:paraId="239D69EF" w14:textId="77777777" w:rsidTr="0046336B">
        <w:trPr>
          <w:trHeight w:val="332"/>
        </w:trPr>
        <w:tc>
          <w:tcPr>
            <w:tcW w:w="2065" w:type="dxa"/>
          </w:tcPr>
          <w:p w14:paraId="1F95410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tcPr>
          <w:p w14:paraId="3BED8F40"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Method</w:t>
            </w:r>
          </w:p>
        </w:tc>
      </w:tr>
      <w:tr w:rsidR="00BF01DF" w:rsidRPr="00CE494F" w14:paraId="12A797DE" w14:textId="77777777" w:rsidTr="0046336B">
        <w:trPr>
          <w:trHeight w:val="242"/>
        </w:trPr>
        <w:tc>
          <w:tcPr>
            <w:tcW w:w="2065" w:type="dxa"/>
          </w:tcPr>
          <w:p w14:paraId="68F5CDF0"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tcPr>
          <w:p w14:paraId="38EA6168"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Used to delete a medication intake schedule of a user.</w:t>
            </w:r>
          </w:p>
        </w:tc>
      </w:tr>
      <w:tr w:rsidR="00BF01DF" w:rsidRPr="00CE494F" w14:paraId="5BCA0A8A" w14:textId="77777777" w:rsidTr="0046336B">
        <w:trPr>
          <w:trHeight w:val="242"/>
        </w:trPr>
        <w:tc>
          <w:tcPr>
            <w:tcW w:w="2065" w:type="dxa"/>
          </w:tcPr>
          <w:p w14:paraId="4279E542"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Parameters:</w:t>
            </w:r>
          </w:p>
        </w:tc>
        <w:tc>
          <w:tcPr>
            <w:tcW w:w="7470" w:type="dxa"/>
          </w:tcPr>
          <w:p w14:paraId="595CE500"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hAnsiTheme="minorHAnsi" w:cstheme="minorHAnsi"/>
                <w:sz w:val="22"/>
              </w:rPr>
              <w:t>MedTake medtake</w:t>
            </w:r>
          </w:p>
        </w:tc>
      </w:tr>
      <w:tr w:rsidR="00BF01DF" w:rsidRPr="00CE494F" w14:paraId="580916D3" w14:textId="77777777" w:rsidTr="0046336B">
        <w:trPr>
          <w:trHeight w:val="242"/>
        </w:trPr>
        <w:tc>
          <w:tcPr>
            <w:tcW w:w="2065" w:type="dxa"/>
          </w:tcPr>
          <w:p w14:paraId="2E832B9F"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Value:</w:t>
            </w:r>
          </w:p>
        </w:tc>
        <w:tc>
          <w:tcPr>
            <w:tcW w:w="7470" w:type="dxa"/>
          </w:tcPr>
          <w:p w14:paraId="792D404F"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result</w:t>
            </w:r>
          </w:p>
        </w:tc>
      </w:tr>
      <w:tr w:rsidR="00BF01DF" w:rsidRPr="00CE494F" w14:paraId="35E4A9D7" w14:textId="77777777" w:rsidTr="0046336B">
        <w:trPr>
          <w:trHeight w:val="242"/>
        </w:trPr>
        <w:tc>
          <w:tcPr>
            <w:tcW w:w="2065" w:type="dxa"/>
          </w:tcPr>
          <w:p w14:paraId="6FBD8DDE" w14:textId="77777777" w:rsidR="00BF01DF" w:rsidRPr="00CE494F" w:rsidRDefault="00BF01DF" w:rsidP="0046336B">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Return Type:</w:t>
            </w:r>
          </w:p>
        </w:tc>
        <w:tc>
          <w:tcPr>
            <w:tcW w:w="7470" w:type="dxa"/>
          </w:tcPr>
          <w:p w14:paraId="55F86918" w14:textId="77777777" w:rsidR="00BF01DF" w:rsidRPr="0046336B" w:rsidRDefault="00BF01DF" w:rsidP="0046336B">
            <w:pPr>
              <w:spacing w:after="0"/>
              <w:ind w:left="0" w:right="0" w:firstLine="0"/>
              <w:jc w:val="left"/>
              <w:rPr>
                <w:rFonts w:asciiTheme="minorHAnsi" w:eastAsia="Calibri" w:hAnsiTheme="minorHAnsi" w:cstheme="minorHAnsi"/>
                <w:sz w:val="22"/>
              </w:rPr>
            </w:pPr>
            <w:r w:rsidRPr="0046336B">
              <w:rPr>
                <w:rFonts w:asciiTheme="minorHAnsi" w:eastAsia="Calibri" w:hAnsiTheme="minorHAnsi" w:cstheme="minorHAnsi"/>
                <w:sz w:val="22"/>
              </w:rPr>
              <w:t>int</w:t>
            </w:r>
          </w:p>
        </w:tc>
      </w:tr>
    </w:tbl>
    <w:p w14:paraId="6D8571C9" w14:textId="69725A5D" w:rsidR="00D13D70" w:rsidRDefault="00D13D70" w:rsidP="00E97CD6">
      <w:pPr>
        <w:ind w:left="0" w:firstLine="0"/>
      </w:pPr>
    </w:p>
    <w:p w14:paraId="63017E8B" w14:textId="77777777" w:rsidR="00E97CD6" w:rsidRDefault="00E97CD6" w:rsidP="00E97CD6">
      <w:pPr>
        <w:ind w:left="0" w:firstLine="0"/>
      </w:pPr>
    </w:p>
    <w:p w14:paraId="7CE669D3" w14:textId="7FBFE522" w:rsidR="00F136F2" w:rsidRDefault="00F136F2" w:rsidP="00E97CD6">
      <w:pPr>
        <w:pStyle w:val="Heading2"/>
      </w:pPr>
      <w:bookmarkStart w:id="87" w:name="_Toc72523629"/>
      <w:r>
        <w:t>MedType Class Definition</w:t>
      </w:r>
      <w:bookmarkEnd w:id="87"/>
    </w:p>
    <w:tbl>
      <w:tblPr>
        <w:tblStyle w:val="TableGrid2"/>
        <w:tblW w:w="9535" w:type="dxa"/>
        <w:tblLook w:val="04A0" w:firstRow="1" w:lastRow="0" w:firstColumn="1" w:lastColumn="0" w:noHBand="0" w:noVBand="1"/>
      </w:tblPr>
      <w:tblGrid>
        <w:gridCol w:w="2065"/>
        <w:gridCol w:w="7470"/>
      </w:tblGrid>
      <w:tr w:rsidR="00F136F2" w:rsidRPr="00646245" w14:paraId="6F2CE760" w14:textId="77777777" w:rsidTr="00DA22AF">
        <w:trPr>
          <w:trHeight w:val="332"/>
        </w:trPr>
        <w:tc>
          <w:tcPr>
            <w:tcW w:w="2065" w:type="dxa"/>
            <w:vAlign w:val="center"/>
          </w:tcPr>
          <w:p w14:paraId="2E76BB2A" w14:textId="77777777" w:rsidR="00F136F2" w:rsidRPr="00CE494F" w:rsidRDefault="00F136F2"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1BF7094F" w14:textId="23852A17" w:rsidR="00F136F2" w:rsidRPr="00646245" w:rsidRDefault="00F136F2"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Type</w:t>
            </w:r>
          </w:p>
        </w:tc>
      </w:tr>
      <w:tr w:rsidR="00F136F2" w:rsidRPr="00646245" w14:paraId="0B4B80D9" w14:textId="77777777" w:rsidTr="00DA22AF">
        <w:trPr>
          <w:trHeight w:val="332"/>
        </w:trPr>
        <w:tc>
          <w:tcPr>
            <w:tcW w:w="2065" w:type="dxa"/>
            <w:vAlign w:val="center"/>
          </w:tcPr>
          <w:p w14:paraId="28B53940" w14:textId="77777777" w:rsidR="00F136F2" w:rsidRPr="00CE494F" w:rsidRDefault="00F136F2"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4B620AF7" w14:textId="03D2CFD4" w:rsidR="00F136F2" w:rsidRPr="00646245" w:rsidRDefault="00F136F2"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Class</w:t>
            </w:r>
          </w:p>
        </w:tc>
      </w:tr>
      <w:tr w:rsidR="00F136F2" w:rsidRPr="00646245" w14:paraId="3FB81CE6" w14:textId="77777777" w:rsidTr="00DA22AF">
        <w:trPr>
          <w:trHeight w:val="242"/>
        </w:trPr>
        <w:tc>
          <w:tcPr>
            <w:tcW w:w="2065" w:type="dxa"/>
            <w:vAlign w:val="center"/>
          </w:tcPr>
          <w:p w14:paraId="6A9AB383" w14:textId="77777777" w:rsidR="00F136F2" w:rsidRPr="00CE494F" w:rsidRDefault="00F136F2"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4BE588A6" w14:textId="4ED2AA9B" w:rsidR="00F136F2" w:rsidRPr="00646245" w:rsidRDefault="008020B0"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Used to store and identify the type of medication</w:t>
            </w:r>
          </w:p>
        </w:tc>
      </w:tr>
      <w:tr w:rsidR="0004209E" w:rsidRPr="00646245" w14:paraId="1218E30D" w14:textId="77777777" w:rsidTr="00DA22AF">
        <w:trPr>
          <w:trHeight w:val="242"/>
        </w:trPr>
        <w:tc>
          <w:tcPr>
            <w:tcW w:w="2065" w:type="dxa"/>
            <w:vMerge w:val="restart"/>
            <w:vAlign w:val="center"/>
          </w:tcPr>
          <w:p w14:paraId="3A8A2E13" w14:textId="187071A0" w:rsidR="0004209E" w:rsidRPr="00CE494F" w:rsidRDefault="0004209E"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Fields:</w:t>
            </w:r>
          </w:p>
        </w:tc>
        <w:tc>
          <w:tcPr>
            <w:tcW w:w="7470" w:type="dxa"/>
            <w:vAlign w:val="center"/>
          </w:tcPr>
          <w:p w14:paraId="621671CE" w14:textId="6CB6413E" w:rsidR="0004209E" w:rsidRPr="00646245" w:rsidRDefault="0004209E"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type_id : int</w:t>
            </w:r>
          </w:p>
        </w:tc>
      </w:tr>
      <w:tr w:rsidR="0004209E" w:rsidRPr="00646245" w14:paraId="218A0F77" w14:textId="77777777" w:rsidTr="00DA22AF">
        <w:trPr>
          <w:trHeight w:val="242"/>
        </w:trPr>
        <w:tc>
          <w:tcPr>
            <w:tcW w:w="2065" w:type="dxa"/>
            <w:vMerge/>
            <w:vAlign w:val="center"/>
          </w:tcPr>
          <w:p w14:paraId="5FCB1CD2" w14:textId="77777777" w:rsidR="0004209E" w:rsidRPr="00CE494F" w:rsidRDefault="0004209E"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0E1D9FD9" w14:textId="004AE7D8" w:rsidR="0004209E" w:rsidRPr="00646245" w:rsidRDefault="0004209E"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type_name: string</w:t>
            </w:r>
          </w:p>
        </w:tc>
      </w:tr>
      <w:tr w:rsidR="0004209E" w:rsidRPr="00646245" w14:paraId="2A5017F9" w14:textId="77777777" w:rsidTr="00DA22AF">
        <w:trPr>
          <w:trHeight w:val="242"/>
        </w:trPr>
        <w:tc>
          <w:tcPr>
            <w:tcW w:w="2065" w:type="dxa"/>
            <w:vMerge/>
            <w:vAlign w:val="center"/>
          </w:tcPr>
          <w:p w14:paraId="6AE2F302" w14:textId="77777777" w:rsidR="0004209E" w:rsidRPr="00CE494F" w:rsidRDefault="0004209E"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1F91755C" w14:textId="20AB8F74" w:rsidR="0004209E" w:rsidRDefault="00E0398D"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i</w:t>
            </w:r>
            <w:r w:rsidR="0004209E">
              <w:rPr>
                <w:rFonts w:asciiTheme="minorHAnsi" w:eastAsia="Calibri" w:hAnsiTheme="minorHAnsi" w:cstheme="minorHAnsi"/>
                <w:sz w:val="22"/>
              </w:rPr>
              <w:t>scount: bool</w:t>
            </w:r>
          </w:p>
        </w:tc>
      </w:tr>
      <w:tr w:rsidR="0004209E" w:rsidRPr="00646245" w14:paraId="0E70D790" w14:textId="77777777" w:rsidTr="00DA22AF">
        <w:trPr>
          <w:trHeight w:val="242"/>
        </w:trPr>
        <w:tc>
          <w:tcPr>
            <w:tcW w:w="2065" w:type="dxa"/>
            <w:vMerge/>
            <w:vAlign w:val="center"/>
          </w:tcPr>
          <w:p w14:paraId="537DAA5B" w14:textId="77777777" w:rsidR="0004209E" w:rsidRPr="00CE494F" w:rsidRDefault="0004209E"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16FD4C9D" w14:textId="7D96D01C" w:rsidR="0004209E" w:rsidRDefault="00E0398D"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i</w:t>
            </w:r>
            <w:r w:rsidR="0004209E">
              <w:rPr>
                <w:rFonts w:asciiTheme="minorHAnsi" w:eastAsia="Calibri" w:hAnsiTheme="minorHAnsi" w:cstheme="minorHAnsi"/>
                <w:sz w:val="22"/>
              </w:rPr>
              <w:t>mage: string</w:t>
            </w:r>
          </w:p>
        </w:tc>
      </w:tr>
      <w:tr w:rsidR="002322CC" w:rsidRPr="00646245" w14:paraId="428B1528" w14:textId="77777777" w:rsidTr="00DA22AF">
        <w:trPr>
          <w:trHeight w:val="242"/>
        </w:trPr>
        <w:tc>
          <w:tcPr>
            <w:tcW w:w="2065" w:type="dxa"/>
            <w:vMerge w:val="restart"/>
            <w:vAlign w:val="center"/>
          </w:tcPr>
          <w:p w14:paraId="1E8D16C3" w14:textId="2D26F9E1" w:rsidR="002322CC" w:rsidRPr="00CE494F" w:rsidRDefault="002322CC"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Properties:</w:t>
            </w:r>
          </w:p>
        </w:tc>
        <w:tc>
          <w:tcPr>
            <w:tcW w:w="7470" w:type="dxa"/>
            <w:vAlign w:val="center"/>
          </w:tcPr>
          <w:p w14:paraId="25AEEB71" w14:textId="1D2B89F6" w:rsidR="002322CC" w:rsidRDefault="002322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Type_ID {get; set;} : int</w:t>
            </w:r>
          </w:p>
        </w:tc>
      </w:tr>
      <w:tr w:rsidR="002322CC" w:rsidRPr="00646245" w14:paraId="30ACACE0" w14:textId="77777777" w:rsidTr="00DA22AF">
        <w:trPr>
          <w:trHeight w:val="242"/>
        </w:trPr>
        <w:tc>
          <w:tcPr>
            <w:tcW w:w="2065" w:type="dxa"/>
            <w:vMerge/>
            <w:vAlign w:val="center"/>
          </w:tcPr>
          <w:p w14:paraId="25517D1C" w14:textId="77777777" w:rsidR="002322CC" w:rsidRDefault="002322CC" w:rsidP="005A5C71">
            <w:pPr>
              <w:spacing w:after="0"/>
              <w:ind w:left="0" w:right="0" w:firstLine="0"/>
              <w:jc w:val="right"/>
              <w:rPr>
                <w:rFonts w:ascii="Calibri" w:eastAsia="Calibri" w:hAnsi="Calibri" w:cs="Times New Roman"/>
                <w:b/>
                <w:color w:val="auto"/>
                <w:sz w:val="24"/>
                <w:szCs w:val="24"/>
              </w:rPr>
            </w:pPr>
          </w:p>
        </w:tc>
        <w:tc>
          <w:tcPr>
            <w:tcW w:w="7470" w:type="dxa"/>
            <w:vAlign w:val="center"/>
          </w:tcPr>
          <w:p w14:paraId="423970E4" w14:textId="6B58BDDD" w:rsidR="002322CC" w:rsidRDefault="002322CC" w:rsidP="005A5C71">
            <w:pPr>
              <w:spacing w:after="0"/>
              <w:ind w:left="0" w:right="0" w:firstLine="0"/>
              <w:jc w:val="left"/>
              <w:rPr>
                <w:rFonts w:asciiTheme="minorHAnsi" w:eastAsia="Calibri" w:hAnsiTheme="minorHAnsi" w:cstheme="minorHAnsi"/>
                <w:sz w:val="22"/>
              </w:rPr>
            </w:pPr>
            <w:r>
              <w:rPr>
                <w:rFonts w:asciiTheme="minorHAnsi" w:eastAsia="Calibri" w:hAnsiTheme="minorHAnsi" w:cstheme="minorHAnsi"/>
                <w:color w:val="auto"/>
                <w:sz w:val="22"/>
              </w:rPr>
              <w:t>Med_Type_name</w:t>
            </w:r>
            <w:r w:rsidRPr="00646245">
              <w:rPr>
                <w:rFonts w:asciiTheme="minorHAnsi" w:eastAsia="Calibri" w:hAnsiTheme="minorHAnsi" w:cstheme="minorHAnsi"/>
                <w:color w:val="auto"/>
                <w:sz w:val="22"/>
              </w:rPr>
              <w:t xml:space="preserve"> {get; set;} : </w:t>
            </w:r>
            <w:r>
              <w:rPr>
                <w:rFonts w:asciiTheme="minorHAnsi" w:eastAsia="Calibri" w:hAnsiTheme="minorHAnsi" w:cstheme="minorHAnsi"/>
                <w:color w:val="auto"/>
                <w:sz w:val="22"/>
              </w:rPr>
              <w:t>string</w:t>
            </w:r>
          </w:p>
        </w:tc>
      </w:tr>
      <w:tr w:rsidR="002322CC" w:rsidRPr="00646245" w14:paraId="59AC3653" w14:textId="77777777" w:rsidTr="00DA22AF">
        <w:trPr>
          <w:trHeight w:val="242"/>
        </w:trPr>
        <w:tc>
          <w:tcPr>
            <w:tcW w:w="2065" w:type="dxa"/>
            <w:vMerge/>
            <w:vAlign w:val="center"/>
          </w:tcPr>
          <w:p w14:paraId="396E2A0B" w14:textId="77777777" w:rsidR="002322CC" w:rsidRDefault="002322CC" w:rsidP="005A5C71">
            <w:pPr>
              <w:spacing w:after="0"/>
              <w:ind w:left="0" w:right="0" w:firstLine="0"/>
              <w:jc w:val="right"/>
              <w:rPr>
                <w:rFonts w:ascii="Calibri" w:eastAsia="Calibri" w:hAnsi="Calibri" w:cs="Times New Roman"/>
                <w:b/>
                <w:color w:val="auto"/>
                <w:sz w:val="24"/>
                <w:szCs w:val="24"/>
              </w:rPr>
            </w:pPr>
          </w:p>
        </w:tc>
        <w:tc>
          <w:tcPr>
            <w:tcW w:w="7470" w:type="dxa"/>
            <w:vAlign w:val="center"/>
          </w:tcPr>
          <w:p w14:paraId="524FC7AE" w14:textId="34E8F3DC" w:rsidR="002322CC" w:rsidRDefault="002322CC" w:rsidP="005A5C71">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IsCount {get; set;} : bool</w:t>
            </w:r>
          </w:p>
        </w:tc>
      </w:tr>
      <w:tr w:rsidR="002322CC" w:rsidRPr="00646245" w14:paraId="2B95224C" w14:textId="77777777" w:rsidTr="00DA22AF">
        <w:trPr>
          <w:trHeight w:val="242"/>
        </w:trPr>
        <w:tc>
          <w:tcPr>
            <w:tcW w:w="2065" w:type="dxa"/>
            <w:vMerge/>
            <w:vAlign w:val="center"/>
          </w:tcPr>
          <w:p w14:paraId="00A23F89" w14:textId="77777777" w:rsidR="002322CC" w:rsidRDefault="002322CC" w:rsidP="005A5C71">
            <w:pPr>
              <w:spacing w:after="0"/>
              <w:ind w:left="0" w:right="0" w:firstLine="0"/>
              <w:jc w:val="right"/>
              <w:rPr>
                <w:rFonts w:ascii="Calibri" w:eastAsia="Calibri" w:hAnsi="Calibri" w:cs="Times New Roman"/>
                <w:b/>
                <w:color w:val="auto"/>
                <w:sz w:val="24"/>
                <w:szCs w:val="24"/>
              </w:rPr>
            </w:pPr>
          </w:p>
        </w:tc>
        <w:tc>
          <w:tcPr>
            <w:tcW w:w="7470" w:type="dxa"/>
            <w:vAlign w:val="center"/>
          </w:tcPr>
          <w:p w14:paraId="6B6C0F55" w14:textId="660700B3" w:rsidR="002322CC" w:rsidRDefault="002322CC" w:rsidP="005A5C71">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Image {get; set;} : string</w:t>
            </w:r>
          </w:p>
        </w:tc>
      </w:tr>
    </w:tbl>
    <w:p w14:paraId="4BB9D312" w14:textId="77777777" w:rsidR="00F136F2" w:rsidRDefault="00F136F2" w:rsidP="00F136F2"/>
    <w:p w14:paraId="0B6CAD30" w14:textId="77777777" w:rsidR="005E565B" w:rsidRDefault="005E565B" w:rsidP="00F136F2"/>
    <w:p w14:paraId="1A6A0FB7" w14:textId="25F2E0B9" w:rsidR="005E565B" w:rsidRDefault="005E565B" w:rsidP="00E97CD6">
      <w:pPr>
        <w:pStyle w:val="Heading2"/>
      </w:pPr>
      <w:bookmarkStart w:id="88" w:name="_Toc72523630"/>
      <w:r>
        <w:t>MedTake Class Definition</w:t>
      </w:r>
      <w:bookmarkEnd w:id="88"/>
    </w:p>
    <w:tbl>
      <w:tblPr>
        <w:tblStyle w:val="TableGrid2"/>
        <w:tblW w:w="9535" w:type="dxa"/>
        <w:tblLook w:val="04A0" w:firstRow="1" w:lastRow="0" w:firstColumn="1" w:lastColumn="0" w:noHBand="0" w:noVBand="1"/>
      </w:tblPr>
      <w:tblGrid>
        <w:gridCol w:w="2065"/>
        <w:gridCol w:w="7470"/>
      </w:tblGrid>
      <w:tr w:rsidR="005E565B" w:rsidRPr="00646245" w14:paraId="2E3BF1D7" w14:textId="77777777" w:rsidTr="00DA22AF">
        <w:trPr>
          <w:trHeight w:val="332"/>
        </w:trPr>
        <w:tc>
          <w:tcPr>
            <w:tcW w:w="2065" w:type="dxa"/>
            <w:vAlign w:val="center"/>
          </w:tcPr>
          <w:p w14:paraId="0541DAB1" w14:textId="77777777" w:rsidR="005E565B" w:rsidRPr="00CE494F" w:rsidRDefault="005E565B"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4A6F6329" w14:textId="127DB198" w:rsidR="005E565B" w:rsidRPr="00646245" w:rsidRDefault="005E565B"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Take</w:t>
            </w:r>
          </w:p>
        </w:tc>
      </w:tr>
      <w:tr w:rsidR="005E565B" w:rsidRPr="00646245" w14:paraId="43C79DBA" w14:textId="77777777" w:rsidTr="00DA22AF">
        <w:trPr>
          <w:trHeight w:val="332"/>
        </w:trPr>
        <w:tc>
          <w:tcPr>
            <w:tcW w:w="2065" w:type="dxa"/>
            <w:vAlign w:val="center"/>
          </w:tcPr>
          <w:p w14:paraId="4CB985B1" w14:textId="77777777" w:rsidR="005E565B" w:rsidRPr="00CE494F" w:rsidRDefault="005E565B"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044AC72C" w14:textId="77777777" w:rsidR="005E565B" w:rsidRPr="00646245" w:rsidRDefault="005E565B"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Class</w:t>
            </w:r>
          </w:p>
        </w:tc>
      </w:tr>
      <w:tr w:rsidR="005E565B" w:rsidRPr="00646245" w14:paraId="61CBBF92" w14:textId="77777777" w:rsidTr="00DA22AF">
        <w:trPr>
          <w:trHeight w:val="242"/>
        </w:trPr>
        <w:tc>
          <w:tcPr>
            <w:tcW w:w="2065" w:type="dxa"/>
            <w:vAlign w:val="center"/>
          </w:tcPr>
          <w:p w14:paraId="5BFAD1FE" w14:textId="77777777" w:rsidR="005E565B" w:rsidRPr="00CE494F" w:rsidRDefault="005E565B"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4056ECEB" w14:textId="72F04ADE" w:rsidR="005E565B" w:rsidRPr="00646245" w:rsidRDefault="005E565B"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 xml:space="preserve">Used to store and </w:t>
            </w:r>
            <w:r w:rsidR="00FD0B1F">
              <w:rPr>
                <w:rFonts w:asciiTheme="minorHAnsi" w:eastAsia="Calibri" w:hAnsiTheme="minorHAnsi" w:cstheme="minorHAnsi"/>
                <w:sz w:val="22"/>
              </w:rPr>
              <w:t xml:space="preserve">get medications </w:t>
            </w:r>
          </w:p>
        </w:tc>
      </w:tr>
      <w:tr w:rsidR="008946CC" w:rsidRPr="00646245" w14:paraId="4ABB68C0" w14:textId="77777777" w:rsidTr="00DA22AF">
        <w:trPr>
          <w:trHeight w:val="242"/>
        </w:trPr>
        <w:tc>
          <w:tcPr>
            <w:tcW w:w="2065" w:type="dxa"/>
            <w:vMerge w:val="restart"/>
            <w:vAlign w:val="center"/>
          </w:tcPr>
          <w:p w14:paraId="608139D3" w14:textId="77777777" w:rsidR="008946CC" w:rsidRPr="00CE494F" w:rsidRDefault="008946CC"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Fields:</w:t>
            </w:r>
          </w:p>
        </w:tc>
        <w:tc>
          <w:tcPr>
            <w:tcW w:w="7470" w:type="dxa"/>
            <w:vAlign w:val="center"/>
          </w:tcPr>
          <w:p w14:paraId="5894422C" w14:textId="0CB2D2AE" w:rsidR="008946CC" w:rsidRPr="00646245" w:rsidRDefault="008946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take_id : int</w:t>
            </w:r>
          </w:p>
        </w:tc>
      </w:tr>
      <w:tr w:rsidR="008946CC" w:rsidRPr="00646245" w14:paraId="73C35668" w14:textId="77777777" w:rsidTr="00DA22AF">
        <w:trPr>
          <w:trHeight w:val="242"/>
        </w:trPr>
        <w:tc>
          <w:tcPr>
            <w:tcW w:w="2065" w:type="dxa"/>
            <w:vMerge/>
            <w:vAlign w:val="center"/>
          </w:tcPr>
          <w:p w14:paraId="12AE74A1" w14:textId="77777777" w:rsidR="008946CC" w:rsidRPr="00CE494F" w:rsidRDefault="008946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49BD0706" w14:textId="5005E1C3" w:rsidR="008946CC" w:rsidRPr="00646245" w:rsidRDefault="008946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name: string</w:t>
            </w:r>
          </w:p>
        </w:tc>
      </w:tr>
      <w:tr w:rsidR="008946CC" w14:paraId="320DF943" w14:textId="77777777" w:rsidTr="00DA22AF">
        <w:trPr>
          <w:trHeight w:val="242"/>
        </w:trPr>
        <w:tc>
          <w:tcPr>
            <w:tcW w:w="2065" w:type="dxa"/>
            <w:vMerge/>
            <w:vAlign w:val="center"/>
          </w:tcPr>
          <w:p w14:paraId="27D6BCD5" w14:textId="77777777" w:rsidR="008946CC" w:rsidRPr="00CE494F" w:rsidRDefault="008946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74170454" w14:textId="6EFAA6D0" w:rsidR="008946CC" w:rsidRDefault="008946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count: int</w:t>
            </w:r>
          </w:p>
        </w:tc>
      </w:tr>
      <w:tr w:rsidR="008946CC" w14:paraId="1A9305BC" w14:textId="77777777" w:rsidTr="00DA22AF">
        <w:trPr>
          <w:trHeight w:val="242"/>
        </w:trPr>
        <w:tc>
          <w:tcPr>
            <w:tcW w:w="2065" w:type="dxa"/>
            <w:vMerge/>
            <w:vAlign w:val="center"/>
          </w:tcPr>
          <w:p w14:paraId="5D2044CC" w14:textId="77777777" w:rsidR="008946CC" w:rsidRPr="00CE494F" w:rsidRDefault="008946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39FC2E8F" w14:textId="167A29FC" w:rsidR="008946CC" w:rsidRDefault="008946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count_critical: int</w:t>
            </w:r>
          </w:p>
        </w:tc>
      </w:tr>
      <w:tr w:rsidR="008946CC" w14:paraId="359E0C36" w14:textId="77777777" w:rsidTr="00DA22AF">
        <w:trPr>
          <w:trHeight w:val="242"/>
        </w:trPr>
        <w:tc>
          <w:tcPr>
            <w:tcW w:w="2065" w:type="dxa"/>
            <w:vMerge/>
            <w:vAlign w:val="center"/>
          </w:tcPr>
          <w:p w14:paraId="00A3C27A" w14:textId="77777777" w:rsidR="008946CC" w:rsidRPr="00CE494F" w:rsidRDefault="008946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25688409" w14:textId="7BFDAD0C" w:rsidR="008946CC" w:rsidRDefault="008946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account_id :int</w:t>
            </w:r>
          </w:p>
        </w:tc>
      </w:tr>
      <w:tr w:rsidR="008946CC" w14:paraId="18290FC7" w14:textId="77777777" w:rsidTr="00DA22AF">
        <w:trPr>
          <w:trHeight w:val="242"/>
        </w:trPr>
        <w:tc>
          <w:tcPr>
            <w:tcW w:w="2065" w:type="dxa"/>
            <w:vMerge/>
            <w:vAlign w:val="center"/>
          </w:tcPr>
          <w:p w14:paraId="3AB25774" w14:textId="77777777" w:rsidR="008946CC" w:rsidRPr="00CE494F" w:rsidRDefault="008946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66D1C2BF" w14:textId="7D88BB63" w:rsidR="008946CC" w:rsidRDefault="008946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isactive: bool</w:t>
            </w:r>
          </w:p>
        </w:tc>
      </w:tr>
      <w:tr w:rsidR="00330FC7" w14:paraId="3469360A" w14:textId="77777777" w:rsidTr="00DA22AF">
        <w:trPr>
          <w:trHeight w:val="242"/>
        </w:trPr>
        <w:tc>
          <w:tcPr>
            <w:tcW w:w="2065" w:type="dxa"/>
            <w:vMerge w:val="restart"/>
            <w:vAlign w:val="center"/>
          </w:tcPr>
          <w:p w14:paraId="154FB259" w14:textId="77777777" w:rsidR="00330FC7" w:rsidRPr="00CE494F" w:rsidRDefault="00330FC7"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Properties:</w:t>
            </w:r>
          </w:p>
        </w:tc>
        <w:tc>
          <w:tcPr>
            <w:tcW w:w="7470" w:type="dxa"/>
            <w:vAlign w:val="center"/>
          </w:tcPr>
          <w:p w14:paraId="2D79CAE3" w14:textId="19458F4B" w:rsidR="00330FC7" w:rsidRDefault="00330FC7"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Take_ID {get; set;} : int</w:t>
            </w:r>
          </w:p>
        </w:tc>
      </w:tr>
      <w:tr w:rsidR="00330FC7" w14:paraId="7AEB8157" w14:textId="77777777" w:rsidTr="00DA22AF">
        <w:trPr>
          <w:trHeight w:val="242"/>
        </w:trPr>
        <w:tc>
          <w:tcPr>
            <w:tcW w:w="2065" w:type="dxa"/>
            <w:vMerge/>
            <w:vAlign w:val="center"/>
          </w:tcPr>
          <w:p w14:paraId="434AF3BA" w14:textId="77777777" w:rsidR="00330FC7" w:rsidRDefault="00330FC7"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2D74F519" w14:textId="01C5F7C3" w:rsidR="00330FC7" w:rsidRDefault="00330FC7"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color w:val="auto"/>
                <w:sz w:val="22"/>
              </w:rPr>
              <w:t>Med_Name</w:t>
            </w:r>
            <w:r w:rsidRPr="00646245">
              <w:rPr>
                <w:rFonts w:asciiTheme="minorHAnsi" w:eastAsia="Calibri" w:hAnsiTheme="minorHAnsi" w:cstheme="minorHAnsi"/>
                <w:color w:val="auto"/>
                <w:sz w:val="22"/>
              </w:rPr>
              <w:t xml:space="preserve"> {get; set;} : </w:t>
            </w:r>
            <w:r>
              <w:rPr>
                <w:rFonts w:asciiTheme="minorHAnsi" w:eastAsia="Calibri" w:hAnsiTheme="minorHAnsi" w:cstheme="minorHAnsi"/>
                <w:color w:val="auto"/>
                <w:sz w:val="22"/>
              </w:rPr>
              <w:t>string</w:t>
            </w:r>
          </w:p>
        </w:tc>
      </w:tr>
      <w:tr w:rsidR="00330FC7" w14:paraId="00CA9A73" w14:textId="77777777" w:rsidTr="00DA22AF">
        <w:trPr>
          <w:trHeight w:val="242"/>
        </w:trPr>
        <w:tc>
          <w:tcPr>
            <w:tcW w:w="2065" w:type="dxa"/>
            <w:vMerge/>
            <w:vAlign w:val="center"/>
          </w:tcPr>
          <w:p w14:paraId="37CDEED3" w14:textId="77777777" w:rsidR="00330FC7" w:rsidRDefault="00330FC7"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724FF72E" w14:textId="3BB5F6A2" w:rsidR="00330FC7" w:rsidRDefault="00330FC7"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Med_Count {get; set;} : int</w:t>
            </w:r>
          </w:p>
        </w:tc>
      </w:tr>
      <w:tr w:rsidR="00330FC7" w14:paraId="58B92BB0" w14:textId="77777777" w:rsidTr="00DA22AF">
        <w:trPr>
          <w:trHeight w:val="242"/>
        </w:trPr>
        <w:tc>
          <w:tcPr>
            <w:tcW w:w="2065" w:type="dxa"/>
            <w:vMerge/>
            <w:vAlign w:val="center"/>
          </w:tcPr>
          <w:p w14:paraId="7793CF44" w14:textId="77777777" w:rsidR="00330FC7" w:rsidRDefault="00330FC7"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7C836B52" w14:textId="0885558A" w:rsidR="00330FC7" w:rsidRDefault="00330FC7"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Med_Count_Critical {get; set;} : int</w:t>
            </w:r>
          </w:p>
        </w:tc>
      </w:tr>
      <w:tr w:rsidR="00330FC7" w14:paraId="75B7D521" w14:textId="77777777" w:rsidTr="00DA22AF">
        <w:trPr>
          <w:trHeight w:val="242"/>
        </w:trPr>
        <w:tc>
          <w:tcPr>
            <w:tcW w:w="2065" w:type="dxa"/>
            <w:vMerge/>
            <w:vAlign w:val="center"/>
          </w:tcPr>
          <w:p w14:paraId="783DE281" w14:textId="77777777" w:rsidR="00330FC7" w:rsidRDefault="00330FC7"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79275A15" w14:textId="76D63401" w:rsidR="00330FC7" w:rsidRDefault="00330FC7"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Account_ID {get; set;} : int</w:t>
            </w:r>
          </w:p>
        </w:tc>
      </w:tr>
      <w:tr w:rsidR="00330FC7" w14:paraId="40990338" w14:textId="77777777" w:rsidTr="00DA22AF">
        <w:trPr>
          <w:trHeight w:val="242"/>
        </w:trPr>
        <w:tc>
          <w:tcPr>
            <w:tcW w:w="2065" w:type="dxa"/>
            <w:vMerge/>
            <w:vAlign w:val="center"/>
          </w:tcPr>
          <w:p w14:paraId="202BDF3E" w14:textId="77777777" w:rsidR="00330FC7" w:rsidRDefault="00330FC7"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4E201A2D" w14:textId="12C3A80B" w:rsidR="00330FC7" w:rsidRDefault="00330FC7"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IsActive {get; set;} : bool</w:t>
            </w:r>
          </w:p>
        </w:tc>
      </w:tr>
    </w:tbl>
    <w:p w14:paraId="2D327F14" w14:textId="4AD9197B" w:rsidR="005E565B" w:rsidRDefault="005E565B" w:rsidP="005E565B"/>
    <w:p w14:paraId="05B360E6" w14:textId="77777777" w:rsidR="00E97CD6" w:rsidRDefault="00E97CD6" w:rsidP="005E565B"/>
    <w:p w14:paraId="659DCE99" w14:textId="7FD42240" w:rsidR="00E341CC" w:rsidRPr="00E341CC" w:rsidRDefault="00E341CC" w:rsidP="00E97CD6">
      <w:pPr>
        <w:pStyle w:val="Heading2"/>
      </w:pPr>
      <w:bookmarkStart w:id="89" w:name="_Toc72523631"/>
      <w:r>
        <w:t>MedTakeSchedule Class Definition</w:t>
      </w:r>
      <w:bookmarkEnd w:id="89"/>
    </w:p>
    <w:tbl>
      <w:tblPr>
        <w:tblStyle w:val="TableGrid2"/>
        <w:tblW w:w="9535" w:type="dxa"/>
        <w:tblLook w:val="04A0" w:firstRow="1" w:lastRow="0" w:firstColumn="1" w:lastColumn="0" w:noHBand="0" w:noVBand="1"/>
      </w:tblPr>
      <w:tblGrid>
        <w:gridCol w:w="2065"/>
        <w:gridCol w:w="7470"/>
      </w:tblGrid>
      <w:tr w:rsidR="00E341CC" w:rsidRPr="00646245" w14:paraId="1D0B5A1C" w14:textId="77777777" w:rsidTr="00DA22AF">
        <w:trPr>
          <w:trHeight w:val="332"/>
        </w:trPr>
        <w:tc>
          <w:tcPr>
            <w:tcW w:w="2065" w:type="dxa"/>
            <w:vAlign w:val="center"/>
          </w:tcPr>
          <w:p w14:paraId="6AFA4744"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1E8CDD1D" w14:textId="025587FD" w:rsidR="00E341CC" w:rsidRPr="00646245" w:rsidRDefault="00E341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TakeSchedule</w:t>
            </w:r>
          </w:p>
        </w:tc>
      </w:tr>
      <w:tr w:rsidR="00E341CC" w:rsidRPr="00646245" w14:paraId="578E8A72" w14:textId="77777777" w:rsidTr="00DA22AF">
        <w:trPr>
          <w:trHeight w:val="332"/>
        </w:trPr>
        <w:tc>
          <w:tcPr>
            <w:tcW w:w="2065" w:type="dxa"/>
            <w:vAlign w:val="center"/>
          </w:tcPr>
          <w:p w14:paraId="578C9CF7"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486EA3CB" w14:textId="77777777" w:rsidR="00E341CC" w:rsidRPr="00646245" w:rsidRDefault="00E341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Class</w:t>
            </w:r>
          </w:p>
        </w:tc>
      </w:tr>
      <w:tr w:rsidR="00E341CC" w:rsidRPr="00646245" w14:paraId="7712D00A" w14:textId="77777777" w:rsidTr="00DA22AF">
        <w:trPr>
          <w:trHeight w:val="242"/>
        </w:trPr>
        <w:tc>
          <w:tcPr>
            <w:tcW w:w="2065" w:type="dxa"/>
            <w:vAlign w:val="center"/>
          </w:tcPr>
          <w:p w14:paraId="1262203E"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597BA26B" w14:textId="290264A9" w:rsidR="00E341CC" w:rsidRPr="00646245" w:rsidRDefault="00E341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 xml:space="preserve">Used to store and get </w:t>
            </w:r>
            <w:r w:rsidR="009C04FF">
              <w:rPr>
                <w:rFonts w:asciiTheme="minorHAnsi" w:eastAsia="Calibri" w:hAnsiTheme="minorHAnsi" w:cstheme="minorHAnsi"/>
                <w:sz w:val="22"/>
              </w:rPr>
              <w:t>medication schedules set by the user</w:t>
            </w:r>
          </w:p>
        </w:tc>
      </w:tr>
      <w:tr w:rsidR="00E341CC" w:rsidRPr="00646245" w14:paraId="31E3EF78" w14:textId="77777777" w:rsidTr="00DA22AF">
        <w:trPr>
          <w:trHeight w:val="242"/>
        </w:trPr>
        <w:tc>
          <w:tcPr>
            <w:tcW w:w="2065" w:type="dxa"/>
            <w:vMerge w:val="restart"/>
            <w:vAlign w:val="center"/>
          </w:tcPr>
          <w:p w14:paraId="27C4026D"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Fields:</w:t>
            </w:r>
          </w:p>
        </w:tc>
        <w:tc>
          <w:tcPr>
            <w:tcW w:w="7470" w:type="dxa"/>
            <w:vAlign w:val="center"/>
          </w:tcPr>
          <w:p w14:paraId="259DCD91" w14:textId="170664D4" w:rsidR="00E341CC" w:rsidRPr="00646245" w:rsidRDefault="00E341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take_</w:t>
            </w:r>
            <w:r w:rsidR="00AA7D91">
              <w:rPr>
                <w:rFonts w:asciiTheme="minorHAnsi" w:eastAsia="Calibri" w:hAnsiTheme="minorHAnsi" w:cstheme="minorHAnsi"/>
                <w:sz w:val="22"/>
              </w:rPr>
              <w:t>schedule_</w:t>
            </w:r>
            <w:r>
              <w:rPr>
                <w:rFonts w:asciiTheme="minorHAnsi" w:eastAsia="Calibri" w:hAnsiTheme="minorHAnsi" w:cstheme="minorHAnsi"/>
                <w:sz w:val="22"/>
              </w:rPr>
              <w:t>id : int</w:t>
            </w:r>
          </w:p>
        </w:tc>
      </w:tr>
      <w:tr w:rsidR="00E341CC" w:rsidRPr="00646245" w14:paraId="2372FDDF" w14:textId="77777777" w:rsidTr="00DA22AF">
        <w:trPr>
          <w:trHeight w:val="242"/>
        </w:trPr>
        <w:tc>
          <w:tcPr>
            <w:tcW w:w="2065" w:type="dxa"/>
            <w:vMerge/>
            <w:vAlign w:val="center"/>
          </w:tcPr>
          <w:p w14:paraId="1066A67D"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4D0DBF5C" w14:textId="021309E1" w:rsidR="00E341CC" w:rsidRPr="00646245" w:rsidRDefault="00AA7D91"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day_of_week</w:t>
            </w:r>
            <w:r w:rsidR="0008129C">
              <w:rPr>
                <w:rFonts w:asciiTheme="minorHAnsi" w:eastAsia="Calibri" w:hAnsiTheme="minorHAnsi" w:cstheme="minorHAnsi"/>
                <w:sz w:val="22"/>
              </w:rPr>
              <w:t xml:space="preserve"> : int</w:t>
            </w:r>
          </w:p>
        </w:tc>
      </w:tr>
      <w:tr w:rsidR="00E341CC" w14:paraId="40269C33" w14:textId="77777777" w:rsidTr="00DA22AF">
        <w:trPr>
          <w:trHeight w:val="242"/>
        </w:trPr>
        <w:tc>
          <w:tcPr>
            <w:tcW w:w="2065" w:type="dxa"/>
            <w:vMerge/>
            <w:vAlign w:val="center"/>
          </w:tcPr>
          <w:p w14:paraId="0D821880"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52F29AB9" w14:textId="12F5B95A" w:rsidR="00E341CC" w:rsidRDefault="0008129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dosage</w:t>
            </w:r>
            <w:r w:rsidR="00E341CC">
              <w:rPr>
                <w:rFonts w:asciiTheme="minorHAnsi" w:eastAsia="Calibri" w:hAnsiTheme="minorHAnsi" w:cstheme="minorHAnsi"/>
                <w:sz w:val="22"/>
              </w:rPr>
              <w:t>_count: int</w:t>
            </w:r>
          </w:p>
        </w:tc>
      </w:tr>
      <w:tr w:rsidR="00E341CC" w14:paraId="62E0037D" w14:textId="77777777" w:rsidTr="00DA22AF">
        <w:trPr>
          <w:trHeight w:val="242"/>
        </w:trPr>
        <w:tc>
          <w:tcPr>
            <w:tcW w:w="2065" w:type="dxa"/>
            <w:vMerge/>
            <w:vAlign w:val="center"/>
          </w:tcPr>
          <w:p w14:paraId="24432712"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3F3EAF83" w14:textId="553BD2FE" w:rsidR="00E341CC" w:rsidRDefault="00E341CC"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w:t>
            </w:r>
            <w:r w:rsidR="0008129C">
              <w:rPr>
                <w:rFonts w:asciiTheme="minorHAnsi" w:eastAsia="Calibri" w:hAnsiTheme="minorHAnsi" w:cstheme="minorHAnsi"/>
                <w:sz w:val="22"/>
              </w:rPr>
              <w:t>take</w:t>
            </w:r>
            <w:r>
              <w:rPr>
                <w:rFonts w:asciiTheme="minorHAnsi" w:eastAsia="Calibri" w:hAnsiTheme="minorHAnsi" w:cstheme="minorHAnsi"/>
                <w:sz w:val="22"/>
              </w:rPr>
              <w:t>_</w:t>
            </w:r>
            <w:r w:rsidR="0008129C">
              <w:rPr>
                <w:rFonts w:asciiTheme="minorHAnsi" w:eastAsia="Calibri" w:hAnsiTheme="minorHAnsi" w:cstheme="minorHAnsi"/>
                <w:sz w:val="22"/>
              </w:rPr>
              <w:t>id</w:t>
            </w:r>
            <w:r>
              <w:rPr>
                <w:rFonts w:asciiTheme="minorHAnsi" w:eastAsia="Calibri" w:hAnsiTheme="minorHAnsi" w:cstheme="minorHAnsi"/>
                <w:sz w:val="22"/>
              </w:rPr>
              <w:t>: int</w:t>
            </w:r>
          </w:p>
        </w:tc>
      </w:tr>
      <w:tr w:rsidR="00E341CC" w14:paraId="7AF7B624" w14:textId="77777777" w:rsidTr="00DA22AF">
        <w:trPr>
          <w:trHeight w:val="242"/>
        </w:trPr>
        <w:tc>
          <w:tcPr>
            <w:tcW w:w="2065" w:type="dxa"/>
            <w:vMerge/>
            <w:vAlign w:val="center"/>
          </w:tcPr>
          <w:p w14:paraId="46F2B684"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6850B334" w14:textId="0F2D09AB" w:rsidR="00E341CC" w:rsidRDefault="00616067"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time</w:t>
            </w:r>
            <w:r w:rsidR="00E341CC">
              <w:rPr>
                <w:rFonts w:asciiTheme="minorHAnsi" w:eastAsia="Calibri" w:hAnsiTheme="minorHAnsi" w:cstheme="minorHAnsi"/>
                <w:sz w:val="22"/>
              </w:rPr>
              <w:t xml:space="preserve"> :</w:t>
            </w:r>
            <w:r>
              <w:rPr>
                <w:rFonts w:asciiTheme="minorHAnsi" w:eastAsia="Calibri" w:hAnsiTheme="minorHAnsi" w:cstheme="minorHAnsi"/>
                <w:sz w:val="22"/>
              </w:rPr>
              <w:t xml:space="preserve"> string</w:t>
            </w:r>
          </w:p>
        </w:tc>
      </w:tr>
      <w:tr w:rsidR="00E341CC" w14:paraId="54C11A4F" w14:textId="77777777" w:rsidTr="00DA22AF">
        <w:trPr>
          <w:trHeight w:val="242"/>
        </w:trPr>
        <w:tc>
          <w:tcPr>
            <w:tcW w:w="2065" w:type="dxa"/>
            <w:vMerge/>
            <w:vAlign w:val="center"/>
          </w:tcPr>
          <w:p w14:paraId="0C1384A2" w14:textId="77777777" w:rsidR="00E341CC" w:rsidRPr="00CE494F" w:rsidRDefault="00E341CC"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63D3F093" w14:textId="2311ABD6" w:rsidR="00E341CC" w:rsidRDefault="00616067"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last_take</w:t>
            </w:r>
            <w:r w:rsidR="00E341CC">
              <w:rPr>
                <w:rFonts w:asciiTheme="minorHAnsi" w:eastAsia="Calibri" w:hAnsiTheme="minorHAnsi" w:cstheme="minorHAnsi"/>
                <w:sz w:val="22"/>
              </w:rPr>
              <w:t xml:space="preserve">: </w:t>
            </w:r>
            <w:r>
              <w:rPr>
                <w:rFonts w:asciiTheme="minorHAnsi" w:eastAsia="Calibri" w:hAnsiTheme="minorHAnsi" w:cstheme="minorHAnsi"/>
                <w:sz w:val="22"/>
              </w:rPr>
              <w:t>DateTime</w:t>
            </w:r>
          </w:p>
        </w:tc>
      </w:tr>
      <w:tr w:rsidR="006E7319" w14:paraId="0096EA5A" w14:textId="77777777" w:rsidTr="00DA22AF">
        <w:trPr>
          <w:trHeight w:val="242"/>
        </w:trPr>
        <w:tc>
          <w:tcPr>
            <w:tcW w:w="2065" w:type="dxa"/>
            <w:vMerge w:val="restart"/>
            <w:vAlign w:val="center"/>
          </w:tcPr>
          <w:p w14:paraId="0F1B198D" w14:textId="77777777" w:rsidR="006E7319" w:rsidRPr="00CE494F" w:rsidRDefault="006E7319"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Properties:</w:t>
            </w:r>
          </w:p>
        </w:tc>
        <w:tc>
          <w:tcPr>
            <w:tcW w:w="7470" w:type="dxa"/>
            <w:vAlign w:val="center"/>
          </w:tcPr>
          <w:p w14:paraId="1DAFE954" w14:textId="79D146DF" w:rsidR="006E7319" w:rsidRDefault="006E7319"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Take_Schedule_ID {get; set;} : int</w:t>
            </w:r>
          </w:p>
        </w:tc>
      </w:tr>
      <w:tr w:rsidR="006E7319" w14:paraId="5AB4F574" w14:textId="77777777" w:rsidTr="00DA22AF">
        <w:trPr>
          <w:trHeight w:val="242"/>
        </w:trPr>
        <w:tc>
          <w:tcPr>
            <w:tcW w:w="2065" w:type="dxa"/>
            <w:vMerge/>
            <w:vAlign w:val="center"/>
          </w:tcPr>
          <w:p w14:paraId="38A91FF7" w14:textId="77777777" w:rsidR="006E7319" w:rsidRDefault="006E7319"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4B3C1315" w14:textId="716E98A5" w:rsidR="006E7319" w:rsidRDefault="006E7319"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color w:val="auto"/>
                <w:sz w:val="22"/>
              </w:rPr>
              <w:t>Day_Of_Week</w:t>
            </w:r>
            <w:r w:rsidRPr="00646245">
              <w:rPr>
                <w:rFonts w:asciiTheme="minorHAnsi" w:eastAsia="Calibri" w:hAnsiTheme="minorHAnsi" w:cstheme="minorHAnsi"/>
                <w:color w:val="auto"/>
                <w:sz w:val="22"/>
              </w:rPr>
              <w:t xml:space="preserve"> {get; set;} : </w:t>
            </w:r>
            <w:r>
              <w:rPr>
                <w:rFonts w:asciiTheme="minorHAnsi" w:eastAsia="Calibri" w:hAnsiTheme="minorHAnsi" w:cstheme="minorHAnsi"/>
                <w:color w:val="auto"/>
                <w:sz w:val="22"/>
              </w:rPr>
              <w:t>int</w:t>
            </w:r>
          </w:p>
        </w:tc>
      </w:tr>
      <w:tr w:rsidR="006E7319" w14:paraId="184A2493" w14:textId="77777777" w:rsidTr="00DA22AF">
        <w:trPr>
          <w:trHeight w:val="242"/>
        </w:trPr>
        <w:tc>
          <w:tcPr>
            <w:tcW w:w="2065" w:type="dxa"/>
            <w:vMerge/>
            <w:vAlign w:val="center"/>
          </w:tcPr>
          <w:p w14:paraId="6B394166" w14:textId="77777777" w:rsidR="006E7319" w:rsidRDefault="006E7319"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0E8ED33B" w14:textId="0C6177F0" w:rsidR="006E7319" w:rsidRDefault="006E7319"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Dosage_Count {get; set;} : int</w:t>
            </w:r>
          </w:p>
        </w:tc>
      </w:tr>
      <w:tr w:rsidR="006E7319" w14:paraId="0A997923" w14:textId="77777777" w:rsidTr="00DA22AF">
        <w:trPr>
          <w:trHeight w:val="242"/>
        </w:trPr>
        <w:tc>
          <w:tcPr>
            <w:tcW w:w="2065" w:type="dxa"/>
            <w:vMerge/>
            <w:vAlign w:val="center"/>
          </w:tcPr>
          <w:p w14:paraId="6F69E055" w14:textId="77777777" w:rsidR="006E7319" w:rsidRDefault="006E7319"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4BD02147" w14:textId="77777777" w:rsidR="006E7319" w:rsidRDefault="006E7319"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Med_Count_Critical {get; set;} : int</w:t>
            </w:r>
          </w:p>
        </w:tc>
      </w:tr>
      <w:tr w:rsidR="006E7319" w14:paraId="5C8AECB5" w14:textId="77777777" w:rsidTr="00DA22AF">
        <w:trPr>
          <w:trHeight w:val="242"/>
        </w:trPr>
        <w:tc>
          <w:tcPr>
            <w:tcW w:w="2065" w:type="dxa"/>
            <w:vMerge/>
            <w:vAlign w:val="center"/>
          </w:tcPr>
          <w:p w14:paraId="3CC8ED1C" w14:textId="77777777" w:rsidR="006E7319" w:rsidRDefault="006E7319"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033D2A43" w14:textId="2E1B33AB" w:rsidR="006E7319" w:rsidRDefault="006E7319"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Med_Take_ID {get; set;} : int</w:t>
            </w:r>
          </w:p>
        </w:tc>
      </w:tr>
      <w:tr w:rsidR="006E7319" w14:paraId="1C711747" w14:textId="77777777" w:rsidTr="00DA22AF">
        <w:trPr>
          <w:trHeight w:val="242"/>
        </w:trPr>
        <w:tc>
          <w:tcPr>
            <w:tcW w:w="2065" w:type="dxa"/>
            <w:vMerge/>
            <w:vAlign w:val="center"/>
          </w:tcPr>
          <w:p w14:paraId="58A7C794" w14:textId="77777777" w:rsidR="006E7319" w:rsidRDefault="006E7319"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37A051DB" w14:textId="65CBA19D" w:rsidR="006E7319" w:rsidRDefault="006E7319"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Time {get; set;} : string</w:t>
            </w:r>
          </w:p>
        </w:tc>
      </w:tr>
      <w:tr w:rsidR="006E7319" w14:paraId="64845C18" w14:textId="77777777" w:rsidTr="00DA22AF">
        <w:trPr>
          <w:trHeight w:val="242"/>
        </w:trPr>
        <w:tc>
          <w:tcPr>
            <w:tcW w:w="2065" w:type="dxa"/>
            <w:vMerge/>
            <w:vAlign w:val="center"/>
          </w:tcPr>
          <w:p w14:paraId="6015B8D5" w14:textId="77777777" w:rsidR="006E7319" w:rsidRDefault="006E7319"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3C60B173" w14:textId="5D8B8761" w:rsidR="006E7319" w:rsidRDefault="006E7319"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Last_Take {get; set;} : DateTime</w:t>
            </w:r>
          </w:p>
        </w:tc>
      </w:tr>
    </w:tbl>
    <w:p w14:paraId="7BC44DCE" w14:textId="46ED241E" w:rsidR="00B0362F" w:rsidRDefault="00B0362F" w:rsidP="00E341CC"/>
    <w:p w14:paraId="128F7C2D" w14:textId="77777777" w:rsidR="00E97CD6" w:rsidRPr="00E341CC" w:rsidRDefault="00E97CD6" w:rsidP="00E341CC"/>
    <w:p w14:paraId="5F30A881" w14:textId="3618DB50" w:rsidR="00B0362F" w:rsidRDefault="00B0362F" w:rsidP="00E97CD6">
      <w:pPr>
        <w:pStyle w:val="Heading2"/>
      </w:pPr>
      <w:bookmarkStart w:id="90" w:name="_Toc72523632"/>
      <w:r>
        <w:t>MedTakeToday Class Definition</w:t>
      </w:r>
      <w:bookmarkEnd w:id="90"/>
    </w:p>
    <w:tbl>
      <w:tblPr>
        <w:tblStyle w:val="TableGrid2"/>
        <w:tblW w:w="9535" w:type="dxa"/>
        <w:tblLook w:val="04A0" w:firstRow="1" w:lastRow="0" w:firstColumn="1" w:lastColumn="0" w:noHBand="0" w:noVBand="1"/>
      </w:tblPr>
      <w:tblGrid>
        <w:gridCol w:w="2065"/>
        <w:gridCol w:w="7470"/>
      </w:tblGrid>
      <w:tr w:rsidR="00B0362F" w:rsidRPr="00646245" w14:paraId="198A6823" w14:textId="77777777" w:rsidTr="00DA22AF">
        <w:trPr>
          <w:trHeight w:val="332"/>
        </w:trPr>
        <w:tc>
          <w:tcPr>
            <w:tcW w:w="2065" w:type="dxa"/>
            <w:vAlign w:val="center"/>
          </w:tcPr>
          <w:p w14:paraId="2F81A681" w14:textId="77777777" w:rsidR="00B0362F" w:rsidRPr="00CE494F" w:rsidRDefault="00B0362F"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1BDD72D0" w14:textId="5D5E61A2" w:rsidR="00B0362F" w:rsidRPr="00646245" w:rsidRDefault="00B0362F"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TakeToday</w:t>
            </w:r>
          </w:p>
        </w:tc>
      </w:tr>
      <w:tr w:rsidR="00B0362F" w:rsidRPr="00646245" w14:paraId="62E47CF1" w14:textId="77777777" w:rsidTr="00DA22AF">
        <w:trPr>
          <w:trHeight w:val="332"/>
        </w:trPr>
        <w:tc>
          <w:tcPr>
            <w:tcW w:w="2065" w:type="dxa"/>
            <w:vAlign w:val="center"/>
          </w:tcPr>
          <w:p w14:paraId="6DC9C0A2" w14:textId="77777777" w:rsidR="00B0362F" w:rsidRPr="00CE494F" w:rsidRDefault="00B0362F"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6FEFF059" w14:textId="77777777" w:rsidR="00B0362F" w:rsidRPr="00646245" w:rsidRDefault="00B0362F"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Class</w:t>
            </w:r>
          </w:p>
        </w:tc>
      </w:tr>
      <w:tr w:rsidR="00B0362F" w:rsidRPr="00646245" w14:paraId="64C8345C" w14:textId="77777777" w:rsidTr="00DA22AF">
        <w:trPr>
          <w:trHeight w:val="242"/>
        </w:trPr>
        <w:tc>
          <w:tcPr>
            <w:tcW w:w="2065" w:type="dxa"/>
            <w:vAlign w:val="center"/>
          </w:tcPr>
          <w:p w14:paraId="729A1811" w14:textId="77777777" w:rsidR="00B0362F" w:rsidRPr="00CE494F" w:rsidRDefault="00B0362F"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1C9A414F" w14:textId="784B24CB" w:rsidR="00B0362F" w:rsidRPr="00646245" w:rsidRDefault="00B0362F"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Used to store and get</w:t>
            </w:r>
            <w:r w:rsidR="009105EB">
              <w:rPr>
                <w:rFonts w:asciiTheme="minorHAnsi" w:eastAsia="Calibri" w:hAnsiTheme="minorHAnsi" w:cstheme="minorHAnsi"/>
                <w:sz w:val="22"/>
              </w:rPr>
              <w:t xml:space="preserve"> scheduled medications for the day</w:t>
            </w:r>
          </w:p>
        </w:tc>
      </w:tr>
      <w:tr w:rsidR="00B0362F" w:rsidRPr="00646245" w14:paraId="573F4B3D" w14:textId="77777777" w:rsidTr="00DA22AF">
        <w:trPr>
          <w:trHeight w:val="242"/>
        </w:trPr>
        <w:tc>
          <w:tcPr>
            <w:tcW w:w="2065" w:type="dxa"/>
            <w:vMerge w:val="restart"/>
            <w:vAlign w:val="center"/>
          </w:tcPr>
          <w:p w14:paraId="6F8DA441" w14:textId="77777777" w:rsidR="00B0362F" w:rsidRPr="00CE494F" w:rsidRDefault="00B0362F"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Fields:</w:t>
            </w:r>
          </w:p>
        </w:tc>
        <w:tc>
          <w:tcPr>
            <w:tcW w:w="7470" w:type="dxa"/>
            <w:vAlign w:val="center"/>
          </w:tcPr>
          <w:p w14:paraId="27E354F7" w14:textId="36488851" w:rsidR="00B0362F" w:rsidRPr="00646245" w:rsidRDefault="00B0362F"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w:t>
            </w:r>
            <w:r w:rsidR="0065375E">
              <w:rPr>
                <w:rFonts w:asciiTheme="minorHAnsi" w:eastAsia="Calibri" w:hAnsiTheme="minorHAnsi" w:cstheme="minorHAnsi"/>
                <w:sz w:val="22"/>
              </w:rPr>
              <w:t>name : string</w:t>
            </w:r>
          </w:p>
        </w:tc>
      </w:tr>
      <w:tr w:rsidR="00B0362F" w:rsidRPr="00646245" w14:paraId="7B24D706" w14:textId="77777777" w:rsidTr="00DA22AF">
        <w:trPr>
          <w:trHeight w:val="242"/>
        </w:trPr>
        <w:tc>
          <w:tcPr>
            <w:tcW w:w="2065" w:type="dxa"/>
            <w:vMerge/>
            <w:vAlign w:val="center"/>
          </w:tcPr>
          <w:p w14:paraId="32365640" w14:textId="77777777" w:rsidR="00B0362F" w:rsidRPr="00CE494F" w:rsidRDefault="00B0362F"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6997AF16" w14:textId="6052E480" w:rsidR="00B0362F" w:rsidRPr="00646245" w:rsidRDefault="0065375E"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image : string</w:t>
            </w:r>
          </w:p>
        </w:tc>
      </w:tr>
      <w:tr w:rsidR="00B0362F" w14:paraId="17033B93" w14:textId="77777777" w:rsidTr="00DA22AF">
        <w:trPr>
          <w:trHeight w:val="242"/>
        </w:trPr>
        <w:tc>
          <w:tcPr>
            <w:tcW w:w="2065" w:type="dxa"/>
            <w:vMerge w:val="restart"/>
            <w:vAlign w:val="center"/>
          </w:tcPr>
          <w:p w14:paraId="1B84F6DD" w14:textId="77777777" w:rsidR="00B0362F" w:rsidRPr="00CE494F" w:rsidRDefault="00B0362F"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Properties:</w:t>
            </w:r>
          </w:p>
        </w:tc>
        <w:tc>
          <w:tcPr>
            <w:tcW w:w="7470" w:type="dxa"/>
            <w:vAlign w:val="center"/>
          </w:tcPr>
          <w:p w14:paraId="56FF30E2" w14:textId="70E3FD12" w:rsidR="00B0362F" w:rsidRDefault="00B0362F"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Med_</w:t>
            </w:r>
            <w:r w:rsidR="00A86509">
              <w:rPr>
                <w:rFonts w:asciiTheme="minorHAnsi" w:eastAsia="Calibri" w:hAnsiTheme="minorHAnsi" w:cstheme="minorHAnsi"/>
                <w:sz w:val="22"/>
              </w:rPr>
              <w:t>Name</w:t>
            </w:r>
            <w:r>
              <w:rPr>
                <w:rFonts w:asciiTheme="minorHAnsi" w:eastAsia="Calibri" w:hAnsiTheme="minorHAnsi" w:cstheme="minorHAnsi"/>
                <w:sz w:val="22"/>
              </w:rPr>
              <w:t xml:space="preserve"> {get; set;} : </w:t>
            </w:r>
            <w:r w:rsidR="00A86509">
              <w:rPr>
                <w:rFonts w:asciiTheme="minorHAnsi" w:eastAsia="Calibri" w:hAnsiTheme="minorHAnsi" w:cstheme="minorHAnsi"/>
                <w:sz w:val="22"/>
              </w:rPr>
              <w:t>string</w:t>
            </w:r>
          </w:p>
        </w:tc>
      </w:tr>
      <w:tr w:rsidR="00B0362F" w14:paraId="582E6081" w14:textId="77777777" w:rsidTr="00DA22AF">
        <w:trPr>
          <w:trHeight w:val="242"/>
        </w:trPr>
        <w:tc>
          <w:tcPr>
            <w:tcW w:w="2065" w:type="dxa"/>
            <w:vMerge/>
            <w:vAlign w:val="center"/>
          </w:tcPr>
          <w:p w14:paraId="72113856" w14:textId="77777777" w:rsidR="00B0362F" w:rsidRDefault="00B0362F"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19AB3574" w14:textId="5D29F0B1" w:rsidR="00B0362F" w:rsidRDefault="00A86509"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color w:val="auto"/>
                <w:sz w:val="22"/>
              </w:rPr>
              <w:t xml:space="preserve">Image </w:t>
            </w:r>
            <w:r w:rsidR="00B0362F" w:rsidRPr="00646245">
              <w:rPr>
                <w:rFonts w:asciiTheme="minorHAnsi" w:eastAsia="Calibri" w:hAnsiTheme="minorHAnsi" w:cstheme="minorHAnsi"/>
                <w:color w:val="auto"/>
                <w:sz w:val="22"/>
              </w:rPr>
              <w:t xml:space="preserve">{get; set;} : </w:t>
            </w:r>
            <w:r>
              <w:rPr>
                <w:rFonts w:asciiTheme="minorHAnsi" w:eastAsia="Calibri" w:hAnsiTheme="minorHAnsi" w:cstheme="minorHAnsi"/>
                <w:color w:val="auto"/>
                <w:sz w:val="22"/>
              </w:rPr>
              <w:t>string</w:t>
            </w:r>
          </w:p>
        </w:tc>
      </w:tr>
    </w:tbl>
    <w:p w14:paraId="3F1BFB3A" w14:textId="77777777" w:rsidR="00B0362F" w:rsidRPr="00B0362F" w:rsidRDefault="00B0362F" w:rsidP="00B0362F"/>
    <w:p w14:paraId="4FD292B8" w14:textId="77777777" w:rsidR="005E565B" w:rsidRDefault="005E565B" w:rsidP="005E565B"/>
    <w:p w14:paraId="61FC94EB" w14:textId="3F2DD3D0" w:rsidR="00751A3A" w:rsidRDefault="00E250B1" w:rsidP="00E97CD6">
      <w:pPr>
        <w:pStyle w:val="Heading2"/>
      </w:pPr>
      <w:bookmarkStart w:id="91" w:name="_Toc72523633"/>
      <w:r>
        <w:lastRenderedPageBreak/>
        <w:t>AccountLog Class Definition</w:t>
      </w:r>
      <w:bookmarkEnd w:id="91"/>
    </w:p>
    <w:tbl>
      <w:tblPr>
        <w:tblStyle w:val="TableGrid2"/>
        <w:tblW w:w="9535" w:type="dxa"/>
        <w:tblLook w:val="04A0" w:firstRow="1" w:lastRow="0" w:firstColumn="1" w:lastColumn="0" w:noHBand="0" w:noVBand="1"/>
      </w:tblPr>
      <w:tblGrid>
        <w:gridCol w:w="2065"/>
        <w:gridCol w:w="7470"/>
      </w:tblGrid>
      <w:tr w:rsidR="00751A3A" w:rsidRPr="00646245" w14:paraId="4FE8A06A" w14:textId="77777777" w:rsidTr="00DA22AF">
        <w:trPr>
          <w:trHeight w:val="332"/>
        </w:trPr>
        <w:tc>
          <w:tcPr>
            <w:tcW w:w="2065" w:type="dxa"/>
            <w:vAlign w:val="center"/>
          </w:tcPr>
          <w:p w14:paraId="05205DE7"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45BF1DD7" w14:textId="79EBB95D" w:rsidR="00751A3A" w:rsidRPr="00646245" w:rsidRDefault="00751A3A"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AccountLog</w:t>
            </w:r>
          </w:p>
        </w:tc>
      </w:tr>
      <w:tr w:rsidR="00751A3A" w:rsidRPr="00646245" w14:paraId="1CFE3122" w14:textId="77777777" w:rsidTr="00DA22AF">
        <w:trPr>
          <w:trHeight w:val="332"/>
        </w:trPr>
        <w:tc>
          <w:tcPr>
            <w:tcW w:w="2065" w:type="dxa"/>
            <w:vAlign w:val="center"/>
          </w:tcPr>
          <w:p w14:paraId="2A5EDE26"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147D10E7" w14:textId="77777777" w:rsidR="00751A3A" w:rsidRPr="00646245" w:rsidRDefault="00751A3A"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Class</w:t>
            </w:r>
          </w:p>
        </w:tc>
      </w:tr>
      <w:tr w:rsidR="00751A3A" w:rsidRPr="00646245" w14:paraId="68139527" w14:textId="77777777" w:rsidTr="00DA22AF">
        <w:trPr>
          <w:trHeight w:val="242"/>
        </w:trPr>
        <w:tc>
          <w:tcPr>
            <w:tcW w:w="2065" w:type="dxa"/>
            <w:vAlign w:val="center"/>
          </w:tcPr>
          <w:p w14:paraId="5EAF9634"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11223338" w14:textId="2F288E8A" w:rsidR="00751A3A" w:rsidRPr="00646245" w:rsidRDefault="00751A3A"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Used to record information about the user’s account activity</w:t>
            </w:r>
          </w:p>
        </w:tc>
      </w:tr>
      <w:tr w:rsidR="00751A3A" w:rsidRPr="00646245" w14:paraId="4844FB8B" w14:textId="77777777" w:rsidTr="00DA22AF">
        <w:trPr>
          <w:trHeight w:val="242"/>
        </w:trPr>
        <w:tc>
          <w:tcPr>
            <w:tcW w:w="2065" w:type="dxa"/>
            <w:vMerge w:val="restart"/>
            <w:vAlign w:val="center"/>
          </w:tcPr>
          <w:p w14:paraId="524DE0A5"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Fields:</w:t>
            </w:r>
          </w:p>
        </w:tc>
        <w:tc>
          <w:tcPr>
            <w:tcW w:w="7470" w:type="dxa"/>
            <w:vAlign w:val="center"/>
          </w:tcPr>
          <w:p w14:paraId="10AFEDDD" w14:textId="45570C5D" w:rsidR="00751A3A" w:rsidRPr="00646245" w:rsidRDefault="00264E6F"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account</w:t>
            </w:r>
            <w:r w:rsidR="00751A3A">
              <w:rPr>
                <w:rFonts w:asciiTheme="minorHAnsi" w:eastAsia="Calibri" w:hAnsiTheme="minorHAnsi" w:cstheme="minorHAnsi"/>
                <w:sz w:val="22"/>
              </w:rPr>
              <w:t>_</w:t>
            </w:r>
            <w:r>
              <w:rPr>
                <w:rFonts w:asciiTheme="minorHAnsi" w:eastAsia="Calibri" w:hAnsiTheme="minorHAnsi" w:cstheme="minorHAnsi"/>
                <w:sz w:val="22"/>
              </w:rPr>
              <w:t>log_</w:t>
            </w:r>
            <w:r w:rsidR="00751A3A">
              <w:rPr>
                <w:rFonts w:asciiTheme="minorHAnsi" w:eastAsia="Calibri" w:hAnsiTheme="minorHAnsi" w:cstheme="minorHAnsi"/>
                <w:sz w:val="22"/>
              </w:rPr>
              <w:t>id : int</w:t>
            </w:r>
          </w:p>
        </w:tc>
      </w:tr>
      <w:tr w:rsidR="00751A3A" w:rsidRPr="00646245" w14:paraId="1C6D56D5" w14:textId="77777777" w:rsidTr="00DA22AF">
        <w:trPr>
          <w:trHeight w:val="242"/>
        </w:trPr>
        <w:tc>
          <w:tcPr>
            <w:tcW w:w="2065" w:type="dxa"/>
            <w:vMerge/>
            <w:vAlign w:val="center"/>
          </w:tcPr>
          <w:p w14:paraId="1972EF8C"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695C7E7C" w14:textId="2BF667E0" w:rsidR="00751A3A" w:rsidRPr="00646245" w:rsidRDefault="00751A3A"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a</w:t>
            </w:r>
            <w:r w:rsidR="00264E6F">
              <w:rPr>
                <w:rFonts w:asciiTheme="minorHAnsi" w:eastAsia="Calibri" w:hAnsiTheme="minorHAnsi" w:cstheme="minorHAnsi"/>
                <w:sz w:val="22"/>
              </w:rPr>
              <w:t>ccount</w:t>
            </w:r>
            <w:r>
              <w:rPr>
                <w:rFonts w:asciiTheme="minorHAnsi" w:eastAsia="Calibri" w:hAnsiTheme="minorHAnsi" w:cstheme="minorHAnsi"/>
                <w:sz w:val="22"/>
              </w:rPr>
              <w:t>_</w:t>
            </w:r>
            <w:r w:rsidR="00264E6F">
              <w:rPr>
                <w:rFonts w:asciiTheme="minorHAnsi" w:eastAsia="Calibri" w:hAnsiTheme="minorHAnsi" w:cstheme="minorHAnsi"/>
                <w:sz w:val="22"/>
              </w:rPr>
              <w:t>id</w:t>
            </w:r>
            <w:r>
              <w:rPr>
                <w:rFonts w:asciiTheme="minorHAnsi" w:eastAsia="Calibri" w:hAnsiTheme="minorHAnsi" w:cstheme="minorHAnsi"/>
                <w:sz w:val="22"/>
              </w:rPr>
              <w:t xml:space="preserve"> : int</w:t>
            </w:r>
          </w:p>
        </w:tc>
      </w:tr>
      <w:tr w:rsidR="00751A3A" w14:paraId="46C387E3" w14:textId="77777777" w:rsidTr="00DA22AF">
        <w:trPr>
          <w:trHeight w:val="242"/>
        </w:trPr>
        <w:tc>
          <w:tcPr>
            <w:tcW w:w="2065" w:type="dxa"/>
            <w:vMerge/>
            <w:vAlign w:val="center"/>
          </w:tcPr>
          <w:p w14:paraId="29A8DF8E"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4E950A93" w14:textId="3024C7DD" w:rsidR="00751A3A" w:rsidRDefault="00BF175B"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time</w:t>
            </w:r>
            <w:r w:rsidR="00751A3A">
              <w:rPr>
                <w:rFonts w:asciiTheme="minorHAnsi" w:eastAsia="Calibri" w:hAnsiTheme="minorHAnsi" w:cstheme="minorHAnsi"/>
                <w:sz w:val="22"/>
              </w:rPr>
              <w:t xml:space="preserve">: </w:t>
            </w:r>
            <w:r w:rsidR="006204E2">
              <w:rPr>
                <w:rFonts w:asciiTheme="minorHAnsi" w:eastAsia="Calibri" w:hAnsiTheme="minorHAnsi" w:cstheme="minorHAnsi"/>
                <w:sz w:val="22"/>
              </w:rPr>
              <w:t>DateTime</w:t>
            </w:r>
          </w:p>
        </w:tc>
      </w:tr>
      <w:tr w:rsidR="00751A3A" w14:paraId="571CA862" w14:textId="77777777" w:rsidTr="00DA22AF">
        <w:trPr>
          <w:trHeight w:val="242"/>
        </w:trPr>
        <w:tc>
          <w:tcPr>
            <w:tcW w:w="2065" w:type="dxa"/>
            <w:vMerge/>
            <w:vAlign w:val="center"/>
          </w:tcPr>
          <w:p w14:paraId="5640EB2D"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138B03C7" w14:textId="58CF1955" w:rsidR="00751A3A" w:rsidRDefault="00BF175B"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tag</w:t>
            </w:r>
            <w:r w:rsidR="00751A3A">
              <w:rPr>
                <w:rFonts w:asciiTheme="minorHAnsi" w:eastAsia="Calibri" w:hAnsiTheme="minorHAnsi" w:cstheme="minorHAnsi"/>
                <w:sz w:val="22"/>
              </w:rPr>
              <w:t xml:space="preserve">: </w:t>
            </w:r>
            <w:r w:rsidR="009453E1">
              <w:rPr>
                <w:rFonts w:asciiTheme="minorHAnsi" w:eastAsia="Calibri" w:hAnsiTheme="minorHAnsi" w:cstheme="minorHAnsi"/>
                <w:sz w:val="22"/>
              </w:rPr>
              <w:t>string</w:t>
            </w:r>
          </w:p>
        </w:tc>
      </w:tr>
      <w:tr w:rsidR="00751A3A" w14:paraId="55C9C2E0" w14:textId="77777777" w:rsidTr="00DA22AF">
        <w:trPr>
          <w:trHeight w:val="242"/>
        </w:trPr>
        <w:tc>
          <w:tcPr>
            <w:tcW w:w="2065" w:type="dxa"/>
            <w:vMerge/>
            <w:vAlign w:val="center"/>
          </w:tcPr>
          <w:p w14:paraId="01748F32"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6FA6319A" w14:textId="2E33E20D" w:rsidR="00751A3A" w:rsidRDefault="00BF175B"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description</w:t>
            </w:r>
            <w:r w:rsidR="00751A3A">
              <w:rPr>
                <w:rFonts w:asciiTheme="minorHAnsi" w:eastAsia="Calibri" w:hAnsiTheme="minorHAnsi" w:cstheme="minorHAnsi"/>
                <w:sz w:val="22"/>
              </w:rPr>
              <w:t xml:space="preserve"> : string</w:t>
            </w:r>
          </w:p>
        </w:tc>
      </w:tr>
      <w:tr w:rsidR="00751A3A" w14:paraId="5BA892F2" w14:textId="77777777" w:rsidTr="00DA22AF">
        <w:trPr>
          <w:trHeight w:val="242"/>
        </w:trPr>
        <w:tc>
          <w:tcPr>
            <w:tcW w:w="2065" w:type="dxa"/>
            <w:vMerge w:val="restart"/>
            <w:vAlign w:val="center"/>
          </w:tcPr>
          <w:p w14:paraId="34DC1727" w14:textId="77777777" w:rsidR="00751A3A" w:rsidRPr="00CE494F" w:rsidRDefault="00751A3A"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Properties:</w:t>
            </w:r>
          </w:p>
        </w:tc>
        <w:tc>
          <w:tcPr>
            <w:tcW w:w="7470" w:type="dxa"/>
            <w:vAlign w:val="center"/>
          </w:tcPr>
          <w:p w14:paraId="7A70FD0B" w14:textId="4122A049" w:rsidR="00751A3A" w:rsidRDefault="006204E2"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Account_Log</w:t>
            </w:r>
            <w:r w:rsidR="00751A3A">
              <w:rPr>
                <w:rFonts w:asciiTheme="minorHAnsi" w:eastAsia="Calibri" w:hAnsiTheme="minorHAnsi" w:cstheme="minorHAnsi"/>
                <w:sz w:val="22"/>
              </w:rPr>
              <w:t>_ID {get; set;} : int</w:t>
            </w:r>
          </w:p>
        </w:tc>
      </w:tr>
      <w:tr w:rsidR="00751A3A" w14:paraId="4E8EF3A0" w14:textId="77777777" w:rsidTr="00DA22AF">
        <w:trPr>
          <w:trHeight w:val="242"/>
        </w:trPr>
        <w:tc>
          <w:tcPr>
            <w:tcW w:w="2065" w:type="dxa"/>
            <w:vMerge/>
            <w:vAlign w:val="center"/>
          </w:tcPr>
          <w:p w14:paraId="6D1A22CE" w14:textId="77777777" w:rsidR="00751A3A" w:rsidRDefault="00751A3A"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1EB63153" w14:textId="24C798DB" w:rsidR="00751A3A" w:rsidRDefault="006204E2"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color w:val="auto"/>
                <w:sz w:val="22"/>
              </w:rPr>
              <w:t xml:space="preserve">Account_ID </w:t>
            </w:r>
            <w:r w:rsidR="00751A3A" w:rsidRPr="00646245">
              <w:rPr>
                <w:rFonts w:asciiTheme="minorHAnsi" w:eastAsia="Calibri" w:hAnsiTheme="minorHAnsi" w:cstheme="minorHAnsi"/>
                <w:color w:val="auto"/>
                <w:sz w:val="22"/>
              </w:rPr>
              <w:t xml:space="preserve">{get; set;} : </w:t>
            </w:r>
            <w:r w:rsidR="00751A3A">
              <w:rPr>
                <w:rFonts w:asciiTheme="minorHAnsi" w:eastAsia="Calibri" w:hAnsiTheme="minorHAnsi" w:cstheme="minorHAnsi"/>
                <w:color w:val="auto"/>
                <w:sz w:val="22"/>
              </w:rPr>
              <w:t>int</w:t>
            </w:r>
          </w:p>
        </w:tc>
      </w:tr>
      <w:tr w:rsidR="00751A3A" w14:paraId="6F953EDA" w14:textId="77777777" w:rsidTr="00DA22AF">
        <w:trPr>
          <w:trHeight w:val="242"/>
        </w:trPr>
        <w:tc>
          <w:tcPr>
            <w:tcW w:w="2065" w:type="dxa"/>
            <w:vMerge/>
            <w:vAlign w:val="center"/>
          </w:tcPr>
          <w:p w14:paraId="5D251CFC" w14:textId="77777777" w:rsidR="00751A3A" w:rsidRDefault="00751A3A"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73D5E3E8" w14:textId="7F27B2BB" w:rsidR="00751A3A" w:rsidRDefault="006204E2"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 xml:space="preserve">Time </w:t>
            </w:r>
            <w:r w:rsidR="00751A3A">
              <w:rPr>
                <w:rFonts w:asciiTheme="minorHAnsi" w:eastAsia="Calibri" w:hAnsiTheme="minorHAnsi" w:cstheme="minorHAnsi"/>
                <w:color w:val="auto"/>
                <w:sz w:val="22"/>
              </w:rPr>
              <w:t>{get; set;} :</w:t>
            </w:r>
            <w:r w:rsidR="009728BB">
              <w:rPr>
                <w:rFonts w:asciiTheme="minorHAnsi" w:eastAsia="Calibri" w:hAnsiTheme="minorHAnsi" w:cstheme="minorHAnsi"/>
                <w:color w:val="auto"/>
                <w:sz w:val="22"/>
              </w:rPr>
              <w:t xml:space="preserve"> DateTime</w:t>
            </w:r>
          </w:p>
        </w:tc>
      </w:tr>
      <w:tr w:rsidR="00751A3A" w14:paraId="06313E05" w14:textId="77777777" w:rsidTr="00DA22AF">
        <w:trPr>
          <w:trHeight w:val="242"/>
        </w:trPr>
        <w:tc>
          <w:tcPr>
            <w:tcW w:w="2065" w:type="dxa"/>
            <w:vMerge/>
            <w:vAlign w:val="center"/>
          </w:tcPr>
          <w:p w14:paraId="4B992FE6" w14:textId="77777777" w:rsidR="00751A3A" w:rsidRDefault="00751A3A"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4ECF6A63" w14:textId="4731EFD1" w:rsidR="00751A3A" w:rsidRDefault="006204E2"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Tag</w:t>
            </w:r>
            <w:r w:rsidR="00751A3A">
              <w:rPr>
                <w:rFonts w:asciiTheme="minorHAnsi" w:eastAsia="Calibri" w:hAnsiTheme="minorHAnsi" w:cstheme="minorHAnsi"/>
                <w:color w:val="auto"/>
                <w:sz w:val="22"/>
              </w:rPr>
              <w:t xml:space="preserve">{get; set;} : </w:t>
            </w:r>
            <w:r w:rsidR="009728BB">
              <w:rPr>
                <w:rFonts w:asciiTheme="minorHAnsi" w:eastAsia="Calibri" w:hAnsiTheme="minorHAnsi" w:cstheme="minorHAnsi"/>
                <w:color w:val="auto"/>
                <w:sz w:val="22"/>
              </w:rPr>
              <w:t>string</w:t>
            </w:r>
          </w:p>
        </w:tc>
      </w:tr>
      <w:tr w:rsidR="00751A3A" w14:paraId="326D35AD" w14:textId="77777777" w:rsidTr="00DA22AF">
        <w:trPr>
          <w:trHeight w:val="242"/>
        </w:trPr>
        <w:tc>
          <w:tcPr>
            <w:tcW w:w="2065" w:type="dxa"/>
            <w:vMerge/>
            <w:vAlign w:val="center"/>
          </w:tcPr>
          <w:p w14:paraId="2A25086E" w14:textId="77777777" w:rsidR="00751A3A" w:rsidRDefault="00751A3A"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69C129CB" w14:textId="5198D30A" w:rsidR="00751A3A" w:rsidRDefault="009728BB"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 xml:space="preserve">Description </w:t>
            </w:r>
            <w:r w:rsidR="00751A3A">
              <w:rPr>
                <w:rFonts w:asciiTheme="minorHAnsi" w:eastAsia="Calibri" w:hAnsiTheme="minorHAnsi" w:cstheme="minorHAnsi"/>
                <w:color w:val="auto"/>
                <w:sz w:val="22"/>
              </w:rPr>
              <w:t xml:space="preserve">{get; set;} : </w:t>
            </w:r>
            <w:r>
              <w:rPr>
                <w:rFonts w:asciiTheme="minorHAnsi" w:eastAsia="Calibri" w:hAnsiTheme="minorHAnsi" w:cstheme="minorHAnsi"/>
                <w:color w:val="auto"/>
                <w:sz w:val="22"/>
              </w:rPr>
              <w:t>string</w:t>
            </w:r>
          </w:p>
        </w:tc>
      </w:tr>
    </w:tbl>
    <w:p w14:paraId="7318451D" w14:textId="259B85B1" w:rsidR="00751A3A" w:rsidRDefault="00751A3A" w:rsidP="00751A3A"/>
    <w:p w14:paraId="5A64ABBE" w14:textId="77777777" w:rsidR="00E97CD6" w:rsidRPr="00751A3A" w:rsidRDefault="00E97CD6" w:rsidP="00751A3A"/>
    <w:p w14:paraId="4F1DD50A" w14:textId="1EC3A168" w:rsidR="00672285" w:rsidRDefault="00940187" w:rsidP="00E97CD6">
      <w:pPr>
        <w:pStyle w:val="Heading2"/>
      </w:pPr>
      <w:bookmarkStart w:id="92" w:name="_Toc72523634"/>
      <w:r>
        <w:t>IntakeLog Class Definition</w:t>
      </w:r>
      <w:bookmarkEnd w:id="92"/>
    </w:p>
    <w:tbl>
      <w:tblPr>
        <w:tblStyle w:val="TableGrid2"/>
        <w:tblW w:w="9535" w:type="dxa"/>
        <w:tblLook w:val="04A0" w:firstRow="1" w:lastRow="0" w:firstColumn="1" w:lastColumn="0" w:noHBand="0" w:noVBand="1"/>
      </w:tblPr>
      <w:tblGrid>
        <w:gridCol w:w="2065"/>
        <w:gridCol w:w="7470"/>
      </w:tblGrid>
      <w:tr w:rsidR="00672285" w:rsidRPr="00646245" w14:paraId="25752A87" w14:textId="77777777" w:rsidTr="00DA22AF">
        <w:trPr>
          <w:trHeight w:val="332"/>
        </w:trPr>
        <w:tc>
          <w:tcPr>
            <w:tcW w:w="2065" w:type="dxa"/>
            <w:vAlign w:val="center"/>
          </w:tcPr>
          <w:p w14:paraId="7052BA91" w14:textId="77777777" w:rsidR="00672285" w:rsidRPr="00CE494F" w:rsidRDefault="00672285"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Name:</w:t>
            </w:r>
          </w:p>
        </w:tc>
        <w:tc>
          <w:tcPr>
            <w:tcW w:w="7470" w:type="dxa"/>
            <w:vAlign w:val="center"/>
          </w:tcPr>
          <w:p w14:paraId="30CC3760" w14:textId="3455901F" w:rsidR="00672285" w:rsidRPr="00646245" w:rsidRDefault="00672285"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IntakeLog</w:t>
            </w:r>
          </w:p>
        </w:tc>
      </w:tr>
      <w:tr w:rsidR="00672285" w:rsidRPr="00646245" w14:paraId="605C267C" w14:textId="77777777" w:rsidTr="00DA22AF">
        <w:trPr>
          <w:trHeight w:val="332"/>
        </w:trPr>
        <w:tc>
          <w:tcPr>
            <w:tcW w:w="2065" w:type="dxa"/>
            <w:vAlign w:val="center"/>
          </w:tcPr>
          <w:p w14:paraId="1AED4FEB" w14:textId="77777777" w:rsidR="00672285" w:rsidRPr="00CE494F" w:rsidRDefault="00672285"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Type:</w:t>
            </w:r>
          </w:p>
        </w:tc>
        <w:tc>
          <w:tcPr>
            <w:tcW w:w="7470" w:type="dxa"/>
            <w:vAlign w:val="center"/>
          </w:tcPr>
          <w:p w14:paraId="1D1F99CE" w14:textId="77777777" w:rsidR="00672285" w:rsidRPr="00646245" w:rsidRDefault="00672285"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Class</w:t>
            </w:r>
          </w:p>
        </w:tc>
      </w:tr>
      <w:tr w:rsidR="00672285" w:rsidRPr="00646245" w14:paraId="39590DEF" w14:textId="77777777" w:rsidTr="00DA22AF">
        <w:trPr>
          <w:trHeight w:val="242"/>
        </w:trPr>
        <w:tc>
          <w:tcPr>
            <w:tcW w:w="2065" w:type="dxa"/>
            <w:vAlign w:val="center"/>
          </w:tcPr>
          <w:p w14:paraId="4A3D5B28" w14:textId="77777777" w:rsidR="00672285" w:rsidRPr="00CE494F" w:rsidRDefault="00672285" w:rsidP="00DA22AF">
            <w:pPr>
              <w:spacing w:after="0"/>
              <w:ind w:left="0" w:right="0" w:firstLine="0"/>
              <w:jc w:val="right"/>
              <w:rPr>
                <w:rFonts w:ascii="Calibri" w:eastAsia="Calibri" w:hAnsi="Calibri" w:cs="Times New Roman"/>
                <w:b/>
                <w:color w:val="auto"/>
                <w:sz w:val="24"/>
                <w:szCs w:val="24"/>
              </w:rPr>
            </w:pPr>
            <w:r w:rsidRPr="00CE494F">
              <w:rPr>
                <w:rFonts w:ascii="Calibri" w:eastAsia="Calibri" w:hAnsi="Calibri" w:cs="Times New Roman"/>
                <w:b/>
                <w:color w:val="auto"/>
                <w:sz w:val="24"/>
                <w:szCs w:val="24"/>
              </w:rPr>
              <w:t>Description:</w:t>
            </w:r>
          </w:p>
        </w:tc>
        <w:tc>
          <w:tcPr>
            <w:tcW w:w="7470" w:type="dxa"/>
            <w:vAlign w:val="center"/>
          </w:tcPr>
          <w:p w14:paraId="2EDEEDE4" w14:textId="429CA9E2" w:rsidR="00672285" w:rsidRPr="00646245" w:rsidRDefault="00672285"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 xml:space="preserve">Used to record information about the user’s </w:t>
            </w:r>
            <w:r w:rsidR="00C370BA">
              <w:rPr>
                <w:rFonts w:asciiTheme="minorHAnsi" w:eastAsia="Calibri" w:hAnsiTheme="minorHAnsi" w:cstheme="minorHAnsi"/>
                <w:sz w:val="22"/>
              </w:rPr>
              <w:t>medication intake</w:t>
            </w:r>
          </w:p>
        </w:tc>
      </w:tr>
      <w:tr w:rsidR="005172A8" w14:paraId="275B561A" w14:textId="77777777" w:rsidTr="00DA22AF">
        <w:trPr>
          <w:trHeight w:val="242"/>
        </w:trPr>
        <w:tc>
          <w:tcPr>
            <w:tcW w:w="2065" w:type="dxa"/>
            <w:vMerge w:val="restart"/>
            <w:vAlign w:val="center"/>
          </w:tcPr>
          <w:p w14:paraId="751A6B5A" w14:textId="77777777" w:rsidR="005172A8" w:rsidRPr="00CE494F" w:rsidRDefault="005172A8" w:rsidP="00DA22AF">
            <w:pPr>
              <w:spacing w:after="0"/>
              <w:ind w:left="0" w:right="0" w:firstLine="0"/>
              <w:jc w:val="right"/>
              <w:rPr>
                <w:rFonts w:ascii="Calibri" w:eastAsia="Calibri" w:hAnsi="Calibri" w:cs="Times New Roman"/>
                <w:b/>
                <w:color w:val="auto"/>
                <w:sz w:val="24"/>
                <w:szCs w:val="24"/>
              </w:rPr>
            </w:pPr>
            <w:r>
              <w:rPr>
                <w:rFonts w:ascii="Calibri" w:eastAsia="Calibri" w:hAnsi="Calibri" w:cs="Times New Roman"/>
                <w:b/>
                <w:color w:val="auto"/>
                <w:sz w:val="24"/>
                <w:szCs w:val="24"/>
              </w:rPr>
              <w:t>Properties:</w:t>
            </w:r>
          </w:p>
        </w:tc>
        <w:tc>
          <w:tcPr>
            <w:tcW w:w="7470" w:type="dxa"/>
            <w:vAlign w:val="center"/>
          </w:tcPr>
          <w:p w14:paraId="11954A98" w14:textId="386C3AA2" w:rsidR="005172A8" w:rsidRDefault="005172A8"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sz w:val="22"/>
              </w:rPr>
              <w:t>Intake_Log_ID {get; set;} : int</w:t>
            </w:r>
          </w:p>
        </w:tc>
      </w:tr>
      <w:tr w:rsidR="005172A8" w14:paraId="17DB8950" w14:textId="77777777" w:rsidTr="00DA22AF">
        <w:trPr>
          <w:trHeight w:val="242"/>
        </w:trPr>
        <w:tc>
          <w:tcPr>
            <w:tcW w:w="2065" w:type="dxa"/>
            <w:vMerge/>
            <w:vAlign w:val="center"/>
          </w:tcPr>
          <w:p w14:paraId="7602F5B7" w14:textId="77777777" w:rsidR="005172A8" w:rsidRDefault="005172A8"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6A995840" w14:textId="77777777" w:rsidR="005172A8" w:rsidRDefault="005172A8" w:rsidP="00DA22AF">
            <w:pPr>
              <w:spacing w:after="0"/>
              <w:ind w:left="0" w:right="0" w:firstLine="0"/>
              <w:jc w:val="left"/>
              <w:rPr>
                <w:rFonts w:asciiTheme="minorHAnsi" w:eastAsia="Calibri" w:hAnsiTheme="minorHAnsi" w:cstheme="minorHAnsi"/>
                <w:sz w:val="22"/>
              </w:rPr>
            </w:pPr>
            <w:r>
              <w:rPr>
                <w:rFonts w:asciiTheme="minorHAnsi" w:eastAsia="Calibri" w:hAnsiTheme="minorHAnsi" w:cstheme="minorHAnsi"/>
                <w:color w:val="auto"/>
                <w:sz w:val="22"/>
              </w:rPr>
              <w:t xml:space="preserve">Account_ID </w:t>
            </w:r>
            <w:r w:rsidRPr="00646245">
              <w:rPr>
                <w:rFonts w:asciiTheme="minorHAnsi" w:eastAsia="Calibri" w:hAnsiTheme="minorHAnsi" w:cstheme="minorHAnsi"/>
                <w:color w:val="auto"/>
                <w:sz w:val="22"/>
              </w:rPr>
              <w:t xml:space="preserve">{get; set;} : </w:t>
            </w:r>
            <w:r>
              <w:rPr>
                <w:rFonts w:asciiTheme="minorHAnsi" w:eastAsia="Calibri" w:hAnsiTheme="minorHAnsi" w:cstheme="minorHAnsi"/>
                <w:color w:val="auto"/>
                <w:sz w:val="22"/>
              </w:rPr>
              <w:t>int</w:t>
            </w:r>
          </w:p>
        </w:tc>
      </w:tr>
      <w:tr w:rsidR="005172A8" w14:paraId="73B3F83C" w14:textId="77777777" w:rsidTr="00DA22AF">
        <w:trPr>
          <w:trHeight w:val="242"/>
        </w:trPr>
        <w:tc>
          <w:tcPr>
            <w:tcW w:w="2065" w:type="dxa"/>
            <w:vMerge/>
            <w:vAlign w:val="center"/>
          </w:tcPr>
          <w:p w14:paraId="5C2F716A" w14:textId="77777777" w:rsidR="005172A8" w:rsidRDefault="005172A8"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231EE7EB" w14:textId="43958FAE" w:rsidR="005172A8" w:rsidRDefault="005172A8"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 xml:space="preserve">Med_Name {get; set;} : </w:t>
            </w:r>
            <w:r w:rsidR="00C3073C">
              <w:rPr>
                <w:rFonts w:asciiTheme="minorHAnsi" w:eastAsia="Calibri" w:hAnsiTheme="minorHAnsi" w:cstheme="minorHAnsi"/>
                <w:color w:val="auto"/>
                <w:sz w:val="22"/>
              </w:rPr>
              <w:t>string</w:t>
            </w:r>
          </w:p>
        </w:tc>
      </w:tr>
      <w:tr w:rsidR="005172A8" w14:paraId="6F739DC7" w14:textId="77777777" w:rsidTr="00DA22AF">
        <w:trPr>
          <w:trHeight w:val="242"/>
        </w:trPr>
        <w:tc>
          <w:tcPr>
            <w:tcW w:w="2065" w:type="dxa"/>
            <w:vMerge/>
            <w:vAlign w:val="center"/>
          </w:tcPr>
          <w:p w14:paraId="5A471C24" w14:textId="77777777" w:rsidR="005172A8" w:rsidRDefault="005172A8"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750F8524" w14:textId="7E874DD0" w:rsidR="005172A8" w:rsidRDefault="005172A8"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 xml:space="preserve">Dosage_Count{get; set;} : </w:t>
            </w:r>
            <w:r w:rsidR="00C3073C">
              <w:rPr>
                <w:rFonts w:asciiTheme="minorHAnsi" w:eastAsia="Calibri" w:hAnsiTheme="minorHAnsi" w:cstheme="minorHAnsi"/>
                <w:color w:val="auto"/>
                <w:sz w:val="22"/>
              </w:rPr>
              <w:t>int</w:t>
            </w:r>
          </w:p>
        </w:tc>
      </w:tr>
      <w:tr w:rsidR="005172A8" w14:paraId="50B87892" w14:textId="77777777" w:rsidTr="00DA22AF">
        <w:trPr>
          <w:trHeight w:val="242"/>
        </w:trPr>
        <w:tc>
          <w:tcPr>
            <w:tcW w:w="2065" w:type="dxa"/>
            <w:vMerge/>
            <w:vAlign w:val="center"/>
          </w:tcPr>
          <w:p w14:paraId="4178C41E" w14:textId="77777777" w:rsidR="005172A8" w:rsidRDefault="005172A8"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5108913C" w14:textId="08DAD965" w:rsidR="005172A8" w:rsidRDefault="005172A8"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Med_Type_Name {get; set;} : string</w:t>
            </w:r>
          </w:p>
        </w:tc>
      </w:tr>
      <w:tr w:rsidR="005172A8" w14:paraId="280DCBB8" w14:textId="77777777" w:rsidTr="00DA22AF">
        <w:trPr>
          <w:trHeight w:val="242"/>
        </w:trPr>
        <w:tc>
          <w:tcPr>
            <w:tcW w:w="2065" w:type="dxa"/>
            <w:vMerge/>
            <w:vAlign w:val="center"/>
          </w:tcPr>
          <w:p w14:paraId="61512ACF" w14:textId="77777777" w:rsidR="005172A8" w:rsidRDefault="005172A8"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01E4228A" w14:textId="7E9CEFA2" w:rsidR="005172A8" w:rsidRDefault="005172A8"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Image {get; set;} : string</w:t>
            </w:r>
          </w:p>
        </w:tc>
      </w:tr>
      <w:tr w:rsidR="005172A8" w14:paraId="5CD1CF9D" w14:textId="77777777" w:rsidTr="00DA22AF">
        <w:trPr>
          <w:trHeight w:val="242"/>
        </w:trPr>
        <w:tc>
          <w:tcPr>
            <w:tcW w:w="2065" w:type="dxa"/>
            <w:vMerge/>
            <w:vAlign w:val="center"/>
          </w:tcPr>
          <w:p w14:paraId="07B31BCE" w14:textId="77777777" w:rsidR="005172A8" w:rsidRDefault="005172A8" w:rsidP="00DA22AF">
            <w:pPr>
              <w:spacing w:after="0"/>
              <w:ind w:left="0" w:right="0" w:firstLine="0"/>
              <w:jc w:val="right"/>
              <w:rPr>
                <w:rFonts w:ascii="Calibri" w:eastAsia="Calibri" w:hAnsi="Calibri" w:cs="Times New Roman"/>
                <w:b/>
                <w:color w:val="auto"/>
                <w:sz w:val="24"/>
                <w:szCs w:val="24"/>
              </w:rPr>
            </w:pPr>
          </w:p>
        </w:tc>
        <w:tc>
          <w:tcPr>
            <w:tcW w:w="7470" w:type="dxa"/>
            <w:vAlign w:val="center"/>
          </w:tcPr>
          <w:p w14:paraId="7D3E5F0F" w14:textId="284EE0F7" w:rsidR="005172A8" w:rsidRDefault="005172A8" w:rsidP="00DA22AF">
            <w:pPr>
              <w:spacing w:after="0"/>
              <w:ind w:left="0" w:right="0" w:firstLine="0"/>
              <w:jc w:val="left"/>
              <w:rPr>
                <w:rFonts w:asciiTheme="minorHAnsi" w:eastAsia="Calibri" w:hAnsiTheme="minorHAnsi" w:cstheme="minorHAnsi"/>
                <w:color w:val="auto"/>
                <w:sz w:val="22"/>
              </w:rPr>
            </w:pPr>
            <w:r>
              <w:rPr>
                <w:rFonts w:asciiTheme="minorHAnsi" w:eastAsia="Calibri" w:hAnsiTheme="minorHAnsi" w:cstheme="minorHAnsi"/>
                <w:color w:val="auto"/>
                <w:sz w:val="22"/>
              </w:rPr>
              <w:t>Taken {get; set;} : string</w:t>
            </w:r>
          </w:p>
        </w:tc>
      </w:tr>
    </w:tbl>
    <w:p w14:paraId="0CE225ED" w14:textId="77777777" w:rsidR="00751A3A" w:rsidRDefault="00751A3A" w:rsidP="00E93DCF">
      <w:pPr>
        <w:ind w:left="0" w:firstLine="0"/>
      </w:pPr>
    </w:p>
    <w:p w14:paraId="1E7C1D37" w14:textId="6171C8E2" w:rsidR="00751A3A" w:rsidRPr="00751A3A" w:rsidRDefault="00751A3A" w:rsidP="00751A3A">
      <w:pPr>
        <w:ind w:left="0" w:firstLine="0"/>
        <w:sectPr w:rsidR="00751A3A" w:rsidRPr="00751A3A">
          <w:pgSz w:w="12240" w:h="15840"/>
          <w:pgMar w:top="1440" w:right="1440" w:bottom="1440" w:left="1440" w:header="708" w:footer="708" w:gutter="0"/>
          <w:cols w:space="708"/>
          <w:docGrid w:linePitch="360"/>
        </w:sectPr>
      </w:pPr>
    </w:p>
    <w:p w14:paraId="1A79839A" w14:textId="67147084" w:rsidR="00D30B56" w:rsidRDefault="00D30B56" w:rsidP="00D30B56">
      <w:pPr>
        <w:pStyle w:val="Heading1"/>
      </w:pPr>
      <w:bookmarkStart w:id="93" w:name="_Toc67365135"/>
      <w:bookmarkStart w:id="94" w:name="_Toc72523635"/>
      <w:r>
        <w:lastRenderedPageBreak/>
        <w:t>User Manual</w:t>
      </w:r>
      <w:bookmarkEnd w:id="93"/>
      <w:bookmarkEnd w:id="94"/>
    </w:p>
    <w:p w14:paraId="42BA5C66" w14:textId="33F63CE0" w:rsidR="00D30B56" w:rsidRDefault="00D14EF4" w:rsidP="00CE1F02">
      <w:pPr>
        <w:pStyle w:val="Heading2"/>
      </w:pPr>
      <w:r>
        <w:t xml:space="preserve">Account </w:t>
      </w:r>
      <w:r w:rsidR="00AE6657">
        <w:t xml:space="preserve">Registration, </w:t>
      </w:r>
      <w:r w:rsidR="00EC54B1">
        <w:t>Log-in,</w:t>
      </w:r>
      <w:r w:rsidR="004A53A2">
        <w:t xml:space="preserve"> Change Password</w:t>
      </w:r>
      <w:r w:rsidR="00EC54B1">
        <w:t xml:space="preserve"> </w:t>
      </w:r>
      <w:r w:rsidR="00AE6657">
        <w:t>and Forget Password</w:t>
      </w:r>
    </w:p>
    <w:p w14:paraId="070238EA" w14:textId="26E8D686" w:rsidR="000C20C9" w:rsidRDefault="00411AA1" w:rsidP="00F20515">
      <w:pPr>
        <w:pStyle w:val="ListParagraph"/>
        <w:numPr>
          <w:ilvl w:val="6"/>
          <w:numId w:val="9"/>
        </w:numPr>
      </w:pPr>
      <w:r>
        <w:t>The user should register for an accoun</w:t>
      </w:r>
      <w:r w:rsidR="004A6714">
        <w:t>t</w:t>
      </w:r>
      <w:r>
        <w:t xml:space="preserve"> </w:t>
      </w:r>
      <w:r w:rsidR="004A6714">
        <w:t>in order to use the application</w:t>
      </w:r>
      <w:r w:rsidR="00DC6CB8">
        <w:t>.</w:t>
      </w:r>
    </w:p>
    <w:p w14:paraId="22F957B4" w14:textId="7A1FF984" w:rsidR="00F20515" w:rsidRDefault="00DC6CB8" w:rsidP="00F20515">
      <w:pPr>
        <w:pStyle w:val="ListParagraph"/>
        <w:numPr>
          <w:ilvl w:val="6"/>
          <w:numId w:val="9"/>
        </w:numPr>
      </w:pPr>
      <w:r w:rsidRPr="00DC6CB8">
        <w:t>Upon registering, the user should fill up all the required information.</w:t>
      </w:r>
    </w:p>
    <w:p w14:paraId="37B44819" w14:textId="121E5F1B" w:rsidR="009D485A" w:rsidRDefault="009D485A" w:rsidP="00B3794E">
      <w:pPr>
        <w:ind w:left="0" w:firstLine="0"/>
        <w:jc w:val="center"/>
      </w:pPr>
      <w:r>
        <w:rPr>
          <w:noProof/>
        </w:rPr>
        <w:drawing>
          <wp:inline distT="0" distB="0" distL="0" distR="0" wp14:anchorId="3B643EA4" wp14:editId="5B3F38DA">
            <wp:extent cx="2916000" cy="648000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16000" cy="6480000"/>
                    </a:xfrm>
                    <a:prstGeom prst="rect">
                      <a:avLst/>
                    </a:prstGeom>
                    <a:noFill/>
                    <a:ln>
                      <a:noFill/>
                    </a:ln>
                  </pic:spPr>
                </pic:pic>
              </a:graphicData>
            </a:graphic>
          </wp:inline>
        </w:drawing>
      </w:r>
    </w:p>
    <w:p w14:paraId="6905269A" w14:textId="311D9446" w:rsidR="007A3D3C" w:rsidRDefault="007A3D3C" w:rsidP="00B3794E">
      <w:pPr>
        <w:pStyle w:val="Caption"/>
      </w:pPr>
      <w:bookmarkStart w:id="95" w:name="_Toc73952603"/>
      <w:r>
        <w:t xml:space="preserve">Figure </w:t>
      </w:r>
      <w:r>
        <w:fldChar w:fldCharType="begin"/>
      </w:r>
      <w:r>
        <w:instrText>STYLEREF 2 \s</w:instrText>
      </w:r>
      <w:r>
        <w:fldChar w:fldCharType="separate"/>
      </w:r>
      <w:r>
        <w:rPr>
          <w:noProof/>
        </w:rPr>
        <w:t>I.1</w:t>
      </w:r>
      <w:r>
        <w:fldChar w:fldCharType="end"/>
      </w:r>
      <w:r>
        <w:t>.</w:t>
      </w:r>
      <w:r>
        <w:fldChar w:fldCharType="begin"/>
      </w:r>
      <w:r>
        <w:instrText>SEQ Figure \* alphabetic \s 2</w:instrText>
      </w:r>
      <w:r>
        <w:fldChar w:fldCharType="separate"/>
      </w:r>
      <w:r>
        <w:rPr>
          <w:noProof/>
        </w:rPr>
        <w:t>a</w:t>
      </w:r>
      <w:r>
        <w:fldChar w:fldCharType="end"/>
      </w:r>
      <w:r>
        <w:t>: Account Registration</w:t>
      </w:r>
      <w:bookmarkEnd w:id="95"/>
    </w:p>
    <w:p w14:paraId="56CE1F17" w14:textId="0663F6D4" w:rsidR="00A361B9" w:rsidRDefault="00A361B9" w:rsidP="00A361B9"/>
    <w:p w14:paraId="6A1A673D" w14:textId="77777777" w:rsidR="00A361B9" w:rsidRDefault="00A361B9" w:rsidP="00A361B9">
      <w:pPr>
        <w:ind w:left="0" w:firstLine="0"/>
      </w:pPr>
    </w:p>
    <w:p w14:paraId="514BFF79" w14:textId="14EA9507" w:rsidR="00A361B9" w:rsidRPr="00A361B9" w:rsidRDefault="00A361B9" w:rsidP="00A361B9">
      <w:pPr>
        <w:pStyle w:val="ListParagraph"/>
        <w:numPr>
          <w:ilvl w:val="6"/>
          <w:numId w:val="9"/>
        </w:numPr>
      </w:pPr>
      <w:r>
        <w:t>In order to log-in, the user should provide the registered username and password.</w:t>
      </w:r>
    </w:p>
    <w:p w14:paraId="5EDE46F9" w14:textId="136C29E8" w:rsidR="00AE6657" w:rsidRDefault="00B3794E" w:rsidP="00B3794E">
      <w:pPr>
        <w:ind w:left="0" w:firstLine="0"/>
        <w:jc w:val="center"/>
      </w:pPr>
      <w:r>
        <w:rPr>
          <w:noProof/>
        </w:rPr>
        <w:drawing>
          <wp:inline distT="0" distB="0" distL="0" distR="0" wp14:anchorId="3CBA8E99" wp14:editId="0D3967B7">
            <wp:extent cx="2912400" cy="64800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12400" cy="6480000"/>
                    </a:xfrm>
                    <a:prstGeom prst="rect">
                      <a:avLst/>
                    </a:prstGeom>
                    <a:noFill/>
                    <a:ln>
                      <a:noFill/>
                    </a:ln>
                  </pic:spPr>
                </pic:pic>
              </a:graphicData>
            </a:graphic>
          </wp:inline>
        </w:drawing>
      </w:r>
    </w:p>
    <w:p w14:paraId="716463C0" w14:textId="5E92F3F0" w:rsidR="007A3D3C" w:rsidRDefault="007A3D3C" w:rsidP="00B3794E">
      <w:pPr>
        <w:pStyle w:val="Caption"/>
      </w:pPr>
      <w:r>
        <w:t xml:space="preserve">Figure </w:t>
      </w:r>
      <w:r>
        <w:fldChar w:fldCharType="begin"/>
      </w:r>
      <w:r>
        <w:instrText>STYLEREF 2 \s</w:instrText>
      </w:r>
      <w:r>
        <w:fldChar w:fldCharType="separate"/>
      </w:r>
      <w:r>
        <w:rPr>
          <w:noProof/>
        </w:rPr>
        <w:t>I.1</w:t>
      </w:r>
      <w:r>
        <w:fldChar w:fldCharType="end"/>
      </w:r>
      <w:r>
        <w:t>.b: User Log-in</w:t>
      </w:r>
    </w:p>
    <w:p w14:paraId="6D1C4A89" w14:textId="77777777" w:rsidR="007A3D3C" w:rsidRDefault="007A3D3C" w:rsidP="003E03E6"/>
    <w:p w14:paraId="3A8A3272" w14:textId="7B5D283F" w:rsidR="00250036" w:rsidRDefault="00250036" w:rsidP="003E03E6"/>
    <w:p w14:paraId="3FDE04EE" w14:textId="436FE4AB" w:rsidR="00741C6F" w:rsidRDefault="00741C6F" w:rsidP="003E03E6"/>
    <w:p w14:paraId="4129785C" w14:textId="2D0170C1" w:rsidR="00A361B9" w:rsidRDefault="00A361B9" w:rsidP="003E03E6"/>
    <w:p w14:paraId="78F9DABF" w14:textId="40BF4652" w:rsidR="00A361B9" w:rsidRDefault="00D427C3" w:rsidP="00D427C3">
      <w:pPr>
        <w:pStyle w:val="Caption"/>
        <w:numPr>
          <w:ilvl w:val="6"/>
          <w:numId w:val="9"/>
        </w:numPr>
        <w:jc w:val="both"/>
      </w:pPr>
      <w:r w:rsidRPr="00D427C3">
        <w:rPr>
          <w:b w:val="0"/>
          <w:i w:val="0"/>
          <w:iCs w:val="0"/>
          <w:sz w:val="20"/>
          <w:szCs w:val="22"/>
        </w:rPr>
        <w:t>If the user intends to edit the details that they have entered the may do so by clicking the Profile Tab.</w:t>
      </w:r>
    </w:p>
    <w:p w14:paraId="3C11E106" w14:textId="2558E641" w:rsidR="00A361B9" w:rsidRDefault="00616ABA" w:rsidP="00A361B9">
      <w:pPr>
        <w:pStyle w:val="Caption"/>
      </w:pPr>
      <w:r>
        <w:rPr>
          <w:noProof/>
        </w:rPr>
        <w:drawing>
          <wp:inline distT="0" distB="0" distL="0" distR="0" wp14:anchorId="1848B1A6" wp14:editId="5E8617AA">
            <wp:extent cx="2916000" cy="648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16000" cy="6480000"/>
                    </a:xfrm>
                    <a:prstGeom prst="rect">
                      <a:avLst/>
                    </a:prstGeom>
                    <a:noFill/>
                    <a:ln>
                      <a:noFill/>
                    </a:ln>
                  </pic:spPr>
                </pic:pic>
              </a:graphicData>
            </a:graphic>
          </wp:inline>
        </w:drawing>
      </w:r>
    </w:p>
    <w:p w14:paraId="49822BF6" w14:textId="50BB5CC4" w:rsidR="00616ABA" w:rsidRDefault="00616ABA" w:rsidP="00616ABA">
      <w:pPr>
        <w:pStyle w:val="Caption"/>
      </w:pPr>
      <w:r>
        <w:t xml:space="preserve">Figure </w:t>
      </w:r>
      <w:r>
        <w:fldChar w:fldCharType="begin"/>
      </w:r>
      <w:r>
        <w:instrText>STYLEREF 2 \s</w:instrText>
      </w:r>
      <w:r>
        <w:fldChar w:fldCharType="separate"/>
      </w:r>
      <w:r>
        <w:rPr>
          <w:noProof/>
        </w:rPr>
        <w:t>I.1</w:t>
      </w:r>
      <w:r>
        <w:fldChar w:fldCharType="end"/>
      </w:r>
      <w:r>
        <w:t>.c: Profile Tab</w:t>
      </w:r>
    </w:p>
    <w:p w14:paraId="6993C274" w14:textId="62C71B52" w:rsidR="009E5D82" w:rsidRDefault="009E5D82">
      <w:pPr>
        <w:spacing w:after="160" w:line="259" w:lineRule="auto"/>
        <w:ind w:left="0" w:right="0" w:firstLine="0"/>
        <w:jc w:val="left"/>
      </w:pPr>
      <w:r>
        <w:br w:type="page"/>
      </w:r>
    </w:p>
    <w:p w14:paraId="43A9CEBD" w14:textId="370FF8DE" w:rsidR="009E5D82" w:rsidRDefault="009E5D82" w:rsidP="009E5D82">
      <w:pPr>
        <w:pStyle w:val="ListParagraph"/>
        <w:numPr>
          <w:ilvl w:val="6"/>
          <w:numId w:val="9"/>
        </w:numPr>
      </w:pPr>
      <w:r w:rsidRPr="009E5D82">
        <w:lastRenderedPageBreak/>
        <w:t>If the user wants to change the password, they may do so by clicking the Change Password button on the Profile Tab. The user would be asked to input the current password and the new password.</w:t>
      </w:r>
    </w:p>
    <w:p w14:paraId="7ACB2BFF" w14:textId="2837D65A" w:rsidR="009E5D82" w:rsidRDefault="00324157" w:rsidP="00324157">
      <w:pPr>
        <w:ind w:left="0" w:firstLine="0"/>
        <w:jc w:val="center"/>
      </w:pPr>
      <w:r>
        <w:rPr>
          <w:noProof/>
        </w:rPr>
        <w:drawing>
          <wp:inline distT="0" distB="0" distL="0" distR="0" wp14:anchorId="376B9922" wp14:editId="11F156DB">
            <wp:extent cx="2916000" cy="648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6480000"/>
                    </a:xfrm>
                    <a:prstGeom prst="rect">
                      <a:avLst/>
                    </a:prstGeom>
                    <a:noFill/>
                    <a:ln>
                      <a:noFill/>
                    </a:ln>
                  </pic:spPr>
                </pic:pic>
              </a:graphicData>
            </a:graphic>
          </wp:inline>
        </w:drawing>
      </w:r>
    </w:p>
    <w:p w14:paraId="5EAD4856" w14:textId="214D96C3" w:rsidR="00324157" w:rsidRDefault="00324157" w:rsidP="00324157">
      <w:pPr>
        <w:pStyle w:val="Caption"/>
      </w:pPr>
      <w:r>
        <w:t xml:space="preserve">Figure </w:t>
      </w:r>
      <w:r>
        <w:fldChar w:fldCharType="begin"/>
      </w:r>
      <w:r>
        <w:instrText>STYLEREF 2 \s</w:instrText>
      </w:r>
      <w:r>
        <w:fldChar w:fldCharType="separate"/>
      </w:r>
      <w:r>
        <w:rPr>
          <w:noProof/>
        </w:rPr>
        <w:t>I.1</w:t>
      </w:r>
      <w:r>
        <w:fldChar w:fldCharType="end"/>
      </w:r>
      <w:r>
        <w:t>.d: Change Password Page</w:t>
      </w:r>
    </w:p>
    <w:p w14:paraId="388F1500" w14:textId="4D7F3614" w:rsidR="004A53A2" w:rsidRDefault="004A53A2">
      <w:pPr>
        <w:spacing w:after="160" w:line="259" w:lineRule="auto"/>
        <w:ind w:left="0" w:right="0" w:firstLine="0"/>
        <w:jc w:val="left"/>
      </w:pPr>
      <w:r>
        <w:br w:type="page"/>
      </w:r>
    </w:p>
    <w:p w14:paraId="5B461042" w14:textId="525E0AD7" w:rsidR="004A53A2" w:rsidRDefault="004A53A2" w:rsidP="004A53A2">
      <w:pPr>
        <w:pStyle w:val="ListParagraph"/>
        <w:numPr>
          <w:ilvl w:val="6"/>
          <w:numId w:val="9"/>
        </w:numPr>
      </w:pPr>
      <w:r w:rsidRPr="009E5D82">
        <w:lastRenderedPageBreak/>
        <w:t>If the user wants to change the password, they may do so by clicking the Change Password button on the Profile Tab. The user would be asked to input the current password and the new password.</w:t>
      </w:r>
    </w:p>
    <w:p w14:paraId="35EE7100" w14:textId="16DB8F02" w:rsidR="00FA0A11" w:rsidRDefault="00FA0A11" w:rsidP="00FA0A11">
      <w:pPr>
        <w:ind w:left="0" w:firstLine="0"/>
        <w:jc w:val="center"/>
      </w:pPr>
      <w:r>
        <w:rPr>
          <w:noProof/>
        </w:rPr>
        <w:drawing>
          <wp:inline distT="0" distB="0" distL="0" distR="0" wp14:anchorId="6D4EB9E8" wp14:editId="2D6F7D48">
            <wp:extent cx="2106000" cy="4680000"/>
            <wp:effectExtent l="0" t="0" r="8890" b="635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06000" cy="4680000"/>
                    </a:xfrm>
                    <a:prstGeom prst="rect">
                      <a:avLst/>
                    </a:prstGeom>
                    <a:noFill/>
                    <a:ln>
                      <a:noFill/>
                    </a:ln>
                  </pic:spPr>
                </pic:pic>
              </a:graphicData>
            </a:graphic>
          </wp:inline>
        </w:drawing>
      </w:r>
      <w:r>
        <w:t xml:space="preserve">           </w:t>
      </w:r>
      <w:r>
        <w:rPr>
          <w:noProof/>
        </w:rPr>
        <w:drawing>
          <wp:inline distT="0" distB="0" distL="0" distR="0" wp14:anchorId="3713C80E" wp14:editId="29260B46">
            <wp:extent cx="2106000" cy="4680000"/>
            <wp:effectExtent l="0" t="0" r="8890" b="6350"/>
            <wp:docPr id="23" name="Picture 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06000" cy="4680000"/>
                    </a:xfrm>
                    <a:prstGeom prst="rect">
                      <a:avLst/>
                    </a:prstGeom>
                    <a:noFill/>
                    <a:ln>
                      <a:noFill/>
                    </a:ln>
                  </pic:spPr>
                </pic:pic>
              </a:graphicData>
            </a:graphic>
          </wp:inline>
        </w:drawing>
      </w:r>
    </w:p>
    <w:p w14:paraId="74BA2D9D" w14:textId="07F6866D" w:rsidR="00FA0A11" w:rsidRDefault="00FA0A11" w:rsidP="00FA0A11">
      <w:pPr>
        <w:pStyle w:val="Caption"/>
      </w:pPr>
      <w:r>
        <w:t xml:space="preserve">Figure </w:t>
      </w:r>
      <w:r>
        <w:fldChar w:fldCharType="begin"/>
      </w:r>
      <w:r>
        <w:instrText>STYLEREF 2 \s</w:instrText>
      </w:r>
      <w:r>
        <w:fldChar w:fldCharType="separate"/>
      </w:r>
      <w:r>
        <w:rPr>
          <w:noProof/>
        </w:rPr>
        <w:t>I.1</w:t>
      </w:r>
      <w:r>
        <w:fldChar w:fldCharType="end"/>
      </w:r>
      <w:r>
        <w:t>.e: Forgot Password Page</w:t>
      </w:r>
    </w:p>
    <w:p w14:paraId="0C15A0A8" w14:textId="77777777" w:rsidR="007D46DC" w:rsidRDefault="007D46DC" w:rsidP="00FA0A11">
      <w:pPr>
        <w:ind w:left="0" w:firstLine="0"/>
        <w:jc w:val="center"/>
      </w:pPr>
    </w:p>
    <w:p w14:paraId="67025560" w14:textId="1C3B3012" w:rsidR="00195118" w:rsidRDefault="007D46DC" w:rsidP="00195118">
      <w:pPr>
        <w:pStyle w:val="Heading2"/>
      </w:pPr>
      <w:r>
        <w:lastRenderedPageBreak/>
        <w:t>Home Page</w:t>
      </w:r>
    </w:p>
    <w:p w14:paraId="060AA152" w14:textId="2D7EE9AF" w:rsidR="00195118" w:rsidRPr="003275E6" w:rsidRDefault="0029395B" w:rsidP="0029395B">
      <w:pPr>
        <w:pStyle w:val="NoSpacing"/>
        <w:keepNext/>
        <w:numPr>
          <w:ilvl w:val="6"/>
          <w:numId w:val="2"/>
        </w:numPr>
        <w:jc w:val="both"/>
      </w:pPr>
      <w:r w:rsidRPr="0029395B">
        <w:rPr>
          <w:color w:val="000000" w:themeColor="text1"/>
        </w:rPr>
        <w:t>Upon logging in, the user would be directed to the Home page. This is where</w:t>
      </w:r>
      <w:r>
        <w:rPr>
          <w:color w:val="000000" w:themeColor="text1"/>
        </w:rPr>
        <w:t xml:space="preserve"> </w:t>
      </w:r>
      <w:r w:rsidRPr="0029395B">
        <w:rPr>
          <w:color w:val="000000" w:themeColor="text1"/>
        </w:rPr>
        <w:t>they can manage and view the medications being managed by the app</w:t>
      </w:r>
      <w:r w:rsidR="002B767C">
        <w:rPr>
          <w:color w:val="000000" w:themeColor="text1"/>
        </w:rPr>
        <w:t xml:space="preserve"> as well as the user</w:t>
      </w:r>
      <w:r w:rsidR="00577EB4">
        <w:rPr>
          <w:color w:val="000000" w:themeColor="text1"/>
        </w:rPr>
        <w:t xml:space="preserve"> activity logs</w:t>
      </w:r>
      <w:r w:rsidRPr="0029395B">
        <w:rPr>
          <w:color w:val="000000" w:themeColor="text1"/>
        </w:rPr>
        <w:t xml:space="preserve">. </w:t>
      </w:r>
    </w:p>
    <w:p w14:paraId="0B3CB6C0" w14:textId="4E129982" w:rsidR="00554288" w:rsidRPr="0029395B" w:rsidRDefault="00066EBE" w:rsidP="002B767C">
      <w:pPr>
        <w:pStyle w:val="NoSpacing"/>
        <w:keepNext/>
        <w:numPr>
          <w:ilvl w:val="6"/>
          <w:numId w:val="2"/>
        </w:numPr>
        <w:jc w:val="both"/>
      </w:pPr>
      <w:r w:rsidRPr="006D0E77">
        <w:rPr>
          <w:color w:val="000000" w:themeColor="text1"/>
        </w:rPr>
        <w:t xml:space="preserve">A </w:t>
      </w:r>
      <w:r w:rsidR="00B03222">
        <w:rPr>
          <w:noProof/>
          <w:color w:val="000000" w:themeColor="text1"/>
        </w:rPr>
        <w:drawing>
          <wp:inline distT="0" distB="0" distL="0" distR="0" wp14:anchorId="43BD07F7" wp14:editId="46B66524">
            <wp:extent cx="200025" cy="2000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00B03222" w:rsidRPr="006D0E77">
        <w:rPr>
          <w:color w:val="000000" w:themeColor="text1"/>
        </w:rPr>
        <w:t xml:space="preserve"> check mark will be shown beside the medication name if it is already taken within the day.</w:t>
      </w:r>
      <w:r w:rsidR="006D0E77">
        <w:rPr>
          <w:color w:val="000000" w:themeColor="text1"/>
        </w:rPr>
        <w:t xml:space="preserve"> </w:t>
      </w:r>
      <w:r w:rsidR="007D49B9">
        <w:t xml:space="preserve">Otherwise, an </w:t>
      </w:r>
      <w:r w:rsidR="007D49B9">
        <w:rPr>
          <w:noProof/>
          <w:color w:val="000000" w:themeColor="text1"/>
        </w:rPr>
        <w:drawing>
          <wp:inline distT="0" distB="0" distL="0" distR="0" wp14:anchorId="35E07EE8" wp14:editId="62D05DDD">
            <wp:extent cx="190500" cy="190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7D49B9">
        <w:t xml:space="preserve"> exclamation mark will appear</w:t>
      </w:r>
      <w:r w:rsidR="006D0E77">
        <w:t>.</w:t>
      </w:r>
    </w:p>
    <w:p w14:paraId="59035D94" w14:textId="7129EE93" w:rsidR="0029395B" w:rsidRDefault="0029395B" w:rsidP="0029395B">
      <w:pPr>
        <w:pStyle w:val="NoSpacing"/>
        <w:keepNext/>
        <w:ind w:left="2160"/>
        <w:jc w:val="both"/>
        <w:rPr>
          <w:color w:val="000000" w:themeColor="text1"/>
        </w:rPr>
      </w:pPr>
    </w:p>
    <w:p w14:paraId="70B2683F" w14:textId="619D74CB" w:rsidR="0029395B" w:rsidRDefault="00166B06" w:rsidP="00166B06">
      <w:pPr>
        <w:pStyle w:val="NoSpacing"/>
        <w:keepNext/>
        <w:jc w:val="center"/>
      </w:pPr>
      <w:r>
        <w:rPr>
          <w:noProof/>
        </w:rPr>
        <w:drawing>
          <wp:inline distT="0" distB="0" distL="0" distR="0" wp14:anchorId="6D2BB51D" wp14:editId="7096812F">
            <wp:extent cx="2106000" cy="4680000"/>
            <wp:effectExtent l="0" t="0" r="889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06000" cy="4680000"/>
                    </a:xfrm>
                    <a:prstGeom prst="rect">
                      <a:avLst/>
                    </a:prstGeom>
                    <a:noFill/>
                    <a:ln>
                      <a:noFill/>
                    </a:ln>
                  </pic:spPr>
                </pic:pic>
              </a:graphicData>
            </a:graphic>
          </wp:inline>
        </w:drawing>
      </w:r>
      <w:r w:rsidR="006D0E77">
        <w:t xml:space="preserve">                </w:t>
      </w:r>
      <w:r w:rsidR="006D0E77">
        <w:rPr>
          <w:noProof/>
        </w:rPr>
        <w:drawing>
          <wp:inline distT="0" distB="0" distL="0" distR="0" wp14:anchorId="7D275CC1" wp14:editId="58E6E86D">
            <wp:extent cx="2106000" cy="46800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06000" cy="4680000"/>
                    </a:xfrm>
                    <a:prstGeom prst="rect">
                      <a:avLst/>
                    </a:prstGeom>
                    <a:noFill/>
                    <a:ln>
                      <a:noFill/>
                    </a:ln>
                  </pic:spPr>
                </pic:pic>
              </a:graphicData>
            </a:graphic>
          </wp:inline>
        </w:drawing>
      </w:r>
    </w:p>
    <w:p w14:paraId="60DB83DB" w14:textId="33F15A09" w:rsidR="009376C9" w:rsidRDefault="00195118" w:rsidP="00195118">
      <w:pPr>
        <w:pStyle w:val="Caption"/>
      </w:pPr>
      <w:bookmarkStart w:id="96" w:name="_Toc73952604"/>
      <w:r>
        <w:t xml:space="preserve">Figure </w:t>
      </w:r>
      <w:r>
        <w:fldChar w:fldCharType="begin"/>
      </w:r>
      <w:r>
        <w:instrText>STYLEREF 2 \s</w:instrText>
      </w:r>
      <w:r>
        <w:fldChar w:fldCharType="separate"/>
      </w:r>
      <w:r w:rsidR="005613D6">
        <w:rPr>
          <w:noProof/>
        </w:rPr>
        <w:t>I.</w:t>
      </w:r>
      <w:r w:rsidR="0029395B">
        <w:rPr>
          <w:noProof/>
        </w:rPr>
        <w:t>2</w:t>
      </w:r>
      <w:r>
        <w:fldChar w:fldCharType="end"/>
      </w:r>
      <w:r>
        <w:t>.</w:t>
      </w:r>
      <w:r>
        <w:fldChar w:fldCharType="begin"/>
      </w:r>
      <w:r>
        <w:instrText>SEQ Figure \* alphabetic \s 2</w:instrText>
      </w:r>
      <w:r>
        <w:fldChar w:fldCharType="separate"/>
      </w:r>
      <w:r w:rsidR="005613D6">
        <w:rPr>
          <w:noProof/>
        </w:rPr>
        <w:t>a</w:t>
      </w:r>
      <w:r>
        <w:fldChar w:fldCharType="end"/>
      </w:r>
      <w:r>
        <w:t xml:space="preserve">: </w:t>
      </w:r>
      <w:r w:rsidR="002C2F77">
        <w:t>Home Page</w:t>
      </w:r>
      <w:bookmarkEnd w:id="96"/>
    </w:p>
    <w:p w14:paraId="7A47EA38" w14:textId="70B1C45D" w:rsidR="009376C9" w:rsidRDefault="009376C9">
      <w:pPr>
        <w:spacing w:after="160" w:line="259" w:lineRule="auto"/>
        <w:ind w:left="0" w:right="0" w:firstLine="0"/>
        <w:jc w:val="left"/>
      </w:pPr>
    </w:p>
    <w:p w14:paraId="6EC7288E" w14:textId="696BCAB1" w:rsidR="009376C9" w:rsidRDefault="009376C9">
      <w:pPr>
        <w:spacing w:after="160" w:line="259" w:lineRule="auto"/>
        <w:ind w:left="0" w:right="0" w:firstLine="0"/>
        <w:jc w:val="left"/>
      </w:pPr>
    </w:p>
    <w:p w14:paraId="674BD2EC" w14:textId="62E793C7" w:rsidR="009376C9" w:rsidRDefault="009376C9">
      <w:pPr>
        <w:spacing w:after="160" w:line="259" w:lineRule="auto"/>
        <w:ind w:left="0" w:right="0" w:firstLine="0"/>
        <w:jc w:val="left"/>
      </w:pPr>
    </w:p>
    <w:p w14:paraId="691D36A5" w14:textId="20C653BA" w:rsidR="009376C9" w:rsidRDefault="009376C9">
      <w:pPr>
        <w:spacing w:after="160" w:line="259" w:lineRule="auto"/>
        <w:ind w:left="0" w:right="0" w:firstLine="0"/>
        <w:jc w:val="left"/>
      </w:pPr>
    </w:p>
    <w:p w14:paraId="7386BCBE" w14:textId="1303AB61" w:rsidR="009376C9" w:rsidRDefault="009376C9">
      <w:pPr>
        <w:spacing w:after="160" w:line="259" w:lineRule="auto"/>
        <w:ind w:left="0" w:right="0" w:firstLine="0"/>
        <w:jc w:val="left"/>
      </w:pPr>
    </w:p>
    <w:p w14:paraId="0ED26083" w14:textId="37CD44E0" w:rsidR="009376C9" w:rsidRDefault="009376C9">
      <w:pPr>
        <w:spacing w:after="160" w:line="259" w:lineRule="auto"/>
        <w:ind w:left="0" w:right="0" w:firstLine="0"/>
        <w:jc w:val="left"/>
      </w:pPr>
    </w:p>
    <w:p w14:paraId="58D8238F" w14:textId="77777777" w:rsidR="009376C9" w:rsidRDefault="009376C9">
      <w:pPr>
        <w:spacing w:after="160" w:line="259" w:lineRule="auto"/>
        <w:ind w:left="0" w:right="0" w:firstLine="0"/>
        <w:jc w:val="left"/>
        <w:rPr>
          <w:b/>
          <w:i/>
          <w:iCs/>
          <w:sz w:val="22"/>
          <w:szCs w:val="18"/>
        </w:rPr>
      </w:pPr>
    </w:p>
    <w:p w14:paraId="4E9B05F2" w14:textId="2120D138" w:rsidR="00252820" w:rsidRDefault="009376C9" w:rsidP="006435EE">
      <w:pPr>
        <w:pStyle w:val="Heading2"/>
      </w:pPr>
      <w:r>
        <w:lastRenderedPageBreak/>
        <w:t>Managing Medication</w:t>
      </w:r>
    </w:p>
    <w:p w14:paraId="2C3FF5A6" w14:textId="31D412BF" w:rsidR="00252820" w:rsidRDefault="00252820" w:rsidP="00252820">
      <w:pPr>
        <w:pStyle w:val="ListParagraph"/>
        <w:numPr>
          <w:ilvl w:val="6"/>
          <w:numId w:val="2"/>
        </w:numPr>
      </w:pPr>
      <w:r>
        <w:t>All medications will be listed in the Medication tab</w:t>
      </w:r>
      <w:r w:rsidR="003C5EB9">
        <w:t>. T</w:t>
      </w:r>
      <w:r>
        <w:t>he user can activate/deactivate specific medications</w:t>
      </w:r>
      <w:r w:rsidR="003C5EB9">
        <w:t xml:space="preserve"> by clicking the toggle button</w:t>
      </w:r>
      <w:r>
        <w:t>.</w:t>
      </w:r>
    </w:p>
    <w:p w14:paraId="1AC15BEE" w14:textId="2F773EE7" w:rsidR="00655D2B" w:rsidRDefault="00E66504" w:rsidP="00655D2B">
      <w:pPr>
        <w:pStyle w:val="ListParagraph"/>
        <w:numPr>
          <w:ilvl w:val="6"/>
          <w:numId w:val="2"/>
        </w:numPr>
      </w:pPr>
      <w:r>
        <w:t xml:space="preserve">If a medication has reached its critical </w:t>
      </w:r>
      <w:r w:rsidR="00655D2B">
        <w:t xml:space="preserve">count, an </w:t>
      </w:r>
      <w:r w:rsidR="00655D2B">
        <w:rPr>
          <w:noProof/>
        </w:rPr>
        <w:drawing>
          <wp:inline distT="0" distB="0" distL="0" distR="0" wp14:anchorId="46B4F164" wp14:editId="269D5D53">
            <wp:extent cx="190500" cy="190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655D2B">
        <w:t xml:space="preserve"> exclamation mark will be shown beside the count text of the medication.</w:t>
      </w:r>
    </w:p>
    <w:p w14:paraId="54AEF565" w14:textId="77777777" w:rsidR="00655D2B" w:rsidRDefault="00655D2B" w:rsidP="00655D2B"/>
    <w:p w14:paraId="58949242" w14:textId="2E860994" w:rsidR="001F2DAC" w:rsidRDefault="00655D2B" w:rsidP="001F2DAC">
      <w:pPr>
        <w:ind w:left="0" w:firstLine="0"/>
        <w:jc w:val="center"/>
      </w:pPr>
      <w:r>
        <w:rPr>
          <w:noProof/>
        </w:rPr>
        <w:drawing>
          <wp:inline distT="0" distB="0" distL="0" distR="0" wp14:anchorId="1FAAF9DC" wp14:editId="06ED3D38">
            <wp:extent cx="2106000" cy="4680000"/>
            <wp:effectExtent l="0" t="0" r="889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06000" cy="4680000"/>
                    </a:xfrm>
                    <a:prstGeom prst="rect">
                      <a:avLst/>
                    </a:prstGeom>
                    <a:noFill/>
                    <a:ln>
                      <a:noFill/>
                    </a:ln>
                  </pic:spPr>
                </pic:pic>
              </a:graphicData>
            </a:graphic>
          </wp:inline>
        </w:drawing>
      </w:r>
      <w:r w:rsidR="00AA2EC9">
        <w:t xml:space="preserve">         </w:t>
      </w:r>
      <w:r w:rsidR="00AA2EC9">
        <w:rPr>
          <w:noProof/>
        </w:rPr>
        <w:drawing>
          <wp:inline distT="0" distB="0" distL="0" distR="0" wp14:anchorId="4C09F31E" wp14:editId="386146FE">
            <wp:extent cx="2106000" cy="4680000"/>
            <wp:effectExtent l="0" t="0" r="889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06000" cy="4680000"/>
                    </a:xfrm>
                    <a:prstGeom prst="rect">
                      <a:avLst/>
                    </a:prstGeom>
                    <a:noFill/>
                    <a:ln>
                      <a:noFill/>
                    </a:ln>
                  </pic:spPr>
                </pic:pic>
              </a:graphicData>
            </a:graphic>
          </wp:inline>
        </w:drawing>
      </w:r>
    </w:p>
    <w:p w14:paraId="63B968D7" w14:textId="7EF5D77F" w:rsidR="001F2DAC" w:rsidRDefault="001F2DAC" w:rsidP="001F2DAC">
      <w:pPr>
        <w:pStyle w:val="Caption"/>
      </w:pPr>
      <w:r>
        <w:t xml:space="preserve">Figure </w:t>
      </w:r>
      <w:r>
        <w:fldChar w:fldCharType="begin"/>
      </w:r>
      <w:r>
        <w:instrText>STYLEREF 2 \s</w:instrText>
      </w:r>
      <w:r>
        <w:fldChar w:fldCharType="separate"/>
      </w:r>
      <w:r>
        <w:rPr>
          <w:noProof/>
        </w:rPr>
        <w:t>I.3</w:t>
      </w:r>
      <w:r>
        <w:fldChar w:fldCharType="end"/>
      </w:r>
      <w:r>
        <w:t>.</w:t>
      </w:r>
      <w:r w:rsidR="00AB7B07">
        <w:t>a</w:t>
      </w:r>
      <w:r>
        <w:t xml:space="preserve">: Medication </w:t>
      </w:r>
      <w:r w:rsidR="00AB7B07">
        <w:t>Tab</w:t>
      </w:r>
    </w:p>
    <w:p w14:paraId="7533DF42" w14:textId="77777777" w:rsidR="00AB7B07" w:rsidRDefault="00AB7B07" w:rsidP="00AB7B07"/>
    <w:p w14:paraId="0A9C8142" w14:textId="77777777" w:rsidR="00AB7B07" w:rsidRDefault="00AB7B07" w:rsidP="00AB7B07"/>
    <w:p w14:paraId="6B2BFFB3" w14:textId="77777777" w:rsidR="00AB7B07" w:rsidRDefault="00AB7B07" w:rsidP="00AB7B07"/>
    <w:p w14:paraId="410A057F" w14:textId="77777777" w:rsidR="00AB7B07" w:rsidRDefault="00AB7B07" w:rsidP="00AB7B07"/>
    <w:p w14:paraId="6412031A" w14:textId="77777777" w:rsidR="00AB7B07" w:rsidRDefault="00AB7B07" w:rsidP="00AB7B07"/>
    <w:p w14:paraId="0910529E" w14:textId="77777777" w:rsidR="00AB7B07" w:rsidRDefault="00AB7B07" w:rsidP="00AB7B07"/>
    <w:p w14:paraId="34535851" w14:textId="77777777" w:rsidR="00AB7B07" w:rsidRDefault="00AB7B07" w:rsidP="00AB7B07"/>
    <w:p w14:paraId="263A56CE" w14:textId="77777777" w:rsidR="00AB7B07" w:rsidRDefault="00AB7B07" w:rsidP="00AB7B07">
      <w:pPr>
        <w:ind w:left="0" w:firstLine="0"/>
      </w:pPr>
    </w:p>
    <w:p w14:paraId="2720D99B" w14:textId="19878D6D" w:rsidR="00AB7B07" w:rsidRDefault="00AB7B07" w:rsidP="00AB7B07">
      <w:pPr>
        <w:pStyle w:val="ListParagraph"/>
        <w:numPr>
          <w:ilvl w:val="6"/>
          <w:numId w:val="2"/>
        </w:numPr>
      </w:pPr>
      <w:r w:rsidRPr="00952440">
        <w:lastRenderedPageBreak/>
        <w:t>If the user intends to add</w:t>
      </w:r>
      <w:r w:rsidR="00186737">
        <w:t xml:space="preserve"> or edit </w:t>
      </w:r>
      <w:r w:rsidRPr="00952440">
        <w:t xml:space="preserve">a medication, they will be required to fill </w:t>
      </w:r>
      <w:r>
        <w:t>up the fields</w:t>
      </w:r>
      <w:r w:rsidR="009C0BC9">
        <w:t xml:space="preserve"> and click the </w:t>
      </w:r>
      <w:r w:rsidR="009C0BC9">
        <w:rPr>
          <w:noProof/>
        </w:rPr>
        <w:drawing>
          <wp:inline distT="0" distB="0" distL="0" distR="0" wp14:anchorId="051F5517" wp14:editId="1E1001BD">
            <wp:extent cx="200025" cy="2000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009C0BC9">
        <w:t xml:space="preserve"> check mark to save</w:t>
      </w:r>
      <w:r>
        <w:t>.</w:t>
      </w:r>
    </w:p>
    <w:p w14:paraId="3D813AF2" w14:textId="2BEB7AC2" w:rsidR="002345DB" w:rsidRDefault="00186737" w:rsidP="00AB7B07">
      <w:pPr>
        <w:pStyle w:val="ListParagraph"/>
        <w:numPr>
          <w:ilvl w:val="6"/>
          <w:numId w:val="2"/>
        </w:numPr>
      </w:pPr>
      <w:r>
        <w:t>To</w:t>
      </w:r>
      <w:r w:rsidR="002345DB">
        <w:t xml:space="preserve"> delete an existing medication, click the ‘Delete Medication’</w:t>
      </w:r>
      <w:r w:rsidR="00D87088">
        <w:t>.</w:t>
      </w:r>
    </w:p>
    <w:p w14:paraId="3248CEB3" w14:textId="77777777" w:rsidR="00AB7B07" w:rsidRDefault="00AB7B07" w:rsidP="00AB7B07">
      <w:pPr>
        <w:ind w:left="0" w:firstLine="0"/>
        <w:jc w:val="center"/>
      </w:pPr>
      <w:r>
        <w:rPr>
          <w:noProof/>
        </w:rPr>
        <w:drawing>
          <wp:inline distT="0" distB="0" distL="0" distR="0" wp14:anchorId="4776A64E" wp14:editId="2DD6E1C4">
            <wp:extent cx="2916000" cy="64800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16000" cy="6480000"/>
                    </a:xfrm>
                    <a:prstGeom prst="rect">
                      <a:avLst/>
                    </a:prstGeom>
                    <a:noFill/>
                    <a:ln>
                      <a:noFill/>
                    </a:ln>
                  </pic:spPr>
                </pic:pic>
              </a:graphicData>
            </a:graphic>
          </wp:inline>
        </w:drawing>
      </w:r>
    </w:p>
    <w:p w14:paraId="5628FCBB" w14:textId="73962CD6" w:rsidR="00AB7B07" w:rsidRPr="00AB7B07" w:rsidRDefault="00AB7B07" w:rsidP="00AB7B07">
      <w:pPr>
        <w:pStyle w:val="Caption"/>
        <w:sectPr w:rsidR="00AB7B07" w:rsidRPr="00AB7B07">
          <w:pgSz w:w="12240" w:h="15840"/>
          <w:pgMar w:top="1440" w:right="1440" w:bottom="1440" w:left="1440" w:header="708" w:footer="708" w:gutter="0"/>
          <w:cols w:space="708"/>
          <w:docGrid w:linePitch="360"/>
        </w:sectPr>
      </w:pPr>
      <w:r>
        <w:t xml:space="preserve">Figure </w:t>
      </w:r>
      <w:r>
        <w:fldChar w:fldCharType="begin"/>
      </w:r>
      <w:r>
        <w:instrText>STYLEREF 2 \s</w:instrText>
      </w:r>
      <w:r>
        <w:fldChar w:fldCharType="separate"/>
      </w:r>
      <w:r>
        <w:rPr>
          <w:noProof/>
        </w:rPr>
        <w:t>I.3</w:t>
      </w:r>
      <w:r>
        <w:fldChar w:fldCharType="end"/>
      </w:r>
      <w:r>
        <w:t>.b: Adding Medication</w:t>
      </w:r>
    </w:p>
    <w:p w14:paraId="605E43D2" w14:textId="77777777" w:rsidR="005F4933" w:rsidRDefault="009F5E2E" w:rsidP="009F5E2E">
      <w:pPr>
        <w:pStyle w:val="Heading1"/>
      </w:pPr>
      <w:bookmarkStart w:id="97" w:name="_Toc67365139"/>
      <w:bookmarkStart w:id="98" w:name="_Toc72523639"/>
      <w:r>
        <w:lastRenderedPageBreak/>
        <w:t>References</w:t>
      </w:r>
      <w:bookmarkEnd w:id="97"/>
      <w:bookmarkEnd w:id="98"/>
    </w:p>
    <w:p w14:paraId="1B5CB246" w14:textId="77777777" w:rsidR="003B222F" w:rsidRDefault="003B222F" w:rsidP="003B222F">
      <w:pPr>
        <w:pStyle w:val="Heading2"/>
      </w:pPr>
      <w:bookmarkStart w:id="99" w:name="_Toc67365140"/>
      <w:bookmarkStart w:id="100" w:name="_Toc72523640"/>
      <w:r>
        <w:t>Reference # 1</w:t>
      </w:r>
      <w:bookmarkEnd w:id="99"/>
      <w:bookmarkEnd w:id="100"/>
    </w:p>
    <w:p w14:paraId="4E2FD8E2" w14:textId="1235A365" w:rsidR="003B222F" w:rsidRDefault="003B222F" w:rsidP="003B222F">
      <w:r>
        <w:t xml:space="preserve">Reference </w:t>
      </w:r>
      <w:r w:rsidR="00A21A18">
        <w:t>Title</w:t>
      </w:r>
      <w:r>
        <w:tab/>
      </w:r>
      <w:r>
        <w:tab/>
      </w:r>
      <w:r w:rsidR="0013100E">
        <w:tab/>
      </w:r>
      <w:r>
        <w:t xml:space="preserve">: </w:t>
      </w:r>
      <w:r w:rsidR="00C94D42">
        <w:t>Basics of WCF Security</w:t>
      </w:r>
    </w:p>
    <w:p w14:paraId="1CA02B73" w14:textId="6698EBCE" w:rsidR="001C78BD" w:rsidRDefault="001C78BD" w:rsidP="003B222F">
      <w:r>
        <w:t>Reference Author</w:t>
      </w:r>
      <w:r>
        <w:tab/>
      </w:r>
      <w:r>
        <w:tab/>
      </w:r>
      <w:r w:rsidR="00221766">
        <w:tab/>
      </w:r>
      <w:r>
        <w:t xml:space="preserve">: </w:t>
      </w:r>
      <w:r w:rsidR="00C94D42">
        <w:t>Ramesh Kartik</w:t>
      </w:r>
    </w:p>
    <w:p w14:paraId="47AF89FB" w14:textId="6B5469BE" w:rsidR="003B222F" w:rsidRDefault="003B222F" w:rsidP="003B222F">
      <w:r>
        <w:t xml:space="preserve">Reference </w:t>
      </w:r>
      <w:r w:rsidR="00A21A18">
        <w:t xml:space="preserve">Page </w:t>
      </w:r>
      <w:r w:rsidR="00AD1AA5">
        <w:t>Source</w:t>
      </w:r>
      <w:r>
        <w:tab/>
      </w:r>
      <w:r w:rsidR="00AD1AA5">
        <w:tab/>
      </w:r>
      <w:r>
        <w:t xml:space="preserve">: </w:t>
      </w:r>
      <w:hyperlink r:id="rId32" w:history="1">
        <w:r w:rsidR="000B34B7" w:rsidRPr="000B34B7">
          <w:rPr>
            <w:rStyle w:val="Hyperlink"/>
          </w:rPr>
          <w:t>link</w:t>
        </w:r>
      </w:hyperlink>
    </w:p>
    <w:p w14:paraId="344D4CA8" w14:textId="77777777" w:rsidR="00951F46" w:rsidRDefault="00951F46" w:rsidP="00951F46">
      <w:pPr>
        <w:pStyle w:val="Heading2"/>
      </w:pPr>
      <w:bookmarkStart w:id="101" w:name="_Toc67365141"/>
      <w:bookmarkStart w:id="102" w:name="_Toc72523641"/>
      <w:r>
        <w:t>Reference # 2</w:t>
      </w:r>
      <w:bookmarkEnd w:id="101"/>
      <w:bookmarkEnd w:id="102"/>
    </w:p>
    <w:p w14:paraId="1482A725" w14:textId="42ACF577" w:rsidR="00951F46" w:rsidRDefault="00951F46" w:rsidP="00951F46">
      <w:r>
        <w:t xml:space="preserve">Reference </w:t>
      </w:r>
      <w:r w:rsidR="003A02CE">
        <w:t>Title</w:t>
      </w:r>
      <w:r>
        <w:tab/>
      </w:r>
      <w:r>
        <w:tab/>
      </w:r>
      <w:r w:rsidR="0013100E">
        <w:tab/>
      </w:r>
      <w:r>
        <w:t xml:space="preserve">: </w:t>
      </w:r>
      <w:r w:rsidR="00282CA3">
        <w:t>XAML Controls</w:t>
      </w:r>
      <w:r w:rsidR="003107A2">
        <w:t xml:space="preserve"> - Xamarin</w:t>
      </w:r>
    </w:p>
    <w:p w14:paraId="7352EF4F" w14:textId="215015E1" w:rsidR="001C78BD" w:rsidRDefault="001C78BD" w:rsidP="000F4404">
      <w:pPr>
        <w:ind w:left="3600" w:hanging="1800"/>
        <w:jc w:val="left"/>
      </w:pPr>
      <w:r>
        <w:t>Reference Author</w:t>
      </w:r>
      <w:r>
        <w:tab/>
      </w:r>
      <w:r>
        <w:tab/>
      </w:r>
      <w:r w:rsidR="00221766">
        <w:tab/>
      </w:r>
      <w:r>
        <w:t>:</w:t>
      </w:r>
      <w:r w:rsidR="000F4404">
        <w:t xml:space="preserve"> </w:t>
      </w:r>
      <w:r w:rsidR="005717C4">
        <w:t>Microsoft</w:t>
      </w:r>
    </w:p>
    <w:p w14:paraId="4FB3A4BB" w14:textId="5597F29F" w:rsidR="00951F46" w:rsidRDefault="00951F46" w:rsidP="00951F46">
      <w:r>
        <w:t xml:space="preserve">Reference </w:t>
      </w:r>
      <w:r w:rsidR="003A02CE">
        <w:t xml:space="preserve">Page </w:t>
      </w:r>
      <w:r w:rsidR="00AD1AA5">
        <w:t>Source</w:t>
      </w:r>
      <w:r>
        <w:tab/>
      </w:r>
      <w:r w:rsidR="00AD1AA5">
        <w:tab/>
      </w:r>
      <w:r>
        <w:t xml:space="preserve">: </w:t>
      </w:r>
      <w:hyperlink r:id="rId33" w:history="1">
        <w:r w:rsidR="003107A2" w:rsidRPr="003107A2">
          <w:rPr>
            <w:rStyle w:val="Hyperlink"/>
          </w:rPr>
          <w:t>link</w:t>
        </w:r>
      </w:hyperlink>
    </w:p>
    <w:p w14:paraId="1A0560D6" w14:textId="1A92399F" w:rsidR="00A752CA" w:rsidRPr="00A752CA" w:rsidRDefault="00A752CA" w:rsidP="00A752CA">
      <w:pPr>
        <w:pStyle w:val="Heading2"/>
      </w:pPr>
      <w:bookmarkStart w:id="103" w:name="_Toc72523642"/>
      <w:r>
        <w:t>Reference # 3</w:t>
      </w:r>
      <w:bookmarkEnd w:id="103"/>
    </w:p>
    <w:p w14:paraId="7A10EF55" w14:textId="1CE9E7DB" w:rsidR="00A752CA" w:rsidRDefault="00A752CA" w:rsidP="00A752CA">
      <w:r>
        <w:t>Reference Title</w:t>
      </w:r>
      <w:r>
        <w:tab/>
      </w:r>
      <w:r>
        <w:tab/>
      </w:r>
      <w:r>
        <w:tab/>
        <w:t>: XF.Material Library</w:t>
      </w:r>
    </w:p>
    <w:p w14:paraId="76BA83F1" w14:textId="182757F0" w:rsidR="00A752CA" w:rsidRDefault="00A752CA" w:rsidP="00A752CA">
      <w:r>
        <w:t>Reference Author</w:t>
      </w:r>
      <w:r>
        <w:tab/>
      </w:r>
      <w:r>
        <w:tab/>
      </w:r>
      <w:r>
        <w:tab/>
        <w:t xml:space="preserve">: </w:t>
      </w:r>
      <w:r w:rsidR="008042AB">
        <w:t>Baseflow</w:t>
      </w:r>
    </w:p>
    <w:p w14:paraId="68937B43" w14:textId="2835A7ED" w:rsidR="006D375E" w:rsidRDefault="00A752CA" w:rsidP="005A1489">
      <w:r>
        <w:t>Reference Page Source</w:t>
      </w:r>
      <w:r>
        <w:tab/>
      </w:r>
      <w:r>
        <w:tab/>
        <w:t xml:space="preserve">: </w:t>
      </w:r>
      <w:hyperlink r:id="rId34" w:history="1">
        <w:r w:rsidRPr="003107A2">
          <w:rPr>
            <w:rStyle w:val="Hyperlink"/>
          </w:rPr>
          <w:t>link</w:t>
        </w:r>
      </w:hyperlink>
    </w:p>
    <w:p w14:paraId="012AA663" w14:textId="66A475EF" w:rsidR="006D375E" w:rsidRPr="006D375E" w:rsidRDefault="006D375E" w:rsidP="006D375E">
      <w:pPr>
        <w:pStyle w:val="Heading2"/>
      </w:pPr>
      <w:bookmarkStart w:id="104" w:name="_Toc72523643"/>
      <w:r>
        <w:t>Reference # 4</w:t>
      </w:r>
      <w:bookmarkEnd w:id="104"/>
    </w:p>
    <w:p w14:paraId="7BEDA90B" w14:textId="5B7D531B" w:rsidR="006D375E" w:rsidRDefault="008A781C" w:rsidP="000F4404">
      <w:pPr>
        <w:ind w:left="3600" w:hanging="1800"/>
      </w:pPr>
      <w:r>
        <w:t>Reference Title</w:t>
      </w:r>
      <w:r>
        <w:tab/>
      </w:r>
      <w:r>
        <w:tab/>
      </w:r>
      <w:r>
        <w:tab/>
        <w:t xml:space="preserve">: </w:t>
      </w:r>
      <w:r w:rsidR="000F4404">
        <w:t>Publishing ASP.NET Web API REST Service Using File System Method</w:t>
      </w:r>
    </w:p>
    <w:p w14:paraId="677B1217" w14:textId="4582781E" w:rsidR="006D375E" w:rsidRDefault="006D375E" w:rsidP="006D375E">
      <w:r>
        <w:t>Reference Author</w:t>
      </w:r>
      <w:r>
        <w:tab/>
      </w:r>
      <w:r>
        <w:tab/>
      </w:r>
      <w:r>
        <w:tab/>
        <w:t xml:space="preserve">: </w:t>
      </w:r>
      <w:r w:rsidR="00506522">
        <w:t>Vithal Wadje</w:t>
      </w:r>
    </w:p>
    <w:p w14:paraId="31E0DA62" w14:textId="10F37C72" w:rsidR="005A1489" w:rsidRDefault="006D375E" w:rsidP="00BE0C0D">
      <w:r>
        <w:t>Reference Page Source</w:t>
      </w:r>
      <w:r>
        <w:tab/>
      </w:r>
      <w:r>
        <w:tab/>
        <w:t xml:space="preserve">: </w:t>
      </w:r>
      <w:hyperlink r:id="rId35" w:history="1">
        <w:r w:rsidRPr="003107A2">
          <w:rPr>
            <w:rStyle w:val="Hyperlink"/>
          </w:rPr>
          <w:t>link</w:t>
        </w:r>
      </w:hyperlink>
    </w:p>
    <w:p w14:paraId="233998CB" w14:textId="5BA09115" w:rsidR="005A1489" w:rsidRDefault="005A1489" w:rsidP="005A1489">
      <w:pPr>
        <w:pStyle w:val="Heading2"/>
      </w:pPr>
      <w:bookmarkStart w:id="105" w:name="_Toc72523644"/>
      <w:r>
        <w:t>Reference # 5</w:t>
      </w:r>
      <w:bookmarkEnd w:id="105"/>
    </w:p>
    <w:p w14:paraId="2DFB9C4C" w14:textId="4B75CB58" w:rsidR="00BE0C0D" w:rsidRDefault="00BE0C0D" w:rsidP="00BE0C0D">
      <w:r>
        <w:t>Reference Title</w:t>
      </w:r>
      <w:r>
        <w:tab/>
      </w:r>
      <w:r>
        <w:tab/>
      </w:r>
      <w:r>
        <w:tab/>
        <w:t>: WCF RESTful Service</w:t>
      </w:r>
    </w:p>
    <w:p w14:paraId="28A7D4D8" w14:textId="566C6468" w:rsidR="00BE0C0D" w:rsidRDefault="00BE0C0D" w:rsidP="00BE0C0D">
      <w:r>
        <w:t>Reference Author</w:t>
      </w:r>
      <w:r>
        <w:tab/>
      </w:r>
      <w:r>
        <w:tab/>
      </w:r>
      <w:r>
        <w:tab/>
        <w:t>: Ramakrishna Basagalla</w:t>
      </w:r>
    </w:p>
    <w:p w14:paraId="04798D6E" w14:textId="332959DE" w:rsidR="005A1489" w:rsidRDefault="00BE0C0D" w:rsidP="0028355E">
      <w:r>
        <w:t>Reference Page Source</w:t>
      </w:r>
      <w:r>
        <w:tab/>
      </w:r>
      <w:r>
        <w:tab/>
        <w:t xml:space="preserve">: </w:t>
      </w:r>
      <w:hyperlink r:id="rId36" w:history="1">
        <w:r w:rsidRPr="003107A2">
          <w:rPr>
            <w:rStyle w:val="Hyperlink"/>
          </w:rPr>
          <w:t>link</w:t>
        </w:r>
      </w:hyperlink>
    </w:p>
    <w:p w14:paraId="78883D05" w14:textId="3567FCF6" w:rsidR="0028355E" w:rsidRPr="0028355E" w:rsidRDefault="0028355E" w:rsidP="008B19F4">
      <w:pPr>
        <w:pStyle w:val="Heading2"/>
      </w:pPr>
      <w:bookmarkStart w:id="106" w:name="_Toc72523645"/>
      <w:r>
        <w:t>Reference # 6</w:t>
      </w:r>
      <w:bookmarkEnd w:id="106"/>
    </w:p>
    <w:p w14:paraId="553D50C0" w14:textId="4226811E" w:rsidR="008B19F4" w:rsidRDefault="008B19F4" w:rsidP="008B19F4">
      <w:r>
        <w:t>Reference Title</w:t>
      </w:r>
      <w:r>
        <w:tab/>
      </w:r>
      <w:r>
        <w:tab/>
      </w:r>
      <w:r>
        <w:tab/>
        <w:t>: Consume a REST</w:t>
      </w:r>
      <w:r w:rsidR="00D517EE">
        <w:t xml:space="preserve"> service </w:t>
      </w:r>
      <w:r w:rsidR="00682907">
        <w:t>with HttpClient</w:t>
      </w:r>
    </w:p>
    <w:p w14:paraId="2C4FB6B5" w14:textId="6F37400A" w:rsidR="008B19F4" w:rsidRDefault="008B19F4" w:rsidP="000F4404">
      <w:pPr>
        <w:ind w:left="3600" w:hanging="1800"/>
      </w:pPr>
      <w:r>
        <w:t>Reference Author</w:t>
      </w:r>
      <w:r>
        <w:tab/>
      </w:r>
      <w:r>
        <w:tab/>
      </w:r>
      <w:r>
        <w:tab/>
        <w:t xml:space="preserve">: </w:t>
      </w:r>
      <w:r w:rsidR="005717C4">
        <w:t>Microsoft</w:t>
      </w:r>
    </w:p>
    <w:p w14:paraId="0921193F" w14:textId="2463D459" w:rsidR="008B19F4" w:rsidRDefault="008B19F4" w:rsidP="008B19F4">
      <w:r>
        <w:t>Reference Page Source</w:t>
      </w:r>
      <w:r>
        <w:tab/>
      </w:r>
      <w:r>
        <w:tab/>
        <w:t xml:space="preserve">: </w:t>
      </w:r>
      <w:hyperlink r:id="rId37" w:history="1">
        <w:r w:rsidRPr="003107A2">
          <w:rPr>
            <w:rStyle w:val="Hyperlink"/>
          </w:rPr>
          <w:t>link</w:t>
        </w:r>
      </w:hyperlink>
    </w:p>
    <w:p w14:paraId="02632CFE" w14:textId="2F5C3AA2" w:rsidR="0028355E" w:rsidRPr="0028355E" w:rsidRDefault="0028355E" w:rsidP="0028355E">
      <w:pPr>
        <w:sectPr w:rsidR="0028355E" w:rsidRPr="0028355E">
          <w:pgSz w:w="12240" w:h="15840"/>
          <w:pgMar w:top="1440" w:right="1440" w:bottom="1440" w:left="1440" w:header="708" w:footer="708" w:gutter="0"/>
          <w:cols w:space="708"/>
          <w:docGrid w:linePitch="360"/>
        </w:sectPr>
      </w:pPr>
    </w:p>
    <w:p w14:paraId="623BD6D7" w14:textId="5D2BAFA2" w:rsidR="006D375E" w:rsidRDefault="00F446FA" w:rsidP="006D375E">
      <w:pPr>
        <w:ind w:left="0" w:firstLine="0"/>
      </w:pPr>
      <w:bookmarkStart w:id="107" w:name="_Toc503366850"/>
      <w:r w:rsidRPr="004571F5">
        <w:rPr>
          <w:noProof/>
          <w:lang w:eastAsia="en-PH"/>
        </w:rPr>
        <w:lastRenderedPageBreak/>
        <w:drawing>
          <wp:anchor distT="0" distB="0" distL="114300" distR="114300" simplePos="0" relativeHeight="251658240" behindDoc="0" locked="0" layoutInCell="1" allowOverlap="1" wp14:anchorId="4DB01CD1" wp14:editId="784E4B8C">
            <wp:simplePos x="0" y="0"/>
            <wp:positionH relativeFrom="margin">
              <wp:align>center</wp:align>
            </wp:positionH>
            <wp:positionV relativeFrom="margin">
              <wp:align>center</wp:align>
            </wp:positionV>
            <wp:extent cx="2676525" cy="3000375"/>
            <wp:effectExtent l="0" t="0" r="9525" b="9525"/>
            <wp:wrapSquare wrapText="bothSides"/>
            <wp:docPr id="2" name="Picture 2" descr="C:\Users\mvlee\Desktop\Mapua-Logo_FA_Signature_FA-patay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vlee\Desktop\Mapua-Logo_FA_Signature_FA-patay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6525" cy="3000375"/>
                    </a:xfrm>
                    <a:prstGeom prst="rect">
                      <a:avLst/>
                    </a:prstGeom>
                    <a:noFill/>
                    <a:ln>
                      <a:noFill/>
                    </a:ln>
                  </pic:spPr>
                </pic:pic>
              </a:graphicData>
            </a:graphic>
          </wp:anchor>
        </w:drawing>
      </w:r>
      <w:bookmarkEnd w:id="107"/>
    </w:p>
    <w:sectPr w:rsidR="006D375E" w:rsidSect="009F7610">
      <w:headerReference w:type="default" r:id="rId38"/>
      <w:footerReference w:type="default" r:id="rId39"/>
      <w:headerReference w:type="first" r:id="rId40"/>
      <w:footerReference w:type="first" r:id="rId41"/>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C0AC3F" w14:textId="77777777" w:rsidR="00D77648" w:rsidRDefault="00D77648" w:rsidP="00AA70A9">
      <w:pPr>
        <w:spacing w:after="0"/>
      </w:pPr>
      <w:r>
        <w:separator/>
      </w:r>
    </w:p>
  </w:endnote>
  <w:endnote w:type="continuationSeparator" w:id="0">
    <w:p w14:paraId="0A837F1E" w14:textId="77777777" w:rsidR="00D77648" w:rsidRDefault="00D77648" w:rsidP="00AA70A9">
      <w:pPr>
        <w:spacing w:after="0"/>
      </w:pPr>
      <w:r>
        <w:continuationSeparator/>
      </w:r>
    </w:p>
  </w:endnote>
  <w:endnote w:type="continuationNotice" w:id="1">
    <w:p w14:paraId="1418BD70" w14:textId="77777777" w:rsidR="00D77648" w:rsidRDefault="00D776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1FA3E" w14:textId="48614AC2" w:rsidR="00CE37AD" w:rsidRDefault="00A440D8" w:rsidP="00FB0905">
    <w:pPr>
      <w:pStyle w:val="NoSpacing"/>
    </w:pPr>
    <w:sdt>
      <w:sdtPr>
        <w:rPr>
          <w:color w:val="000000" w:themeColor="text1"/>
        </w:rPr>
        <w:alias w:val="Title"/>
        <w:tag w:val=""/>
        <w:id w:val="-1976373498"/>
        <w:placeholder>
          <w:docPart w:val="83B4591241CA42058589880FE360E9FC"/>
        </w:placeholder>
        <w:dataBinding w:prefixMappings="xmlns:ns0='http://purl.org/dc/elements/1.1/' xmlns:ns1='http://schemas.openxmlformats.org/package/2006/metadata/core-properties' " w:xpath="/ns1:coreProperties[1]/ns0:title[1]" w:storeItemID="{6C3C8BC8-F283-45AE-878A-BAB7291924A1}"/>
        <w:text/>
      </w:sdtPr>
      <w:sdtEndPr/>
      <w:sdtContent>
        <w:r w:rsidR="006432F1">
          <w:rPr>
            <w:color w:val="000000" w:themeColor="text1"/>
          </w:rPr>
          <w:t>Medication Manager</w:t>
        </w:r>
      </w:sdtContent>
    </w:sdt>
    <w:r w:rsidR="00FB0905" w:rsidRPr="00FB0905">
      <w:rPr>
        <w:color w:val="000000" w:themeColor="text1"/>
      </w:rPr>
      <w:ptab w:relativeTo="margin" w:alignment="center" w:leader="none"/>
    </w:r>
    <w:r w:rsidR="00FB0905" w:rsidRPr="00FB0905">
      <w:rPr>
        <w:color w:val="000000" w:themeColor="text1"/>
      </w:rPr>
      <w:ptab w:relativeTo="margin" w:alignment="right" w:leader="none"/>
    </w:r>
    <w:r w:rsidR="00FB0905">
      <w:rPr>
        <w:color w:val="000000" w:themeColor="text1"/>
      </w:rPr>
      <w:t xml:space="preserve">Page | </w:t>
    </w:r>
    <w:r w:rsidR="00FB0905">
      <w:rPr>
        <w:color w:val="000000" w:themeColor="text1"/>
      </w:rPr>
      <w:fldChar w:fldCharType="begin"/>
    </w:r>
    <w:r w:rsidR="00FB0905">
      <w:rPr>
        <w:color w:val="000000" w:themeColor="text1"/>
      </w:rPr>
      <w:instrText xml:space="preserve"> PAGE  \* roman  \* MERGEFORMAT </w:instrText>
    </w:r>
    <w:r w:rsidR="00FB0905">
      <w:rPr>
        <w:color w:val="000000" w:themeColor="text1"/>
      </w:rPr>
      <w:fldChar w:fldCharType="separate"/>
    </w:r>
    <w:r w:rsidR="004B69FA">
      <w:rPr>
        <w:noProof/>
        <w:color w:val="000000" w:themeColor="text1"/>
      </w:rPr>
      <w:t>ii</w:t>
    </w:r>
    <w:r w:rsidR="00FB0905">
      <w:rPr>
        <w:color w:val="000000" w:themeColor="tex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A925B" w14:textId="77777777" w:rsidR="00CE37AD" w:rsidRDefault="00CE37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0AB2B" w14:textId="593CD3E6" w:rsidR="009934AA" w:rsidRDefault="00A440D8" w:rsidP="00FB0905">
    <w:pPr>
      <w:pStyle w:val="NoSpacing"/>
    </w:pPr>
    <w:sdt>
      <w:sdtPr>
        <w:rPr>
          <w:color w:val="000000" w:themeColor="text1"/>
        </w:rPr>
        <w:alias w:val="Title"/>
        <w:tag w:val=""/>
        <w:id w:val="1351599245"/>
        <w:placeholder>
          <w:docPart w:val="0892E441682944CFA5037D65AFB0FBAE"/>
        </w:placeholder>
        <w:dataBinding w:prefixMappings="xmlns:ns0='http://purl.org/dc/elements/1.1/' xmlns:ns1='http://schemas.openxmlformats.org/package/2006/metadata/core-properties' " w:xpath="/ns1:coreProperties[1]/ns0:title[1]" w:storeItemID="{6C3C8BC8-F283-45AE-878A-BAB7291924A1}"/>
        <w:text/>
      </w:sdtPr>
      <w:sdtEndPr/>
      <w:sdtContent>
        <w:r w:rsidR="009934AA">
          <w:rPr>
            <w:color w:val="000000" w:themeColor="text1"/>
          </w:rPr>
          <w:t>Medication Manager</w:t>
        </w:r>
      </w:sdtContent>
    </w:sdt>
    <w:r w:rsidR="009934AA" w:rsidRPr="00FB0905">
      <w:rPr>
        <w:color w:val="000000" w:themeColor="text1"/>
      </w:rPr>
      <w:ptab w:relativeTo="margin" w:alignment="center" w:leader="none"/>
    </w:r>
    <w:r w:rsidR="009934AA" w:rsidRPr="00FB0905">
      <w:rPr>
        <w:color w:val="000000" w:themeColor="text1"/>
      </w:rPr>
      <w:ptab w:relativeTo="margin" w:alignment="right" w:leader="none"/>
    </w:r>
    <w:r w:rsidR="009934AA">
      <w:rPr>
        <w:color w:val="000000" w:themeColor="text1"/>
      </w:rPr>
      <w:t xml:space="preserve">Page | </w:t>
    </w:r>
    <w:r w:rsidR="009934AA">
      <w:rPr>
        <w:color w:val="000000" w:themeColor="text1"/>
      </w:rPr>
      <w:fldChar w:fldCharType="begin"/>
    </w:r>
    <w:r w:rsidR="009934AA">
      <w:rPr>
        <w:color w:val="000000" w:themeColor="text1"/>
      </w:rPr>
      <w:instrText xml:space="preserve"> PAGE  \* Arabic  \* MERGEFORMAT </w:instrText>
    </w:r>
    <w:r w:rsidR="009934AA">
      <w:rPr>
        <w:color w:val="000000" w:themeColor="text1"/>
      </w:rPr>
      <w:fldChar w:fldCharType="separate"/>
    </w:r>
    <w:r w:rsidR="009934AA">
      <w:rPr>
        <w:noProof/>
        <w:color w:val="000000" w:themeColor="text1"/>
      </w:rPr>
      <w:t>12</w:t>
    </w:r>
    <w:r w:rsidR="009934AA">
      <w:rPr>
        <w:color w:val="000000" w:themeColor="text1"/>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9CE39" w14:textId="10B1477B" w:rsidR="00FB0905" w:rsidRDefault="00A440D8" w:rsidP="00FB0905">
    <w:pPr>
      <w:pStyle w:val="NoSpacing"/>
    </w:pPr>
    <w:sdt>
      <w:sdtPr>
        <w:rPr>
          <w:color w:val="000000" w:themeColor="text1"/>
        </w:rPr>
        <w:alias w:val="Title"/>
        <w:tag w:val=""/>
        <w:id w:val="-996805438"/>
        <w:placeholder>
          <w:docPart w:val="0892E441682944CFA5037D65AFB0FBAE"/>
        </w:placeholder>
        <w:dataBinding w:prefixMappings="xmlns:ns0='http://purl.org/dc/elements/1.1/' xmlns:ns1='http://schemas.openxmlformats.org/package/2006/metadata/core-properties' " w:xpath="/ns1:coreProperties[1]/ns0:title[1]" w:storeItemID="{6C3C8BC8-F283-45AE-878A-BAB7291924A1}"/>
        <w:text/>
      </w:sdtPr>
      <w:sdtEndPr/>
      <w:sdtContent>
        <w:r w:rsidR="006432F1">
          <w:rPr>
            <w:color w:val="000000" w:themeColor="text1"/>
          </w:rPr>
          <w:t>Medication Manager</w:t>
        </w:r>
      </w:sdtContent>
    </w:sdt>
    <w:r w:rsidR="00FB0905" w:rsidRPr="00FB0905">
      <w:rPr>
        <w:color w:val="000000" w:themeColor="text1"/>
      </w:rPr>
      <w:ptab w:relativeTo="margin" w:alignment="center" w:leader="none"/>
    </w:r>
    <w:r w:rsidR="00FB0905" w:rsidRPr="00FB0905">
      <w:rPr>
        <w:color w:val="000000" w:themeColor="text1"/>
      </w:rPr>
      <w:ptab w:relativeTo="margin" w:alignment="right" w:leader="none"/>
    </w:r>
    <w:r w:rsidR="00FB0905">
      <w:rPr>
        <w:color w:val="000000" w:themeColor="text1"/>
      </w:rPr>
      <w:t xml:space="preserve">Page | </w:t>
    </w:r>
    <w:r w:rsidR="00FB0905">
      <w:rPr>
        <w:color w:val="000000" w:themeColor="text1"/>
      </w:rPr>
      <w:fldChar w:fldCharType="begin"/>
    </w:r>
    <w:r w:rsidR="00FB0905">
      <w:rPr>
        <w:color w:val="000000" w:themeColor="text1"/>
      </w:rPr>
      <w:instrText xml:space="preserve"> PAGE  \* Arabic  \* MERGEFORMAT </w:instrText>
    </w:r>
    <w:r w:rsidR="00FB0905">
      <w:rPr>
        <w:color w:val="000000" w:themeColor="text1"/>
      </w:rPr>
      <w:fldChar w:fldCharType="separate"/>
    </w:r>
    <w:r w:rsidR="004B69FA">
      <w:rPr>
        <w:noProof/>
        <w:color w:val="000000" w:themeColor="text1"/>
      </w:rPr>
      <w:t>12</w:t>
    </w:r>
    <w:r w:rsidR="00FB0905">
      <w:rPr>
        <w:color w:val="000000" w:themeColor="text1"/>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155DDE" w14:textId="77777777" w:rsidR="00CE37AD" w:rsidRDefault="00CE37A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3786F" w14:textId="77777777" w:rsidR="000617C5" w:rsidRDefault="00061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6ECFA" w14:textId="77777777" w:rsidR="00D77648" w:rsidRDefault="00D77648" w:rsidP="00AA70A9">
      <w:pPr>
        <w:spacing w:after="0"/>
      </w:pPr>
      <w:r>
        <w:separator/>
      </w:r>
    </w:p>
  </w:footnote>
  <w:footnote w:type="continuationSeparator" w:id="0">
    <w:p w14:paraId="2F59684B" w14:textId="77777777" w:rsidR="00D77648" w:rsidRDefault="00D77648" w:rsidP="00AA70A9">
      <w:pPr>
        <w:spacing w:after="0"/>
      </w:pPr>
      <w:r>
        <w:continuationSeparator/>
      </w:r>
    </w:p>
  </w:footnote>
  <w:footnote w:type="continuationNotice" w:id="1">
    <w:p w14:paraId="4AD69BF4" w14:textId="77777777" w:rsidR="00D77648" w:rsidRDefault="00D7764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8CAF8" w14:textId="77777777" w:rsidR="006F197F" w:rsidRDefault="006F19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D7F8A" w14:textId="77777777" w:rsidR="009934AA" w:rsidRDefault="009934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9E171" w14:textId="77777777" w:rsidR="005534FC" w:rsidRDefault="005534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4EE43" w14:textId="77777777" w:rsidR="00895E68" w:rsidRDefault="00A440D8">
    <w:pPr>
      <w:pStyle w:val="Header"/>
    </w:pPr>
    <w:r>
      <w:rPr>
        <w:noProof/>
      </w:rPr>
    </w:r>
    <w:r w:rsidR="00A440D8">
      <w:rPr>
        <w:noProof/>
      </w:rPr>
      <w:pict w14:anchorId="2632B2E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left:0;text-align:left;margin-left:0;margin-top:0;width:602.4pt;height:57.35pt;rotation:315;z-index:-251658752;mso-wrap-edited:f;mso-width-percent:0;mso-height-percent:0;mso-position-horizontal:center;mso-position-horizontal-relative:margin;mso-position-vertical:center;mso-position-vertical-relative:margin;mso-width-percent:0;mso-height-percent:0" o:allowincell="f" fillcolor="#a5a5a5 [2092]" stroked="f">
          <v:fill opacity=".5"/>
          <v:textpath style="font-family:&quot;Tahoma&quot;;font-size:1pt" string="STRICTLY CONFIDENTIAL"/>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BAD879" w14:textId="77777777" w:rsidR="009F7610" w:rsidRDefault="009F76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50D4E"/>
    <w:multiLevelType w:val="multilevel"/>
    <w:tmpl w:val="D3BC85CA"/>
    <w:lvl w:ilvl="0">
      <w:start w:val="1"/>
      <w:numFmt w:val="none"/>
      <w:lvlText w:val=""/>
      <w:lvlJc w:val="left"/>
      <w:pPr>
        <w:ind w:left="0" w:firstLine="0"/>
      </w:pPr>
      <w:rPr>
        <w:rFonts w:hint="default"/>
      </w:rPr>
    </w:lvl>
    <w:lvl w:ilvl="1">
      <w:start w:val="1"/>
      <w:numFmt w:val="decimal"/>
      <w:lvlText w:val="%1.%2"/>
      <w:lvlJc w:val="left"/>
      <w:pPr>
        <w:ind w:left="0" w:firstLine="360"/>
      </w:pPr>
      <w:rPr>
        <w:rFonts w:hint="default"/>
      </w:rPr>
    </w:lvl>
    <w:lvl w:ilvl="2">
      <w:start w:val="1"/>
      <w:numFmt w:val="decimal"/>
      <w:lvlText w:val="%1.%2.%3"/>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2FEE75F1"/>
    <w:multiLevelType w:val="multilevel"/>
    <w:tmpl w:val="3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1B60877"/>
    <w:multiLevelType w:val="multilevel"/>
    <w:tmpl w:val="F522A5D0"/>
    <w:lvl w:ilvl="0">
      <w:start w:val="1"/>
      <w:numFmt w:val="upperLetter"/>
      <w:pStyle w:val="Heading1"/>
      <w:lvlText w:val="%1"/>
      <w:lvlJc w:val="left"/>
      <w:pPr>
        <w:ind w:left="216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bCs/>
        <w:i w:val="0"/>
        <w:iCs w:val="0"/>
        <w:sz w:val="20"/>
        <w:szCs w:val="20"/>
      </w:r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 w:numId="10">
    <w:abstractNumId w:val="0"/>
  </w:num>
  <w:num w:numId="11">
    <w:abstractNumId w:val="2"/>
  </w:num>
  <w:num w:numId="12">
    <w:abstractNumId w:val="2"/>
  </w:num>
  <w:num w:numId="13">
    <w:abstractNumId w:val="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32"/>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zIwM7c0MDQ3szBV0lEKTi0uzszPAykwrQUAdskBXCwAAAA="/>
  </w:docVars>
  <w:rsids>
    <w:rsidRoot w:val="00004542"/>
    <w:rsid w:val="00000109"/>
    <w:rsid w:val="00000D28"/>
    <w:rsid w:val="0000237B"/>
    <w:rsid w:val="00003646"/>
    <w:rsid w:val="00003FF5"/>
    <w:rsid w:val="00004542"/>
    <w:rsid w:val="00006A52"/>
    <w:rsid w:val="000070C3"/>
    <w:rsid w:val="0000755C"/>
    <w:rsid w:val="0000764F"/>
    <w:rsid w:val="000105FE"/>
    <w:rsid w:val="00011602"/>
    <w:rsid w:val="00011EE5"/>
    <w:rsid w:val="000151ED"/>
    <w:rsid w:val="000162C8"/>
    <w:rsid w:val="00016432"/>
    <w:rsid w:val="0001775E"/>
    <w:rsid w:val="00017C36"/>
    <w:rsid w:val="00022FE9"/>
    <w:rsid w:val="000247A8"/>
    <w:rsid w:val="00026177"/>
    <w:rsid w:val="00026F96"/>
    <w:rsid w:val="0002724F"/>
    <w:rsid w:val="000272A1"/>
    <w:rsid w:val="000275EA"/>
    <w:rsid w:val="00030130"/>
    <w:rsid w:val="00033BE0"/>
    <w:rsid w:val="00033DED"/>
    <w:rsid w:val="00035D13"/>
    <w:rsid w:val="00036828"/>
    <w:rsid w:val="00036C98"/>
    <w:rsid w:val="00037278"/>
    <w:rsid w:val="00037B00"/>
    <w:rsid w:val="00040BE5"/>
    <w:rsid w:val="0004209E"/>
    <w:rsid w:val="00045E49"/>
    <w:rsid w:val="00047C76"/>
    <w:rsid w:val="00050E32"/>
    <w:rsid w:val="0005185F"/>
    <w:rsid w:val="00053214"/>
    <w:rsid w:val="00053D1C"/>
    <w:rsid w:val="00055694"/>
    <w:rsid w:val="00057C28"/>
    <w:rsid w:val="000617C5"/>
    <w:rsid w:val="0006313E"/>
    <w:rsid w:val="0006688F"/>
    <w:rsid w:val="00066EBE"/>
    <w:rsid w:val="00067F6F"/>
    <w:rsid w:val="00070C13"/>
    <w:rsid w:val="00070C6F"/>
    <w:rsid w:val="00070F81"/>
    <w:rsid w:val="000713D8"/>
    <w:rsid w:val="0007256D"/>
    <w:rsid w:val="00073585"/>
    <w:rsid w:val="00074172"/>
    <w:rsid w:val="000742FE"/>
    <w:rsid w:val="00074D6A"/>
    <w:rsid w:val="000768C8"/>
    <w:rsid w:val="000802DC"/>
    <w:rsid w:val="0008129C"/>
    <w:rsid w:val="000857A0"/>
    <w:rsid w:val="000857BE"/>
    <w:rsid w:val="0008605C"/>
    <w:rsid w:val="0008750E"/>
    <w:rsid w:val="00090E72"/>
    <w:rsid w:val="00091577"/>
    <w:rsid w:val="000928DA"/>
    <w:rsid w:val="00095F57"/>
    <w:rsid w:val="000963FC"/>
    <w:rsid w:val="000A247E"/>
    <w:rsid w:val="000A262F"/>
    <w:rsid w:val="000A343F"/>
    <w:rsid w:val="000A3641"/>
    <w:rsid w:val="000A4B23"/>
    <w:rsid w:val="000A609F"/>
    <w:rsid w:val="000A64AC"/>
    <w:rsid w:val="000B17D6"/>
    <w:rsid w:val="000B216E"/>
    <w:rsid w:val="000B2D9B"/>
    <w:rsid w:val="000B34B7"/>
    <w:rsid w:val="000B39FA"/>
    <w:rsid w:val="000B4D5E"/>
    <w:rsid w:val="000B5377"/>
    <w:rsid w:val="000C12BC"/>
    <w:rsid w:val="000C20C9"/>
    <w:rsid w:val="000C32F9"/>
    <w:rsid w:val="000C368F"/>
    <w:rsid w:val="000C3882"/>
    <w:rsid w:val="000C6EA3"/>
    <w:rsid w:val="000C7BB0"/>
    <w:rsid w:val="000D18BB"/>
    <w:rsid w:val="000D3047"/>
    <w:rsid w:val="000D3200"/>
    <w:rsid w:val="000D55AA"/>
    <w:rsid w:val="000E0572"/>
    <w:rsid w:val="000E2456"/>
    <w:rsid w:val="000F18BC"/>
    <w:rsid w:val="000F2B27"/>
    <w:rsid w:val="000F315B"/>
    <w:rsid w:val="000F318D"/>
    <w:rsid w:val="000F4404"/>
    <w:rsid w:val="0010181D"/>
    <w:rsid w:val="001028EA"/>
    <w:rsid w:val="00103473"/>
    <w:rsid w:val="00103BC7"/>
    <w:rsid w:val="00110C04"/>
    <w:rsid w:val="001136F5"/>
    <w:rsid w:val="00114BA4"/>
    <w:rsid w:val="00115384"/>
    <w:rsid w:val="0011652E"/>
    <w:rsid w:val="0011706D"/>
    <w:rsid w:val="0011738B"/>
    <w:rsid w:val="0012146E"/>
    <w:rsid w:val="001226D7"/>
    <w:rsid w:val="00123690"/>
    <w:rsid w:val="00124A32"/>
    <w:rsid w:val="00127624"/>
    <w:rsid w:val="001279EB"/>
    <w:rsid w:val="00127BFE"/>
    <w:rsid w:val="0013100E"/>
    <w:rsid w:val="00134000"/>
    <w:rsid w:val="00136498"/>
    <w:rsid w:val="0013761F"/>
    <w:rsid w:val="00140AF5"/>
    <w:rsid w:val="001434A9"/>
    <w:rsid w:val="00147B85"/>
    <w:rsid w:val="00147EAB"/>
    <w:rsid w:val="001503ED"/>
    <w:rsid w:val="00151367"/>
    <w:rsid w:val="001524CD"/>
    <w:rsid w:val="001529FB"/>
    <w:rsid w:val="001567B8"/>
    <w:rsid w:val="00160A99"/>
    <w:rsid w:val="0016312D"/>
    <w:rsid w:val="001638A9"/>
    <w:rsid w:val="00164CB3"/>
    <w:rsid w:val="00166B06"/>
    <w:rsid w:val="00170415"/>
    <w:rsid w:val="00171269"/>
    <w:rsid w:val="00180468"/>
    <w:rsid w:val="00182431"/>
    <w:rsid w:val="001825D7"/>
    <w:rsid w:val="00186737"/>
    <w:rsid w:val="00190449"/>
    <w:rsid w:val="00190627"/>
    <w:rsid w:val="00191241"/>
    <w:rsid w:val="0019297B"/>
    <w:rsid w:val="00194735"/>
    <w:rsid w:val="00195118"/>
    <w:rsid w:val="001A48B6"/>
    <w:rsid w:val="001A565A"/>
    <w:rsid w:val="001A7209"/>
    <w:rsid w:val="001B0F00"/>
    <w:rsid w:val="001C4030"/>
    <w:rsid w:val="001C4BDF"/>
    <w:rsid w:val="001C5F4F"/>
    <w:rsid w:val="001C6385"/>
    <w:rsid w:val="001C78BD"/>
    <w:rsid w:val="001D0D71"/>
    <w:rsid w:val="001D0DC2"/>
    <w:rsid w:val="001D0F25"/>
    <w:rsid w:val="001D14BE"/>
    <w:rsid w:val="001D2AF8"/>
    <w:rsid w:val="001D682F"/>
    <w:rsid w:val="001D7CBA"/>
    <w:rsid w:val="001E058C"/>
    <w:rsid w:val="001E0F73"/>
    <w:rsid w:val="001E31DE"/>
    <w:rsid w:val="001E33DC"/>
    <w:rsid w:val="001E689A"/>
    <w:rsid w:val="001F11D9"/>
    <w:rsid w:val="001F2DAC"/>
    <w:rsid w:val="001F2E55"/>
    <w:rsid w:val="001F55FF"/>
    <w:rsid w:val="00201DB3"/>
    <w:rsid w:val="00201FDE"/>
    <w:rsid w:val="002026A6"/>
    <w:rsid w:val="00204639"/>
    <w:rsid w:val="002057FE"/>
    <w:rsid w:val="00207654"/>
    <w:rsid w:val="00211882"/>
    <w:rsid w:val="002119D0"/>
    <w:rsid w:val="00213489"/>
    <w:rsid w:val="002170EB"/>
    <w:rsid w:val="00217525"/>
    <w:rsid w:val="00221766"/>
    <w:rsid w:val="00224B47"/>
    <w:rsid w:val="00227EF8"/>
    <w:rsid w:val="00230883"/>
    <w:rsid w:val="002322CC"/>
    <w:rsid w:val="0023320F"/>
    <w:rsid w:val="0023335A"/>
    <w:rsid w:val="002345DB"/>
    <w:rsid w:val="0023494E"/>
    <w:rsid w:val="002379B3"/>
    <w:rsid w:val="0024108B"/>
    <w:rsid w:val="00242351"/>
    <w:rsid w:val="0024425D"/>
    <w:rsid w:val="00250036"/>
    <w:rsid w:val="002508AB"/>
    <w:rsid w:val="00252820"/>
    <w:rsid w:val="00253E7D"/>
    <w:rsid w:val="002540F2"/>
    <w:rsid w:val="00264E6F"/>
    <w:rsid w:val="00265B47"/>
    <w:rsid w:val="00270D56"/>
    <w:rsid w:val="00271562"/>
    <w:rsid w:val="00272579"/>
    <w:rsid w:val="0027551C"/>
    <w:rsid w:val="00275D92"/>
    <w:rsid w:val="0027769B"/>
    <w:rsid w:val="00280078"/>
    <w:rsid w:val="002807C8"/>
    <w:rsid w:val="002814D5"/>
    <w:rsid w:val="00282CA3"/>
    <w:rsid w:val="0028355E"/>
    <w:rsid w:val="0028373F"/>
    <w:rsid w:val="00286898"/>
    <w:rsid w:val="002878E8"/>
    <w:rsid w:val="00287AE6"/>
    <w:rsid w:val="00290861"/>
    <w:rsid w:val="00291453"/>
    <w:rsid w:val="0029312F"/>
    <w:rsid w:val="0029395B"/>
    <w:rsid w:val="00295077"/>
    <w:rsid w:val="00296EC7"/>
    <w:rsid w:val="002A0D03"/>
    <w:rsid w:val="002A38FB"/>
    <w:rsid w:val="002A41C6"/>
    <w:rsid w:val="002A43AB"/>
    <w:rsid w:val="002A5026"/>
    <w:rsid w:val="002A7941"/>
    <w:rsid w:val="002B0D92"/>
    <w:rsid w:val="002B10AD"/>
    <w:rsid w:val="002B220F"/>
    <w:rsid w:val="002B30CA"/>
    <w:rsid w:val="002B3ABA"/>
    <w:rsid w:val="002B4BC5"/>
    <w:rsid w:val="002B50AE"/>
    <w:rsid w:val="002B605E"/>
    <w:rsid w:val="002B61B7"/>
    <w:rsid w:val="002B7131"/>
    <w:rsid w:val="002B767C"/>
    <w:rsid w:val="002C2F77"/>
    <w:rsid w:val="002C5D62"/>
    <w:rsid w:val="002D2748"/>
    <w:rsid w:val="002D732A"/>
    <w:rsid w:val="002E1024"/>
    <w:rsid w:val="002E1CD7"/>
    <w:rsid w:val="002E3952"/>
    <w:rsid w:val="002F1572"/>
    <w:rsid w:val="002F40EC"/>
    <w:rsid w:val="002F5079"/>
    <w:rsid w:val="002F61F3"/>
    <w:rsid w:val="002F759F"/>
    <w:rsid w:val="002F7793"/>
    <w:rsid w:val="00300C07"/>
    <w:rsid w:val="0030223B"/>
    <w:rsid w:val="003107A2"/>
    <w:rsid w:val="003113D5"/>
    <w:rsid w:val="003119C6"/>
    <w:rsid w:val="00312B74"/>
    <w:rsid w:val="0031418A"/>
    <w:rsid w:val="003146A5"/>
    <w:rsid w:val="003205CB"/>
    <w:rsid w:val="00320911"/>
    <w:rsid w:val="00324157"/>
    <w:rsid w:val="00324AF8"/>
    <w:rsid w:val="00325124"/>
    <w:rsid w:val="00326B4D"/>
    <w:rsid w:val="003275E6"/>
    <w:rsid w:val="00330FC7"/>
    <w:rsid w:val="00333108"/>
    <w:rsid w:val="00333A2C"/>
    <w:rsid w:val="00335B8B"/>
    <w:rsid w:val="00340480"/>
    <w:rsid w:val="0034112B"/>
    <w:rsid w:val="0034210C"/>
    <w:rsid w:val="00342CCA"/>
    <w:rsid w:val="00344765"/>
    <w:rsid w:val="0034520C"/>
    <w:rsid w:val="00345924"/>
    <w:rsid w:val="00346C11"/>
    <w:rsid w:val="00351023"/>
    <w:rsid w:val="00351AD7"/>
    <w:rsid w:val="003550AA"/>
    <w:rsid w:val="0035781C"/>
    <w:rsid w:val="003579A3"/>
    <w:rsid w:val="003606ED"/>
    <w:rsid w:val="0036373C"/>
    <w:rsid w:val="003670B7"/>
    <w:rsid w:val="00370CB5"/>
    <w:rsid w:val="0037414A"/>
    <w:rsid w:val="00374BBD"/>
    <w:rsid w:val="0037534F"/>
    <w:rsid w:val="00375B04"/>
    <w:rsid w:val="00376000"/>
    <w:rsid w:val="003760B5"/>
    <w:rsid w:val="00377F74"/>
    <w:rsid w:val="003816D9"/>
    <w:rsid w:val="0038554A"/>
    <w:rsid w:val="003873E0"/>
    <w:rsid w:val="00390005"/>
    <w:rsid w:val="00390EE4"/>
    <w:rsid w:val="003917D6"/>
    <w:rsid w:val="00392D1B"/>
    <w:rsid w:val="0039376C"/>
    <w:rsid w:val="003939CB"/>
    <w:rsid w:val="00395B8A"/>
    <w:rsid w:val="00396461"/>
    <w:rsid w:val="00396C5E"/>
    <w:rsid w:val="003A02CE"/>
    <w:rsid w:val="003A1227"/>
    <w:rsid w:val="003A265D"/>
    <w:rsid w:val="003A30D4"/>
    <w:rsid w:val="003A37D2"/>
    <w:rsid w:val="003A527C"/>
    <w:rsid w:val="003A60D0"/>
    <w:rsid w:val="003A7152"/>
    <w:rsid w:val="003A79D6"/>
    <w:rsid w:val="003B04FC"/>
    <w:rsid w:val="003B1858"/>
    <w:rsid w:val="003B1F40"/>
    <w:rsid w:val="003B222F"/>
    <w:rsid w:val="003B2361"/>
    <w:rsid w:val="003B273E"/>
    <w:rsid w:val="003B30AC"/>
    <w:rsid w:val="003B3AF1"/>
    <w:rsid w:val="003B46CC"/>
    <w:rsid w:val="003B5F0B"/>
    <w:rsid w:val="003B6809"/>
    <w:rsid w:val="003C03A0"/>
    <w:rsid w:val="003C411C"/>
    <w:rsid w:val="003C5499"/>
    <w:rsid w:val="003C5EB9"/>
    <w:rsid w:val="003C5F23"/>
    <w:rsid w:val="003D01E6"/>
    <w:rsid w:val="003D02F2"/>
    <w:rsid w:val="003D1751"/>
    <w:rsid w:val="003D1B84"/>
    <w:rsid w:val="003D5663"/>
    <w:rsid w:val="003D7C0D"/>
    <w:rsid w:val="003E03E6"/>
    <w:rsid w:val="003E1A53"/>
    <w:rsid w:val="003E1E45"/>
    <w:rsid w:val="003E28B7"/>
    <w:rsid w:val="003E44EC"/>
    <w:rsid w:val="003E6186"/>
    <w:rsid w:val="003F046F"/>
    <w:rsid w:val="003F19C9"/>
    <w:rsid w:val="003F2255"/>
    <w:rsid w:val="003F22D2"/>
    <w:rsid w:val="003F4868"/>
    <w:rsid w:val="003F7DE3"/>
    <w:rsid w:val="00402913"/>
    <w:rsid w:val="00403430"/>
    <w:rsid w:val="00407198"/>
    <w:rsid w:val="00410477"/>
    <w:rsid w:val="00411AA1"/>
    <w:rsid w:val="00413888"/>
    <w:rsid w:val="00413C5A"/>
    <w:rsid w:val="004147EB"/>
    <w:rsid w:val="004151FD"/>
    <w:rsid w:val="004158BF"/>
    <w:rsid w:val="00420EB2"/>
    <w:rsid w:val="00420F19"/>
    <w:rsid w:val="004228BB"/>
    <w:rsid w:val="00422C72"/>
    <w:rsid w:val="00423F7F"/>
    <w:rsid w:val="0042448E"/>
    <w:rsid w:val="004303F0"/>
    <w:rsid w:val="0043482C"/>
    <w:rsid w:val="00443BF8"/>
    <w:rsid w:val="0044679F"/>
    <w:rsid w:val="0045025F"/>
    <w:rsid w:val="004558F4"/>
    <w:rsid w:val="00455D71"/>
    <w:rsid w:val="00461294"/>
    <w:rsid w:val="00461EC8"/>
    <w:rsid w:val="0046336B"/>
    <w:rsid w:val="00464F1D"/>
    <w:rsid w:val="00467377"/>
    <w:rsid w:val="00470574"/>
    <w:rsid w:val="004726F3"/>
    <w:rsid w:val="00473091"/>
    <w:rsid w:val="00474713"/>
    <w:rsid w:val="00476BAB"/>
    <w:rsid w:val="0048092C"/>
    <w:rsid w:val="00481049"/>
    <w:rsid w:val="00483D3D"/>
    <w:rsid w:val="00486683"/>
    <w:rsid w:val="004906D9"/>
    <w:rsid w:val="00491798"/>
    <w:rsid w:val="004920B0"/>
    <w:rsid w:val="00493DD9"/>
    <w:rsid w:val="00496E34"/>
    <w:rsid w:val="004970D9"/>
    <w:rsid w:val="004974C6"/>
    <w:rsid w:val="004A0891"/>
    <w:rsid w:val="004A1315"/>
    <w:rsid w:val="004A3F99"/>
    <w:rsid w:val="004A4FBD"/>
    <w:rsid w:val="004A53A2"/>
    <w:rsid w:val="004A6210"/>
    <w:rsid w:val="004A6714"/>
    <w:rsid w:val="004B079C"/>
    <w:rsid w:val="004B08DB"/>
    <w:rsid w:val="004B17DC"/>
    <w:rsid w:val="004B21CA"/>
    <w:rsid w:val="004B2FC1"/>
    <w:rsid w:val="004B4F78"/>
    <w:rsid w:val="004B502D"/>
    <w:rsid w:val="004B69FA"/>
    <w:rsid w:val="004C1FEB"/>
    <w:rsid w:val="004C215B"/>
    <w:rsid w:val="004C503D"/>
    <w:rsid w:val="004C520E"/>
    <w:rsid w:val="004C577C"/>
    <w:rsid w:val="004C741F"/>
    <w:rsid w:val="004D01D2"/>
    <w:rsid w:val="004D12E3"/>
    <w:rsid w:val="004D14BA"/>
    <w:rsid w:val="004D1E45"/>
    <w:rsid w:val="004D4B77"/>
    <w:rsid w:val="004D55B8"/>
    <w:rsid w:val="004D6A6D"/>
    <w:rsid w:val="004D7141"/>
    <w:rsid w:val="004D734A"/>
    <w:rsid w:val="004E00C6"/>
    <w:rsid w:val="004E368C"/>
    <w:rsid w:val="004E63A7"/>
    <w:rsid w:val="004E6511"/>
    <w:rsid w:val="004F0F89"/>
    <w:rsid w:val="004F1CAC"/>
    <w:rsid w:val="004F6F16"/>
    <w:rsid w:val="00501B3F"/>
    <w:rsid w:val="0050256B"/>
    <w:rsid w:val="00503072"/>
    <w:rsid w:val="005039E9"/>
    <w:rsid w:val="00504F85"/>
    <w:rsid w:val="00504FEE"/>
    <w:rsid w:val="005052F4"/>
    <w:rsid w:val="00506522"/>
    <w:rsid w:val="005102E7"/>
    <w:rsid w:val="00510F47"/>
    <w:rsid w:val="00511556"/>
    <w:rsid w:val="00512716"/>
    <w:rsid w:val="00514665"/>
    <w:rsid w:val="005166D2"/>
    <w:rsid w:val="005172A8"/>
    <w:rsid w:val="00520096"/>
    <w:rsid w:val="00520E86"/>
    <w:rsid w:val="00522786"/>
    <w:rsid w:val="00525241"/>
    <w:rsid w:val="00526164"/>
    <w:rsid w:val="005274BB"/>
    <w:rsid w:val="00534495"/>
    <w:rsid w:val="0053461B"/>
    <w:rsid w:val="00534F23"/>
    <w:rsid w:val="00540C49"/>
    <w:rsid w:val="00543990"/>
    <w:rsid w:val="00547F00"/>
    <w:rsid w:val="0055003D"/>
    <w:rsid w:val="00550ECE"/>
    <w:rsid w:val="005534FC"/>
    <w:rsid w:val="0055410C"/>
    <w:rsid w:val="00554288"/>
    <w:rsid w:val="00556BF9"/>
    <w:rsid w:val="005613D6"/>
    <w:rsid w:val="00562AD9"/>
    <w:rsid w:val="00562E01"/>
    <w:rsid w:val="00567805"/>
    <w:rsid w:val="0057061B"/>
    <w:rsid w:val="00570A3C"/>
    <w:rsid w:val="005717C4"/>
    <w:rsid w:val="00572F8E"/>
    <w:rsid w:val="00573F35"/>
    <w:rsid w:val="00577EB4"/>
    <w:rsid w:val="00580C34"/>
    <w:rsid w:val="0058229C"/>
    <w:rsid w:val="00584A19"/>
    <w:rsid w:val="00584A84"/>
    <w:rsid w:val="0058579F"/>
    <w:rsid w:val="00586B03"/>
    <w:rsid w:val="005873F9"/>
    <w:rsid w:val="00595356"/>
    <w:rsid w:val="005A1489"/>
    <w:rsid w:val="005A29E2"/>
    <w:rsid w:val="005A2E12"/>
    <w:rsid w:val="005A5C71"/>
    <w:rsid w:val="005B1C36"/>
    <w:rsid w:val="005B1FBC"/>
    <w:rsid w:val="005B30F7"/>
    <w:rsid w:val="005B4390"/>
    <w:rsid w:val="005B43F4"/>
    <w:rsid w:val="005B46F5"/>
    <w:rsid w:val="005B6648"/>
    <w:rsid w:val="005B69A5"/>
    <w:rsid w:val="005B6C69"/>
    <w:rsid w:val="005B6E94"/>
    <w:rsid w:val="005B7576"/>
    <w:rsid w:val="005C16CD"/>
    <w:rsid w:val="005C26B5"/>
    <w:rsid w:val="005C357D"/>
    <w:rsid w:val="005C59F4"/>
    <w:rsid w:val="005C5BB8"/>
    <w:rsid w:val="005C5BD6"/>
    <w:rsid w:val="005C7D42"/>
    <w:rsid w:val="005D37DE"/>
    <w:rsid w:val="005D38AD"/>
    <w:rsid w:val="005D6C26"/>
    <w:rsid w:val="005E1862"/>
    <w:rsid w:val="005E1A88"/>
    <w:rsid w:val="005E223E"/>
    <w:rsid w:val="005E4C8E"/>
    <w:rsid w:val="005E517B"/>
    <w:rsid w:val="005E565B"/>
    <w:rsid w:val="005E7F95"/>
    <w:rsid w:val="005F1A89"/>
    <w:rsid w:val="005F2D2A"/>
    <w:rsid w:val="005F43A2"/>
    <w:rsid w:val="005F4933"/>
    <w:rsid w:val="005F4E87"/>
    <w:rsid w:val="005F4EEB"/>
    <w:rsid w:val="005F6B2F"/>
    <w:rsid w:val="005F7074"/>
    <w:rsid w:val="00603285"/>
    <w:rsid w:val="00605573"/>
    <w:rsid w:val="00607DBE"/>
    <w:rsid w:val="00613572"/>
    <w:rsid w:val="00616067"/>
    <w:rsid w:val="00616ABA"/>
    <w:rsid w:val="006204E2"/>
    <w:rsid w:val="006220B3"/>
    <w:rsid w:val="0062566D"/>
    <w:rsid w:val="00626784"/>
    <w:rsid w:val="006310CE"/>
    <w:rsid w:val="00633871"/>
    <w:rsid w:val="00633D07"/>
    <w:rsid w:val="006421B8"/>
    <w:rsid w:val="006423AB"/>
    <w:rsid w:val="006432F1"/>
    <w:rsid w:val="0064336D"/>
    <w:rsid w:val="0064351A"/>
    <w:rsid w:val="00643E52"/>
    <w:rsid w:val="00646245"/>
    <w:rsid w:val="0064791B"/>
    <w:rsid w:val="006479EF"/>
    <w:rsid w:val="00647F9D"/>
    <w:rsid w:val="00651F68"/>
    <w:rsid w:val="006533C3"/>
    <w:rsid w:val="0065375E"/>
    <w:rsid w:val="00655D2B"/>
    <w:rsid w:val="00662274"/>
    <w:rsid w:val="00662E04"/>
    <w:rsid w:val="006641DA"/>
    <w:rsid w:val="00665B31"/>
    <w:rsid w:val="00666B6B"/>
    <w:rsid w:val="0067025B"/>
    <w:rsid w:val="00672285"/>
    <w:rsid w:val="006723E0"/>
    <w:rsid w:val="00675CAC"/>
    <w:rsid w:val="006771E8"/>
    <w:rsid w:val="00680DDC"/>
    <w:rsid w:val="0068225B"/>
    <w:rsid w:val="0068264B"/>
    <w:rsid w:val="00682907"/>
    <w:rsid w:val="006829BE"/>
    <w:rsid w:val="00685629"/>
    <w:rsid w:val="00687512"/>
    <w:rsid w:val="00687FEA"/>
    <w:rsid w:val="00692B36"/>
    <w:rsid w:val="00693B0D"/>
    <w:rsid w:val="00697CF1"/>
    <w:rsid w:val="006A2FAF"/>
    <w:rsid w:val="006A5372"/>
    <w:rsid w:val="006A701B"/>
    <w:rsid w:val="006B74F8"/>
    <w:rsid w:val="006B7D42"/>
    <w:rsid w:val="006C0150"/>
    <w:rsid w:val="006C1B3D"/>
    <w:rsid w:val="006C25D3"/>
    <w:rsid w:val="006C2A6E"/>
    <w:rsid w:val="006C7C0E"/>
    <w:rsid w:val="006D0224"/>
    <w:rsid w:val="006D0E77"/>
    <w:rsid w:val="006D375E"/>
    <w:rsid w:val="006D3E87"/>
    <w:rsid w:val="006D704D"/>
    <w:rsid w:val="006E7319"/>
    <w:rsid w:val="006F1075"/>
    <w:rsid w:val="006F12A3"/>
    <w:rsid w:val="006F12A4"/>
    <w:rsid w:val="006F197F"/>
    <w:rsid w:val="006F1BE2"/>
    <w:rsid w:val="006F3952"/>
    <w:rsid w:val="0070288D"/>
    <w:rsid w:val="00710AB5"/>
    <w:rsid w:val="00714172"/>
    <w:rsid w:val="00714BF1"/>
    <w:rsid w:val="0071516B"/>
    <w:rsid w:val="00721D64"/>
    <w:rsid w:val="00723683"/>
    <w:rsid w:val="00724B17"/>
    <w:rsid w:val="00725496"/>
    <w:rsid w:val="0072643B"/>
    <w:rsid w:val="00726638"/>
    <w:rsid w:val="00726C2E"/>
    <w:rsid w:val="00727320"/>
    <w:rsid w:val="007317FC"/>
    <w:rsid w:val="00731E78"/>
    <w:rsid w:val="007323E2"/>
    <w:rsid w:val="0073456A"/>
    <w:rsid w:val="00736C0E"/>
    <w:rsid w:val="00737BE6"/>
    <w:rsid w:val="00740C57"/>
    <w:rsid w:val="00741C6F"/>
    <w:rsid w:val="00742700"/>
    <w:rsid w:val="00745437"/>
    <w:rsid w:val="00745F35"/>
    <w:rsid w:val="00751A3A"/>
    <w:rsid w:val="00753E08"/>
    <w:rsid w:val="00754280"/>
    <w:rsid w:val="0075481C"/>
    <w:rsid w:val="00756A92"/>
    <w:rsid w:val="00760E88"/>
    <w:rsid w:val="00762D5F"/>
    <w:rsid w:val="00765805"/>
    <w:rsid w:val="007708A4"/>
    <w:rsid w:val="007714A2"/>
    <w:rsid w:val="00772D46"/>
    <w:rsid w:val="007811EF"/>
    <w:rsid w:val="00781A5D"/>
    <w:rsid w:val="00782A60"/>
    <w:rsid w:val="007830EB"/>
    <w:rsid w:val="00791A73"/>
    <w:rsid w:val="0079442E"/>
    <w:rsid w:val="00795C5D"/>
    <w:rsid w:val="00795EEC"/>
    <w:rsid w:val="0079799E"/>
    <w:rsid w:val="007A3D3C"/>
    <w:rsid w:val="007A4691"/>
    <w:rsid w:val="007A484F"/>
    <w:rsid w:val="007A57D5"/>
    <w:rsid w:val="007A774D"/>
    <w:rsid w:val="007B7915"/>
    <w:rsid w:val="007C0548"/>
    <w:rsid w:val="007C34CA"/>
    <w:rsid w:val="007C4539"/>
    <w:rsid w:val="007C4F5E"/>
    <w:rsid w:val="007C59A0"/>
    <w:rsid w:val="007C5C70"/>
    <w:rsid w:val="007D181E"/>
    <w:rsid w:val="007D34A8"/>
    <w:rsid w:val="007D46DC"/>
    <w:rsid w:val="007D49B9"/>
    <w:rsid w:val="007D506C"/>
    <w:rsid w:val="007D6303"/>
    <w:rsid w:val="007E0830"/>
    <w:rsid w:val="007E1BCF"/>
    <w:rsid w:val="007E4195"/>
    <w:rsid w:val="007E5383"/>
    <w:rsid w:val="007E63CA"/>
    <w:rsid w:val="007E705F"/>
    <w:rsid w:val="007E748D"/>
    <w:rsid w:val="007E75EB"/>
    <w:rsid w:val="007E7BB0"/>
    <w:rsid w:val="007E7BDA"/>
    <w:rsid w:val="007F0FAA"/>
    <w:rsid w:val="007F2E51"/>
    <w:rsid w:val="007F6033"/>
    <w:rsid w:val="007F7115"/>
    <w:rsid w:val="008020B0"/>
    <w:rsid w:val="008042AB"/>
    <w:rsid w:val="00805249"/>
    <w:rsid w:val="008067CC"/>
    <w:rsid w:val="0081070A"/>
    <w:rsid w:val="00812BD7"/>
    <w:rsid w:val="008134BF"/>
    <w:rsid w:val="008156BE"/>
    <w:rsid w:val="0081799C"/>
    <w:rsid w:val="00820AFA"/>
    <w:rsid w:val="0082159B"/>
    <w:rsid w:val="00822782"/>
    <w:rsid w:val="00822D3C"/>
    <w:rsid w:val="00823CA2"/>
    <w:rsid w:val="00825EF0"/>
    <w:rsid w:val="0082671A"/>
    <w:rsid w:val="008312CB"/>
    <w:rsid w:val="00832201"/>
    <w:rsid w:val="00833F91"/>
    <w:rsid w:val="00835EE8"/>
    <w:rsid w:val="00835FA9"/>
    <w:rsid w:val="008410AF"/>
    <w:rsid w:val="00844B16"/>
    <w:rsid w:val="00850EB2"/>
    <w:rsid w:val="00851594"/>
    <w:rsid w:val="008515F7"/>
    <w:rsid w:val="00853EBE"/>
    <w:rsid w:val="00853F37"/>
    <w:rsid w:val="00855A4D"/>
    <w:rsid w:val="0085798A"/>
    <w:rsid w:val="00861B0A"/>
    <w:rsid w:val="00861B4A"/>
    <w:rsid w:val="00861DC7"/>
    <w:rsid w:val="008628BF"/>
    <w:rsid w:val="008639A5"/>
    <w:rsid w:val="00863E56"/>
    <w:rsid w:val="00867DA5"/>
    <w:rsid w:val="008722C9"/>
    <w:rsid w:val="00872EED"/>
    <w:rsid w:val="00874B83"/>
    <w:rsid w:val="0087655B"/>
    <w:rsid w:val="0087753E"/>
    <w:rsid w:val="00877681"/>
    <w:rsid w:val="00882B50"/>
    <w:rsid w:val="00885EB3"/>
    <w:rsid w:val="008927D4"/>
    <w:rsid w:val="008946CC"/>
    <w:rsid w:val="00895E68"/>
    <w:rsid w:val="008A0297"/>
    <w:rsid w:val="008A02AD"/>
    <w:rsid w:val="008A076A"/>
    <w:rsid w:val="008A079E"/>
    <w:rsid w:val="008A3613"/>
    <w:rsid w:val="008A58AA"/>
    <w:rsid w:val="008A5BE0"/>
    <w:rsid w:val="008A5CB2"/>
    <w:rsid w:val="008A604C"/>
    <w:rsid w:val="008A63ED"/>
    <w:rsid w:val="008A781C"/>
    <w:rsid w:val="008B19F4"/>
    <w:rsid w:val="008B2E6A"/>
    <w:rsid w:val="008B5825"/>
    <w:rsid w:val="008B7B5A"/>
    <w:rsid w:val="008C09F4"/>
    <w:rsid w:val="008C24C8"/>
    <w:rsid w:val="008C315E"/>
    <w:rsid w:val="008C7A92"/>
    <w:rsid w:val="008C7AC1"/>
    <w:rsid w:val="008D2DD9"/>
    <w:rsid w:val="008D39BF"/>
    <w:rsid w:val="008D4E35"/>
    <w:rsid w:val="008D7C87"/>
    <w:rsid w:val="008E02A0"/>
    <w:rsid w:val="008E103D"/>
    <w:rsid w:val="008E15CC"/>
    <w:rsid w:val="008E2E04"/>
    <w:rsid w:val="008E52A3"/>
    <w:rsid w:val="008E787F"/>
    <w:rsid w:val="008F2807"/>
    <w:rsid w:val="008F3798"/>
    <w:rsid w:val="008F44B6"/>
    <w:rsid w:val="008F6A9C"/>
    <w:rsid w:val="0090075F"/>
    <w:rsid w:val="0090135E"/>
    <w:rsid w:val="00901447"/>
    <w:rsid w:val="00901873"/>
    <w:rsid w:val="009023EF"/>
    <w:rsid w:val="00903800"/>
    <w:rsid w:val="00907767"/>
    <w:rsid w:val="009105EB"/>
    <w:rsid w:val="0091798C"/>
    <w:rsid w:val="009209D8"/>
    <w:rsid w:val="00920AB4"/>
    <w:rsid w:val="00921AEE"/>
    <w:rsid w:val="0092645C"/>
    <w:rsid w:val="009309F4"/>
    <w:rsid w:val="00931167"/>
    <w:rsid w:val="009317C4"/>
    <w:rsid w:val="00936059"/>
    <w:rsid w:val="009376C9"/>
    <w:rsid w:val="0093791F"/>
    <w:rsid w:val="00940187"/>
    <w:rsid w:val="00940F3B"/>
    <w:rsid w:val="0094258D"/>
    <w:rsid w:val="009435EC"/>
    <w:rsid w:val="0094378C"/>
    <w:rsid w:val="00944A23"/>
    <w:rsid w:val="009453E1"/>
    <w:rsid w:val="00946171"/>
    <w:rsid w:val="00946431"/>
    <w:rsid w:val="00946B06"/>
    <w:rsid w:val="00946C10"/>
    <w:rsid w:val="00947EAF"/>
    <w:rsid w:val="00950E82"/>
    <w:rsid w:val="00951F46"/>
    <w:rsid w:val="00952440"/>
    <w:rsid w:val="0095302A"/>
    <w:rsid w:val="00955E20"/>
    <w:rsid w:val="00957D6E"/>
    <w:rsid w:val="0096097A"/>
    <w:rsid w:val="0096404D"/>
    <w:rsid w:val="00965A18"/>
    <w:rsid w:val="00965E74"/>
    <w:rsid w:val="0096605B"/>
    <w:rsid w:val="009721AB"/>
    <w:rsid w:val="009728BB"/>
    <w:rsid w:val="00973C6B"/>
    <w:rsid w:val="00974A66"/>
    <w:rsid w:val="009800C4"/>
    <w:rsid w:val="00983E1C"/>
    <w:rsid w:val="00985612"/>
    <w:rsid w:val="0098732E"/>
    <w:rsid w:val="00987B4B"/>
    <w:rsid w:val="0099114B"/>
    <w:rsid w:val="009916AB"/>
    <w:rsid w:val="00991773"/>
    <w:rsid w:val="00991F57"/>
    <w:rsid w:val="009934AA"/>
    <w:rsid w:val="00995A5F"/>
    <w:rsid w:val="00995ECC"/>
    <w:rsid w:val="009A0035"/>
    <w:rsid w:val="009A0271"/>
    <w:rsid w:val="009A0D22"/>
    <w:rsid w:val="009A3478"/>
    <w:rsid w:val="009A7CBB"/>
    <w:rsid w:val="009B0F4D"/>
    <w:rsid w:val="009B3D7D"/>
    <w:rsid w:val="009B3E21"/>
    <w:rsid w:val="009B577D"/>
    <w:rsid w:val="009B597C"/>
    <w:rsid w:val="009B59A9"/>
    <w:rsid w:val="009B6E1C"/>
    <w:rsid w:val="009C04FF"/>
    <w:rsid w:val="009C0BC9"/>
    <w:rsid w:val="009C0FF9"/>
    <w:rsid w:val="009C1633"/>
    <w:rsid w:val="009C176B"/>
    <w:rsid w:val="009C2778"/>
    <w:rsid w:val="009C3226"/>
    <w:rsid w:val="009C3909"/>
    <w:rsid w:val="009C3C94"/>
    <w:rsid w:val="009C4D3F"/>
    <w:rsid w:val="009C5061"/>
    <w:rsid w:val="009C60AC"/>
    <w:rsid w:val="009D2BC0"/>
    <w:rsid w:val="009D485A"/>
    <w:rsid w:val="009E01D2"/>
    <w:rsid w:val="009E053F"/>
    <w:rsid w:val="009E086B"/>
    <w:rsid w:val="009E2487"/>
    <w:rsid w:val="009E3BE4"/>
    <w:rsid w:val="009E5A8D"/>
    <w:rsid w:val="009E5D82"/>
    <w:rsid w:val="009F0AA1"/>
    <w:rsid w:val="009F27E2"/>
    <w:rsid w:val="009F35BA"/>
    <w:rsid w:val="009F561F"/>
    <w:rsid w:val="009F5E2E"/>
    <w:rsid w:val="009F6937"/>
    <w:rsid w:val="009F7610"/>
    <w:rsid w:val="00A034AC"/>
    <w:rsid w:val="00A05856"/>
    <w:rsid w:val="00A107D8"/>
    <w:rsid w:val="00A11F49"/>
    <w:rsid w:val="00A13EB6"/>
    <w:rsid w:val="00A14D95"/>
    <w:rsid w:val="00A152C3"/>
    <w:rsid w:val="00A177AA"/>
    <w:rsid w:val="00A21465"/>
    <w:rsid w:val="00A21A18"/>
    <w:rsid w:val="00A25768"/>
    <w:rsid w:val="00A2583D"/>
    <w:rsid w:val="00A25F8C"/>
    <w:rsid w:val="00A26C23"/>
    <w:rsid w:val="00A32864"/>
    <w:rsid w:val="00A33D9E"/>
    <w:rsid w:val="00A361B9"/>
    <w:rsid w:val="00A3636F"/>
    <w:rsid w:val="00A36FA9"/>
    <w:rsid w:val="00A3718A"/>
    <w:rsid w:val="00A40007"/>
    <w:rsid w:val="00A4072B"/>
    <w:rsid w:val="00A40F2F"/>
    <w:rsid w:val="00A440D8"/>
    <w:rsid w:val="00A4449E"/>
    <w:rsid w:val="00A44E08"/>
    <w:rsid w:val="00A4575F"/>
    <w:rsid w:val="00A5243C"/>
    <w:rsid w:val="00A54C02"/>
    <w:rsid w:val="00A57888"/>
    <w:rsid w:val="00A6209B"/>
    <w:rsid w:val="00A63D94"/>
    <w:rsid w:val="00A64B35"/>
    <w:rsid w:val="00A668DB"/>
    <w:rsid w:val="00A6703E"/>
    <w:rsid w:val="00A705AC"/>
    <w:rsid w:val="00A74321"/>
    <w:rsid w:val="00A74CED"/>
    <w:rsid w:val="00A752CA"/>
    <w:rsid w:val="00A76617"/>
    <w:rsid w:val="00A77B1C"/>
    <w:rsid w:val="00A77D90"/>
    <w:rsid w:val="00A816AA"/>
    <w:rsid w:val="00A8285D"/>
    <w:rsid w:val="00A85494"/>
    <w:rsid w:val="00A854DA"/>
    <w:rsid w:val="00A8590D"/>
    <w:rsid w:val="00A85F0D"/>
    <w:rsid w:val="00A86509"/>
    <w:rsid w:val="00A90584"/>
    <w:rsid w:val="00A91709"/>
    <w:rsid w:val="00A92B5F"/>
    <w:rsid w:val="00A95130"/>
    <w:rsid w:val="00A9588F"/>
    <w:rsid w:val="00AA2EC9"/>
    <w:rsid w:val="00AA5EFD"/>
    <w:rsid w:val="00AA70A9"/>
    <w:rsid w:val="00AA7D91"/>
    <w:rsid w:val="00AB5391"/>
    <w:rsid w:val="00AB7B07"/>
    <w:rsid w:val="00AC1778"/>
    <w:rsid w:val="00AC1AF1"/>
    <w:rsid w:val="00AC2363"/>
    <w:rsid w:val="00AC3197"/>
    <w:rsid w:val="00AC35C3"/>
    <w:rsid w:val="00AC3A4A"/>
    <w:rsid w:val="00AD1AA5"/>
    <w:rsid w:val="00AD694E"/>
    <w:rsid w:val="00AE1D2C"/>
    <w:rsid w:val="00AE2043"/>
    <w:rsid w:val="00AE2B9A"/>
    <w:rsid w:val="00AE337A"/>
    <w:rsid w:val="00AE362F"/>
    <w:rsid w:val="00AE3D39"/>
    <w:rsid w:val="00AE3FCA"/>
    <w:rsid w:val="00AE46A6"/>
    <w:rsid w:val="00AE5592"/>
    <w:rsid w:val="00AE5FA1"/>
    <w:rsid w:val="00AE6657"/>
    <w:rsid w:val="00AE7A59"/>
    <w:rsid w:val="00AF1D40"/>
    <w:rsid w:val="00AF4018"/>
    <w:rsid w:val="00AF4CD2"/>
    <w:rsid w:val="00AF4E2B"/>
    <w:rsid w:val="00B02DA0"/>
    <w:rsid w:val="00B03222"/>
    <w:rsid w:val="00B0362F"/>
    <w:rsid w:val="00B0418D"/>
    <w:rsid w:val="00B1178E"/>
    <w:rsid w:val="00B1186D"/>
    <w:rsid w:val="00B12880"/>
    <w:rsid w:val="00B131D9"/>
    <w:rsid w:val="00B13DFD"/>
    <w:rsid w:val="00B15F39"/>
    <w:rsid w:val="00B202E4"/>
    <w:rsid w:val="00B217FC"/>
    <w:rsid w:val="00B22039"/>
    <w:rsid w:val="00B2333C"/>
    <w:rsid w:val="00B23A9C"/>
    <w:rsid w:val="00B245DF"/>
    <w:rsid w:val="00B30729"/>
    <w:rsid w:val="00B333F0"/>
    <w:rsid w:val="00B35168"/>
    <w:rsid w:val="00B36B7F"/>
    <w:rsid w:val="00B37793"/>
    <w:rsid w:val="00B3794E"/>
    <w:rsid w:val="00B37AA4"/>
    <w:rsid w:val="00B426FE"/>
    <w:rsid w:val="00B44DEA"/>
    <w:rsid w:val="00B465A7"/>
    <w:rsid w:val="00B46BC4"/>
    <w:rsid w:val="00B51A1E"/>
    <w:rsid w:val="00B55882"/>
    <w:rsid w:val="00B55C84"/>
    <w:rsid w:val="00B55F0A"/>
    <w:rsid w:val="00B56665"/>
    <w:rsid w:val="00B57D32"/>
    <w:rsid w:val="00B60A51"/>
    <w:rsid w:val="00B662C8"/>
    <w:rsid w:val="00B71336"/>
    <w:rsid w:val="00B729A7"/>
    <w:rsid w:val="00B829B6"/>
    <w:rsid w:val="00B86C46"/>
    <w:rsid w:val="00B871F5"/>
    <w:rsid w:val="00B903F9"/>
    <w:rsid w:val="00B92D65"/>
    <w:rsid w:val="00B930B2"/>
    <w:rsid w:val="00B95395"/>
    <w:rsid w:val="00B95DFB"/>
    <w:rsid w:val="00B9619B"/>
    <w:rsid w:val="00BA5A1B"/>
    <w:rsid w:val="00BA5BC7"/>
    <w:rsid w:val="00BA775A"/>
    <w:rsid w:val="00BA7B98"/>
    <w:rsid w:val="00BA7E95"/>
    <w:rsid w:val="00BB4525"/>
    <w:rsid w:val="00BB68F5"/>
    <w:rsid w:val="00BC1662"/>
    <w:rsid w:val="00BC2D3C"/>
    <w:rsid w:val="00BC3988"/>
    <w:rsid w:val="00BC3F59"/>
    <w:rsid w:val="00BC5A49"/>
    <w:rsid w:val="00BC604F"/>
    <w:rsid w:val="00BC6080"/>
    <w:rsid w:val="00BC6442"/>
    <w:rsid w:val="00BC6F92"/>
    <w:rsid w:val="00BC76FD"/>
    <w:rsid w:val="00BD09D1"/>
    <w:rsid w:val="00BD3698"/>
    <w:rsid w:val="00BD3D14"/>
    <w:rsid w:val="00BD4D82"/>
    <w:rsid w:val="00BD4E5E"/>
    <w:rsid w:val="00BD6F2C"/>
    <w:rsid w:val="00BE0C0D"/>
    <w:rsid w:val="00BF01DF"/>
    <w:rsid w:val="00BF175B"/>
    <w:rsid w:val="00BF37ED"/>
    <w:rsid w:val="00BF4BC3"/>
    <w:rsid w:val="00BF6D38"/>
    <w:rsid w:val="00BF6F74"/>
    <w:rsid w:val="00C030F4"/>
    <w:rsid w:val="00C04EA0"/>
    <w:rsid w:val="00C050CF"/>
    <w:rsid w:val="00C051E4"/>
    <w:rsid w:val="00C10C28"/>
    <w:rsid w:val="00C11720"/>
    <w:rsid w:val="00C1391F"/>
    <w:rsid w:val="00C1508E"/>
    <w:rsid w:val="00C16D85"/>
    <w:rsid w:val="00C233C1"/>
    <w:rsid w:val="00C26E31"/>
    <w:rsid w:val="00C27E63"/>
    <w:rsid w:val="00C27E9E"/>
    <w:rsid w:val="00C3073C"/>
    <w:rsid w:val="00C3441C"/>
    <w:rsid w:val="00C348BC"/>
    <w:rsid w:val="00C370BA"/>
    <w:rsid w:val="00C4034A"/>
    <w:rsid w:val="00C41379"/>
    <w:rsid w:val="00C446C6"/>
    <w:rsid w:val="00C473C7"/>
    <w:rsid w:val="00C476C2"/>
    <w:rsid w:val="00C52F6B"/>
    <w:rsid w:val="00C550B2"/>
    <w:rsid w:val="00C56990"/>
    <w:rsid w:val="00C61D04"/>
    <w:rsid w:val="00C63428"/>
    <w:rsid w:val="00C645D3"/>
    <w:rsid w:val="00C65802"/>
    <w:rsid w:val="00C65D92"/>
    <w:rsid w:val="00C70C15"/>
    <w:rsid w:val="00C77C3D"/>
    <w:rsid w:val="00C8193B"/>
    <w:rsid w:val="00C84335"/>
    <w:rsid w:val="00C84487"/>
    <w:rsid w:val="00C859EF"/>
    <w:rsid w:val="00C861B9"/>
    <w:rsid w:val="00C92BEB"/>
    <w:rsid w:val="00C94D42"/>
    <w:rsid w:val="00C9578D"/>
    <w:rsid w:val="00C9579C"/>
    <w:rsid w:val="00CA47CA"/>
    <w:rsid w:val="00CA7B43"/>
    <w:rsid w:val="00CA7B7B"/>
    <w:rsid w:val="00CB03AB"/>
    <w:rsid w:val="00CB04CF"/>
    <w:rsid w:val="00CB0955"/>
    <w:rsid w:val="00CB22E8"/>
    <w:rsid w:val="00CB2555"/>
    <w:rsid w:val="00CB3AAC"/>
    <w:rsid w:val="00CB47D7"/>
    <w:rsid w:val="00CB6DA5"/>
    <w:rsid w:val="00CC2D77"/>
    <w:rsid w:val="00CC3D5B"/>
    <w:rsid w:val="00CC408F"/>
    <w:rsid w:val="00CC480D"/>
    <w:rsid w:val="00CC6F08"/>
    <w:rsid w:val="00CC7510"/>
    <w:rsid w:val="00CC7DE2"/>
    <w:rsid w:val="00CD299F"/>
    <w:rsid w:val="00CD4E2F"/>
    <w:rsid w:val="00CD67DD"/>
    <w:rsid w:val="00CD6D6A"/>
    <w:rsid w:val="00CD7A2C"/>
    <w:rsid w:val="00CE1F02"/>
    <w:rsid w:val="00CE375F"/>
    <w:rsid w:val="00CE37AD"/>
    <w:rsid w:val="00CE3D61"/>
    <w:rsid w:val="00CE494F"/>
    <w:rsid w:val="00CE50CA"/>
    <w:rsid w:val="00CF30B8"/>
    <w:rsid w:val="00CF7A0F"/>
    <w:rsid w:val="00D00DB9"/>
    <w:rsid w:val="00D02F3A"/>
    <w:rsid w:val="00D0348B"/>
    <w:rsid w:val="00D05520"/>
    <w:rsid w:val="00D073CD"/>
    <w:rsid w:val="00D109F1"/>
    <w:rsid w:val="00D132A3"/>
    <w:rsid w:val="00D13D70"/>
    <w:rsid w:val="00D13F48"/>
    <w:rsid w:val="00D1474C"/>
    <w:rsid w:val="00D14EF4"/>
    <w:rsid w:val="00D154B7"/>
    <w:rsid w:val="00D16225"/>
    <w:rsid w:val="00D16A6B"/>
    <w:rsid w:val="00D17496"/>
    <w:rsid w:val="00D17499"/>
    <w:rsid w:val="00D2023A"/>
    <w:rsid w:val="00D21DAB"/>
    <w:rsid w:val="00D22465"/>
    <w:rsid w:val="00D24806"/>
    <w:rsid w:val="00D26FEA"/>
    <w:rsid w:val="00D3023E"/>
    <w:rsid w:val="00D30B56"/>
    <w:rsid w:val="00D34757"/>
    <w:rsid w:val="00D35759"/>
    <w:rsid w:val="00D373EF"/>
    <w:rsid w:val="00D427C3"/>
    <w:rsid w:val="00D42C79"/>
    <w:rsid w:val="00D45676"/>
    <w:rsid w:val="00D45CAE"/>
    <w:rsid w:val="00D46C80"/>
    <w:rsid w:val="00D517EE"/>
    <w:rsid w:val="00D51A61"/>
    <w:rsid w:val="00D529BA"/>
    <w:rsid w:val="00D53792"/>
    <w:rsid w:val="00D5724F"/>
    <w:rsid w:val="00D62561"/>
    <w:rsid w:val="00D64AAC"/>
    <w:rsid w:val="00D67DCF"/>
    <w:rsid w:val="00D7278E"/>
    <w:rsid w:val="00D77648"/>
    <w:rsid w:val="00D8034B"/>
    <w:rsid w:val="00D817F7"/>
    <w:rsid w:val="00D84BE0"/>
    <w:rsid w:val="00D84E68"/>
    <w:rsid w:val="00D85A2F"/>
    <w:rsid w:val="00D87088"/>
    <w:rsid w:val="00D8735D"/>
    <w:rsid w:val="00D908CC"/>
    <w:rsid w:val="00D92227"/>
    <w:rsid w:val="00D92C1C"/>
    <w:rsid w:val="00D961F8"/>
    <w:rsid w:val="00D963D9"/>
    <w:rsid w:val="00DA1ED3"/>
    <w:rsid w:val="00DA22AF"/>
    <w:rsid w:val="00DA2A45"/>
    <w:rsid w:val="00DA4252"/>
    <w:rsid w:val="00DA454D"/>
    <w:rsid w:val="00DA4A9C"/>
    <w:rsid w:val="00DB0813"/>
    <w:rsid w:val="00DB20A2"/>
    <w:rsid w:val="00DB543C"/>
    <w:rsid w:val="00DB6F01"/>
    <w:rsid w:val="00DC2003"/>
    <w:rsid w:val="00DC2053"/>
    <w:rsid w:val="00DC216D"/>
    <w:rsid w:val="00DC3604"/>
    <w:rsid w:val="00DC3BF2"/>
    <w:rsid w:val="00DC4DBB"/>
    <w:rsid w:val="00DC512F"/>
    <w:rsid w:val="00DC6264"/>
    <w:rsid w:val="00DC6746"/>
    <w:rsid w:val="00DC6CB8"/>
    <w:rsid w:val="00DC7251"/>
    <w:rsid w:val="00DD1668"/>
    <w:rsid w:val="00DD3BD7"/>
    <w:rsid w:val="00DD45B1"/>
    <w:rsid w:val="00DD67F2"/>
    <w:rsid w:val="00DE0EAB"/>
    <w:rsid w:val="00DE0F73"/>
    <w:rsid w:val="00DE188E"/>
    <w:rsid w:val="00DE41CF"/>
    <w:rsid w:val="00DE554A"/>
    <w:rsid w:val="00DE62FD"/>
    <w:rsid w:val="00DE67F9"/>
    <w:rsid w:val="00DF43A6"/>
    <w:rsid w:val="00DF58FF"/>
    <w:rsid w:val="00E0060D"/>
    <w:rsid w:val="00E02E4A"/>
    <w:rsid w:val="00E0398D"/>
    <w:rsid w:val="00E0488D"/>
    <w:rsid w:val="00E13FB5"/>
    <w:rsid w:val="00E176F5"/>
    <w:rsid w:val="00E250B1"/>
    <w:rsid w:val="00E25AA1"/>
    <w:rsid w:val="00E2684D"/>
    <w:rsid w:val="00E2746D"/>
    <w:rsid w:val="00E31937"/>
    <w:rsid w:val="00E328DC"/>
    <w:rsid w:val="00E341CC"/>
    <w:rsid w:val="00E3465E"/>
    <w:rsid w:val="00E36091"/>
    <w:rsid w:val="00E36E1F"/>
    <w:rsid w:val="00E41D2B"/>
    <w:rsid w:val="00E4309A"/>
    <w:rsid w:val="00E43A60"/>
    <w:rsid w:val="00E45778"/>
    <w:rsid w:val="00E46A8B"/>
    <w:rsid w:val="00E5441F"/>
    <w:rsid w:val="00E544B9"/>
    <w:rsid w:val="00E55F66"/>
    <w:rsid w:val="00E61C9C"/>
    <w:rsid w:val="00E625A7"/>
    <w:rsid w:val="00E64AB3"/>
    <w:rsid w:val="00E6521C"/>
    <w:rsid w:val="00E66334"/>
    <w:rsid w:val="00E66376"/>
    <w:rsid w:val="00E66504"/>
    <w:rsid w:val="00E70B52"/>
    <w:rsid w:val="00E7106D"/>
    <w:rsid w:val="00E7169F"/>
    <w:rsid w:val="00E71802"/>
    <w:rsid w:val="00E733A3"/>
    <w:rsid w:val="00E73D0D"/>
    <w:rsid w:val="00E7793B"/>
    <w:rsid w:val="00E874B4"/>
    <w:rsid w:val="00E93DCF"/>
    <w:rsid w:val="00E97303"/>
    <w:rsid w:val="00E97CD6"/>
    <w:rsid w:val="00EA191F"/>
    <w:rsid w:val="00EA3568"/>
    <w:rsid w:val="00EA5E07"/>
    <w:rsid w:val="00EB0010"/>
    <w:rsid w:val="00EB0252"/>
    <w:rsid w:val="00EB1866"/>
    <w:rsid w:val="00EB5CCD"/>
    <w:rsid w:val="00EC3E44"/>
    <w:rsid w:val="00EC54B1"/>
    <w:rsid w:val="00ED011D"/>
    <w:rsid w:val="00ED2D6E"/>
    <w:rsid w:val="00ED4BBA"/>
    <w:rsid w:val="00ED774E"/>
    <w:rsid w:val="00EE1F36"/>
    <w:rsid w:val="00EE27B2"/>
    <w:rsid w:val="00EE68D3"/>
    <w:rsid w:val="00EE6A2E"/>
    <w:rsid w:val="00EE786A"/>
    <w:rsid w:val="00EF0AA4"/>
    <w:rsid w:val="00EF1A01"/>
    <w:rsid w:val="00EF1B00"/>
    <w:rsid w:val="00EF1EE7"/>
    <w:rsid w:val="00EF3FA2"/>
    <w:rsid w:val="00EF58E9"/>
    <w:rsid w:val="00EF5D21"/>
    <w:rsid w:val="00EF5D75"/>
    <w:rsid w:val="00EF660F"/>
    <w:rsid w:val="00EF68CC"/>
    <w:rsid w:val="00EF6C4B"/>
    <w:rsid w:val="00F011F6"/>
    <w:rsid w:val="00F01B21"/>
    <w:rsid w:val="00F01D28"/>
    <w:rsid w:val="00F03CA2"/>
    <w:rsid w:val="00F04C9F"/>
    <w:rsid w:val="00F056A7"/>
    <w:rsid w:val="00F07E47"/>
    <w:rsid w:val="00F136F2"/>
    <w:rsid w:val="00F150B3"/>
    <w:rsid w:val="00F20515"/>
    <w:rsid w:val="00F20B93"/>
    <w:rsid w:val="00F214BF"/>
    <w:rsid w:val="00F253F3"/>
    <w:rsid w:val="00F27F73"/>
    <w:rsid w:val="00F31800"/>
    <w:rsid w:val="00F323BB"/>
    <w:rsid w:val="00F3339B"/>
    <w:rsid w:val="00F36206"/>
    <w:rsid w:val="00F43149"/>
    <w:rsid w:val="00F446AB"/>
    <w:rsid w:val="00F446FA"/>
    <w:rsid w:val="00F47E58"/>
    <w:rsid w:val="00F51D98"/>
    <w:rsid w:val="00F60447"/>
    <w:rsid w:val="00F60799"/>
    <w:rsid w:val="00F6167C"/>
    <w:rsid w:val="00F6233B"/>
    <w:rsid w:val="00F6260C"/>
    <w:rsid w:val="00F62DAD"/>
    <w:rsid w:val="00F6329F"/>
    <w:rsid w:val="00F65D73"/>
    <w:rsid w:val="00F725AA"/>
    <w:rsid w:val="00F73893"/>
    <w:rsid w:val="00F75DB7"/>
    <w:rsid w:val="00F76E95"/>
    <w:rsid w:val="00F77B96"/>
    <w:rsid w:val="00F806F0"/>
    <w:rsid w:val="00F81E9A"/>
    <w:rsid w:val="00F83C24"/>
    <w:rsid w:val="00F84A41"/>
    <w:rsid w:val="00F84C2C"/>
    <w:rsid w:val="00F84D61"/>
    <w:rsid w:val="00F87C60"/>
    <w:rsid w:val="00F902D9"/>
    <w:rsid w:val="00F920AF"/>
    <w:rsid w:val="00F94BC5"/>
    <w:rsid w:val="00F97945"/>
    <w:rsid w:val="00FA0A11"/>
    <w:rsid w:val="00FA3B8C"/>
    <w:rsid w:val="00FB0905"/>
    <w:rsid w:val="00FB4777"/>
    <w:rsid w:val="00FB6412"/>
    <w:rsid w:val="00FC073B"/>
    <w:rsid w:val="00FC1423"/>
    <w:rsid w:val="00FC2406"/>
    <w:rsid w:val="00FC3899"/>
    <w:rsid w:val="00FD01EB"/>
    <w:rsid w:val="00FD0B1F"/>
    <w:rsid w:val="00FD154D"/>
    <w:rsid w:val="00FD1DE1"/>
    <w:rsid w:val="00FD30FF"/>
    <w:rsid w:val="00FD4D0D"/>
    <w:rsid w:val="00FD6C3F"/>
    <w:rsid w:val="00FD71E6"/>
    <w:rsid w:val="00FE20EC"/>
    <w:rsid w:val="00FE41A7"/>
    <w:rsid w:val="00FE6DF6"/>
    <w:rsid w:val="00FF254E"/>
    <w:rsid w:val="00FF310F"/>
    <w:rsid w:val="00FF5CB9"/>
    <w:rsid w:val="016715BA"/>
    <w:rsid w:val="0179B246"/>
    <w:rsid w:val="0209A584"/>
    <w:rsid w:val="02C9CD05"/>
    <w:rsid w:val="03CBAC96"/>
    <w:rsid w:val="03CC6BD9"/>
    <w:rsid w:val="03DB3870"/>
    <w:rsid w:val="046BC4A1"/>
    <w:rsid w:val="056A6977"/>
    <w:rsid w:val="05DD913B"/>
    <w:rsid w:val="06197747"/>
    <w:rsid w:val="0736374A"/>
    <w:rsid w:val="075DD6FC"/>
    <w:rsid w:val="07A2CDEB"/>
    <w:rsid w:val="07DFF4F5"/>
    <w:rsid w:val="0813242D"/>
    <w:rsid w:val="0851F7A9"/>
    <w:rsid w:val="08D2137D"/>
    <w:rsid w:val="091F6C72"/>
    <w:rsid w:val="0BA37BD3"/>
    <w:rsid w:val="0C8FED3B"/>
    <w:rsid w:val="0D54A104"/>
    <w:rsid w:val="0E39681B"/>
    <w:rsid w:val="109BBD71"/>
    <w:rsid w:val="112FC2E9"/>
    <w:rsid w:val="1135EA07"/>
    <w:rsid w:val="11697BE0"/>
    <w:rsid w:val="11E1A0DE"/>
    <w:rsid w:val="12243597"/>
    <w:rsid w:val="12358220"/>
    <w:rsid w:val="1373C48E"/>
    <w:rsid w:val="13CAFD0B"/>
    <w:rsid w:val="148DEDAB"/>
    <w:rsid w:val="14FDB046"/>
    <w:rsid w:val="15FCDB18"/>
    <w:rsid w:val="16906B7B"/>
    <w:rsid w:val="17274D07"/>
    <w:rsid w:val="17C1EA55"/>
    <w:rsid w:val="1A202002"/>
    <w:rsid w:val="1B20B5C4"/>
    <w:rsid w:val="1CBCB31B"/>
    <w:rsid w:val="1CCC718F"/>
    <w:rsid w:val="1E2142CD"/>
    <w:rsid w:val="1E3F1EBF"/>
    <w:rsid w:val="1E83D7D6"/>
    <w:rsid w:val="1ED591D1"/>
    <w:rsid w:val="1F2DC6F5"/>
    <w:rsid w:val="1F96E555"/>
    <w:rsid w:val="204D9BCC"/>
    <w:rsid w:val="20FCFF48"/>
    <w:rsid w:val="2139B21C"/>
    <w:rsid w:val="215D175C"/>
    <w:rsid w:val="235E3359"/>
    <w:rsid w:val="237D0AE7"/>
    <w:rsid w:val="2468CA4F"/>
    <w:rsid w:val="2614CFA7"/>
    <w:rsid w:val="271341E7"/>
    <w:rsid w:val="2867F0EE"/>
    <w:rsid w:val="2868231B"/>
    <w:rsid w:val="2A4369BF"/>
    <w:rsid w:val="2D49DCCF"/>
    <w:rsid w:val="2D69B584"/>
    <w:rsid w:val="2DC02BEE"/>
    <w:rsid w:val="2E98C6A4"/>
    <w:rsid w:val="2EBA3138"/>
    <w:rsid w:val="2F1AF9CD"/>
    <w:rsid w:val="2FA88BC3"/>
    <w:rsid w:val="3027E51D"/>
    <w:rsid w:val="30652157"/>
    <w:rsid w:val="33624C63"/>
    <w:rsid w:val="33BDF0C8"/>
    <w:rsid w:val="342B00B7"/>
    <w:rsid w:val="349D9103"/>
    <w:rsid w:val="34AD9A46"/>
    <w:rsid w:val="36BB9ED4"/>
    <w:rsid w:val="37C53076"/>
    <w:rsid w:val="38383B5B"/>
    <w:rsid w:val="3859EF81"/>
    <w:rsid w:val="38C729ED"/>
    <w:rsid w:val="3A33A44A"/>
    <w:rsid w:val="3B84A3A7"/>
    <w:rsid w:val="3C969F0E"/>
    <w:rsid w:val="3CD7716A"/>
    <w:rsid w:val="3D9DEA47"/>
    <w:rsid w:val="3EB6D7F4"/>
    <w:rsid w:val="3F43E451"/>
    <w:rsid w:val="40B1DB08"/>
    <w:rsid w:val="42BEB111"/>
    <w:rsid w:val="4380C244"/>
    <w:rsid w:val="443C0ABA"/>
    <w:rsid w:val="4629C535"/>
    <w:rsid w:val="470B4E2E"/>
    <w:rsid w:val="47BA9C39"/>
    <w:rsid w:val="47F8AA82"/>
    <w:rsid w:val="481DDE54"/>
    <w:rsid w:val="483458E9"/>
    <w:rsid w:val="485F6519"/>
    <w:rsid w:val="4A3B29A3"/>
    <w:rsid w:val="4A51A4AD"/>
    <w:rsid w:val="4AA2ACA9"/>
    <w:rsid w:val="4B741343"/>
    <w:rsid w:val="4B7EF526"/>
    <w:rsid w:val="4B8AB89A"/>
    <w:rsid w:val="4BC55EE9"/>
    <w:rsid w:val="4CCA9FF3"/>
    <w:rsid w:val="4DC490E9"/>
    <w:rsid w:val="4E3C9711"/>
    <w:rsid w:val="4E821082"/>
    <w:rsid w:val="4F7C5E3F"/>
    <w:rsid w:val="529D92BB"/>
    <w:rsid w:val="52A8B877"/>
    <w:rsid w:val="52B91B05"/>
    <w:rsid w:val="5440599F"/>
    <w:rsid w:val="546638D6"/>
    <w:rsid w:val="55058CCD"/>
    <w:rsid w:val="55732DF2"/>
    <w:rsid w:val="55DA1486"/>
    <w:rsid w:val="55E9A6B1"/>
    <w:rsid w:val="56C81736"/>
    <w:rsid w:val="56CBF95E"/>
    <w:rsid w:val="56EDA930"/>
    <w:rsid w:val="56F881FD"/>
    <w:rsid w:val="571D03DC"/>
    <w:rsid w:val="5752EABE"/>
    <w:rsid w:val="5788EF2E"/>
    <w:rsid w:val="57C1C86C"/>
    <w:rsid w:val="589D3FBB"/>
    <w:rsid w:val="58BA55F0"/>
    <w:rsid w:val="599346B9"/>
    <w:rsid w:val="5AC3DB79"/>
    <w:rsid w:val="5C0D6502"/>
    <w:rsid w:val="5D361450"/>
    <w:rsid w:val="5E4B2B40"/>
    <w:rsid w:val="5E8D31A6"/>
    <w:rsid w:val="5F41FCE1"/>
    <w:rsid w:val="5FC97468"/>
    <w:rsid w:val="603F7C01"/>
    <w:rsid w:val="60F3D8B7"/>
    <w:rsid w:val="61C4D268"/>
    <w:rsid w:val="63B31143"/>
    <w:rsid w:val="641EB7E0"/>
    <w:rsid w:val="6583D3EC"/>
    <w:rsid w:val="65D52BAD"/>
    <w:rsid w:val="66C444EE"/>
    <w:rsid w:val="676DEC28"/>
    <w:rsid w:val="67963EDB"/>
    <w:rsid w:val="67CFF9DD"/>
    <w:rsid w:val="680C6EDC"/>
    <w:rsid w:val="68F528AE"/>
    <w:rsid w:val="6920234F"/>
    <w:rsid w:val="6979372D"/>
    <w:rsid w:val="69FD694F"/>
    <w:rsid w:val="6C0F6C11"/>
    <w:rsid w:val="6D4DEE8C"/>
    <w:rsid w:val="6D698E5C"/>
    <w:rsid w:val="6D92F476"/>
    <w:rsid w:val="71213950"/>
    <w:rsid w:val="7142DB79"/>
    <w:rsid w:val="71E968E6"/>
    <w:rsid w:val="723D21B5"/>
    <w:rsid w:val="72884E09"/>
    <w:rsid w:val="72AA5D39"/>
    <w:rsid w:val="743656B9"/>
    <w:rsid w:val="74CF3707"/>
    <w:rsid w:val="74FB789D"/>
    <w:rsid w:val="758131B5"/>
    <w:rsid w:val="75E181C9"/>
    <w:rsid w:val="75FC0B19"/>
    <w:rsid w:val="783DC419"/>
    <w:rsid w:val="787BA093"/>
    <w:rsid w:val="7A41E414"/>
    <w:rsid w:val="7B14449D"/>
    <w:rsid w:val="7B19E7C1"/>
    <w:rsid w:val="7B8A1897"/>
    <w:rsid w:val="7C1A77AC"/>
    <w:rsid w:val="7DE8EFC3"/>
    <w:rsid w:val="7EC926AF"/>
    <w:rsid w:val="7FFED91C"/>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B27E7A3"/>
  <w15:chartTrackingRefBased/>
  <w15:docId w15:val="{D20A6154-605E-5648-9988-08403C02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1294"/>
    <w:pPr>
      <w:spacing w:after="120" w:line="240" w:lineRule="auto"/>
      <w:ind w:left="1440" w:right="360" w:firstLine="360"/>
      <w:jc w:val="both"/>
    </w:pPr>
    <w:rPr>
      <w:rFonts w:ascii="Tahoma" w:hAnsi="Tahoma"/>
      <w:color w:val="000000" w:themeColor="text1"/>
      <w:sz w:val="20"/>
    </w:rPr>
  </w:style>
  <w:style w:type="paragraph" w:styleId="Heading1">
    <w:name w:val="heading 1"/>
    <w:basedOn w:val="Normal"/>
    <w:next w:val="Normal"/>
    <w:link w:val="Heading1Char"/>
    <w:uiPriority w:val="9"/>
    <w:qFormat/>
    <w:rsid w:val="00EE1F36"/>
    <w:pPr>
      <w:keepNext/>
      <w:keepLines/>
      <w:numPr>
        <w:numId w:val="2"/>
      </w:numPr>
      <w:pBdr>
        <w:bottom w:val="single" w:sz="4" w:space="1" w:color="auto"/>
      </w:pBdr>
      <w:spacing w:before="120"/>
      <w:ind w:left="0"/>
      <w:jc w:val="left"/>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324AF8"/>
    <w:pPr>
      <w:keepNext/>
      <w:keepLines/>
      <w:numPr>
        <w:ilvl w:val="1"/>
        <w:numId w:val="2"/>
      </w:numPr>
      <w:spacing w:before="120"/>
      <w:jc w:val="left"/>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C446C6"/>
    <w:pPr>
      <w:keepNext/>
      <w:keepLines/>
      <w:numPr>
        <w:ilvl w:val="2"/>
        <w:numId w:val="2"/>
      </w:numPr>
      <w:spacing w:before="120"/>
      <w:ind w:left="720"/>
      <w:jc w:val="left"/>
      <w:outlineLvl w:val="2"/>
    </w:pPr>
    <w:rPr>
      <w:rFonts w:eastAsiaTheme="majorEastAsia"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70A9"/>
    <w:pPr>
      <w:tabs>
        <w:tab w:val="center" w:pos="4680"/>
        <w:tab w:val="right" w:pos="9360"/>
      </w:tabs>
      <w:spacing w:after="0"/>
    </w:pPr>
  </w:style>
  <w:style w:type="character" w:customStyle="1" w:styleId="HeaderChar">
    <w:name w:val="Header Char"/>
    <w:basedOn w:val="DefaultParagraphFont"/>
    <w:link w:val="Header"/>
    <w:uiPriority w:val="99"/>
    <w:rsid w:val="00AA70A9"/>
  </w:style>
  <w:style w:type="paragraph" w:styleId="Footer">
    <w:name w:val="footer"/>
    <w:basedOn w:val="Normal"/>
    <w:link w:val="FooterChar"/>
    <w:uiPriority w:val="99"/>
    <w:unhideWhenUsed/>
    <w:rsid w:val="00AA70A9"/>
    <w:pPr>
      <w:tabs>
        <w:tab w:val="center" w:pos="4680"/>
        <w:tab w:val="right" w:pos="9360"/>
      </w:tabs>
      <w:spacing w:after="0"/>
    </w:pPr>
  </w:style>
  <w:style w:type="character" w:customStyle="1" w:styleId="FooterChar">
    <w:name w:val="Footer Char"/>
    <w:basedOn w:val="DefaultParagraphFont"/>
    <w:link w:val="Footer"/>
    <w:uiPriority w:val="99"/>
    <w:rsid w:val="00AA70A9"/>
  </w:style>
  <w:style w:type="paragraph" w:styleId="NoSpacing">
    <w:name w:val="No Spacing"/>
    <w:link w:val="NoSpacingChar"/>
    <w:uiPriority w:val="1"/>
    <w:qFormat/>
    <w:rsid w:val="00C1508E"/>
    <w:pPr>
      <w:spacing w:after="0" w:line="240" w:lineRule="auto"/>
    </w:pPr>
    <w:rPr>
      <w:rFonts w:ascii="Tahoma" w:hAnsi="Tahoma"/>
      <w:sz w:val="20"/>
    </w:rPr>
  </w:style>
  <w:style w:type="character" w:customStyle="1" w:styleId="Heading1Char">
    <w:name w:val="Heading 1 Char"/>
    <w:basedOn w:val="DefaultParagraphFont"/>
    <w:link w:val="Heading1"/>
    <w:uiPriority w:val="9"/>
    <w:rsid w:val="00EE1F36"/>
    <w:rPr>
      <w:rFonts w:ascii="Tahoma" w:eastAsiaTheme="majorEastAsia" w:hAnsi="Tahoma" w:cstheme="majorBidi"/>
      <w:b/>
      <w:color w:val="000000" w:themeColor="text1"/>
      <w:sz w:val="36"/>
      <w:szCs w:val="32"/>
    </w:rPr>
  </w:style>
  <w:style w:type="paragraph" w:styleId="TOCHeading">
    <w:name w:val="TOC Heading"/>
    <w:basedOn w:val="Heading1"/>
    <w:next w:val="Normal"/>
    <w:uiPriority w:val="39"/>
    <w:unhideWhenUsed/>
    <w:qFormat/>
    <w:rsid w:val="00AD694E"/>
    <w:pPr>
      <w:spacing w:line="259" w:lineRule="auto"/>
      <w:ind w:right="0"/>
      <w:outlineLvl w:val="9"/>
    </w:pPr>
    <w:rPr>
      <w:lang w:val="en-US"/>
    </w:rPr>
  </w:style>
  <w:style w:type="paragraph" w:styleId="TOC1">
    <w:name w:val="toc 1"/>
    <w:basedOn w:val="Normal"/>
    <w:next w:val="Normal"/>
    <w:autoRedefine/>
    <w:uiPriority w:val="39"/>
    <w:unhideWhenUsed/>
    <w:rsid w:val="002B30CA"/>
    <w:pPr>
      <w:spacing w:after="100"/>
      <w:ind w:left="0" w:right="0"/>
      <w:mirrorIndents/>
    </w:pPr>
    <w:rPr>
      <w:b/>
    </w:rPr>
  </w:style>
  <w:style w:type="character" w:styleId="Hyperlink">
    <w:name w:val="Hyperlink"/>
    <w:basedOn w:val="DefaultParagraphFont"/>
    <w:uiPriority w:val="99"/>
    <w:unhideWhenUsed/>
    <w:rsid w:val="00724B17"/>
    <w:rPr>
      <w:color w:val="0563C1" w:themeColor="hyperlink"/>
      <w:u w:val="single"/>
    </w:rPr>
  </w:style>
  <w:style w:type="character" w:customStyle="1" w:styleId="Heading2Char">
    <w:name w:val="Heading 2 Char"/>
    <w:basedOn w:val="DefaultParagraphFont"/>
    <w:link w:val="Heading2"/>
    <w:uiPriority w:val="9"/>
    <w:rsid w:val="00324AF8"/>
    <w:rPr>
      <w:rFonts w:ascii="Tahoma" w:eastAsiaTheme="majorEastAsia" w:hAnsi="Tahoma" w:cstheme="majorBidi"/>
      <w:b/>
      <w:color w:val="000000" w:themeColor="text1"/>
      <w:sz w:val="28"/>
      <w:szCs w:val="26"/>
    </w:rPr>
  </w:style>
  <w:style w:type="character" w:customStyle="1" w:styleId="Heading3Char">
    <w:name w:val="Heading 3 Char"/>
    <w:basedOn w:val="DefaultParagraphFont"/>
    <w:link w:val="Heading3"/>
    <w:uiPriority w:val="9"/>
    <w:rsid w:val="00C446C6"/>
    <w:rPr>
      <w:rFonts w:ascii="Tahoma" w:eastAsiaTheme="majorEastAsia" w:hAnsi="Tahoma" w:cstheme="majorBidi"/>
      <w:b/>
      <w:color w:val="000000" w:themeColor="text1"/>
      <w:sz w:val="24"/>
      <w:szCs w:val="24"/>
    </w:rPr>
  </w:style>
  <w:style w:type="paragraph" w:styleId="TOC2">
    <w:name w:val="toc 2"/>
    <w:basedOn w:val="Normal"/>
    <w:next w:val="Normal"/>
    <w:autoRedefine/>
    <w:uiPriority w:val="39"/>
    <w:unhideWhenUsed/>
    <w:rsid w:val="002B30CA"/>
    <w:pPr>
      <w:spacing w:after="100"/>
      <w:ind w:left="0" w:right="0" w:firstLine="720"/>
      <w:mirrorIndents/>
    </w:pPr>
    <w:rPr>
      <w:b/>
    </w:rPr>
  </w:style>
  <w:style w:type="paragraph" w:styleId="TOC3">
    <w:name w:val="toc 3"/>
    <w:basedOn w:val="Normal"/>
    <w:next w:val="Normal"/>
    <w:autoRedefine/>
    <w:uiPriority w:val="39"/>
    <w:unhideWhenUsed/>
    <w:rsid w:val="00333108"/>
    <w:pPr>
      <w:spacing w:after="100"/>
      <w:ind w:left="0" w:right="0" w:firstLine="1080"/>
      <w:mirrorIndents/>
    </w:pPr>
  </w:style>
  <w:style w:type="paragraph" w:styleId="Caption">
    <w:name w:val="caption"/>
    <w:basedOn w:val="Normal"/>
    <w:next w:val="Normal"/>
    <w:uiPriority w:val="35"/>
    <w:unhideWhenUsed/>
    <w:qFormat/>
    <w:rsid w:val="005B1FBC"/>
    <w:pPr>
      <w:spacing w:before="120"/>
      <w:ind w:left="0" w:right="0" w:firstLine="0"/>
      <w:jc w:val="center"/>
    </w:pPr>
    <w:rPr>
      <w:b/>
      <w:i/>
      <w:iCs/>
      <w:sz w:val="22"/>
      <w:szCs w:val="18"/>
    </w:rPr>
  </w:style>
  <w:style w:type="paragraph" w:styleId="TableofFigures">
    <w:name w:val="table of figures"/>
    <w:basedOn w:val="Normal"/>
    <w:next w:val="Normal"/>
    <w:uiPriority w:val="99"/>
    <w:unhideWhenUsed/>
    <w:rsid w:val="005F6B2F"/>
    <w:pPr>
      <w:spacing w:after="0"/>
      <w:ind w:left="0"/>
    </w:pPr>
  </w:style>
  <w:style w:type="table" w:styleId="TableGrid">
    <w:name w:val="Table Grid"/>
    <w:basedOn w:val="TableNormal"/>
    <w:uiPriority w:val="39"/>
    <w:rsid w:val="00AF4E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7126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269"/>
    <w:rPr>
      <w:rFonts w:ascii="Segoe UI" w:hAnsi="Segoe UI" w:cs="Segoe UI"/>
      <w:color w:val="000000" w:themeColor="text1"/>
      <w:sz w:val="18"/>
      <w:szCs w:val="18"/>
    </w:rPr>
  </w:style>
  <w:style w:type="character" w:customStyle="1" w:styleId="NoSpacingChar">
    <w:name w:val="No Spacing Char"/>
    <w:basedOn w:val="DefaultParagraphFont"/>
    <w:link w:val="NoSpacing"/>
    <w:uiPriority w:val="1"/>
    <w:rsid w:val="00C1508E"/>
    <w:rPr>
      <w:rFonts w:ascii="Tahoma" w:hAnsi="Tahoma"/>
      <w:sz w:val="20"/>
    </w:rPr>
  </w:style>
  <w:style w:type="character" w:styleId="BookTitle">
    <w:name w:val="Book Title"/>
    <w:basedOn w:val="DefaultParagraphFont"/>
    <w:uiPriority w:val="33"/>
    <w:qFormat/>
    <w:rsid w:val="00396C5E"/>
    <w:rPr>
      <w:rFonts w:ascii="Tahoma" w:hAnsi="Tahoma"/>
      <w:b/>
      <w:bCs/>
      <w:i w:val="0"/>
      <w:iCs/>
      <w:spacing w:val="5"/>
      <w:sz w:val="48"/>
    </w:rPr>
  </w:style>
  <w:style w:type="paragraph" w:styleId="Title">
    <w:name w:val="Title"/>
    <w:basedOn w:val="Normal"/>
    <w:next w:val="Normal"/>
    <w:link w:val="TitleChar"/>
    <w:uiPriority w:val="10"/>
    <w:qFormat/>
    <w:rsid w:val="00A705AC"/>
    <w:pPr>
      <w:spacing w:after="0"/>
      <w:ind w:left="0" w:right="0" w:firstLine="0"/>
      <w:contextualSpacing/>
      <w:jc w:val="left"/>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A705AC"/>
    <w:rPr>
      <w:rFonts w:ascii="Tahoma" w:eastAsiaTheme="majorEastAsia" w:hAnsi="Tahoma" w:cstheme="majorBidi"/>
      <w:color w:val="000000" w:themeColor="text1"/>
      <w:spacing w:val="-10"/>
      <w:kern w:val="28"/>
      <w:sz w:val="48"/>
      <w:szCs w:val="56"/>
    </w:rPr>
  </w:style>
  <w:style w:type="character" w:styleId="PlaceholderText">
    <w:name w:val="Placeholder Text"/>
    <w:basedOn w:val="DefaultParagraphFont"/>
    <w:uiPriority w:val="99"/>
    <w:semiHidden/>
    <w:rsid w:val="00FB0905"/>
    <w:rPr>
      <w:color w:val="808080"/>
    </w:rPr>
  </w:style>
  <w:style w:type="table" w:customStyle="1" w:styleId="TableGrid1">
    <w:name w:val="Table Grid1"/>
    <w:basedOn w:val="TableNormal"/>
    <w:next w:val="TableGrid"/>
    <w:uiPriority w:val="59"/>
    <w:rsid w:val="0011538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E494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E494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CE494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E494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86C4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B86C4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B86C4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59"/>
    <w:rsid w:val="00B86C4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764F"/>
    <w:pPr>
      <w:ind w:left="720"/>
      <w:contextualSpacing/>
    </w:pPr>
  </w:style>
  <w:style w:type="paragraph" w:styleId="Revision">
    <w:name w:val="Revision"/>
    <w:hidden/>
    <w:uiPriority w:val="99"/>
    <w:semiHidden/>
    <w:rsid w:val="009435EC"/>
    <w:pPr>
      <w:spacing w:after="0" w:line="240" w:lineRule="auto"/>
    </w:pPr>
    <w:rPr>
      <w:rFonts w:ascii="Tahoma" w:hAnsi="Tahoma"/>
      <w:color w:val="000000" w:themeColor="text1"/>
      <w:sz w:val="20"/>
    </w:rPr>
  </w:style>
  <w:style w:type="character" w:styleId="UnresolvedMention">
    <w:name w:val="Unresolved Mention"/>
    <w:basedOn w:val="DefaultParagraphFont"/>
    <w:uiPriority w:val="99"/>
    <w:semiHidden/>
    <w:unhideWhenUsed/>
    <w:rsid w:val="000B34B7"/>
    <w:rPr>
      <w:color w:val="605E5C"/>
      <w:shd w:val="clear" w:color="auto" w:fill="E1DFDD"/>
    </w:rPr>
  </w:style>
  <w:style w:type="character" w:styleId="FollowedHyperlink">
    <w:name w:val="FollowedHyperlink"/>
    <w:basedOn w:val="DefaultParagraphFont"/>
    <w:uiPriority w:val="99"/>
    <w:semiHidden/>
    <w:unhideWhenUsed/>
    <w:rsid w:val="000B34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475197">
      <w:bodyDiv w:val="1"/>
      <w:marLeft w:val="0"/>
      <w:marRight w:val="0"/>
      <w:marTop w:val="0"/>
      <w:marBottom w:val="0"/>
      <w:divBdr>
        <w:top w:val="none" w:sz="0" w:space="0" w:color="auto"/>
        <w:left w:val="none" w:sz="0" w:space="0" w:color="auto"/>
        <w:bottom w:val="none" w:sz="0" w:space="0" w:color="auto"/>
        <w:right w:val="none" w:sz="0" w:space="0" w:color="auto"/>
      </w:divBdr>
    </w:div>
    <w:div w:id="668755932">
      <w:bodyDiv w:val="1"/>
      <w:marLeft w:val="0"/>
      <w:marRight w:val="0"/>
      <w:marTop w:val="0"/>
      <w:marBottom w:val="0"/>
      <w:divBdr>
        <w:top w:val="none" w:sz="0" w:space="0" w:color="auto"/>
        <w:left w:val="none" w:sz="0" w:space="0" w:color="auto"/>
        <w:bottom w:val="none" w:sz="0" w:space="0" w:color="auto"/>
        <w:right w:val="none" w:sz="0" w:space="0" w:color="auto"/>
      </w:divBdr>
    </w:div>
    <w:div w:id="1395737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oter" Target="footer5.xml"/><Relationship Id="rId21" Type="http://schemas.openxmlformats.org/officeDocument/2006/relationships/image" Target="media/image6.jpeg"/><Relationship Id="rId34" Type="http://schemas.openxmlformats.org/officeDocument/2006/relationships/hyperlink" Target="https://github.com/Baseflow/XF-Material-Library"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image" Target="media/image5.jpeg"/><Relationship Id="rId29" Type="http://schemas.openxmlformats.org/officeDocument/2006/relationships/image" Target="media/image14.jpeg"/><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jpeg"/><Relationship Id="rId32" Type="http://schemas.openxmlformats.org/officeDocument/2006/relationships/hyperlink" Target="https://www.c-sharpcorner.com/UploadFile/rkartikcsharp/basics-on-wcf-security/" TargetMode="External"/><Relationship Id="rId37" Type="http://schemas.openxmlformats.org/officeDocument/2006/relationships/hyperlink" Target="https://docs.microsoft.com/en-us/learn/modules/consume-rest-services/3-consume-rest-service-with-httpclient" TargetMode="External"/><Relationship Id="rId40"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hyperlink" Target="https://www.c-sharpcorner.com/article/wcf-restful-service/" TargetMode="External"/><Relationship Id="rId10" Type="http://schemas.openxmlformats.org/officeDocument/2006/relationships/header" Target="header1.xml"/><Relationship Id="rId19" Type="http://schemas.openxmlformats.org/officeDocument/2006/relationships/image" Target="media/image4.jpeg"/><Relationship Id="rId31" Type="http://schemas.openxmlformats.org/officeDocument/2006/relationships/image" Target="media/image16.jpe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yperlink" Target="https://www.c-sharpcorner.com/article/publishing-asp-net-web-api-rest-service-using-file-system-method/" TargetMode="External"/><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2.emf"/><Relationship Id="rId25" Type="http://schemas.openxmlformats.org/officeDocument/2006/relationships/image" Target="media/image10.png"/><Relationship Id="rId33" Type="http://schemas.openxmlformats.org/officeDocument/2006/relationships/hyperlink" Target="https://docs.microsoft.com/en-us/xamarin/xamarin-forms/xaml/xaml-controls" TargetMode="External"/><Relationship Id="rId38"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B4591241CA42058589880FE360E9FC"/>
        <w:category>
          <w:name w:val="General"/>
          <w:gallery w:val="placeholder"/>
        </w:category>
        <w:types>
          <w:type w:val="bbPlcHdr"/>
        </w:types>
        <w:behaviors>
          <w:behavior w:val="content"/>
        </w:behaviors>
        <w:guid w:val="{A88128DE-827A-4431-96D5-01BA1695F1F4}"/>
      </w:docPartPr>
      <w:docPartBody>
        <w:p w:rsidR="008E3D46" w:rsidRDefault="003D1B84">
          <w:r w:rsidRPr="00FB6204">
            <w:rPr>
              <w:rStyle w:val="PlaceholderText"/>
            </w:rPr>
            <w:t>[Title]</w:t>
          </w:r>
        </w:p>
      </w:docPartBody>
    </w:docPart>
    <w:docPart>
      <w:docPartPr>
        <w:name w:val="0892E441682944CFA5037D65AFB0FBAE"/>
        <w:category>
          <w:name w:val="General"/>
          <w:gallery w:val="placeholder"/>
        </w:category>
        <w:types>
          <w:type w:val="bbPlcHdr"/>
        </w:types>
        <w:behaviors>
          <w:behavior w:val="content"/>
        </w:behaviors>
        <w:guid w:val="{79DCE0AD-EE94-4852-85F7-051ECAA5274E}"/>
      </w:docPartPr>
      <w:docPartBody>
        <w:p w:rsidR="008E3D46" w:rsidRDefault="003D1B84" w:rsidP="003D1B84">
          <w:pPr>
            <w:pStyle w:val="0892E441682944CFA5037D65AFB0FBAE"/>
          </w:pPr>
          <w:r w:rsidRPr="00FB620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1B84"/>
    <w:rsid w:val="000B35F0"/>
    <w:rsid w:val="00150DC3"/>
    <w:rsid w:val="001A585A"/>
    <w:rsid w:val="001A6028"/>
    <w:rsid w:val="00283111"/>
    <w:rsid w:val="002B41DF"/>
    <w:rsid w:val="002C4B2D"/>
    <w:rsid w:val="002D227C"/>
    <w:rsid w:val="002E11DD"/>
    <w:rsid w:val="003D1B84"/>
    <w:rsid w:val="00410B04"/>
    <w:rsid w:val="004D7324"/>
    <w:rsid w:val="005C705A"/>
    <w:rsid w:val="006F6F1F"/>
    <w:rsid w:val="0088617B"/>
    <w:rsid w:val="008E3D46"/>
    <w:rsid w:val="0096467B"/>
    <w:rsid w:val="009D573C"/>
    <w:rsid w:val="00A86403"/>
    <w:rsid w:val="00AE6A22"/>
    <w:rsid w:val="00B05FE1"/>
    <w:rsid w:val="00B92916"/>
    <w:rsid w:val="00BB4F12"/>
    <w:rsid w:val="00C950D6"/>
    <w:rsid w:val="00CB391D"/>
    <w:rsid w:val="00D301FD"/>
    <w:rsid w:val="00DF31F2"/>
    <w:rsid w:val="00E538A0"/>
    <w:rsid w:val="00EF520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1B84"/>
    <w:rPr>
      <w:color w:val="808080"/>
    </w:rPr>
  </w:style>
  <w:style w:type="paragraph" w:customStyle="1" w:styleId="0892E441682944CFA5037D65AFB0FBAE">
    <w:name w:val="0892E441682944CFA5037D65AFB0FBAE"/>
    <w:rsid w:val="003D1B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nth} {Yea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88651A-A7E8-4CA3-86D6-D32E2C4AC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3303</Words>
  <Characters>18831</Characters>
  <Application>Microsoft Office Word</Application>
  <DocSecurity>2</DocSecurity>
  <Lines>156</Lines>
  <Paragraphs>44</Paragraphs>
  <ScaleCrop>false</ScaleCrop>
  <Company/>
  <LinksUpToDate>false</LinksUpToDate>
  <CharactersWithSpaces>2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tion Manager</dc:title>
  <dc:subject/>
  <dc:creator>Marvin V. Lee</dc:creator>
  <cp:keywords/>
  <dc:description/>
  <cp:lastModifiedBy>ROBERT CHARLES R. RODRIGUEZ</cp:lastModifiedBy>
  <cp:revision>2</cp:revision>
  <cp:lastPrinted>2018-01-11T20:48:00Z</cp:lastPrinted>
  <dcterms:created xsi:type="dcterms:W3CDTF">2021-06-12T03:40:00Z</dcterms:created>
  <dcterms:modified xsi:type="dcterms:W3CDTF">2021-06-12T03:40:00Z</dcterms:modified>
  <cp:contentStatus/>
</cp:coreProperties>
</file>